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F31B88" w14:textId="6780E37C" w:rsidR="00076CB6" w:rsidRPr="00F1252B" w:rsidRDefault="00672768" w:rsidP="00C764ED">
      <w:pPr>
        <w:rPr>
          <w:rFonts w:cs="Arial"/>
          <w:sz w:val="18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D48DD8C" wp14:editId="758564DA">
            <wp:simplePos x="0" y="0"/>
            <wp:positionH relativeFrom="column">
              <wp:posOffset>5402580</wp:posOffset>
            </wp:positionH>
            <wp:positionV relativeFrom="paragraph">
              <wp:posOffset>-575945</wp:posOffset>
            </wp:positionV>
            <wp:extent cx="402590" cy="467995"/>
            <wp:effectExtent l="0" t="0" r="0" b="0"/>
            <wp:wrapNone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" cy="467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6D30552E" wp14:editId="13531626">
            <wp:simplePos x="0" y="0"/>
            <wp:positionH relativeFrom="column">
              <wp:posOffset>0</wp:posOffset>
            </wp:positionH>
            <wp:positionV relativeFrom="paragraph">
              <wp:posOffset>-593090</wp:posOffset>
            </wp:positionV>
            <wp:extent cx="1561465" cy="504190"/>
            <wp:effectExtent l="0" t="0" r="0" b="0"/>
            <wp:wrapNone/>
            <wp:docPr id="3" name="Obrázek 3" descr="Obsah obrázku Písmo, text, Grafika, symbol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3" descr="Obsah obrázku Písmo, text, Grafika, symbol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1465" cy="504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3A3790DB" wp14:editId="63216601">
            <wp:simplePos x="0" y="0"/>
            <wp:positionH relativeFrom="column">
              <wp:posOffset>1682750</wp:posOffset>
            </wp:positionH>
            <wp:positionV relativeFrom="paragraph">
              <wp:posOffset>-592532</wp:posOffset>
            </wp:positionV>
            <wp:extent cx="1684020" cy="504190"/>
            <wp:effectExtent l="0" t="0" r="0" b="0"/>
            <wp:wrapNone/>
            <wp:docPr id="4" name="Obrázek 4" descr="Obsah obrázku Písmo, text, snímek obrazovky, Elektricky modrá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4" descr="Obsah obrázku Písmo, text, snímek obrazovky, Elektricky modrá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020" cy="504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6CB6" w:rsidRPr="00F1252B">
        <w:rPr>
          <w:sz w:val="18"/>
        </w:rPr>
        <w:t>Číslo smlouvy Objednatele:</w:t>
      </w:r>
      <w:r w:rsidR="00076CB6" w:rsidRPr="00F1252B">
        <w:rPr>
          <w:sz w:val="18"/>
        </w:rPr>
        <w:tab/>
      </w:r>
      <w:r w:rsidR="00076CB6" w:rsidRPr="00F1252B">
        <w:rPr>
          <w:sz w:val="18"/>
        </w:rPr>
        <w:tab/>
      </w:r>
      <w:r w:rsidR="00076CB6">
        <w:rPr>
          <w:sz w:val="18"/>
        </w:rPr>
        <w:tab/>
      </w:r>
      <w:r w:rsidR="000B6ABB" w:rsidRPr="000B6ABB">
        <w:rPr>
          <w:rFonts w:cs="Arial"/>
          <w:sz w:val="18"/>
        </w:rPr>
        <w:t xml:space="preserve">Spisová značka: </w:t>
      </w:r>
      <w:r w:rsidR="00775EB2" w:rsidRPr="00775EB2">
        <w:rPr>
          <w:rFonts w:cs="Arial"/>
        </w:rPr>
        <w:t>SMBO 30313/2025 OKT</w:t>
      </w:r>
    </w:p>
    <w:p w14:paraId="3A741C01" w14:textId="620948E0" w:rsidR="00076CB6" w:rsidRPr="00F1252B" w:rsidRDefault="00076CB6" w:rsidP="00C764ED">
      <w:pPr>
        <w:rPr>
          <w:rFonts w:cs="Arial"/>
          <w:sz w:val="18"/>
        </w:rPr>
      </w:pPr>
      <w:r w:rsidRPr="00A2316D">
        <w:rPr>
          <w:sz w:val="18"/>
          <w:highlight w:val="yellow"/>
        </w:rPr>
        <w:t>Číslo smlouvy Zhotovitele:</w:t>
      </w:r>
      <w:r w:rsidR="00212EAC">
        <w:rPr>
          <w:sz w:val="18"/>
        </w:rPr>
        <w:tab/>
      </w:r>
      <w:r w:rsidR="00212EAC">
        <w:rPr>
          <w:sz w:val="18"/>
        </w:rPr>
        <w:tab/>
      </w:r>
      <w:r w:rsidRPr="00F1252B">
        <w:rPr>
          <w:sz w:val="18"/>
        </w:rPr>
        <w:tab/>
      </w:r>
      <w:r>
        <w:rPr>
          <w:sz w:val="18"/>
        </w:rPr>
        <w:tab/>
      </w:r>
      <w:r w:rsidR="00C374CD" w:rsidRPr="00C374CD">
        <w:rPr>
          <w:sz w:val="18"/>
        </w:rPr>
        <w:t>č.j.:</w:t>
      </w:r>
    </w:p>
    <w:p w14:paraId="136325E9" w14:textId="53E579CD" w:rsidR="00076CB6" w:rsidRDefault="009D3800" w:rsidP="00C764ED">
      <w:pPr>
        <w:rPr>
          <w:rFonts w:cs="Arial"/>
          <w:b/>
        </w:rPr>
      </w:pPr>
      <w:r w:rsidRPr="009D3800">
        <w:rPr>
          <w:rFonts w:cs="Arial"/>
          <w:b/>
        </w:rPr>
        <w:t xml:space="preserve">Registrační číslo projektu: </w:t>
      </w:r>
      <w:bookmarkStart w:id="0" w:name="_Hlk187679626"/>
      <w:r w:rsidR="00672768" w:rsidRPr="00076126">
        <w:rPr>
          <w:rFonts w:cs="Arial"/>
          <w:b/>
          <w:bCs/>
        </w:rPr>
        <w:t>CZ.31.2.0/0.0/0.0/23_093/0008389</w:t>
      </w:r>
      <w:bookmarkEnd w:id="0"/>
    </w:p>
    <w:p w14:paraId="5DB2236D" w14:textId="77777777" w:rsidR="00076CB6" w:rsidRDefault="00076CB6" w:rsidP="00C764ED">
      <w:pPr>
        <w:rPr>
          <w:rFonts w:cs="Arial"/>
          <w:b/>
        </w:rPr>
      </w:pPr>
    </w:p>
    <w:p w14:paraId="1605E6E4" w14:textId="77777777" w:rsidR="00076CB6" w:rsidRPr="0058487C" w:rsidRDefault="00076CB6" w:rsidP="00C764ED">
      <w:pPr>
        <w:rPr>
          <w:rFonts w:cs="Arial"/>
          <w:b/>
        </w:rPr>
      </w:pPr>
    </w:p>
    <w:p w14:paraId="144D7B83" w14:textId="4CC71782" w:rsidR="00A2316D" w:rsidRDefault="009E78B7" w:rsidP="00640794">
      <w:pPr>
        <w:pStyle w:val="Nzev"/>
        <w:rPr>
          <w:sz w:val="28"/>
          <w:szCs w:val="28"/>
        </w:rPr>
      </w:pPr>
      <w:r w:rsidRPr="00FE64EF">
        <w:rPr>
          <w:sz w:val="28"/>
          <w:szCs w:val="28"/>
        </w:rPr>
        <w:t>SMLOUVA</w:t>
      </w:r>
      <w:r w:rsidR="00785921">
        <w:rPr>
          <w:sz w:val="28"/>
          <w:szCs w:val="28"/>
        </w:rPr>
        <w:t xml:space="preserve"> O </w:t>
      </w:r>
      <w:r w:rsidRPr="00FE64EF">
        <w:rPr>
          <w:sz w:val="28"/>
          <w:szCs w:val="28"/>
        </w:rPr>
        <w:t>DÍLO</w:t>
      </w:r>
      <w:r w:rsidR="00785921">
        <w:rPr>
          <w:sz w:val="28"/>
          <w:szCs w:val="28"/>
        </w:rPr>
        <w:t xml:space="preserve"> A </w:t>
      </w:r>
      <w:r w:rsidRPr="006847E0">
        <w:rPr>
          <w:sz w:val="28"/>
          <w:szCs w:val="28"/>
        </w:rPr>
        <w:t>POSKYTOVÁNÍ SERVISNÍ PODPORY</w:t>
      </w:r>
      <w:r w:rsidR="00146A81">
        <w:rPr>
          <w:sz w:val="28"/>
          <w:szCs w:val="28"/>
        </w:rPr>
        <w:t xml:space="preserve"> </w:t>
      </w:r>
    </w:p>
    <w:p w14:paraId="5EEC698F" w14:textId="77777777" w:rsidR="0035433A" w:rsidRDefault="0035433A" w:rsidP="00C764ED">
      <w:pPr>
        <w:tabs>
          <w:tab w:val="left" w:pos="2520"/>
          <w:tab w:val="left" w:pos="4820"/>
          <w:tab w:val="left" w:pos="7380"/>
        </w:tabs>
      </w:pPr>
    </w:p>
    <w:p w14:paraId="226C1D15" w14:textId="77777777" w:rsidR="00076CB6" w:rsidRPr="00CC3FBB" w:rsidRDefault="00076CB6" w:rsidP="00C764ED">
      <w:pPr>
        <w:pStyle w:val="Nadpis1"/>
      </w:pPr>
      <w:r w:rsidRPr="00CC3FBB">
        <w:t>SMLUVNÍ STRANY</w:t>
      </w:r>
    </w:p>
    <w:p w14:paraId="035C14E3" w14:textId="77777777" w:rsidR="00672768" w:rsidRPr="00260987" w:rsidRDefault="00672768" w:rsidP="00672768">
      <w:pPr>
        <w:pStyle w:val="NormlnTunPed18b"/>
        <w:tabs>
          <w:tab w:val="left" w:pos="2520"/>
        </w:tabs>
        <w:jc w:val="both"/>
        <w:rPr>
          <w:b w:val="0"/>
        </w:rPr>
      </w:pPr>
      <w:r w:rsidRPr="00934272">
        <w:t>Organizace</w:t>
      </w:r>
      <w:r w:rsidRPr="005F7766">
        <w:t>:</w:t>
      </w:r>
      <w:r>
        <w:tab/>
        <w:t>m</w:t>
      </w:r>
      <w:r w:rsidRPr="006954C8">
        <w:t xml:space="preserve">ěsto </w:t>
      </w:r>
      <w:r w:rsidRPr="00B5591F">
        <w:t>Boskovice</w:t>
      </w:r>
    </w:p>
    <w:p w14:paraId="7E99F38C" w14:textId="77777777" w:rsidR="00672768" w:rsidRPr="00260987" w:rsidRDefault="00672768" w:rsidP="00672768">
      <w:pPr>
        <w:tabs>
          <w:tab w:val="left" w:pos="2520"/>
        </w:tabs>
      </w:pPr>
      <w:r w:rsidRPr="00260987">
        <w:t>Zastoupená:</w:t>
      </w:r>
      <w:r w:rsidRPr="00260987">
        <w:tab/>
      </w:r>
      <w:bookmarkStart w:id="1" w:name="_Hlk152751927"/>
      <w:r w:rsidRPr="003953A4">
        <w:rPr>
          <w:color w:val="000000"/>
        </w:rPr>
        <w:t>Ing. arch. Jana Syrovátková</w:t>
      </w:r>
      <w:r w:rsidRPr="00220B2E">
        <w:rPr>
          <w:color w:val="000000"/>
        </w:rPr>
        <w:t>, starost</w:t>
      </w:r>
      <w:r>
        <w:rPr>
          <w:color w:val="000000"/>
        </w:rPr>
        <w:t>ka</w:t>
      </w:r>
      <w:r w:rsidRPr="00220B2E">
        <w:rPr>
          <w:color w:val="000000"/>
        </w:rPr>
        <w:t xml:space="preserve"> města</w:t>
      </w:r>
      <w:bookmarkEnd w:id="1"/>
    </w:p>
    <w:p w14:paraId="73212CB4" w14:textId="77777777" w:rsidR="00672768" w:rsidRDefault="00672768" w:rsidP="00672768">
      <w:pPr>
        <w:tabs>
          <w:tab w:val="left" w:pos="2520"/>
        </w:tabs>
      </w:pPr>
      <w:r>
        <w:t>Sídlo:</w:t>
      </w:r>
      <w:r>
        <w:tab/>
      </w:r>
      <w:bookmarkStart w:id="2" w:name="_Hlk152752105"/>
      <w:r w:rsidRPr="00B5591F">
        <w:t>Masarykovo náměstí 4/2; 68001 Boskovice</w:t>
      </w:r>
      <w:bookmarkEnd w:id="2"/>
    </w:p>
    <w:p w14:paraId="5ABCF67E" w14:textId="77777777" w:rsidR="00672768" w:rsidRDefault="00672768" w:rsidP="00672768">
      <w:pPr>
        <w:tabs>
          <w:tab w:val="left" w:pos="2520"/>
        </w:tabs>
      </w:pPr>
      <w:r>
        <w:t>Tel.:</w:t>
      </w:r>
      <w:r>
        <w:tab/>
      </w:r>
      <w:r w:rsidRPr="00C048F1">
        <w:t xml:space="preserve">+420 </w:t>
      </w:r>
      <w:r w:rsidRPr="003953A4">
        <w:t>516</w:t>
      </w:r>
      <w:r>
        <w:t> </w:t>
      </w:r>
      <w:r w:rsidRPr="003953A4">
        <w:t>488</w:t>
      </w:r>
      <w:r>
        <w:t xml:space="preserve"> </w:t>
      </w:r>
      <w:r w:rsidRPr="003953A4">
        <w:t>601</w:t>
      </w:r>
    </w:p>
    <w:p w14:paraId="1E49186A" w14:textId="77777777" w:rsidR="00672768" w:rsidRDefault="00672768" w:rsidP="00672768">
      <w:pPr>
        <w:tabs>
          <w:tab w:val="left" w:pos="2520"/>
        </w:tabs>
      </w:pPr>
      <w:r>
        <w:t>IČ/DIČ:</w:t>
      </w:r>
      <w:r>
        <w:tab/>
      </w:r>
      <w:bookmarkStart w:id="3" w:name="_Hlk152752112"/>
      <w:r w:rsidRPr="00AA05F6">
        <w:t>00279978</w:t>
      </w:r>
      <w:bookmarkEnd w:id="3"/>
      <w:r>
        <w:t>/</w:t>
      </w:r>
      <w:r w:rsidRPr="00AC2055">
        <w:rPr>
          <w:color w:val="000000"/>
        </w:rPr>
        <w:t>CZ</w:t>
      </w:r>
      <w:r w:rsidRPr="00AA05F6">
        <w:t>00279978</w:t>
      </w:r>
    </w:p>
    <w:p w14:paraId="753A6FC6" w14:textId="77777777" w:rsidR="00672768" w:rsidRDefault="00672768" w:rsidP="00672768">
      <w:pPr>
        <w:tabs>
          <w:tab w:val="left" w:pos="2520"/>
        </w:tabs>
      </w:pPr>
      <w:r>
        <w:t>Bankovní spojení:</w:t>
      </w:r>
      <w:r>
        <w:tab/>
      </w:r>
      <w:r w:rsidRPr="004946FB">
        <w:t>Komerční banka, a.s.</w:t>
      </w:r>
      <w:r>
        <w:t xml:space="preserve">; </w:t>
      </w:r>
      <w:proofErr w:type="spellStart"/>
      <w:r>
        <w:t>č.ú</w:t>
      </w:r>
      <w:proofErr w:type="spellEnd"/>
      <w:r>
        <w:t xml:space="preserve">.: </w:t>
      </w:r>
      <w:r w:rsidRPr="003953A4">
        <w:t>19-0000126631</w:t>
      </w:r>
      <w:r w:rsidRPr="00BA632A">
        <w:t>/0100</w:t>
      </w:r>
    </w:p>
    <w:p w14:paraId="53BF0125" w14:textId="3137FCE0" w:rsidR="008F0743" w:rsidRDefault="008F0743" w:rsidP="009D3800">
      <w:pPr>
        <w:tabs>
          <w:tab w:val="left" w:pos="2520"/>
        </w:tabs>
      </w:pPr>
      <w:r w:rsidRPr="008F0743">
        <w:t>ID schránky:</w:t>
      </w:r>
      <w:r w:rsidRPr="008F0743">
        <w:tab/>
      </w:r>
      <w:r w:rsidR="00672768" w:rsidRPr="00AA05F6">
        <w:rPr>
          <w:color w:val="000000"/>
        </w:rPr>
        <w:t>qmkbq7h</w:t>
      </w:r>
    </w:p>
    <w:p w14:paraId="05D82B80" w14:textId="688BD421" w:rsidR="00076CB6" w:rsidRDefault="00076CB6" w:rsidP="00C764ED">
      <w:pPr>
        <w:tabs>
          <w:tab w:val="left" w:pos="2520"/>
        </w:tabs>
      </w:pPr>
      <w:r w:rsidRPr="00D207EC">
        <w:t xml:space="preserve">(dále jen </w:t>
      </w:r>
      <w:r w:rsidR="003550C4" w:rsidRPr="003550C4">
        <w:rPr>
          <w:b/>
          <w:bCs/>
        </w:rPr>
        <w:t>„</w:t>
      </w:r>
      <w:r w:rsidRPr="003550C4">
        <w:rPr>
          <w:b/>
          <w:bCs/>
        </w:rPr>
        <w:t>Objednatel</w:t>
      </w:r>
      <w:r w:rsidR="003550C4" w:rsidRPr="003550C4">
        <w:rPr>
          <w:b/>
          <w:bCs/>
        </w:rPr>
        <w:t>“</w:t>
      </w:r>
      <w:r w:rsidRPr="00D207EC">
        <w:t>)</w:t>
      </w:r>
    </w:p>
    <w:p w14:paraId="5109797B" w14:textId="77777777" w:rsidR="00076CB6" w:rsidRPr="00F1252B" w:rsidRDefault="00076CB6" w:rsidP="00C764ED">
      <w:pPr>
        <w:pStyle w:val="ANormln"/>
        <w:rPr>
          <w:rFonts w:cs="Arial"/>
          <w:szCs w:val="22"/>
        </w:rPr>
      </w:pPr>
      <w:r w:rsidRPr="00F1252B">
        <w:rPr>
          <w:rFonts w:cs="Arial"/>
          <w:szCs w:val="22"/>
        </w:rPr>
        <w:t>na straně jedné a</w:t>
      </w:r>
    </w:p>
    <w:p w14:paraId="16ED70C8" w14:textId="77777777" w:rsidR="009D3800" w:rsidRPr="002E76F7" w:rsidRDefault="009D3800" w:rsidP="009D3800">
      <w:pPr>
        <w:pStyle w:val="NormlnTunPed18b"/>
        <w:tabs>
          <w:tab w:val="left" w:pos="2520"/>
        </w:tabs>
        <w:jc w:val="both"/>
        <w:rPr>
          <w:highlight w:val="yellow"/>
        </w:rPr>
      </w:pPr>
      <w:r w:rsidRPr="002E76F7">
        <w:rPr>
          <w:color w:val="000000"/>
          <w:highlight w:val="yellow"/>
        </w:rPr>
        <w:t>Obchodní firma</w:t>
      </w:r>
      <w:r w:rsidRPr="002E76F7">
        <w:rPr>
          <w:highlight w:val="yellow"/>
        </w:rPr>
        <w:t>:</w:t>
      </w:r>
      <w:r w:rsidRPr="002E76F7">
        <w:rPr>
          <w:highlight w:val="yellow"/>
        </w:rPr>
        <w:tab/>
      </w:r>
    </w:p>
    <w:p w14:paraId="2E0C5C5C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Zastoupená:</w:t>
      </w:r>
      <w:r w:rsidRPr="002E76F7">
        <w:rPr>
          <w:highlight w:val="yellow"/>
        </w:rPr>
        <w:tab/>
      </w:r>
    </w:p>
    <w:p w14:paraId="2B3FF5A3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Sídlo:</w:t>
      </w:r>
      <w:r w:rsidRPr="002E76F7">
        <w:rPr>
          <w:highlight w:val="yellow"/>
        </w:rPr>
        <w:tab/>
      </w:r>
    </w:p>
    <w:p w14:paraId="4FBF3B3E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Provozovna:</w:t>
      </w:r>
      <w:r w:rsidRPr="002E76F7">
        <w:rPr>
          <w:highlight w:val="yellow"/>
        </w:rPr>
        <w:tab/>
      </w:r>
    </w:p>
    <w:p w14:paraId="765088DF" w14:textId="4C73DDFE" w:rsidR="009D3800" w:rsidRPr="002E76F7" w:rsidRDefault="009D3800" w:rsidP="009D3800">
      <w:pPr>
        <w:tabs>
          <w:tab w:val="left" w:pos="2520"/>
          <w:tab w:val="left" w:pos="5220"/>
          <w:tab w:val="left" w:pos="7380"/>
        </w:tabs>
        <w:rPr>
          <w:highlight w:val="yellow"/>
        </w:rPr>
      </w:pPr>
      <w:r w:rsidRPr="002E76F7">
        <w:rPr>
          <w:highlight w:val="yellow"/>
        </w:rPr>
        <w:t>Zapsaná</w:t>
      </w:r>
      <w:r w:rsidR="00785921">
        <w:rPr>
          <w:highlight w:val="yellow"/>
        </w:rPr>
        <w:t xml:space="preserve"> v </w:t>
      </w:r>
      <w:r w:rsidRPr="002E76F7">
        <w:rPr>
          <w:highlight w:val="yellow"/>
        </w:rPr>
        <w:t>OR:</w:t>
      </w:r>
      <w:r w:rsidRPr="002E76F7">
        <w:rPr>
          <w:highlight w:val="yellow"/>
        </w:rPr>
        <w:tab/>
      </w:r>
    </w:p>
    <w:p w14:paraId="0A9FBA91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Tel./G</w:t>
      </w:r>
      <w:r>
        <w:rPr>
          <w:highlight w:val="yellow"/>
        </w:rPr>
        <w:t>S</w:t>
      </w:r>
      <w:r w:rsidRPr="002E76F7">
        <w:rPr>
          <w:highlight w:val="yellow"/>
        </w:rPr>
        <w:t>M:</w:t>
      </w:r>
      <w:r w:rsidRPr="002E76F7">
        <w:rPr>
          <w:highlight w:val="yellow"/>
        </w:rPr>
        <w:tab/>
      </w:r>
    </w:p>
    <w:p w14:paraId="2CC5015A" w14:textId="62F15DFD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IČ</w:t>
      </w:r>
      <w:r w:rsidR="008F0743">
        <w:rPr>
          <w:highlight w:val="yellow"/>
        </w:rPr>
        <w:t>O</w:t>
      </w:r>
      <w:r w:rsidRPr="002E76F7">
        <w:rPr>
          <w:highlight w:val="yellow"/>
        </w:rPr>
        <w:t>/DIČ:</w:t>
      </w:r>
      <w:r w:rsidRPr="002E76F7">
        <w:rPr>
          <w:highlight w:val="yellow"/>
        </w:rPr>
        <w:tab/>
      </w:r>
    </w:p>
    <w:p w14:paraId="1CD1A7C6" w14:textId="77777777" w:rsidR="009D3800" w:rsidRPr="000E482D" w:rsidRDefault="009D3800" w:rsidP="009D3800">
      <w:pPr>
        <w:tabs>
          <w:tab w:val="left" w:pos="2520"/>
        </w:tabs>
      </w:pPr>
      <w:r w:rsidRPr="002E76F7">
        <w:rPr>
          <w:highlight w:val="yellow"/>
        </w:rPr>
        <w:t>Bankovní spojení:</w:t>
      </w:r>
      <w:r w:rsidRPr="000E482D">
        <w:tab/>
      </w:r>
    </w:p>
    <w:p w14:paraId="238F4C65" w14:textId="77777777" w:rsidR="008F0743" w:rsidRDefault="008F0743" w:rsidP="00C764ED">
      <w:pPr>
        <w:tabs>
          <w:tab w:val="left" w:pos="2520"/>
        </w:tabs>
      </w:pPr>
      <w:r w:rsidRPr="008F0743">
        <w:rPr>
          <w:highlight w:val="yellow"/>
        </w:rPr>
        <w:t>ID schránky:</w:t>
      </w:r>
      <w:r w:rsidRPr="00D207EC">
        <w:t xml:space="preserve"> </w:t>
      </w:r>
      <w:r>
        <w:tab/>
      </w:r>
    </w:p>
    <w:p w14:paraId="4DD07F3B" w14:textId="46D63A81" w:rsidR="00076CB6" w:rsidRPr="00D207EC" w:rsidRDefault="00076CB6" w:rsidP="00C764ED">
      <w:pPr>
        <w:tabs>
          <w:tab w:val="left" w:pos="2520"/>
        </w:tabs>
      </w:pPr>
      <w:r w:rsidRPr="00D207EC">
        <w:t xml:space="preserve">(dále jen </w:t>
      </w:r>
      <w:r w:rsidR="003550C4" w:rsidRPr="003550C4">
        <w:rPr>
          <w:b/>
          <w:bCs/>
        </w:rPr>
        <w:t>„</w:t>
      </w:r>
      <w:r w:rsidRPr="003550C4">
        <w:rPr>
          <w:b/>
          <w:bCs/>
        </w:rPr>
        <w:t>Zhotovitel</w:t>
      </w:r>
      <w:r w:rsidR="003550C4" w:rsidRPr="003550C4">
        <w:rPr>
          <w:b/>
          <w:bCs/>
        </w:rPr>
        <w:t>“</w:t>
      </w:r>
      <w:r w:rsidRPr="00D207EC">
        <w:t>)</w:t>
      </w:r>
    </w:p>
    <w:p w14:paraId="52ADD193" w14:textId="77777777" w:rsidR="00076CB6" w:rsidRPr="00F1252B" w:rsidRDefault="00076CB6" w:rsidP="00C764ED">
      <w:pPr>
        <w:pStyle w:val="ANormln"/>
        <w:rPr>
          <w:rFonts w:cs="Arial"/>
          <w:szCs w:val="22"/>
        </w:rPr>
      </w:pPr>
      <w:r w:rsidRPr="00F1252B">
        <w:rPr>
          <w:rFonts w:cs="Arial"/>
          <w:szCs w:val="22"/>
        </w:rPr>
        <w:t>na straně druhé</w:t>
      </w:r>
    </w:p>
    <w:p w14:paraId="714DD7C1" w14:textId="77777777" w:rsidR="00076CB6" w:rsidRPr="00425FCF" w:rsidRDefault="00076CB6" w:rsidP="00C764ED">
      <w:pPr>
        <w:tabs>
          <w:tab w:val="left" w:pos="2520"/>
        </w:tabs>
      </w:pPr>
    </w:p>
    <w:p w14:paraId="525B01C5" w14:textId="77006190" w:rsidR="00076CB6" w:rsidRPr="00FE64EF" w:rsidRDefault="00A91AFE" w:rsidP="00C764ED">
      <w:r>
        <w:t xml:space="preserve">společně označovány jako „Smluvní strany“ </w:t>
      </w:r>
      <w:r w:rsidR="00076CB6" w:rsidRPr="00FE64EF">
        <w:t>uzavírají podle § 2586</w:t>
      </w:r>
      <w:r w:rsidR="00785921">
        <w:t xml:space="preserve"> a </w:t>
      </w:r>
      <w:r w:rsidR="00076CB6" w:rsidRPr="00FE64EF">
        <w:t>násl. zákona č. 89/2012 Sb., občanský zákoník</w:t>
      </w:r>
      <w:r w:rsidR="00076CB6">
        <w:t>,</w:t>
      </w:r>
      <w:r w:rsidR="00A50C96">
        <w:t xml:space="preserve"> </w:t>
      </w:r>
      <w:r w:rsidR="00E452C6" w:rsidRPr="00E452C6">
        <w:t>ve znění pozdějších předpisů</w:t>
      </w:r>
      <w:r w:rsidR="00076CB6">
        <w:t xml:space="preserve"> </w:t>
      </w:r>
      <w:r w:rsidR="00076CB6" w:rsidRPr="00FE64EF">
        <w:t>(dále jen „OZ")</w:t>
      </w:r>
      <w:r w:rsidR="00BE67A4">
        <w:t xml:space="preserve"> </w:t>
      </w:r>
      <w:r w:rsidR="00076CB6" w:rsidRPr="00FE64EF">
        <w:t>tuto smlouvu</w:t>
      </w:r>
      <w:r w:rsidR="00785921">
        <w:t xml:space="preserve"> o </w:t>
      </w:r>
      <w:r w:rsidR="00CC5826" w:rsidRPr="00FE64EF">
        <w:t>dílo</w:t>
      </w:r>
      <w:r w:rsidR="00785921">
        <w:t xml:space="preserve"> a </w:t>
      </w:r>
      <w:r w:rsidR="00CC5826" w:rsidRPr="00CC5826">
        <w:t>poskytování servisní podpory</w:t>
      </w:r>
      <w:r w:rsidR="00CC5826" w:rsidRPr="00FE64EF">
        <w:t xml:space="preserve"> </w:t>
      </w:r>
      <w:r w:rsidR="00076CB6" w:rsidRPr="00FE64EF">
        <w:t>(dále jen smlouva).</w:t>
      </w:r>
    </w:p>
    <w:p w14:paraId="085FC9BF" w14:textId="77777777" w:rsidR="00076CB6" w:rsidRDefault="00076CB6" w:rsidP="00C764ED"/>
    <w:p w14:paraId="39461F6C" w14:textId="77777777" w:rsidR="0076718E" w:rsidRDefault="0076718E" w:rsidP="00C764ED"/>
    <w:p w14:paraId="1820B74A" w14:textId="77777777" w:rsidR="00076CB6" w:rsidRDefault="00076CB6" w:rsidP="00C764ED">
      <w:r w:rsidRPr="00FE64EF">
        <w:br w:type="page"/>
      </w:r>
    </w:p>
    <w:p w14:paraId="3A2446A2" w14:textId="77777777" w:rsidR="00076CB6" w:rsidRPr="00CC3FBB" w:rsidRDefault="00076CB6" w:rsidP="00C764ED">
      <w:pPr>
        <w:pStyle w:val="Nadpis1"/>
      </w:pPr>
      <w:r w:rsidRPr="00CC3FBB">
        <w:rPr>
          <w:caps w:val="0"/>
        </w:rPr>
        <w:lastRenderedPageBreak/>
        <w:t xml:space="preserve">PŘEDMĚT </w:t>
      </w:r>
      <w:r>
        <w:rPr>
          <w:caps w:val="0"/>
        </w:rPr>
        <w:t xml:space="preserve">SMLOUVY, VYMEZENÍ </w:t>
      </w:r>
      <w:r w:rsidRPr="00CC3FBB">
        <w:rPr>
          <w:caps w:val="0"/>
        </w:rPr>
        <w:t>DÍLA</w:t>
      </w:r>
      <w:r>
        <w:rPr>
          <w:caps w:val="0"/>
        </w:rPr>
        <w:t xml:space="preserve"> </w:t>
      </w:r>
    </w:p>
    <w:p w14:paraId="3448DAEC" w14:textId="7DA785A3" w:rsidR="00FC3718" w:rsidRDefault="00076CB6" w:rsidP="00C764ED">
      <w:pPr>
        <w:pStyle w:val="Nadpis2"/>
      </w:pPr>
      <w:r w:rsidRPr="00AF056E">
        <w:t xml:space="preserve">Zhotovitel se zavazuje zhotovit dílo </w:t>
      </w:r>
      <w:r w:rsidRPr="00E27B97">
        <w:t>(</w:t>
      </w:r>
      <w:r w:rsidRPr="00AF056E">
        <w:t>dále jen „dílo“) spočívající</w:t>
      </w:r>
      <w:r w:rsidR="00785921">
        <w:t xml:space="preserve"> v </w:t>
      </w:r>
      <w:r w:rsidR="00FC3718">
        <w:t>dodávce</w:t>
      </w:r>
      <w:r w:rsidR="00785921">
        <w:t xml:space="preserve"> a </w:t>
      </w:r>
      <w:r w:rsidR="009D3800">
        <w:t>implementaci</w:t>
      </w:r>
      <w:r w:rsidR="00FC3718">
        <w:t>:</w:t>
      </w:r>
    </w:p>
    <w:p w14:paraId="38611591" w14:textId="77777777" w:rsidR="00E37E91" w:rsidRPr="0025701C" w:rsidRDefault="00E37E91" w:rsidP="0025701C">
      <w:pPr>
        <w:pStyle w:val="ANormln"/>
        <w:numPr>
          <w:ilvl w:val="0"/>
          <w:numId w:val="34"/>
        </w:numPr>
        <w:rPr>
          <w:rFonts w:cs="Arial"/>
          <w:b/>
        </w:rPr>
      </w:pPr>
      <w:r w:rsidRPr="0025701C">
        <w:rPr>
          <w:rFonts w:cs="Arial"/>
          <w:b/>
        </w:rPr>
        <w:t>Část: HW a SW</w:t>
      </w:r>
    </w:p>
    <w:p w14:paraId="01E0CE58" w14:textId="77777777" w:rsidR="0025701C" w:rsidRPr="00772A3A" w:rsidRDefault="0025701C" w:rsidP="0025701C">
      <w:pPr>
        <w:pStyle w:val="ANormln"/>
        <w:numPr>
          <w:ilvl w:val="0"/>
          <w:numId w:val="35"/>
        </w:numPr>
        <w:rPr>
          <w:rFonts w:cs="Arial"/>
        </w:rPr>
      </w:pPr>
      <w:r w:rsidRPr="00772A3A">
        <w:rPr>
          <w:rFonts w:cs="Arial"/>
        </w:rPr>
        <w:t xml:space="preserve">Opatření ID 3 (§ 21 </w:t>
      </w:r>
      <w:proofErr w:type="spellStart"/>
      <w:r w:rsidRPr="00772A3A">
        <w:rPr>
          <w:rFonts w:cs="Arial"/>
        </w:rPr>
        <w:t>VyKB</w:t>
      </w:r>
      <w:proofErr w:type="spellEnd"/>
      <w:r w:rsidRPr="00772A3A">
        <w:rPr>
          <w:rFonts w:cs="Arial"/>
        </w:rPr>
        <w:t>) – Ochrana před škodlivým kódem</w:t>
      </w:r>
    </w:p>
    <w:p w14:paraId="34827934" w14:textId="77777777" w:rsidR="00E37E91" w:rsidRDefault="00E37E91" w:rsidP="00E37E91">
      <w:pPr>
        <w:pStyle w:val="ANormln"/>
        <w:numPr>
          <w:ilvl w:val="0"/>
          <w:numId w:val="35"/>
        </w:numPr>
        <w:rPr>
          <w:rFonts w:cs="Arial"/>
        </w:rPr>
      </w:pPr>
      <w:r w:rsidRPr="00772A3A">
        <w:rPr>
          <w:rFonts w:cs="Arial"/>
        </w:rPr>
        <w:t xml:space="preserve">Opatření ID 6 (§ 27 </w:t>
      </w:r>
      <w:proofErr w:type="spellStart"/>
      <w:r w:rsidRPr="00772A3A">
        <w:rPr>
          <w:rFonts w:cs="Arial"/>
        </w:rPr>
        <w:t>VyKB</w:t>
      </w:r>
      <w:proofErr w:type="spellEnd"/>
      <w:r w:rsidRPr="00772A3A">
        <w:rPr>
          <w:rFonts w:cs="Arial"/>
        </w:rPr>
        <w:t>) – Zajišťování úrovně dostupnosti informací</w:t>
      </w:r>
    </w:p>
    <w:p w14:paraId="691C80EA" w14:textId="21E4198D" w:rsidR="00076CB6" w:rsidRDefault="00076CB6" w:rsidP="00C764ED">
      <w:pPr>
        <w:pStyle w:val="Nadpis2"/>
      </w:pPr>
      <w:r>
        <w:t xml:space="preserve">Zhotovitel se zavazuje zajistit </w:t>
      </w:r>
      <w:r w:rsidR="000B6ABB">
        <w:t xml:space="preserve">servisní </w:t>
      </w:r>
      <w:r>
        <w:t>podporu</w:t>
      </w:r>
      <w:r w:rsidRPr="005E141B">
        <w:t xml:space="preserve"> provozu díla</w:t>
      </w:r>
      <w:r w:rsidR="000B6ABB">
        <w:t xml:space="preserve"> </w:t>
      </w:r>
      <w:r w:rsidR="000B6ABB">
        <w:rPr>
          <w:rFonts w:cs="Arial"/>
        </w:rPr>
        <w:t xml:space="preserve">po dobu </w:t>
      </w:r>
      <w:r w:rsidR="002E54A8" w:rsidRPr="002E54A8">
        <w:rPr>
          <w:rFonts w:cs="Arial"/>
        </w:rPr>
        <w:t>60 měsíců</w:t>
      </w:r>
      <w:r w:rsidR="000B6ABB">
        <w:rPr>
          <w:rFonts w:cs="Arial"/>
        </w:rPr>
        <w:t xml:space="preserve"> od předání díla</w:t>
      </w:r>
      <w:r w:rsidRPr="005E141B">
        <w:t>.</w:t>
      </w:r>
    </w:p>
    <w:p w14:paraId="058A8321" w14:textId="0EEEA128" w:rsidR="00076CB6" w:rsidRDefault="00076CB6" w:rsidP="000B6ABB">
      <w:pPr>
        <w:pStyle w:val="Nadpis2"/>
      </w:pPr>
      <w:r w:rsidRPr="00566DC1">
        <w:t>Podrobná specifikace díla</w:t>
      </w:r>
      <w:r w:rsidR="00785921">
        <w:t xml:space="preserve"> a </w:t>
      </w:r>
      <w:r w:rsidRPr="00566DC1">
        <w:t xml:space="preserve">rozsah prací </w:t>
      </w:r>
      <w:r w:rsidR="00CB3A0C" w:rsidRPr="00566DC1">
        <w:t>j</w:t>
      </w:r>
      <w:r w:rsidR="00CB3A0C">
        <w:t>sou</w:t>
      </w:r>
      <w:r w:rsidR="00CB3A0C" w:rsidRPr="00566DC1">
        <w:t xml:space="preserve"> konkretizován</w:t>
      </w:r>
      <w:r w:rsidR="00CB3A0C">
        <w:t>y</w:t>
      </w:r>
      <w:r w:rsidR="00CB3A0C" w:rsidRPr="00566DC1">
        <w:t xml:space="preserve"> </w:t>
      </w:r>
      <w:r w:rsidRPr="00566DC1">
        <w:t>ve Zhotovitelem předložené nabídce, která byla podaná</w:t>
      </w:r>
      <w:r w:rsidR="00785921">
        <w:t xml:space="preserve"> v </w:t>
      </w:r>
      <w:r w:rsidRPr="00566DC1">
        <w:t>souladu</w:t>
      </w:r>
      <w:r w:rsidR="00785921">
        <w:t xml:space="preserve"> s </w:t>
      </w:r>
      <w:r w:rsidRPr="00566DC1">
        <w:t xml:space="preserve">podmínkami </w:t>
      </w:r>
      <w:r>
        <w:t xml:space="preserve">zadávacího </w:t>
      </w:r>
      <w:r w:rsidRPr="00566DC1">
        <w:t xml:space="preserve">řízení </w:t>
      </w:r>
      <w:r w:rsidR="0083189F">
        <w:t>veřejn</w:t>
      </w:r>
      <w:r w:rsidR="00146A81">
        <w:t>é</w:t>
      </w:r>
      <w:r w:rsidR="0083189F">
        <w:t xml:space="preserve"> zakázk</w:t>
      </w:r>
      <w:r w:rsidR="00146A81">
        <w:t>y</w:t>
      </w:r>
      <w:r w:rsidRPr="00566DC1">
        <w:t xml:space="preserve"> </w:t>
      </w:r>
      <w:r w:rsidRPr="004C3780">
        <w:rPr>
          <w:b/>
        </w:rPr>
        <w:t>„</w:t>
      </w:r>
      <w:proofErr w:type="spellStart"/>
      <w:r w:rsidR="00775EB2" w:rsidRPr="00775EB2">
        <w:rPr>
          <w:b/>
        </w:rPr>
        <w:t>MěÚ</w:t>
      </w:r>
      <w:proofErr w:type="spellEnd"/>
      <w:r w:rsidR="00775EB2" w:rsidRPr="00775EB2">
        <w:rPr>
          <w:b/>
        </w:rPr>
        <w:t xml:space="preserve"> Boskovice – </w:t>
      </w:r>
      <w:r w:rsidR="00672768" w:rsidRPr="00672768">
        <w:rPr>
          <w:b/>
        </w:rPr>
        <w:t>Posílení kybernetické bezpečnosti Městského úřadu Boskovice</w:t>
      </w:r>
      <w:r>
        <w:rPr>
          <w:b/>
        </w:rPr>
        <w:t>“</w:t>
      </w:r>
      <w:r w:rsidR="00CC5826">
        <w:t xml:space="preserve"> </w:t>
      </w:r>
      <w:r w:rsidR="00CC5826" w:rsidRPr="004B5E0B">
        <w:t xml:space="preserve">(dále jen </w:t>
      </w:r>
      <w:r w:rsidR="00CC5826">
        <w:t>„</w:t>
      </w:r>
      <w:r w:rsidR="00CC5826" w:rsidRPr="004B5E0B">
        <w:t>Veřejná zakázka</w:t>
      </w:r>
      <w:r w:rsidR="00CC5826">
        <w:t>“</w:t>
      </w:r>
      <w:r w:rsidR="00CC5826" w:rsidRPr="004B5E0B">
        <w:t>)</w:t>
      </w:r>
      <w:r w:rsidR="00CC5826" w:rsidRPr="00566DC1">
        <w:t>.</w:t>
      </w:r>
      <w:r w:rsidR="00BC7241">
        <w:t xml:space="preserve"> </w:t>
      </w:r>
      <w:bookmarkStart w:id="4" w:name="_Hlk200621936"/>
      <w:r w:rsidR="00BC7241">
        <w:t>Veškeré dodané zboží musí být nové, nepoužité a nerepasované.</w:t>
      </w:r>
      <w:bookmarkEnd w:id="4"/>
    </w:p>
    <w:p w14:paraId="2DD52E9B" w14:textId="27FA2667" w:rsidR="00CC5826" w:rsidRDefault="00CC5826" w:rsidP="00CC5826">
      <w:pPr>
        <w:pStyle w:val="Nadpis2"/>
      </w:pPr>
      <w:r>
        <w:t>Zhotovitel se touto smlouvou zavazuje Objednateli ke splnění zadání Veřejné zakázky</w:t>
      </w:r>
      <w:r w:rsidR="00785921">
        <w:t xml:space="preserve"> a </w:t>
      </w:r>
      <w:r>
        <w:t>všech</w:t>
      </w:r>
      <w:r w:rsidR="00785921">
        <w:t xml:space="preserve"> z </w:t>
      </w:r>
      <w:r>
        <w:t>toho vyplývajících podmínek</w:t>
      </w:r>
      <w:r w:rsidR="00785921">
        <w:t xml:space="preserve"> a </w:t>
      </w:r>
      <w:r>
        <w:t>povinností podle zadávací dokumentace. Tento závazek je nadřazen ostatním podmínkám uvedeným</w:t>
      </w:r>
      <w:r w:rsidR="00785921">
        <w:t xml:space="preserve"> v </w:t>
      </w:r>
      <w:r>
        <w:t>této smlouvě. Pro vyloučení jakýchkoliv pochybností to znamená, že:</w:t>
      </w:r>
    </w:p>
    <w:p w14:paraId="6669AAD3" w14:textId="5E266F4D" w:rsidR="00CC5826" w:rsidRDefault="00CC5826">
      <w:pPr>
        <w:pStyle w:val="Nadpis2"/>
        <w:numPr>
          <w:ilvl w:val="0"/>
          <w:numId w:val="21"/>
        </w:numPr>
        <w:tabs>
          <w:tab w:val="clear" w:pos="851"/>
          <w:tab w:val="clear" w:pos="1701"/>
          <w:tab w:val="clear" w:pos="2552"/>
          <w:tab w:val="left" w:pos="709"/>
        </w:tabs>
      </w:pPr>
      <w:r>
        <w:t>v případě jakékoliv nejistoty ohledně výkladu ustanovení této smlouvy budou tato ustanovení vykládána tak, aby</w:t>
      </w:r>
      <w:r w:rsidR="00785921">
        <w:t xml:space="preserve"> v </w:t>
      </w:r>
      <w:r>
        <w:t>co nejširší míře zohledňovala účel Veřejné zakázky vyjádřený zadávací dokumentací;</w:t>
      </w:r>
    </w:p>
    <w:p w14:paraId="7ECB5B88" w14:textId="77777777" w:rsidR="00CC5826" w:rsidRDefault="00CC5826">
      <w:pPr>
        <w:pStyle w:val="Nadpis2"/>
        <w:numPr>
          <w:ilvl w:val="0"/>
          <w:numId w:val="21"/>
        </w:numPr>
        <w:tabs>
          <w:tab w:val="clear" w:pos="851"/>
          <w:tab w:val="clear" w:pos="1701"/>
          <w:tab w:val="clear" w:pos="2552"/>
          <w:tab w:val="left" w:pos="709"/>
        </w:tabs>
      </w:pPr>
      <w:r>
        <w:t>v případě chybějících ustanovení této smlouvy budou použita dostatečně konkrétní ustanovení zadávací dokumentace.</w:t>
      </w:r>
    </w:p>
    <w:p w14:paraId="5A836C69" w14:textId="32B425E1" w:rsidR="00076CB6" w:rsidRDefault="00076CB6" w:rsidP="00C764ED">
      <w:pPr>
        <w:pStyle w:val="Nadpis2"/>
      </w:pPr>
      <w:r>
        <w:t>Objednatel se zavazuje dokončené dílo převzít</w:t>
      </w:r>
      <w:r w:rsidR="00785921">
        <w:t xml:space="preserve"> a </w:t>
      </w:r>
      <w:r>
        <w:t>zaplatit podle podmínek dohodnutých</w:t>
      </w:r>
      <w:r w:rsidR="00785921">
        <w:t xml:space="preserve"> v </w:t>
      </w:r>
      <w:r>
        <w:t xml:space="preserve">této smlouvě. </w:t>
      </w:r>
    </w:p>
    <w:p w14:paraId="7EE2E9A8" w14:textId="77777777" w:rsidR="00076CB6" w:rsidRPr="0061523D" w:rsidRDefault="00076CB6" w:rsidP="00C764ED">
      <w:pPr>
        <w:pStyle w:val="Nadpis1"/>
      </w:pPr>
      <w:r w:rsidRPr="0061523D">
        <w:t>TERMÍN PLNĚNÍ DÍLA</w:t>
      </w:r>
    </w:p>
    <w:p w14:paraId="79181A8C" w14:textId="5216D1DD" w:rsidR="00E37E91" w:rsidRDefault="00076CB6" w:rsidP="00C764ED">
      <w:pPr>
        <w:pStyle w:val="Nadpis2"/>
      </w:pPr>
      <w:r w:rsidRPr="00797D99">
        <w:t>Zhotovitel se zavazuje zrealizovat dílo</w:t>
      </w:r>
      <w:r w:rsidR="00E37E91">
        <w:t>:</w:t>
      </w:r>
      <w:r w:rsidRPr="00797D99">
        <w:t xml:space="preserve"> </w:t>
      </w:r>
    </w:p>
    <w:p w14:paraId="622AD95A" w14:textId="249D6257" w:rsidR="00076CB6" w:rsidRPr="0025701C" w:rsidRDefault="00E37E91" w:rsidP="00E66B92">
      <w:pPr>
        <w:pStyle w:val="Nadpis2"/>
        <w:numPr>
          <w:ilvl w:val="2"/>
          <w:numId w:val="36"/>
        </w:numPr>
        <w:ind w:left="851"/>
      </w:pPr>
      <w:r w:rsidRPr="0025701C">
        <w:rPr>
          <w:b/>
        </w:rPr>
        <w:t xml:space="preserve">2. část: do 70 pracovních dní </w:t>
      </w:r>
      <w:r w:rsidR="00CC5826" w:rsidRPr="0025701C">
        <w:rPr>
          <w:b/>
        </w:rPr>
        <w:t>od nabytí účinnosti této smlouvy</w:t>
      </w:r>
      <w:r w:rsidR="00CC5826" w:rsidRPr="0025701C">
        <w:t>.</w:t>
      </w:r>
    </w:p>
    <w:p w14:paraId="20E12D56" w14:textId="563A044E" w:rsidR="00076CB6" w:rsidRDefault="00076CB6" w:rsidP="00C764ED">
      <w:pPr>
        <w:pStyle w:val="Nadpis2"/>
      </w:pPr>
      <w:r w:rsidRPr="005E141B">
        <w:t xml:space="preserve">Zhotovitel se zavazuje zajistit </w:t>
      </w:r>
      <w:r w:rsidR="000B6ABB">
        <w:t xml:space="preserve">servisní </w:t>
      </w:r>
      <w:r w:rsidRPr="005E141B">
        <w:t xml:space="preserve">podporu provozu díla po dobu </w:t>
      </w:r>
      <w:r w:rsidR="008866CB" w:rsidRPr="00B04565">
        <w:rPr>
          <w:b/>
        </w:rPr>
        <w:t xml:space="preserve">60 </w:t>
      </w:r>
      <w:r w:rsidRPr="00B04565">
        <w:rPr>
          <w:b/>
        </w:rPr>
        <w:t>měsíců</w:t>
      </w:r>
      <w:r w:rsidRPr="00D6316D">
        <w:t xml:space="preserve"> od předání díla</w:t>
      </w:r>
      <w:r w:rsidRPr="005E141B">
        <w:t>.</w:t>
      </w:r>
    </w:p>
    <w:p w14:paraId="7994F556" w14:textId="4DCBBFA5" w:rsidR="00076CB6" w:rsidRDefault="00076CB6" w:rsidP="00C764ED">
      <w:pPr>
        <w:pStyle w:val="Nadpis2"/>
      </w:pPr>
      <w:r w:rsidRPr="005E141B">
        <w:t>Podrobný harmonogram plnění je uveden</w:t>
      </w:r>
      <w:r w:rsidR="00785921">
        <w:t xml:space="preserve"> v </w:t>
      </w:r>
      <w:r w:rsidRPr="005E141B">
        <w:t xml:space="preserve">Příloze č. </w:t>
      </w:r>
      <w:r>
        <w:t>2</w:t>
      </w:r>
      <w:r w:rsidRPr="005E141B">
        <w:t>.</w:t>
      </w:r>
    </w:p>
    <w:p w14:paraId="6294CDD0" w14:textId="4FE4C100" w:rsidR="00076CB6" w:rsidRDefault="00076CB6" w:rsidP="00C764ED">
      <w:pPr>
        <w:pStyle w:val="Nadpis2"/>
      </w:pPr>
      <w:r w:rsidRPr="00DD45D4">
        <w:t>Objednatel je povinen Zhotoviteli vytvoři</w:t>
      </w:r>
      <w:r>
        <w:t xml:space="preserve">t podmínky dle čl.: </w:t>
      </w:r>
      <w:r w:rsidR="00721E21">
        <w:fldChar w:fldCharType="begin"/>
      </w:r>
      <w:r w:rsidR="00721E21">
        <w:instrText xml:space="preserve"> REF _Ref235424868 \r \h  \* MERGEFORMAT </w:instrText>
      </w:r>
      <w:r w:rsidR="00721E21">
        <w:fldChar w:fldCharType="separate"/>
      </w:r>
      <w:r w:rsidR="00987549">
        <w:t>14</w:t>
      </w:r>
      <w:r w:rsidR="00721E21">
        <w:fldChar w:fldCharType="end"/>
      </w:r>
      <w:r>
        <w:t xml:space="preserve"> </w:t>
      </w:r>
      <w:r w:rsidRPr="00DD45D4">
        <w:t xml:space="preserve">této smlouvy pro zahájení prací do </w:t>
      </w:r>
      <w:r>
        <w:t>1</w:t>
      </w:r>
      <w:r w:rsidRPr="00DD45D4">
        <w:t xml:space="preserve"> týdn</w:t>
      </w:r>
      <w:r>
        <w:t>e</w:t>
      </w:r>
      <w:r w:rsidRPr="00DD45D4">
        <w:t xml:space="preserve"> od podpisu smlouvy.</w:t>
      </w:r>
    </w:p>
    <w:p w14:paraId="01A8A239" w14:textId="77777777" w:rsidR="00076CB6" w:rsidRDefault="00076CB6" w:rsidP="00C764ED">
      <w:pPr>
        <w:pStyle w:val="Nadpis1"/>
      </w:pPr>
      <w:r>
        <w:t>MÍSTO PLNĚNÍ DÍLA</w:t>
      </w:r>
    </w:p>
    <w:p w14:paraId="61FAE137" w14:textId="11C5FADE" w:rsidR="00C25EC7" w:rsidRDefault="00C25EC7" w:rsidP="00C25EC7">
      <w:pPr>
        <w:pStyle w:val="Nadpis2"/>
      </w:pPr>
      <w:bookmarkStart w:id="5" w:name="_Ref235424899"/>
      <w:r w:rsidRPr="007F2327">
        <w:t xml:space="preserve">Místem plnění díla je </w:t>
      </w:r>
      <w:r w:rsidRPr="002B0036">
        <w:t>sídlo</w:t>
      </w:r>
      <w:r w:rsidR="006A7DDA">
        <w:t xml:space="preserve"> </w:t>
      </w:r>
      <w:r w:rsidRPr="002B0036">
        <w:t>Objednatele</w:t>
      </w:r>
      <w:r w:rsidRPr="007F2327">
        <w:t>, nevyplývá-li</w:t>
      </w:r>
      <w:r w:rsidR="00785921">
        <w:t xml:space="preserve"> z </w:t>
      </w:r>
      <w:r w:rsidRPr="007F2327">
        <w:t>povahy plnění něco jiného.</w:t>
      </w:r>
    </w:p>
    <w:p w14:paraId="41C48E7C" w14:textId="77777777" w:rsidR="00076CB6" w:rsidRDefault="00076CB6" w:rsidP="00C764ED">
      <w:pPr>
        <w:pStyle w:val="Nadpis1"/>
      </w:pPr>
      <w:r>
        <w:t xml:space="preserve">CENA </w:t>
      </w:r>
      <w:bookmarkEnd w:id="5"/>
      <w:r>
        <w:t>DÍLA</w:t>
      </w:r>
    </w:p>
    <w:p w14:paraId="3AD30CC4" w14:textId="77777777" w:rsidR="00E66B92" w:rsidRPr="0025701C" w:rsidRDefault="00E66B92" w:rsidP="00E66B92">
      <w:pPr>
        <w:pStyle w:val="Nadpis2"/>
        <w:spacing w:before="120"/>
      </w:pPr>
      <w:r w:rsidRPr="0025701C">
        <w:t xml:space="preserve">Cena díla pro </w:t>
      </w:r>
      <w:r w:rsidRPr="0025701C">
        <w:rPr>
          <w:b/>
          <w:bCs w:val="0"/>
        </w:rPr>
        <w:t>2. část</w:t>
      </w:r>
      <w:r w:rsidRPr="0025701C">
        <w:t xml:space="preserve"> je uvedena v následujících tabulce:</w:t>
      </w:r>
    </w:p>
    <w:p w14:paraId="07E0C3DC" w14:textId="0752F67C" w:rsidR="00E66B92" w:rsidRDefault="00E66B92" w:rsidP="00E66B92">
      <w:pPr>
        <w:pStyle w:val="Titulek"/>
        <w:keepNext/>
      </w:pPr>
      <w:r w:rsidRPr="00DC0130">
        <w:t xml:space="preserve">Tabulka </w:t>
      </w:r>
      <w:r>
        <w:fldChar w:fldCharType="begin"/>
      </w:r>
      <w:r>
        <w:instrText xml:space="preserve"> SEQ Tabulka \* ARABIC </w:instrText>
      </w:r>
      <w:r>
        <w:fldChar w:fldCharType="separate"/>
      </w:r>
      <w:r w:rsidR="00987549">
        <w:rPr>
          <w:noProof/>
        </w:rPr>
        <w:t>1</w:t>
      </w:r>
      <w:r>
        <w:rPr>
          <w:noProof/>
        </w:rPr>
        <w:fldChar w:fldCharType="end"/>
      </w:r>
      <w:r w:rsidRPr="00DC0130">
        <w:t>: Cena díla</w:t>
      </w:r>
      <w:r>
        <w:t xml:space="preserve"> – </w:t>
      </w:r>
      <w:r w:rsidR="00D00855">
        <w:t>2</w:t>
      </w:r>
      <w:r>
        <w:t>. část</w:t>
      </w:r>
    </w:p>
    <w:tbl>
      <w:tblPr>
        <w:tblW w:w="96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3"/>
        <w:gridCol w:w="4504"/>
        <w:gridCol w:w="1232"/>
        <w:gridCol w:w="1134"/>
        <w:gridCol w:w="1418"/>
        <w:gridCol w:w="739"/>
      </w:tblGrid>
      <w:tr w:rsidR="00493464" w:rsidRPr="00493464" w14:paraId="6225C27A" w14:textId="77777777" w:rsidTr="00493464">
        <w:trPr>
          <w:gridAfter w:val="1"/>
          <w:wAfter w:w="739" w:type="dxa"/>
          <w:trHeight w:val="315"/>
        </w:trPr>
        <w:tc>
          <w:tcPr>
            <w:tcW w:w="633" w:type="dxa"/>
            <w:vMerge w:val="restart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62BFAA2A" w14:textId="77777777" w:rsidR="00493464" w:rsidRPr="00493464" w:rsidRDefault="00493464" w:rsidP="00493464">
            <w:pPr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493464">
              <w:rPr>
                <w:rFonts w:cs="Arial"/>
                <w:b/>
                <w:bCs/>
                <w:color w:val="000000"/>
                <w:sz w:val="16"/>
                <w:szCs w:val="16"/>
              </w:rPr>
              <w:t>ID</w:t>
            </w:r>
          </w:p>
        </w:tc>
        <w:tc>
          <w:tcPr>
            <w:tcW w:w="4504" w:type="dxa"/>
            <w:vMerge w:val="restart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6DEFFA5A" w14:textId="77777777" w:rsidR="00493464" w:rsidRPr="00493464" w:rsidRDefault="00493464" w:rsidP="00493464">
            <w:pPr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493464">
              <w:rPr>
                <w:rFonts w:cs="Arial"/>
                <w:b/>
                <w:bCs/>
                <w:color w:val="000000"/>
                <w:sz w:val="16"/>
                <w:szCs w:val="16"/>
              </w:rPr>
              <w:t>Předmět plnění – dílčí část</w:t>
            </w:r>
          </w:p>
        </w:tc>
        <w:tc>
          <w:tcPr>
            <w:tcW w:w="3784" w:type="dxa"/>
            <w:gridSpan w:val="3"/>
            <w:tcBorders>
              <w:top w:val="single" w:sz="8" w:space="0" w:color="808080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2A643A85" w14:textId="77777777" w:rsidR="00493464" w:rsidRPr="00493464" w:rsidRDefault="00493464" w:rsidP="00493464">
            <w:pPr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493464">
              <w:rPr>
                <w:rFonts w:cs="Arial"/>
                <w:b/>
                <w:bCs/>
                <w:color w:val="000000"/>
                <w:sz w:val="16"/>
                <w:szCs w:val="16"/>
              </w:rPr>
              <w:t>Cena za předmět plnění</w:t>
            </w:r>
          </w:p>
        </w:tc>
      </w:tr>
      <w:tr w:rsidR="00493464" w:rsidRPr="00493464" w14:paraId="4BF38537" w14:textId="77777777" w:rsidTr="00493464">
        <w:trPr>
          <w:gridAfter w:val="1"/>
          <w:wAfter w:w="739" w:type="dxa"/>
          <w:trHeight w:val="315"/>
        </w:trPr>
        <w:tc>
          <w:tcPr>
            <w:tcW w:w="633" w:type="dxa"/>
            <w:vMerge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  <w:hideMark/>
          </w:tcPr>
          <w:p w14:paraId="5DA2AB12" w14:textId="77777777" w:rsidR="00493464" w:rsidRPr="00493464" w:rsidRDefault="00493464" w:rsidP="00493464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504" w:type="dxa"/>
            <w:vMerge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  <w:hideMark/>
          </w:tcPr>
          <w:p w14:paraId="4489A8D5" w14:textId="77777777" w:rsidR="00493464" w:rsidRPr="00493464" w:rsidRDefault="00493464" w:rsidP="00493464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232" w:type="dxa"/>
            <w:vMerge w:val="restart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701EBE4E" w14:textId="77777777" w:rsidR="00493464" w:rsidRPr="00493464" w:rsidRDefault="00493464" w:rsidP="00493464">
            <w:pPr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493464">
              <w:rPr>
                <w:rFonts w:cs="Arial"/>
                <w:b/>
                <w:bCs/>
                <w:color w:val="000000"/>
                <w:sz w:val="16"/>
                <w:szCs w:val="16"/>
              </w:rPr>
              <w:t xml:space="preserve">Cena bez DPH </w:t>
            </w:r>
            <w:r w:rsidRPr="00493464">
              <w:rPr>
                <w:rFonts w:cs="Arial"/>
                <w:b/>
                <w:bCs/>
                <w:color w:val="000000"/>
                <w:sz w:val="16"/>
                <w:szCs w:val="16"/>
              </w:rPr>
              <w:br/>
              <w:t>v Kč</w:t>
            </w:r>
          </w:p>
        </w:tc>
        <w:tc>
          <w:tcPr>
            <w:tcW w:w="1134" w:type="dxa"/>
            <w:vMerge w:val="restart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6677A8C0" w14:textId="77777777" w:rsidR="00493464" w:rsidRPr="00493464" w:rsidRDefault="00493464" w:rsidP="00493464">
            <w:pPr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493464">
              <w:rPr>
                <w:rFonts w:cs="Arial"/>
                <w:b/>
                <w:bCs/>
                <w:color w:val="000000"/>
                <w:sz w:val="16"/>
                <w:szCs w:val="16"/>
              </w:rPr>
              <w:t>Výše DPH v Kč</w:t>
            </w:r>
          </w:p>
        </w:tc>
        <w:tc>
          <w:tcPr>
            <w:tcW w:w="1418" w:type="dxa"/>
            <w:vMerge w:val="restart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1791B5AE" w14:textId="77777777" w:rsidR="00493464" w:rsidRPr="00493464" w:rsidRDefault="00493464" w:rsidP="00493464">
            <w:pPr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493464">
              <w:rPr>
                <w:rFonts w:cs="Arial"/>
                <w:b/>
                <w:bCs/>
                <w:color w:val="000000"/>
                <w:sz w:val="16"/>
                <w:szCs w:val="16"/>
              </w:rPr>
              <w:t>Cena s DPH v Kč</w:t>
            </w:r>
          </w:p>
        </w:tc>
      </w:tr>
      <w:tr w:rsidR="00493464" w:rsidRPr="00493464" w14:paraId="16C45462" w14:textId="77777777" w:rsidTr="00493464">
        <w:trPr>
          <w:trHeight w:val="315"/>
        </w:trPr>
        <w:tc>
          <w:tcPr>
            <w:tcW w:w="633" w:type="dxa"/>
            <w:vMerge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  <w:hideMark/>
          </w:tcPr>
          <w:p w14:paraId="584A60E0" w14:textId="77777777" w:rsidR="00493464" w:rsidRPr="00493464" w:rsidRDefault="00493464" w:rsidP="00493464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504" w:type="dxa"/>
            <w:vMerge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  <w:hideMark/>
          </w:tcPr>
          <w:p w14:paraId="38735FAC" w14:textId="77777777" w:rsidR="00493464" w:rsidRPr="00493464" w:rsidRDefault="00493464" w:rsidP="00493464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232" w:type="dxa"/>
            <w:vMerge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  <w:hideMark/>
          </w:tcPr>
          <w:p w14:paraId="3D2A0B59" w14:textId="77777777" w:rsidR="00493464" w:rsidRPr="00493464" w:rsidRDefault="00493464" w:rsidP="00493464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  <w:hideMark/>
          </w:tcPr>
          <w:p w14:paraId="11022236" w14:textId="77777777" w:rsidR="00493464" w:rsidRPr="00493464" w:rsidRDefault="00493464" w:rsidP="00493464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Merge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  <w:hideMark/>
          </w:tcPr>
          <w:p w14:paraId="19E73308" w14:textId="77777777" w:rsidR="00493464" w:rsidRPr="00493464" w:rsidRDefault="00493464" w:rsidP="00493464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D8356" w14:textId="77777777" w:rsidR="00493464" w:rsidRPr="00493464" w:rsidRDefault="00493464" w:rsidP="00493464">
            <w:pPr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493464" w:rsidRPr="00493464" w14:paraId="63E428FD" w14:textId="77777777" w:rsidTr="00493464">
        <w:trPr>
          <w:trHeight w:val="315"/>
        </w:trPr>
        <w:tc>
          <w:tcPr>
            <w:tcW w:w="633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04E5FACA" w14:textId="77777777" w:rsidR="00493464" w:rsidRPr="00493464" w:rsidRDefault="00493464" w:rsidP="00493464">
            <w:pPr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493464">
              <w:rPr>
                <w:rFonts w:cs="Arial"/>
                <w:b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4504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05D2B9EE" w14:textId="77777777" w:rsidR="00493464" w:rsidRPr="00493464" w:rsidRDefault="00493464" w:rsidP="00493464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493464">
              <w:rPr>
                <w:rFonts w:cs="Arial"/>
                <w:b/>
                <w:bCs/>
                <w:color w:val="000000"/>
                <w:sz w:val="16"/>
                <w:szCs w:val="16"/>
              </w:rPr>
              <w:t xml:space="preserve">Ochrana před škodlivým kódem (§ 21 </w:t>
            </w:r>
            <w:proofErr w:type="spellStart"/>
            <w:r w:rsidRPr="00493464">
              <w:rPr>
                <w:rFonts w:cs="Arial"/>
                <w:b/>
                <w:bCs/>
                <w:color w:val="000000"/>
                <w:sz w:val="16"/>
                <w:szCs w:val="16"/>
              </w:rPr>
              <w:t>VyKB</w:t>
            </w:r>
            <w:proofErr w:type="spellEnd"/>
            <w:r w:rsidRPr="00493464">
              <w:rPr>
                <w:rFonts w:cs="Arial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003388D3" w14:textId="611BC7E8" w:rsidR="00493464" w:rsidRPr="00493464" w:rsidRDefault="00493464" w:rsidP="00493464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5414C451" w14:textId="6E7A33A2" w:rsidR="00493464" w:rsidRPr="00493464" w:rsidRDefault="00493464" w:rsidP="00493464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3BBC4413" w14:textId="03E47571" w:rsidR="00493464" w:rsidRPr="00493464" w:rsidRDefault="00493464" w:rsidP="00493464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739" w:type="dxa"/>
            <w:vAlign w:val="center"/>
            <w:hideMark/>
          </w:tcPr>
          <w:p w14:paraId="408C5D4D" w14:textId="77777777" w:rsidR="00493464" w:rsidRPr="00493464" w:rsidRDefault="00493464" w:rsidP="00493464">
            <w:pPr>
              <w:spacing w:befor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493464" w:rsidRPr="00493464" w14:paraId="395C9764" w14:textId="77777777" w:rsidTr="00493464">
        <w:trPr>
          <w:trHeight w:val="315"/>
        </w:trPr>
        <w:tc>
          <w:tcPr>
            <w:tcW w:w="633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43055FD5" w14:textId="77777777" w:rsidR="00493464" w:rsidRPr="00493464" w:rsidRDefault="00493464" w:rsidP="00493464">
            <w:pPr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493464">
              <w:rPr>
                <w:rFonts w:cs="Arial"/>
                <w:b/>
                <w:bCs/>
                <w:color w:val="000000"/>
                <w:sz w:val="16"/>
                <w:szCs w:val="16"/>
              </w:rPr>
              <w:t>6</w:t>
            </w:r>
          </w:p>
        </w:tc>
        <w:tc>
          <w:tcPr>
            <w:tcW w:w="4504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403A33C3" w14:textId="77777777" w:rsidR="00493464" w:rsidRPr="00493464" w:rsidRDefault="00493464" w:rsidP="00493464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493464">
              <w:rPr>
                <w:rFonts w:cs="Arial"/>
                <w:b/>
                <w:bCs/>
                <w:color w:val="000000"/>
                <w:sz w:val="16"/>
                <w:szCs w:val="16"/>
              </w:rPr>
              <w:t xml:space="preserve">Zajišťování úrovně dostupnosti informací (§ 27 </w:t>
            </w:r>
            <w:proofErr w:type="spellStart"/>
            <w:r w:rsidRPr="00493464">
              <w:rPr>
                <w:rFonts w:cs="Arial"/>
                <w:b/>
                <w:bCs/>
                <w:color w:val="000000"/>
                <w:sz w:val="16"/>
                <w:szCs w:val="16"/>
              </w:rPr>
              <w:t>VyKB</w:t>
            </w:r>
            <w:proofErr w:type="spellEnd"/>
            <w:r w:rsidRPr="00493464">
              <w:rPr>
                <w:rFonts w:cs="Arial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13E0A153" w14:textId="5211EB24" w:rsidR="00493464" w:rsidRPr="00493464" w:rsidRDefault="00493464" w:rsidP="00493464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2B99ACB1" w14:textId="4BB0A0B4" w:rsidR="00493464" w:rsidRPr="00493464" w:rsidRDefault="00493464" w:rsidP="00493464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4182DD57" w14:textId="01D10B71" w:rsidR="00493464" w:rsidRPr="00493464" w:rsidRDefault="00493464" w:rsidP="00493464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739" w:type="dxa"/>
            <w:vAlign w:val="center"/>
            <w:hideMark/>
          </w:tcPr>
          <w:p w14:paraId="547220AE" w14:textId="77777777" w:rsidR="00493464" w:rsidRPr="00493464" w:rsidRDefault="00493464" w:rsidP="00493464">
            <w:pPr>
              <w:spacing w:befor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493464" w:rsidRPr="00493464" w14:paraId="3001F9DD" w14:textId="77777777" w:rsidTr="00493464">
        <w:trPr>
          <w:trHeight w:val="315"/>
        </w:trPr>
        <w:tc>
          <w:tcPr>
            <w:tcW w:w="633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3028AB8C" w14:textId="77777777" w:rsidR="00493464" w:rsidRPr="00493464" w:rsidRDefault="00493464" w:rsidP="00493464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493464">
              <w:rPr>
                <w:rFonts w:cs="Arial"/>
                <w:color w:val="000000"/>
                <w:sz w:val="16"/>
                <w:szCs w:val="16"/>
              </w:rPr>
              <w:t>a.</w:t>
            </w:r>
          </w:p>
        </w:tc>
        <w:tc>
          <w:tcPr>
            <w:tcW w:w="4504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2349F9FF" w14:textId="77777777" w:rsidR="00493464" w:rsidRPr="00493464" w:rsidRDefault="00493464" w:rsidP="00493464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493464">
              <w:rPr>
                <w:rFonts w:cs="Arial"/>
                <w:color w:val="000000"/>
                <w:sz w:val="16"/>
                <w:szCs w:val="16"/>
              </w:rPr>
              <w:t>SERVER + OS - 1 ks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680860D5" w14:textId="0E6D3A4A" w:rsidR="00493464" w:rsidRPr="00493464" w:rsidRDefault="00493464" w:rsidP="00493464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2477CA3C" w14:textId="2441E14E" w:rsidR="00493464" w:rsidRPr="00493464" w:rsidRDefault="00493464" w:rsidP="00493464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22962721" w14:textId="14769514" w:rsidR="00493464" w:rsidRPr="00493464" w:rsidRDefault="00493464" w:rsidP="00493464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739" w:type="dxa"/>
            <w:vAlign w:val="center"/>
            <w:hideMark/>
          </w:tcPr>
          <w:p w14:paraId="7567F3D4" w14:textId="77777777" w:rsidR="00493464" w:rsidRPr="00493464" w:rsidRDefault="00493464" w:rsidP="00493464">
            <w:pPr>
              <w:spacing w:befor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493464" w:rsidRPr="00493464" w14:paraId="20097827" w14:textId="77777777" w:rsidTr="00493464">
        <w:trPr>
          <w:trHeight w:val="315"/>
        </w:trPr>
        <w:tc>
          <w:tcPr>
            <w:tcW w:w="633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56DB51D9" w14:textId="77777777" w:rsidR="00493464" w:rsidRPr="00493464" w:rsidRDefault="00493464" w:rsidP="00493464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493464">
              <w:rPr>
                <w:rFonts w:cs="Arial"/>
                <w:color w:val="000000"/>
                <w:sz w:val="16"/>
                <w:szCs w:val="16"/>
              </w:rPr>
              <w:t>b.</w:t>
            </w:r>
          </w:p>
        </w:tc>
        <w:tc>
          <w:tcPr>
            <w:tcW w:w="4504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36DFE55F" w14:textId="77777777" w:rsidR="00493464" w:rsidRPr="00493464" w:rsidRDefault="00493464" w:rsidP="00493464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493464">
              <w:rPr>
                <w:rFonts w:cs="Arial"/>
                <w:color w:val="000000"/>
                <w:sz w:val="16"/>
                <w:szCs w:val="16"/>
              </w:rPr>
              <w:t>Záložní zdroje - 4 ks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466F4ACC" w14:textId="0CBBE49B" w:rsidR="00493464" w:rsidRPr="00493464" w:rsidRDefault="00493464" w:rsidP="00493464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3695536B" w14:textId="3B718303" w:rsidR="00493464" w:rsidRPr="00493464" w:rsidRDefault="00493464" w:rsidP="00493464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19AE0B83" w14:textId="0F61F144" w:rsidR="00493464" w:rsidRPr="00493464" w:rsidRDefault="00493464" w:rsidP="00493464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739" w:type="dxa"/>
            <w:vAlign w:val="center"/>
            <w:hideMark/>
          </w:tcPr>
          <w:p w14:paraId="44FC59AF" w14:textId="77777777" w:rsidR="00493464" w:rsidRPr="00493464" w:rsidRDefault="00493464" w:rsidP="00493464">
            <w:pPr>
              <w:spacing w:befor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493464" w:rsidRPr="00493464" w14:paraId="23CA4DF4" w14:textId="77777777" w:rsidTr="00493464">
        <w:trPr>
          <w:trHeight w:val="315"/>
        </w:trPr>
        <w:tc>
          <w:tcPr>
            <w:tcW w:w="633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26532106" w14:textId="77777777" w:rsidR="00493464" w:rsidRPr="00493464" w:rsidRDefault="00493464" w:rsidP="00493464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493464">
              <w:rPr>
                <w:rFonts w:cs="Arial"/>
                <w:color w:val="000000"/>
                <w:sz w:val="16"/>
                <w:szCs w:val="16"/>
              </w:rPr>
              <w:t>c.</w:t>
            </w:r>
          </w:p>
        </w:tc>
        <w:tc>
          <w:tcPr>
            <w:tcW w:w="4504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5E26A723" w14:textId="77777777" w:rsidR="00493464" w:rsidRPr="00493464" w:rsidRDefault="00493464" w:rsidP="00493464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493464">
              <w:rPr>
                <w:rFonts w:cs="Arial"/>
                <w:color w:val="000000"/>
                <w:sz w:val="16"/>
                <w:szCs w:val="16"/>
              </w:rPr>
              <w:t>Zálohovací SW pro 30 stávajících virtuálních serverů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0BE6E041" w14:textId="02C37114" w:rsidR="00493464" w:rsidRPr="00493464" w:rsidRDefault="00493464" w:rsidP="00493464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3335DEBA" w14:textId="21ACF1C2" w:rsidR="00493464" w:rsidRPr="00493464" w:rsidRDefault="00493464" w:rsidP="00493464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34AE597E" w14:textId="1F3DD1F9" w:rsidR="00493464" w:rsidRPr="00493464" w:rsidRDefault="00493464" w:rsidP="00493464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739" w:type="dxa"/>
            <w:vAlign w:val="center"/>
            <w:hideMark/>
          </w:tcPr>
          <w:p w14:paraId="1FABFB09" w14:textId="77777777" w:rsidR="00493464" w:rsidRPr="00493464" w:rsidRDefault="00493464" w:rsidP="00493464">
            <w:pPr>
              <w:spacing w:befor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493464" w:rsidRPr="00493464" w14:paraId="68582963" w14:textId="77777777" w:rsidTr="00493464">
        <w:trPr>
          <w:trHeight w:val="315"/>
        </w:trPr>
        <w:tc>
          <w:tcPr>
            <w:tcW w:w="633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231D60A2" w14:textId="77777777" w:rsidR="00493464" w:rsidRPr="00493464" w:rsidRDefault="00493464" w:rsidP="00493464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493464">
              <w:rPr>
                <w:rFonts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504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3910FC45" w14:textId="77777777" w:rsidR="00493464" w:rsidRPr="00493464" w:rsidRDefault="00493464" w:rsidP="00493464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493464">
              <w:rPr>
                <w:rFonts w:cs="Arial"/>
                <w:b/>
                <w:bCs/>
                <w:color w:val="000000"/>
                <w:sz w:val="16"/>
                <w:szCs w:val="16"/>
              </w:rPr>
              <w:t>Celkem realizace – 2. část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5BAABF9A" w14:textId="79BE82E1" w:rsidR="00493464" w:rsidRPr="00493464" w:rsidRDefault="00493464" w:rsidP="00493464">
            <w:pPr>
              <w:spacing w:before="0"/>
              <w:jc w:val="righ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40855D4C" w14:textId="080D1A81" w:rsidR="00493464" w:rsidRPr="00493464" w:rsidRDefault="00493464" w:rsidP="00493464">
            <w:pPr>
              <w:spacing w:before="0"/>
              <w:jc w:val="righ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57590B18" w14:textId="1ED5B853" w:rsidR="00493464" w:rsidRPr="00493464" w:rsidRDefault="00493464" w:rsidP="00493464">
            <w:pPr>
              <w:spacing w:before="0"/>
              <w:jc w:val="righ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39" w:type="dxa"/>
            <w:vAlign w:val="center"/>
            <w:hideMark/>
          </w:tcPr>
          <w:p w14:paraId="0E0B736F" w14:textId="77777777" w:rsidR="00493464" w:rsidRPr="00493464" w:rsidRDefault="00493464" w:rsidP="00493464">
            <w:pPr>
              <w:spacing w:befor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493464" w:rsidRPr="00493464" w14:paraId="17D7484E" w14:textId="77777777" w:rsidTr="00493464">
        <w:trPr>
          <w:trHeight w:val="315"/>
        </w:trPr>
        <w:tc>
          <w:tcPr>
            <w:tcW w:w="633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1938A06C" w14:textId="25CC10DA" w:rsidR="00493464" w:rsidRPr="00493464" w:rsidRDefault="00493464" w:rsidP="00493464">
            <w:pPr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504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2C6F0077" w14:textId="77777777" w:rsidR="00493464" w:rsidRPr="00493464" w:rsidRDefault="00493464" w:rsidP="00493464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493464">
              <w:rPr>
                <w:rFonts w:cs="Arial"/>
                <w:color w:val="000000"/>
                <w:sz w:val="16"/>
                <w:szCs w:val="16"/>
              </w:rPr>
              <w:t>Servisní podpora provozu – 60 měsíců – 2. část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397195AB" w14:textId="682A4E6A" w:rsidR="00493464" w:rsidRPr="00493464" w:rsidRDefault="00493464" w:rsidP="00493464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5587A30D" w14:textId="21F8FDB8" w:rsidR="00493464" w:rsidRPr="00493464" w:rsidRDefault="00493464" w:rsidP="00493464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4F871312" w14:textId="1CAFDE89" w:rsidR="00493464" w:rsidRPr="00493464" w:rsidRDefault="00493464" w:rsidP="00493464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739" w:type="dxa"/>
            <w:vAlign w:val="center"/>
            <w:hideMark/>
          </w:tcPr>
          <w:p w14:paraId="0BF38238" w14:textId="77777777" w:rsidR="00493464" w:rsidRPr="00493464" w:rsidRDefault="00493464" w:rsidP="00493464">
            <w:pPr>
              <w:spacing w:befor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493464" w:rsidRPr="00493464" w14:paraId="125F389B" w14:textId="77777777" w:rsidTr="00493464">
        <w:trPr>
          <w:trHeight w:val="465"/>
        </w:trPr>
        <w:tc>
          <w:tcPr>
            <w:tcW w:w="633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38FDA763" w14:textId="77777777" w:rsidR="00493464" w:rsidRPr="00493464" w:rsidRDefault="00493464" w:rsidP="00493464">
            <w:pPr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493464">
              <w:rPr>
                <w:rFonts w:cs="Arial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4504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760B4CA4" w14:textId="77777777" w:rsidR="00493464" w:rsidRPr="00493464" w:rsidRDefault="00493464" w:rsidP="00493464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493464">
              <w:rPr>
                <w:rFonts w:cs="Arial"/>
                <w:b/>
                <w:bCs/>
                <w:color w:val="000000"/>
                <w:sz w:val="16"/>
                <w:szCs w:val="16"/>
              </w:rPr>
              <w:t>Celková nabídková cena za plnění veřejné zakázky včetně servisní podpory provozu – 2. část.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2A881AF4" w14:textId="05443C5B" w:rsidR="00493464" w:rsidRPr="00493464" w:rsidRDefault="00493464" w:rsidP="00493464">
            <w:pPr>
              <w:spacing w:before="0"/>
              <w:jc w:val="righ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427EC15B" w14:textId="7036E6E1" w:rsidR="00493464" w:rsidRPr="00493464" w:rsidRDefault="00493464" w:rsidP="00493464">
            <w:pPr>
              <w:spacing w:before="0"/>
              <w:jc w:val="righ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13CC9B2D" w14:textId="3A0F18CB" w:rsidR="00493464" w:rsidRPr="00493464" w:rsidRDefault="00493464" w:rsidP="00493464">
            <w:pPr>
              <w:spacing w:before="0"/>
              <w:jc w:val="righ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39" w:type="dxa"/>
            <w:vAlign w:val="center"/>
            <w:hideMark/>
          </w:tcPr>
          <w:p w14:paraId="2B69BC08" w14:textId="77777777" w:rsidR="00493464" w:rsidRPr="00493464" w:rsidRDefault="00493464" w:rsidP="00493464">
            <w:pPr>
              <w:spacing w:before="0"/>
              <w:jc w:val="left"/>
              <w:rPr>
                <w:rFonts w:ascii="Times New Roman" w:hAnsi="Times New Roman" w:cs="Times New Roman"/>
              </w:rPr>
            </w:pPr>
          </w:p>
        </w:tc>
      </w:tr>
    </w:tbl>
    <w:p w14:paraId="1EF4982A" w14:textId="6656DF03" w:rsidR="00076CB6" w:rsidRDefault="00076CB6" w:rsidP="00C764ED">
      <w:pPr>
        <w:pStyle w:val="Nadpis2"/>
      </w:pPr>
      <w:r>
        <w:t>Cena díla je sjednána jako nejvýše přípustná, včetně veškerých nákladů související</w:t>
      </w:r>
      <w:r w:rsidR="00856F64">
        <w:t>ch</w:t>
      </w:r>
      <w:r w:rsidR="00785921">
        <w:t xml:space="preserve"> s </w:t>
      </w:r>
      <w:r>
        <w:t>plněním díla. Cenu je možné překročit pouze</w:t>
      </w:r>
      <w:r w:rsidR="00785921">
        <w:t xml:space="preserve"> v </w:t>
      </w:r>
      <w:r>
        <w:t>souvislosti se změnou daňových předpisů týkající se DPH,</w:t>
      </w:r>
      <w:r w:rsidR="00785921">
        <w:t xml:space="preserve"> a </w:t>
      </w:r>
      <w:r>
        <w:t>to nejvýše</w:t>
      </w:r>
      <w:r w:rsidR="00785921">
        <w:t xml:space="preserve"> o </w:t>
      </w:r>
      <w:r>
        <w:t xml:space="preserve">částku odpovídající této legislativní změně. </w:t>
      </w:r>
      <w:r w:rsidRPr="00B40F7E">
        <w:t xml:space="preserve">Zhotovitel </w:t>
      </w:r>
      <w:r w:rsidR="00CB3A0C">
        <w:t xml:space="preserve">na sebe </w:t>
      </w:r>
      <w:r w:rsidRPr="00B40F7E">
        <w:t>přebírá ve smyslu § 2620 odst. 2 OZ nebezpečí změny okolností.</w:t>
      </w:r>
    </w:p>
    <w:p w14:paraId="287E4F16" w14:textId="77777777" w:rsidR="00076CB6" w:rsidRDefault="00076CB6" w:rsidP="00C764ED">
      <w:pPr>
        <w:pStyle w:val="Nadpis1"/>
      </w:pPr>
      <w:bookmarkStart w:id="6" w:name="_Ref235424816"/>
      <w:r>
        <w:t>PLATEBNÍ PODMÍNKY</w:t>
      </w:r>
      <w:bookmarkEnd w:id="6"/>
    </w:p>
    <w:p w14:paraId="10ACD1F1" w14:textId="649FA387" w:rsidR="00076CB6" w:rsidRPr="0025701C" w:rsidRDefault="00076CB6" w:rsidP="00C764ED">
      <w:pPr>
        <w:pStyle w:val="Nadpis2"/>
      </w:pPr>
      <w:r w:rsidRPr="0025701C">
        <w:t>Po realizaci</w:t>
      </w:r>
      <w:r w:rsidR="00785921" w:rsidRPr="0025701C">
        <w:t xml:space="preserve"> a </w:t>
      </w:r>
      <w:r w:rsidRPr="0025701C">
        <w:t xml:space="preserve">převzetí </w:t>
      </w:r>
      <w:r w:rsidR="00AC2F60" w:rsidRPr="0025701C">
        <w:t xml:space="preserve">dílčí části </w:t>
      </w:r>
      <w:r w:rsidRPr="0025701C">
        <w:t>díla</w:t>
      </w:r>
      <w:r w:rsidR="008A5568" w:rsidRPr="0025701C">
        <w:t xml:space="preserve">, </w:t>
      </w:r>
      <w:bookmarkStart w:id="7" w:name="_Hlk187238485"/>
      <w:r w:rsidR="008A5568" w:rsidRPr="0025701C">
        <w:t>tj.</w:t>
      </w:r>
      <w:r w:rsidR="006A7DDA" w:rsidRPr="0025701C">
        <w:t xml:space="preserve"> </w:t>
      </w:r>
      <w:r w:rsidR="008A5568" w:rsidRPr="0025701C">
        <w:t xml:space="preserve">položky č. </w:t>
      </w:r>
      <w:r w:rsidR="0025701C">
        <w:t>3</w:t>
      </w:r>
      <w:r w:rsidR="008A5568" w:rsidRPr="0025701C">
        <w:t>. a 6. uvedené</w:t>
      </w:r>
      <w:r w:rsidR="00785921" w:rsidRPr="0025701C">
        <w:t xml:space="preserve"> v </w:t>
      </w:r>
      <w:r w:rsidR="008A5568" w:rsidRPr="0025701C">
        <w:t>tabulce 1</w:t>
      </w:r>
      <w:bookmarkEnd w:id="7"/>
      <w:r w:rsidR="008A5568" w:rsidRPr="0025701C">
        <w:t>,</w:t>
      </w:r>
      <w:r w:rsidR="00785921" w:rsidRPr="0025701C">
        <w:t xml:space="preserve"> a </w:t>
      </w:r>
      <w:r w:rsidRPr="0025701C">
        <w:t xml:space="preserve">podpisu předávacího protokolu bude vystaven daňový doklad na cenu za realizaci </w:t>
      </w:r>
      <w:r w:rsidR="00AC2F60" w:rsidRPr="0025701C">
        <w:t xml:space="preserve">dílčí části </w:t>
      </w:r>
      <w:r w:rsidRPr="0025701C">
        <w:t>díla (včetně DPH).</w:t>
      </w:r>
    </w:p>
    <w:p w14:paraId="50FEC0F3" w14:textId="7CE0418E" w:rsidR="00076CB6" w:rsidRDefault="00076CB6" w:rsidP="00C764ED">
      <w:pPr>
        <w:pStyle w:val="Nadpis2"/>
      </w:pPr>
      <w:r>
        <w:t xml:space="preserve">Cena za </w:t>
      </w:r>
      <w:r w:rsidR="00AC2F60">
        <w:t xml:space="preserve">dílčí </w:t>
      </w:r>
      <w:r>
        <w:t xml:space="preserve">realizaci díla bude Objednatelem uhrazena na základě daňového dokladu – faktury, vystaveného Zhotovitelem. Zhotovitel je povinen vystavit fakturu do </w:t>
      </w:r>
      <w:r w:rsidRPr="00F71C2E">
        <w:rPr>
          <w:b/>
        </w:rPr>
        <w:t>5</w:t>
      </w:r>
      <w:r>
        <w:t xml:space="preserve"> pracovních dnů po předání </w:t>
      </w:r>
      <w:r w:rsidR="00AC2F60">
        <w:t xml:space="preserve">dílčí části </w:t>
      </w:r>
      <w:r>
        <w:t xml:space="preserve">díla, </w:t>
      </w:r>
      <w:r w:rsidRPr="007F2327">
        <w:t xml:space="preserve">přičemž splatnost je stanovena na </w:t>
      </w:r>
      <w:r w:rsidR="008D2EC4">
        <w:rPr>
          <w:b/>
        </w:rPr>
        <w:t>30</w:t>
      </w:r>
      <w:r w:rsidRPr="007F2327">
        <w:t xml:space="preserve"> kalendářních dnů od doručení faktury Objednateli. Zhotovitel odešle</w:t>
      </w:r>
      <w:r>
        <w:t xml:space="preserve"> daňový doklad Objednateli nejpozději následující pracovní den po vystavení daňového dokladu.</w:t>
      </w:r>
    </w:p>
    <w:p w14:paraId="583CFF2C" w14:textId="0607BD1F" w:rsidR="00076CB6" w:rsidRDefault="000938A4" w:rsidP="00C764ED">
      <w:pPr>
        <w:pStyle w:val="Nadpis2"/>
      </w:pPr>
      <w:r>
        <w:t xml:space="preserve">Poměrná část ceny </w:t>
      </w:r>
      <w:r w:rsidR="00076CB6">
        <w:t xml:space="preserve">za služby „Servisní podpora provozu“ dle této smlouvy bude Objednatelem hrazena </w:t>
      </w:r>
      <w:r w:rsidR="00076CB6" w:rsidRPr="00C61FDE">
        <w:rPr>
          <w:b/>
        </w:rPr>
        <w:t>kvartálně zpětně</w:t>
      </w:r>
      <w:r w:rsidR="00076CB6">
        <w:t>,</w:t>
      </w:r>
      <w:r w:rsidR="00785921">
        <w:t xml:space="preserve"> a </w:t>
      </w:r>
      <w:r w:rsidR="00076CB6">
        <w:t>to na základě daňového dokladu – faktury vystavované Zhotovitelem vždy po uplynutí příslušného kvartálu,</w:t>
      </w:r>
      <w:r w:rsidR="00785921">
        <w:t xml:space="preserve"> v </w:t>
      </w:r>
      <w:r w:rsidR="00076CB6">
        <w:t xml:space="preserve">němž byly služby poskytovány. Za datum uskutečnění zdanitelného plnění bude považován poslední den příslušného kvartálu. Zhotovitel je povinen vystavit fakturu do </w:t>
      </w:r>
      <w:r w:rsidR="00076CB6" w:rsidRPr="00F71C2E">
        <w:rPr>
          <w:b/>
        </w:rPr>
        <w:t>5</w:t>
      </w:r>
      <w:r w:rsidR="00076CB6">
        <w:t xml:space="preserve"> pracovních dnů </w:t>
      </w:r>
      <w:r w:rsidR="00076CB6" w:rsidRPr="007F2327">
        <w:t xml:space="preserve">po datu uskutečnění zdanitelného plnění, přičemž splatnost je stanovena na </w:t>
      </w:r>
      <w:r w:rsidR="00076CB6" w:rsidRPr="007F2327">
        <w:rPr>
          <w:b/>
        </w:rPr>
        <w:t>30</w:t>
      </w:r>
      <w:r w:rsidR="00076CB6" w:rsidRPr="007F2327">
        <w:t xml:space="preserve"> kalendářních dnů od</w:t>
      </w:r>
      <w:r w:rsidR="00076CB6">
        <w:t xml:space="preserve"> doručení faktury Objednateli. Zhotovitel odešle daňový doklad Objednateli nejpozději následující pracovní den po vystavení daňového dokladu.</w:t>
      </w:r>
    </w:p>
    <w:p w14:paraId="37160D1B" w14:textId="38FF3E0F" w:rsidR="00076CB6" w:rsidRDefault="00076CB6" w:rsidP="00C764ED">
      <w:pPr>
        <w:pStyle w:val="Nadpis2"/>
      </w:pPr>
      <w:r>
        <w:t>Všechny faktury musí splňovat všechny náležitosti požadované zákonem č. 235/2004 Sb.,</w:t>
      </w:r>
      <w:r w:rsidR="00785921">
        <w:t xml:space="preserve"> o </w:t>
      </w:r>
      <w:r>
        <w:t>dani</w:t>
      </w:r>
      <w:r w:rsidR="00785921">
        <w:t xml:space="preserve"> z </w:t>
      </w:r>
      <w:r>
        <w:t>přidané hodnoty, ve znění pozdějších předpisů účinných</w:t>
      </w:r>
      <w:r w:rsidR="00785921">
        <w:t xml:space="preserve"> v </w:t>
      </w:r>
      <w:r>
        <w:t>době fakturace.</w:t>
      </w:r>
    </w:p>
    <w:p w14:paraId="6401A1A5" w14:textId="3CBD6E77" w:rsidR="00076CB6" w:rsidRDefault="00076CB6" w:rsidP="00C764ED">
      <w:pPr>
        <w:pStyle w:val="Nadpis2"/>
      </w:pPr>
      <w:r>
        <w:t>Nebude-li faktura obsahovat stanovené náležitosti, nebo</w:t>
      </w:r>
      <w:r w:rsidR="00785921">
        <w:t xml:space="preserve"> v </w:t>
      </w:r>
      <w:r>
        <w:t>ní nebudou správně uvedené údaje dle smlouvy, je Objednatel oprávněn ji vrátit ve lhůtě splatnosti.</w:t>
      </w:r>
      <w:r w:rsidR="00785921">
        <w:t xml:space="preserve"> V </w:t>
      </w:r>
      <w:r>
        <w:t>takovém případě se přeruší běh lhůty splatnosti</w:t>
      </w:r>
      <w:r w:rsidR="00785921">
        <w:t xml:space="preserve"> a </w:t>
      </w:r>
      <w:r>
        <w:t>nová lhůta splatnosti počne běžet doručením opravené faktury Objednateli.</w:t>
      </w:r>
    </w:p>
    <w:p w14:paraId="2DA312CE" w14:textId="77777777" w:rsidR="00076CB6" w:rsidRDefault="00076CB6" w:rsidP="00C764ED">
      <w:pPr>
        <w:pStyle w:val="Nadpis2"/>
      </w:pPr>
      <w:r>
        <w:t>Objednatel neposkytuje zálohy.</w:t>
      </w:r>
    </w:p>
    <w:p w14:paraId="641536D6" w14:textId="77777777" w:rsidR="00076CB6" w:rsidRDefault="00076CB6" w:rsidP="009766C8">
      <w:pPr>
        <w:pStyle w:val="Nadpis2"/>
      </w:pPr>
      <w:r>
        <w:t>Platební styk se děje zásadně bezhotovostně, bankovními převody.</w:t>
      </w:r>
    </w:p>
    <w:p w14:paraId="1CE58CF5" w14:textId="0B0ADC1F" w:rsidR="00076CB6" w:rsidRDefault="00076CB6" w:rsidP="00C764ED">
      <w:pPr>
        <w:pStyle w:val="Nadpis1"/>
      </w:pPr>
      <w:r w:rsidRPr="00AF056E">
        <w:rPr>
          <w:caps w:val="0"/>
        </w:rPr>
        <w:t>PŘEDÁNÍ DÍLA</w:t>
      </w:r>
      <w:r w:rsidR="00785921">
        <w:rPr>
          <w:caps w:val="0"/>
        </w:rPr>
        <w:t xml:space="preserve"> A </w:t>
      </w:r>
      <w:bookmarkStart w:id="8" w:name="_Hlk183439489"/>
      <w:r w:rsidR="00BB51A5" w:rsidRPr="00F4535D">
        <w:rPr>
          <w:caps w:val="0"/>
        </w:rPr>
        <w:t>SERVISNÍ PODPORY PROVOZU</w:t>
      </w:r>
      <w:bookmarkEnd w:id="8"/>
    </w:p>
    <w:p w14:paraId="39DCA81C" w14:textId="77777777" w:rsidR="009357FD" w:rsidRDefault="00076CB6" w:rsidP="00C764ED">
      <w:pPr>
        <w:pStyle w:val="Nadpis2"/>
      </w:pPr>
      <w:r w:rsidRPr="00DD45D4">
        <w:t>Objednatel je povinen zúčastnit se převzetí</w:t>
      </w:r>
      <w:r>
        <w:t xml:space="preserve"> </w:t>
      </w:r>
      <w:r w:rsidR="00AA1343">
        <w:t xml:space="preserve">dílčí </w:t>
      </w:r>
      <w:r w:rsidR="00533C53">
        <w:t xml:space="preserve">části </w:t>
      </w:r>
      <w:r>
        <w:t>díla na základě písemné výzvy zaslané Zhotovitelem nejméně tři pracovní dny předem.</w:t>
      </w:r>
      <w:r w:rsidR="009357FD">
        <w:t xml:space="preserve"> </w:t>
      </w:r>
    </w:p>
    <w:p w14:paraId="6E2C30F1" w14:textId="25F1BD34" w:rsidR="00076CB6" w:rsidRDefault="00076CB6" w:rsidP="00C764ED">
      <w:pPr>
        <w:pStyle w:val="Nadpis2"/>
      </w:pPr>
      <w:r>
        <w:t xml:space="preserve">K převzetí díla bude vyzvána odpovědná osoba Objednatele, která je </w:t>
      </w:r>
      <w:r w:rsidRPr="00C80018">
        <w:t>uvedena</w:t>
      </w:r>
      <w:r w:rsidR="00785921">
        <w:t xml:space="preserve"> v </w:t>
      </w:r>
      <w:r w:rsidRPr="00C80018">
        <w:t>čl.</w:t>
      </w:r>
      <w:r>
        <w:t xml:space="preserve"> </w:t>
      </w:r>
      <w:r w:rsidR="00721E21">
        <w:fldChar w:fldCharType="begin"/>
      </w:r>
      <w:r w:rsidR="00721E21">
        <w:instrText xml:space="preserve"> REF _Ref404339494 \r \h  \* MERGEFORMAT </w:instrText>
      </w:r>
      <w:r w:rsidR="00721E21">
        <w:fldChar w:fldCharType="separate"/>
      </w:r>
      <w:r w:rsidR="00987549">
        <w:t>16.1</w:t>
      </w:r>
      <w:r w:rsidR="00721E21">
        <w:fldChar w:fldCharType="end"/>
      </w:r>
      <w:r>
        <w:t xml:space="preserve">. </w:t>
      </w:r>
      <w:r w:rsidRPr="00C80018">
        <w:t>této</w:t>
      </w:r>
      <w:r>
        <w:t xml:space="preserve"> smlouvy.</w:t>
      </w:r>
    </w:p>
    <w:p w14:paraId="707E3913" w14:textId="50234F50" w:rsidR="00AF2281" w:rsidRDefault="00076CB6" w:rsidP="00C764ED">
      <w:pPr>
        <w:pStyle w:val="Nadpis2"/>
      </w:pPr>
      <w:r>
        <w:t>Předání</w:t>
      </w:r>
      <w:r w:rsidR="00785921">
        <w:t xml:space="preserve"> a </w:t>
      </w:r>
      <w:r>
        <w:t xml:space="preserve">převzetí díla bude provedeno na základě </w:t>
      </w:r>
      <w:r w:rsidR="00AF2281">
        <w:t>akceptačního řízení, které je uvedeno</w:t>
      </w:r>
      <w:r w:rsidR="00785921">
        <w:t xml:space="preserve"> v </w:t>
      </w:r>
      <w:r w:rsidR="00AF2281">
        <w:t xml:space="preserve">čl. </w:t>
      </w:r>
      <w:r w:rsidR="00AF2281">
        <w:fldChar w:fldCharType="begin"/>
      </w:r>
      <w:r w:rsidR="00AF2281">
        <w:instrText xml:space="preserve"> REF _Ref184803190 \r \h </w:instrText>
      </w:r>
      <w:r w:rsidR="00AF2281">
        <w:fldChar w:fldCharType="separate"/>
      </w:r>
      <w:r w:rsidR="00987549">
        <w:t>8</w:t>
      </w:r>
      <w:r w:rsidR="00AF2281">
        <w:fldChar w:fldCharType="end"/>
      </w:r>
      <w:r w:rsidR="00785921">
        <w:t xml:space="preserve"> a </w:t>
      </w:r>
      <w:r>
        <w:t>předávacího protokolu</w:t>
      </w:r>
      <w:r w:rsidR="00EE76CF" w:rsidRPr="00EE76CF">
        <w:t xml:space="preserve"> </w:t>
      </w:r>
      <w:r w:rsidR="00B7329C">
        <w:t xml:space="preserve">podepsaného </w:t>
      </w:r>
      <w:r w:rsidR="00EE76CF">
        <w:t xml:space="preserve">odpovědnými osobami </w:t>
      </w:r>
      <w:r w:rsidR="00AE2787">
        <w:t xml:space="preserve">ve věcech smluvních </w:t>
      </w:r>
      <w:r w:rsidR="00EE76CF">
        <w:t>uvedenými</w:t>
      </w:r>
      <w:r w:rsidR="00785921">
        <w:t xml:space="preserve"> v </w:t>
      </w:r>
      <w:r w:rsidR="00EE76CF" w:rsidRPr="001E67F7">
        <w:t>čl.</w:t>
      </w:r>
      <w:r w:rsidR="00EE76CF">
        <w:t xml:space="preserve"> </w:t>
      </w:r>
      <w:r w:rsidR="00EE76CF">
        <w:fldChar w:fldCharType="begin"/>
      </w:r>
      <w:r w:rsidR="00EE76CF">
        <w:instrText xml:space="preserve"> REF _Ref404339494 \r \h </w:instrText>
      </w:r>
      <w:r w:rsidR="00EE76CF">
        <w:fldChar w:fldCharType="separate"/>
      </w:r>
      <w:r w:rsidR="00987549">
        <w:t>16.1</w:t>
      </w:r>
      <w:r w:rsidR="00EE76CF">
        <w:fldChar w:fldCharType="end"/>
      </w:r>
      <w:r w:rsidR="00EE76CF">
        <w:t>.</w:t>
      </w:r>
      <w:r w:rsidR="00EE76CF" w:rsidRPr="001E67F7">
        <w:t xml:space="preserve"> této smlouvy</w:t>
      </w:r>
      <w:r>
        <w:t>, ve kterém budou uvedeny výsledky splnění této smlouvy</w:t>
      </w:r>
      <w:r w:rsidR="00DC0130">
        <w:t>:</w:t>
      </w:r>
      <w:r w:rsidR="00AF2281" w:rsidRPr="00AF2281">
        <w:t xml:space="preserve"> </w:t>
      </w:r>
    </w:p>
    <w:p w14:paraId="317A7006" w14:textId="6338A3DB" w:rsidR="00076CB6" w:rsidRDefault="00076CB6">
      <w:pPr>
        <w:pStyle w:val="Odstavecseseznamem"/>
        <w:numPr>
          <w:ilvl w:val="0"/>
          <w:numId w:val="17"/>
        </w:numPr>
      </w:pPr>
      <w:r>
        <w:t xml:space="preserve">Dodávka </w:t>
      </w:r>
      <w:r w:rsidR="000507B3">
        <w:t>díla</w:t>
      </w:r>
      <w:r w:rsidR="00AF2281">
        <w:t xml:space="preserve"> – Předávací protokol</w:t>
      </w:r>
      <w:r>
        <w:t>;</w:t>
      </w:r>
    </w:p>
    <w:p w14:paraId="4128629B" w14:textId="39EBFE19" w:rsidR="00076CB6" w:rsidRDefault="00076CB6">
      <w:pPr>
        <w:pStyle w:val="Odstavecseseznamem"/>
        <w:numPr>
          <w:ilvl w:val="0"/>
          <w:numId w:val="17"/>
        </w:numPr>
      </w:pPr>
      <w:r>
        <w:t>Dodávka technické dokumentace skutečného provedení díla</w:t>
      </w:r>
      <w:r w:rsidR="00CC5826">
        <w:t xml:space="preserve"> </w:t>
      </w:r>
      <w:r w:rsidR="00CC5826" w:rsidRPr="0095570E">
        <w:t>(tj. administrátorská</w:t>
      </w:r>
      <w:r w:rsidR="00785921">
        <w:t xml:space="preserve"> a </w:t>
      </w:r>
      <w:r w:rsidR="00CC5826" w:rsidRPr="0095570E">
        <w:t>uživatelská</w:t>
      </w:r>
      <w:r w:rsidR="00CC5826">
        <w:t xml:space="preserve"> dokumentace)</w:t>
      </w:r>
      <w:r w:rsidR="00AF2281">
        <w:t xml:space="preserve"> – Předávací protokol</w:t>
      </w:r>
      <w:r>
        <w:t>;</w:t>
      </w:r>
    </w:p>
    <w:p w14:paraId="455BB8A3" w14:textId="1D3EB0AC" w:rsidR="00076CB6" w:rsidRDefault="00B7329C">
      <w:pPr>
        <w:pStyle w:val="Odstavecseseznamem"/>
        <w:numPr>
          <w:ilvl w:val="0"/>
          <w:numId w:val="17"/>
        </w:numPr>
      </w:pPr>
      <w:r w:rsidRPr="00B7329C">
        <w:t>Instalace, konfigurace</w:t>
      </w:r>
      <w:r w:rsidR="00785921">
        <w:t xml:space="preserve"> a </w:t>
      </w:r>
      <w:r w:rsidRPr="00B7329C">
        <w:t>testování</w:t>
      </w:r>
      <w:r>
        <w:t xml:space="preserve"> – </w:t>
      </w:r>
      <w:r w:rsidR="00076CB6">
        <w:t>Protokol</w:t>
      </w:r>
      <w:r w:rsidR="00785921">
        <w:t xml:space="preserve"> o </w:t>
      </w:r>
      <w:r w:rsidR="00076CB6">
        <w:t>úspěšném provedení akceptačních testů.</w:t>
      </w:r>
    </w:p>
    <w:p w14:paraId="6AC7275E" w14:textId="109519A3" w:rsidR="00076CB6" w:rsidRDefault="00076CB6" w:rsidP="00C764ED">
      <w:pPr>
        <w:pStyle w:val="Nadpis2"/>
      </w:pPr>
      <w:r>
        <w:t>Předávací protokol musí obsahovat údaje, ze kterých musí být možno ověřit soulad poskytnutých dodávek</w:t>
      </w:r>
      <w:r w:rsidR="00785921">
        <w:t xml:space="preserve"> a </w:t>
      </w:r>
      <w:r>
        <w:t>služeb se zadávací dokumentací této veřejné zakázky</w:t>
      </w:r>
      <w:r w:rsidR="00785921">
        <w:t xml:space="preserve"> a s </w:t>
      </w:r>
      <w:r>
        <w:t>touto smlouvou.</w:t>
      </w:r>
      <w:r w:rsidR="00CC5826">
        <w:t xml:space="preserve"> </w:t>
      </w:r>
      <w:r w:rsidR="00CC5826" w:rsidRPr="00355588">
        <w:t xml:space="preserve">Předávací protokol musí rovněž splňovat prvky povinné publicity dle čl. </w:t>
      </w:r>
      <w:r w:rsidR="00CC5826">
        <w:fldChar w:fldCharType="begin"/>
      </w:r>
      <w:r w:rsidR="00CC5826">
        <w:instrText xml:space="preserve"> REF _Ref507683275 \r \h </w:instrText>
      </w:r>
      <w:r w:rsidR="00CC5826">
        <w:fldChar w:fldCharType="separate"/>
      </w:r>
      <w:r w:rsidR="00987549">
        <w:t>15.5</w:t>
      </w:r>
      <w:r w:rsidR="00CC5826">
        <w:fldChar w:fldCharType="end"/>
      </w:r>
      <w:r w:rsidR="00CC5826">
        <w:t>.</w:t>
      </w:r>
    </w:p>
    <w:p w14:paraId="753E3F66" w14:textId="3AF20D13" w:rsidR="00076CB6" w:rsidRDefault="00076CB6" w:rsidP="00C764ED">
      <w:pPr>
        <w:pStyle w:val="Nadpis2"/>
      </w:pPr>
      <w:r>
        <w:t>Drobné vady</w:t>
      </w:r>
      <w:r w:rsidR="00785921">
        <w:t xml:space="preserve"> a </w:t>
      </w:r>
      <w:r>
        <w:t>nedodělky, které nebrání řádnému užívání díla, budou uvedeny</w:t>
      </w:r>
      <w:r w:rsidR="00785921">
        <w:t xml:space="preserve"> v </w:t>
      </w:r>
      <w:r>
        <w:t>předávacím protokolu spolu</w:t>
      </w:r>
      <w:r w:rsidR="00785921">
        <w:t xml:space="preserve"> s </w:t>
      </w:r>
      <w:r>
        <w:t>dohodnutým způsobem</w:t>
      </w:r>
      <w:r w:rsidR="00785921">
        <w:t xml:space="preserve"> a </w:t>
      </w:r>
      <w:r>
        <w:t>termínem jejich odstranění. Takovéto vady</w:t>
      </w:r>
      <w:r w:rsidR="00785921">
        <w:t xml:space="preserve"> a </w:t>
      </w:r>
      <w:r>
        <w:t>nedodělky nejsou důvodem</w:t>
      </w:r>
      <w:r w:rsidR="00785921">
        <w:t xml:space="preserve"> k </w:t>
      </w:r>
      <w:r>
        <w:t>odmítnutí převzetí</w:t>
      </w:r>
      <w:r w:rsidR="00785921">
        <w:t xml:space="preserve"> a </w:t>
      </w:r>
      <w:r>
        <w:t>zaplacení díla Objednatelem.</w:t>
      </w:r>
      <w:r w:rsidR="00785921">
        <w:t xml:space="preserve"> V </w:t>
      </w:r>
      <w:r>
        <w:t>případě nedodržení dohodnutého termínu</w:t>
      </w:r>
      <w:r w:rsidR="00785921">
        <w:t xml:space="preserve"> k </w:t>
      </w:r>
      <w:r>
        <w:t>odstranění těchto vad</w:t>
      </w:r>
      <w:r w:rsidR="00785921">
        <w:t xml:space="preserve"> a </w:t>
      </w:r>
      <w:r>
        <w:t xml:space="preserve">nedodělků ze strany Zhotovitele bude ve věci smluvních pokut postupováno dle čl. </w:t>
      </w:r>
      <w:r w:rsidR="00721E21">
        <w:fldChar w:fldCharType="begin"/>
      </w:r>
      <w:r w:rsidR="00721E21">
        <w:instrText xml:space="preserve"> REF _Ref484168642 \r \h  \* MERGEFORMAT </w:instrText>
      </w:r>
      <w:r w:rsidR="00721E21">
        <w:fldChar w:fldCharType="separate"/>
      </w:r>
      <w:r w:rsidR="00987549">
        <w:t>10</w:t>
      </w:r>
      <w:r w:rsidR="00721E21">
        <w:fldChar w:fldCharType="end"/>
      </w:r>
      <w:r>
        <w:t>. této smlouvy.</w:t>
      </w:r>
    </w:p>
    <w:p w14:paraId="4077D3AC" w14:textId="738962B5" w:rsidR="00BB51A5" w:rsidRPr="00BB51A5" w:rsidRDefault="00BB51A5" w:rsidP="00BB51A5">
      <w:pPr>
        <w:pStyle w:val="Nadpis2"/>
      </w:pPr>
      <w:bookmarkStart w:id="9" w:name="_Hlk184207319"/>
      <w:bookmarkStart w:id="10" w:name="_Hlk183439499"/>
      <w:r>
        <w:lastRenderedPageBreak/>
        <w:t xml:space="preserve">Po poskytnutí servisní podpory provozu za kvartál bude </w:t>
      </w:r>
      <w:r w:rsidR="00F62A85">
        <w:t>Z</w:t>
      </w:r>
      <w:r>
        <w:t xml:space="preserve">hotovitelem zpracován předávací protokol </w:t>
      </w:r>
      <w:r w:rsidRPr="00BB51A5">
        <w:rPr>
          <w:b/>
        </w:rPr>
        <w:t>kvartálně zpětně,</w:t>
      </w:r>
      <w:r>
        <w:t xml:space="preserve"> na kterém bude uveden počet hodin čerpané servisní podpory provozu. Předávací protokol bude odsouhlasen Objednatelem</w:t>
      </w:r>
      <w:r w:rsidR="00785921">
        <w:t xml:space="preserve"> a </w:t>
      </w:r>
      <w:r>
        <w:t xml:space="preserve">podepsán odpovědnými osobami </w:t>
      </w:r>
      <w:r w:rsidR="00F62A85">
        <w:t xml:space="preserve">ve věcech technických </w:t>
      </w:r>
      <w:r>
        <w:t>uvedený</w:t>
      </w:r>
      <w:r w:rsidR="00F62A85">
        <w:t>ch</w:t>
      </w:r>
      <w:r w:rsidR="00785921">
        <w:t xml:space="preserve"> v </w:t>
      </w:r>
      <w:r w:rsidRPr="001E67F7">
        <w:t>čl.</w:t>
      </w:r>
      <w:r>
        <w:fldChar w:fldCharType="begin"/>
      </w:r>
      <w:r>
        <w:instrText xml:space="preserve"> REF _Ref404339494 \r \h </w:instrText>
      </w:r>
      <w:r>
        <w:fldChar w:fldCharType="separate"/>
      </w:r>
      <w:r w:rsidR="00987549">
        <w:t>16.1</w:t>
      </w:r>
      <w:r>
        <w:fldChar w:fldCharType="end"/>
      </w:r>
      <w:r>
        <w:t>.</w:t>
      </w:r>
      <w:r w:rsidRPr="001E67F7">
        <w:t xml:space="preserve"> této smlouvy</w:t>
      </w:r>
      <w:r>
        <w:t>.</w:t>
      </w:r>
      <w:bookmarkEnd w:id="9"/>
      <w:bookmarkEnd w:id="10"/>
      <w:r w:rsidR="00785921">
        <w:t xml:space="preserve"> V </w:t>
      </w:r>
      <w:r w:rsidR="00A15E0D">
        <w:t xml:space="preserve">případě neschválení předávacího protokolu odpovědnou osobou Objednatele ve věcech technických, bude schválení </w:t>
      </w:r>
      <w:r w:rsidR="006E68DB">
        <w:t xml:space="preserve">předávacího protokolu </w:t>
      </w:r>
      <w:r w:rsidR="00A15E0D">
        <w:t>provádět s</w:t>
      </w:r>
      <w:r w:rsidR="00A15E0D" w:rsidRPr="00A15E0D">
        <w:t>tatutární orgán</w:t>
      </w:r>
      <w:r w:rsidR="00A15E0D">
        <w:t xml:space="preserve"> Objednatele.</w:t>
      </w:r>
    </w:p>
    <w:p w14:paraId="2AF76D54" w14:textId="62E0F3B2" w:rsidR="00076CB6" w:rsidRDefault="00076CB6" w:rsidP="00C764ED">
      <w:pPr>
        <w:pStyle w:val="Nadpis1"/>
      </w:pPr>
      <w:bookmarkStart w:id="11" w:name="_Ref184803190"/>
      <w:r>
        <w:t xml:space="preserve">AKCEPTAČNÍ </w:t>
      </w:r>
      <w:bookmarkEnd w:id="11"/>
      <w:r w:rsidR="009769BF">
        <w:rPr>
          <w:caps w:val="0"/>
        </w:rPr>
        <w:t>ŘÍZENÍ</w:t>
      </w:r>
    </w:p>
    <w:p w14:paraId="7129F6EB" w14:textId="11D0F8EC" w:rsidR="00076CB6" w:rsidRDefault="00076CB6" w:rsidP="00DC0130">
      <w:pPr>
        <w:pStyle w:val="Nadpis2"/>
      </w:pPr>
      <w:r>
        <w:t xml:space="preserve">Akceptační </w:t>
      </w:r>
      <w:r w:rsidR="005F7161">
        <w:t xml:space="preserve">řízení bude </w:t>
      </w:r>
      <w:r w:rsidR="009769BF">
        <w:t>provedeno dle harmonogramu uvedeného</w:t>
      </w:r>
      <w:r w:rsidR="00785921">
        <w:t xml:space="preserve"> v </w:t>
      </w:r>
      <w:r w:rsidR="009769BF">
        <w:t>příloze č. 2 této smlouvy</w:t>
      </w:r>
      <w:r w:rsidR="00785921">
        <w:t xml:space="preserve"> a </w:t>
      </w:r>
      <w:r>
        <w:t>následujícího obsahu</w:t>
      </w:r>
      <w:r w:rsidR="00785921">
        <w:t xml:space="preserve"> s </w:t>
      </w:r>
      <w:r>
        <w:t>využitím specifikace požadavků uvedených</w:t>
      </w:r>
      <w:r w:rsidR="00785921">
        <w:t xml:space="preserve"> v </w:t>
      </w:r>
      <w:r>
        <w:t>zadávací dokumentaci</w:t>
      </w:r>
      <w:r w:rsidR="00785921">
        <w:t xml:space="preserve"> a </w:t>
      </w:r>
      <w:r w:rsidR="005F7161">
        <w:t>nabídce účastníka</w:t>
      </w:r>
      <w:r w:rsidR="00BA4A7A">
        <w:t>.</w:t>
      </w:r>
    </w:p>
    <w:p w14:paraId="5A2AA2FB" w14:textId="77777777" w:rsidR="00BA4A7A" w:rsidRPr="00493464" w:rsidRDefault="00BA4A7A" w:rsidP="00BA4A7A">
      <w:pPr>
        <w:pStyle w:val="Nadpis2"/>
      </w:pPr>
      <w:r w:rsidRPr="00493464">
        <w:rPr>
          <w:rFonts w:cs="Arial"/>
          <w:b/>
          <w:bCs w:val="0"/>
        </w:rPr>
        <w:t>Část 2.</w:t>
      </w:r>
      <w:r w:rsidRPr="00493464">
        <w:rPr>
          <w:rFonts w:cs="Arial"/>
        </w:rPr>
        <w:t xml:space="preserve"> – Test výkonnosti, funkčnosti a bezpečnosti</w:t>
      </w:r>
      <w:r w:rsidRPr="00493464">
        <w:t>:</w:t>
      </w:r>
    </w:p>
    <w:p w14:paraId="79956AC7" w14:textId="77777777" w:rsidR="00493464" w:rsidRPr="0058487C" w:rsidRDefault="00493464" w:rsidP="00493464">
      <w:pPr>
        <w:pStyle w:val="Odstavecseseznamem"/>
        <w:numPr>
          <w:ilvl w:val="0"/>
          <w:numId w:val="25"/>
        </w:numPr>
        <w:spacing w:before="120"/>
        <w:contextualSpacing w:val="0"/>
        <w:rPr>
          <w:rFonts w:cs="Arial"/>
        </w:rPr>
      </w:pPr>
      <w:bookmarkStart w:id="12" w:name="_Ref401401397"/>
      <w:r>
        <w:rPr>
          <w:rFonts w:cs="Arial"/>
        </w:rPr>
        <w:t xml:space="preserve">Test funkčnosti </w:t>
      </w:r>
      <w:r w:rsidRPr="000C16A4">
        <w:rPr>
          <w:rFonts w:cs="Arial"/>
        </w:rPr>
        <w:t>systém</w:t>
      </w:r>
      <w:r>
        <w:rPr>
          <w:rFonts w:cs="Arial"/>
        </w:rPr>
        <w:t>u</w:t>
      </w:r>
      <w:r w:rsidRPr="000C16A4">
        <w:rPr>
          <w:rFonts w:cs="Arial"/>
        </w:rPr>
        <w:t xml:space="preserve"> EDR (</w:t>
      </w:r>
      <w:proofErr w:type="spellStart"/>
      <w:r w:rsidRPr="000C16A4">
        <w:rPr>
          <w:rFonts w:cs="Arial"/>
        </w:rPr>
        <w:t>Endpoint</w:t>
      </w:r>
      <w:proofErr w:type="spellEnd"/>
      <w:r w:rsidRPr="000C16A4">
        <w:rPr>
          <w:rFonts w:cs="Arial"/>
        </w:rPr>
        <w:t xml:space="preserve"> </w:t>
      </w:r>
      <w:proofErr w:type="spellStart"/>
      <w:r w:rsidRPr="000C16A4">
        <w:rPr>
          <w:rFonts w:cs="Arial"/>
        </w:rPr>
        <w:t>Detection</w:t>
      </w:r>
      <w:proofErr w:type="spellEnd"/>
      <w:r w:rsidRPr="000C16A4">
        <w:rPr>
          <w:rFonts w:cs="Arial"/>
        </w:rPr>
        <w:t xml:space="preserve"> and Response) </w:t>
      </w:r>
      <w:r>
        <w:rPr>
          <w:rFonts w:cs="Arial"/>
        </w:rPr>
        <w:t>dle popisu uvedeného v zadávací dokumentaci v příloze č. 2</w:t>
      </w:r>
      <w:r w:rsidRPr="0058487C">
        <w:rPr>
          <w:rFonts w:cs="Arial"/>
        </w:rPr>
        <w:t>, kritérium úspěšné akceptace:</w:t>
      </w:r>
    </w:p>
    <w:p w14:paraId="742E5458" w14:textId="77777777" w:rsidR="00493464" w:rsidRDefault="00493464" w:rsidP="00493464">
      <w:pPr>
        <w:pStyle w:val="Odstavecseseznamem"/>
        <w:numPr>
          <w:ilvl w:val="1"/>
          <w:numId w:val="12"/>
        </w:numPr>
        <w:spacing w:before="120"/>
        <w:contextualSpacing w:val="0"/>
        <w:rPr>
          <w:rFonts w:cs="Arial"/>
        </w:rPr>
      </w:pPr>
      <w:r>
        <w:rPr>
          <w:rFonts w:cs="Arial"/>
        </w:rPr>
        <w:t xml:space="preserve">Úspěšný test centrální správy a </w:t>
      </w:r>
      <w:r w:rsidRPr="000C16A4">
        <w:rPr>
          <w:rFonts w:cs="Arial"/>
        </w:rPr>
        <w:t>EDR (</w:t>
      </w:r>
      <w:proofErr w:type="spellStart"/>
      <w:r w:rsidRPr="000C16A4">
        <w:rPr>
          <w:rFonts w:cs="Arial"/>
        </w:rPr>
        <w:t>Endpoint</w:t>
      </w:r>
      <w:proofErr w:type="spellEnd"/>
      <w:r w:rsidRPr="000C16A4">
        <w:rPr>
          <w:rFonts w:cs="Arial"/>
        </w:rPr>
        <w:t xml:space="preserve"> </w:t>
      </w:r>
      <w:proofErr w:type="spellStart"/>
      <w:r w:rsidRPr="000C16A4">
        <w:rPr>
          <w:rFonts w:cs="Arial"/>
        </w:rPr>
        <w:t>Detection</w:t>
      </w:r>
      <w:proofErr w:type="spellEnd"/>
      <w:r w:rsidRPr="000C16A4">
        <w:rPr>
          <w:rFonts w:cs="Arial"/>
        </w:rPr>
        <w:t xml:space="preserve"> and Response)</w:t>
      </w:r>
      <w:r>
        <w:rPr>
          <w:rFonts w:cs="Arial"/>
        </w:rPr>
        <w:t xml:space="preserve"> </w:t>
      </w:r>
      <w:r w:rsidRPr="0058487C">
        <w:rPr>
          <w:rFonts w:cs="Arial"/>
        </w:rPr>
        <w:t>dle požadavku</w:t>
      </w:r>
      <w:r>
        <w:rPr>
          <w:rFonts w:cs="Arial"/>
        </w:rPr>
        <w:t xml:space="preserve"> Objednatele</w:t>
      </w:r>
      <w:r w:rsidRPr="00255F11">
        <w:rPr>
          <w:rFonts w:cs="Arial"/>
        </w:rPr>
        <w:t>.</w:t>
      </w:r>
    </w:p>
    <w:p w14:paraId="7F34AE67" w14:textId="51E0A397" w:rsidR="008A504C" w:rsidRPr="0058487C" w:rsidRDefault="008A504C" w:rsidP="00FA7731">
      <w:pPr>
        <w:pStyle w:val="Odstavecseseznamem"/>
        <w:numPr>
          <w:ilvl w:val="0"/>
          <w:numId w:val="38"/>
        </w:numPr>
        <w:spacing w:before="120"/>
        <w:contextualSpacing w:val="0"/>
        <w:rPr>
          <w:rFonts w:cs="Arial"/>
        </w:rPr>
      </w:pPr>
      <w:r w:rsidRPr="00875F9A">
        <w:rPr>
          <w:rFonts w:cs="Arial"/>
        </w:rPr>
        <w:t>Test výkonnosti</w:t>
      </w:r>
      <w:r w:rsidR="00785921">
        <w:rPr>
          <w:rFonts w:cs="Arial"/>
        </w:rPr>
        <w:t xml:space="preserve"> a </w:t>
      </w:r>
      <w:r w:rsidRPr="00675C26">
        <w:rPr>
          <w:rFonts w:cs="Arial"/>
        </w:rPr>
        <w:t xml:space="preserve">bezpečnosti </w:t>
      </w:r>
      <w:r>
        <w:rPr>
          <w:rFonts w:cs="Arial"/>
        </w:rPr>
        <w:t>HW</w:t>
      </w:r>
      <w:r w:rsidR="00785921">
        <w:rPr>
          <w:rFonts w:cs="Arial"/>
        </w:rPr>
        <w:t xml:space="preserve"> a </w:t>
      </w:r>
      <w:r w:rsidRPr="00675C26">
        <w:rPr>
          <w:rFonts w:cs="Arial"/>
        </w:rPr>
        <w:t>SW</w:t>
      </w:r>
      <w:r>
        <w:rPr>
          <w:rFonts w:cs="Arial"/>
        </w:rPr>
        <w:t xml:space="preserve"> </w:t>
      </w:r>
      <w:r w:rsidRPr="0058487C">
        <w:rPr>
          <w:rFonts w:cs="Arial"/>
        </w:rPr>
        <w:t>– simulace zátěže serverů</w:t>
      </w:r>
      <w:r>
        <w:rPr>
          <w:rFonts w:cs="Arial"/>
        </w:rPr>
        <w:t xml:space="preserve"> HW</w:t>
      </w:r>
      <w:r w:rsidR="00785921">
        <w:rPr>
          <w:rFonts w:cs="Arial"/>
        </w:rPr>
        <w:t xml:space="preserve"> a </w:t>
      </w:r>
      <w:r>
        <w:rPr>
          <w:rFonts w:cs="Arial"/>
        </w:rPr>
        <w:t>SW dle popisu uvedeného</w:t>
      </w:r>
      <w:r w:rsidR="00785921">
        <w:rPr>
          <w:rFonts w:cs="Arial"/>
        </w:rPr>
        <w:t xml:space="preserve"> v </w:t>
      </w:r>
      <w:r>
        <w:rPr>
          <w:rFonts w:cs="Arial"/>
        </w:rPr>
        <w:t>zadávací dokumentaci</w:t>
      </w:r>
      <w:r w:rsidR="00785921">
        <w:rPr>
          <w:rFonts w:cs="Arial"/>
        </w:rPr>
        <w:t xml:space="preserve"> v </w:t>
      </w:r>
      <w:r>
        <w:rPr>
          <w:rFonts w:cs="Arial"/>
        </w:rPr>
        <w:t xml:space="preserve">příloze č. </w:t>
      </w:r>
      <w:r w:rsidR="008D2EC4">
        <w:rPr>
          <w:rFonts w:cs="Arial"/>
        </w:rPr>
        <w:t>2</w:t>
      </w:r>
      <w:r w:rsidRPr="0058487C">
        <w:rPr>
          <w:rFonts w:cs="Arial"/>
        </w:rPr>
        <w:t>, kritérium úspěšné akceptace:</w:t>
      </w:r>
    </w:p>
    <w:p w14:paraId="2313A6BF" w14:textId="05461302" w:rsidR="008A504C" w:rsidRDefault="00FA7731" w:rsidP="008A504C">
      <w:pPr>
        <w:pStyle w:val="Odstavecseseznamem"/>
        <w:numPr>
          <w:ilvl w:val="1"/>
          <w:numId w:val="12"/>
        </w:numPr>
        <w:spacing w:before="120"/>
        <w:contextualSpacing w:val="0"/>
        <w:rPr>
          <w:rFonts w:cs="Arial"/>
        </w:rPr>
      </w:pPr>
      <w:r>
        <w:rPr>
          <w:rFonts w:cs="Arial"/>
        </w:rPr>
        <w:t>Ú</w:t>
      </w:r>
      <w:r w:rsidR="008A504C" w:rsidRPr="00255F11">
        <w:rPr>
          <w:rFonts w:cs="Arial"/>
        </w:rPr>
        <w:t>spěšné tes</w:t>
      </w:r>
      <w:r w:rsidR="00AA1343">
        <w:rPr>
          <w:rFonts w:cs="Arial"/>
        </w:rPr>
        <w:t>t</w:t>
      </w:r>
      <w:r w:rsidR="008A504C" w:rsidRPr="00255F11">
        <w:rPr>
          <w:rFonts w:cs="Arial"/>
        </w:rPr>
        <w:t xml:space="preserve">y všech vybraných funkcí </w:t>
      </w:r>
      <w:r w:rsidR="008A504C">
        <w:rPr>
          <w:rFonts w:cs="Arial"/>
        </w:rPr>
        <w:t xml:space="preserve">dodaného </w:t>
      </w:r>
      <w:r w:rsidR="008A504C" w:rsidRPr="00255F11">
        <w:rPr>
          <w:rFonts w:cs="Arial"/>
        </w:rPr>
        <w:t>HW</w:t>
      </w:r>
      <w:r w:rsidR="00785921">
        <w:rPr>
          <w:rFonts w:cs="Arial"/>
        </w:rPr>
        <w:t xml:space="preserve"> a </w:t>
      </w:r>
      <w:r w:rsidR="008A504C" w:rsidRPr="00255F11">
        <w:rPr>
          <w:rFonts w:cs="Arial"/>
        </w:rPr>
        <w:t>SW dle požadavku Objednavatele.</w:t>
      </w:r>
    </w:p>
    <w:p w14:paraId="007EA78B" w14:textId="02A8EA9E" w:rsidR="008A504C" w:rsidRPr="0058487C" w:rsidRDefault="008A504C" w:rsidP="00FA7731">
      <w:pPr>
        <w:pStyle w:val="Odstavecseseznamem"/>
        <w:numPr>
          <w:ilvl w:val="0"/>
          <w:numId w:val="38"/>
        </w:numPr>
        <w:spacing w:before="120"/>
        <w:contextualSpacing w:val="0"/>
        <w:rPr>
          <w:rFonts w:cs="Arial"/>
        </w:rPr>
      </w:pPr>
      <w:r w:rsidRPr="0058487C">
        <w:rPr>
          <w:rFonts w:cs="Arial"/>
        </w:rPr>
        <w:t>Test zálohování</w:t>
      </w:r>
      <w:r w:rsidR="00785921">
        <w:rPr>
          <w:rFonts w:cs="Arial"/>
        </w:rPr>
        <w:t xml:space="preserve"> a </w:t>
      </w:r>
      <w:r w:rsidRPr="0058487C">
        <w:rPr>
          <w:rFonts w:cs="Arial"/>
        </w:rPr>
        <w:t>obnovy dat – požadavek na obnovení dat</w:t>
      </w:r>
      <w:r>
        <w:rPr>
          <w:rFonts w:cs="Arial"/>
        </w:rPr>
        <w:t xml:space="preserve"> dle popisu uvedeného</w:t>
      </w:r>
      <w:r w:rsidR="00785921">
        <w:rPr>
          <w:rFonts w:cs="Arial"/>
        </w:rPr>
        <w:t xml:space="preserve"> v </w:t>
      </w:r>
      <w:r>
        <w:rPr>
          <w:rFonts w:cs="Arial"/>
        </w:rPr>
        <w:t>zadávací dokumentaci</w:t>
      </w:r>
      <w:r w:rsidR="00785921">
        <w:rPr>
          <w:rFonts w:cs="Arial"/>
        </w:rPr>
        <w:t xml:space="preserve"> v </w:t>
      </w:r>
      <w:r>
        <w:rPr>
          <w:rFonts w:cs="Arial"/>
        </w:rPr>
        <w:t xml:space="preserve">příloze č. </w:t>
      </w:r>
      <w:r w:rsidR="008D2EC4">
        <w:rPr>
          <w:rFonts w:cs="Arial"/>
        </w:rPr>
        <w:t>2</w:t>
      </w:r>
      <w:r w:rsidRPr="0058487C">
        <w:rPr>
          <w:rFonts w:cs="Arial"/>
        </w:rPr>
        <w:t>, kritérium úspěšné akceptace:</w:t>
      </w:r>
    </w:p>
    <w:p w14:paraId="47861F8F" w14:textId="6B9FB320" w:rsidR="008A504C" w:rsidRDefault="00FA7731" w:rsidP="008A504C">
      <w:pPr>
        <w:pStyle w:val="Odstavecseseznamem"/>
        <w:numPr>
          <w:ilvl w:val="1"/>
          <w:numId w:val="12"/>
        </w:numPr>
        <w:spacing w:before="120"/>
        <w:contextualSpacing w:val="0"/>
        <w:rPr>
          <w:rFonts w:cs="Arial"/>
        </w:rPr>
      </w:pPr>
      <w:r>
        <w:rPr>
          <w:rFonts w:cs="Arial"/>
        </w:rPr>
        <w:t>Ú</w:t>
      </w:r>
      <w:r w:rsidR="008A504C" w:rsidRPr="0058487C">
        <w:rPr>
          <w:rFonts w:cs="Arial"/>
        </w:rPr>
        <w:t xml:space="preserve">spěšné provedení </w:t>
      </w:r>
      <w:r w:rsidR="008A504C">
        <w:rPr>
          <w:rFonts w:cs="Arial"/>
        </w:rPr>
        <w:t>zálohy</w:t>
      </w:r>
      <w:r w:rsidR="00785921">
        <w:rPr>
          <w:rFonts w:cs="Arial"/>
        </w:rPr>
        <w:t xml:space="preserve"> a </w:t>
      </w:r>
      <w:r w:rsidR="008A504C" w:rsidRPr="0058487C">
        <w:rPr>
          <w:rFonts w:cs="Arial"/>
        </w:rPr>
        <w:t>obnovy dat dle požadavku</w:t>
      </w:r>
      <w:r w:rsidR="008A504C">
        <w:rPr>
          <w:rFonts w:cs="Arial"/>
        </w:rPr>
        <w:t xml:space="preserve"> Objednatele</w:t>
      </w:r>
      <w:r w:rsidR="00C6269B">
        <w:rPr>
          <w:rFonts w:cs="Arial"/>
        </w:rPr>
        <w:t>;</w:t>
      </w:r>
    </w:p>
    <w:p w14:paraId="2AA80D8C" w14:textId="77777777" w:rsidR="00076CB6" w:rsidRDefault="00076CB6" w:rsidP="00C764ED">
      <w:pPr>
        <w:pStyle w:val="Nadpis1"/>
      </w:pPr>
      <w:r>
        <w:t>NABYTÍ VLASTNICKÉHO PRÁVA</w:t>
      </w:r>
    </w:p>
    <w:p w14:paraId="0C1C8336" w14:textId="05493638" w:rsidR="00076CB6" w:rsidRDefault="00076CB6" w:rsidP="00C764ED">
      <w:pPr>
        <w:pStyle w:val="Nadpis2"/>
      </w:pPr>
      <w:r>
        <w:t>Vlastnické právo</w:t>
      </w:r>
      <w:r w:rsidR="00785921">
        <w:t xml:space="preserve"> k </w:t>
      </w:r>
      <w:r>
        <w:t xml:space="preserve">dílu nabývá Objednatel převzetím díla. </w:t>
      </w:r>
      <w:r w:rsidRPr="00327EDF">
        <w:t>Smluvní strany se dohodly na vyloučení §</w:t>
      </w:r>
      <w:r w:rsidR="002F5756">
        <w:t> </w:t>
      </w:r>
      <w:r w:rsidRPr="00327EDF">
        <w:t xml:space="preserve">2609 </w:t>
      </w:r>
      <w:r>
        <w:t>OZ</w:t>
      </w:r>
      <w:r w:rsidRPr="00327EDF">
        <w:t>.</w:t>
      </w:r>
    </w:p>
    <w:p w14:paraId="3CE26FCE" w14:textId="403CA80A" w:rsidR="00076CB6" w:rsidRDefault="00076CB6" w:rsidP="00C764ED">
      <w:pPr>
        <w:pStyle w:val="Nadpis2"/>
      </w:pPr>
      <w:r>
        <w:t>Objednatel uznává, že autorská práva</w:t>
      </w:r>
      <w:r w:rsidR="00785921">
        <w:t xml:space="preserve"> a </w:t>
      </w:r>
      <w:r>
        <w:t>práva průmyslového vlastnictví</w:t>
      </w:r>
      <w:r w:rsidR="00785921">
        <w:t xml:space="preserve"> k </w:t>
      </w:r>
      <w:r>
        <w:t>předanému software, zahrnující zejména počítačové programy nebo SW moduly, náleží Zhotoviteli nebo</w:t>
      </w:r>
      <w:r w:rsidR="00785921">
        <w:t xml:space="preserve"> k </w:t>
      </w:r>
      <w:r>
        <w:t xml:space="preserve">nim má Zhotovitel právo užívání na základě licence poskytnuté třetí stranou, která je nositelem autorského, nebo průmyslového práva. </w:t>
      </w:r>
      <w:r w:rsidR="007F21B6">
        <w:t>Zhotovitel poskytuje Objednateli</w:t>
      </w:r>
      <w:r w:rsidR="00785921">
        <w:t xml:space="preserve"> v </w:t>
      </w:r>
      <w:r w:rsidR="007F21B6">
        <w:t xml:space="preserve">ceně plnění </w:t>
      </w:r>
      <w:r w:rsidR="007F21B6" w:rsidRPr="00F55D86">
        <w:t>nabytí oprávnění předmět díla užít prostřednictvím nevýhradní licence na dobu trvání majetkových práv</w:t>
      </w:r>
      <w:r w:rsidR="007F21B6">
        <w:t xml:space="preserve">. </w:t>
      </w:r>
    </w:p>
    <w:p w14:paraId="55E80CB9" w14:textId="6BBBEEA4" w:rsidR="00076CB6" w:rsidRDefault="00076CB6" w:rsidP="00C764ED">
      <w:pPr>
        <w:pStyle w:val="Nadpis1"/>
      </w:pPr>
      <w:bookmarkStart w:id="13" w:name="_Ref484168642"/>
      <w:r>
        <w:t>PRODLENÍ</w:t>
      </w:r>
      <w:r w:rsidR="00785921">
        <w:t xml:space="preserve"> A </w:t>
      </w:r>
      <w:r>
        <w:t>SANKCE</w:t>
      </w:r>
      <w:bookmarkEnd w:id="12"/>
      <w:bookmarkEnd w:id="13"/>
    </w:p>
    <w:p w14:paraId="423CFBB6" w14:textId="018D527B" w:rsidR="00076CB6" w:rsidRDefault="00076CB6" w:rsidP="00C764ED">
      <w:pPr>
        <w:pStyle w:val="Nadpis2"/>
      </w:pPr>
      <w:r>
        <w:t>V případě prodlení Zhotovitele</w:t>
      </w:r>
      <w:r w:rsidR="00785921">
        <w:t xml:space="preserve"> s </w:t>
      </w:r>
      <w:r>
        <w:t>plněním díla nebo</w:t>
      </w:r>
      <w:r w:rsidR="00785921">
        <w:t xml:space="preserve"> v </w:t>
      </w:r>
      <w:r>
        <w:t>případě neodstranění vad</w:t>
      </w:r>
      <w:r w:rsidR="00785921">
        <w:t xml:space="preserve"> a </w:t>
      </w:r>
      <w:r>
        <w:t>nedodělků</w:t>
      </w:r>
      <w:r w:rsidR="00785921">
        <w:t xml:space="preserve"> v </w:t>
      </w:r>
      <w:r>
        <w:t xml:space="preserve">termínu dle předávacího protokolu je </w:t>
      </w:r>
      <w:r w:rsidR="00486A6F">
        <w:t xml:space="preserve">Zhotovitel </w:t>
      </w:r>
      <w:r>
        <w:t>povinen zaplatit Objednateli smluvní pokutu ve výši 0,1 %</w:t>
      </w:r>
      <w:r w:rsidR="00785921">
        <w:t xml:space="preserve"> z </w:t>
      </w:r>
      <w:r>
        <w:t>ceny</w:t>
      </w:r>
      <w:r w:rsidR="00BE67A4">
        <w:t xml:space="preserve"> </w:t>
      </w:r>
      <w:r w:rsidR="00533C53">
        <w:t xml:space="preserve">nedodané části </w:t>
      </w:r>
      <w:r>
        <w:t>díla za každý den prodlení.</w:t>
      </w:r>
    </w:p>
    <w:p w14:paraId="38913B2D" w14:textId="4E33067C" w:rsidR="00034286" w:rsidRDefault="00034286" w:rsidP="00034286">
      <w:pPr>
        <w:pStyle w:val="Nadpis2"/>
      </w:pPr>
      <w:r w:rsidRPr="00A02185">
        <w:t xml:space="preserve">Pro případ prodlení </w:t>
      </w:r>
      <w:r>
        <w:t>Objednatele</w:t>
      </w:r>
      <w:r w:rsidRPr="00A02185">
        <w:t xml:space="preserve"> se zaplacením smluvené ceny na základě důvodně</w:t>
      </w:r>
      <w:r w:rsidR="00785921">
        <w:t xml:space="preserve"> a </w:t>
      </w:r>
      <w:r w:rsidRPr="00A02185">
        <w:t xml:space="preserve">řádně vystaveného účetního dokladu ve lhůtě jeho splatnosti je </w:t>
      </w:r>
      <w:r>
        <w:t>Zhotovitel</w:t>
      </w:r>
      <w:r w:rsidRPr="00A02185">
        <w:t xml:space="preserve"> oprávněn žádat po </w:t>
      </w:r>
      <w:r>
        <w:t>Objednateli</w:t>
      </w:r>
      <w:r w:rsidRPr="00A02185">
        <w:t xml:space="preserve"> zaplacení úroků</w:t>
      </w:r>
      <w:r w:rsidR="00785921">
        <w:t xml:space="preserve"> z </w:t>
      </w:r>
      <w:r w:rsidRPr="00A02185">
        <w:t>prodlení</w:t>
      </w:r>
      <w:r w:rsidR="00785921">
        <w:t xml:space="preserve"> a </w:t>
      </w:r>
      <w:r w:rsidRPr="00A02185">
        <w:t>nákladů spojených</w:t>
      </w:r>
      <w:r w:rsidR="00785921">
        <w:t xml:space="preserve"> s </w:t>
      </w:r>
      <w:r w:rsidRPr="00A02185">
        <w:t>uplatněním pohledávky dle nařízení vlády č. 351/2013 Sb.</w:t>
      </w:r>
      <w:r>
        <w:t xml:space="preserve"> </w:t>
      </w:r>
    </w:p>
    <w:p w14:paraId="369800D2" w14:textId="19506A47" w:rsidR="00076CB6" w:rsidRDefault="00076CB6" w:rsidP="00C764ED">
      <w:pPr>
        <w:pStyle w:val="Nadpis2"/>
      </w:pPr>
      <w:r w:rsidRPr="00DB274A">
        <w:t xml:space="preserve">Pokud </w:t>
      </w:r>
      <w:r>
        <w:t>Zhotovitel nesplní r</w:t>
      </w:r>
      <w:r w:rsidRPr="008F0E50">
        <w:t>eakční dob</w:t>
      </w:r>
      <w:r>
        <w:t>u</w:t>
      </w:r>
      <w:r w:rsidRPr="008F0E50">
        <w:t xml:space="preserve"> pro řešení požadavků </w:t>
      </w:r>
      <w:r w:rsidRPr="00DB274A">
        <w:t>ve stanovených časových odezvách, uvedených</w:t>
      </w:r>
      <w:r w:rsidR="00785921">
        <w:t xml:space="preserve"> v </w:t>
      </w:r>
      <w:r>
        <w:t>čl.</w:t>
      </w:r>
      <w:r w:rsidRPr="00DB274A">
        <w:t xml:space="preserve"> </w:t>
      </w:r>
      <w:r w:rsidR="00F92E9E">
        <w:fldChar w:fldCharType="begin"/>
      </w:r>
      <w:r w:rsidR="00F92E9E">
        <w:instrText xml:space="preserve"> REF _Ref12973526 \r \h </w:instrText>
      </w:r>
      <w:r w:rsidR="00F92E9E">
        <w:fldChar w:fldCharType="separate"/>
      </w:r>
      <w:r w:rsidR="00987549">
        <w:t>13.12</w:t>
      </w:r>
      <w:r w:rsidR="00F92E9E">
        <w:fldChar w:fldCharType="end"/>
      </w:r>
      <w:r w:rsidR="00F92E9E">
        <w:t xml:space="preserve"> </w:t>
      </w:r>
      <w:bookmarkStart w:id="14" w:name="_Hlk99018373"/>
      <w:r w:rsidR="00696F11">
        <w:t xml:space="preserve">nebo nesplní povinnosti dle čl. </w:t>
      </w:r>
      <w:r w:rsidR="00696F11">
        <w:fldChar w:fldCharType="begin"/>
      </w:r>
      <w:r w:rsidR="00696F11">
        <w:instrText xml:space="preserve"> REF _Ref99018345 \r \h </w:instrText>
      </w:r>
      <w:r w:rsidR="00696F11">
        <w:fldChar w:fldCharType="separate"/>
      </w:r>
      <w:r w:rsidR="00987549">
        <w:t>17.6</w:t>
      </w:r>
      <w:r w:rsidR="00696F11">
        <w:fldChar w:fldCharType="end"/>
      </w:r>
      <w:r w:rsidR="00696F11">
        <w:t xml:space="preserve"> </w:t>
      </w:r>
      <w:bookmarkEnd w:id="14"/>
      <w:r w:rsidRPr="00DB274A">
        <w:t xml:space="preserve">této smlouvy, uhradí </w:t>
      </w:r>
      <w:r>
        <w:t>Objednateli</w:t>
      </w:r>
      <w:r w:rsidRPr="00DB274A">
        <w:t xml:space="preserve"> smluvní pokutu ve výši </w:t>
      </w:r>
      <w:r w:rsidR="00521D9B">
        <w:t>8</w:t>
      </w:r>
      <w:r w:rsidRPr="00DB274A">
        <w:t>.000 Kč za každý den prodlení.</w:t>
      </w:r>
    </w:p>
    <w:p w14:paraId="5E476BFC" w14:textId="4CCF36C6" w:rsidR="00423695" w:rsidRDefault="00423695" w:rsidP="00423695">
      <w:pPr>
        <w:pStyle w:val="Nadpis2"/>
      </w:pPr>
      <w:r w:rsidRPr="005E0A22">
        <w:t xml:space="preserve">Pokud Zhotovitel nesplní </w:t>
      </w:r>
      <w:r>
        <w:t>podmínku uvedenou</w:t>
      </w:r>
      <w:r w:rsidR="00785921">
        <w:t xml:space="preserve"> v </w:t>
      </w:r>
      <w:r>
        <w:t xml:space="preserve">čl. </w:t>
      </w:r>
      <w:r>
        <w:fldChar w:fldCharType="begin"/>
      </w:r>
      <w:r>
        <w:instrText xml:space="preserve"> REF _Ref99107817 \r \h </w:instrText>
      </w:r>
      <w:r>
        <w:fldChar w:fldCharType="separate"/>
      </w:r>
      <w:r w:rsidR="00987549">
        <w:t>16.3</w:t>
      </w:r>
      <w:r>
        <w:fldChar w:fldCharType="end"/>
      </w:r>
      <w:r w:rsidR="005F7B70">
        <w:t>,</w:t>
      </w:r>
      <w:r>
        <w:t xml:space="preserve"> </w:t>
      </w:r>
      <w:r w:rsidRPr="005E0A22">
        <w:t xml:space="preserve">uhradí Objednateli smluvní pokutu ve výši </w:t>
      </w:r>
      <w:r>
        <w:t>30</w:t>
      </w:r>
      <w:r w:rsidRPr="005E0A22">
        <w:t xml:space="preserve">.000 Kč za každý </w:t>
      </w:r>
      <w:r>
        <w:t xml:space="preserve">případ změny osoby, která se bude podílet na plnění smlouvy bez písemného souhlasu </w:t>
      </w:r>
      <w:r w:rsidR="00892C51">
        <w:t>Z</w:t>
      </w:r>
      <w:r>
        <w:t>hotovitele</w:t>
      </w:r>
      <w:r w:rsidRPr="005E0A22">
        <w:t>.</w:t>
      </w:r>
    </w:p>
    <w:p w14:paraId="50A13629" w14:textId="2CDF320B" w:rsidR="006F42BF" w:rsidRDefault="006F42BF" w:rsidP="006F42BF">
      <w:pPr>
        <w:pStyle w:val="Nadpis2"/>
      </w:pPr>
      <w:r w:rsidRPr="005E0A22">
        <w:t xml:space="preserve">Pokud Zhotovitel </w:t>
      </w:r>
      <w:r>
        <w:t>poruší povinnosti</w:t>
      </w:r>
      <w:r w:rsidR="00785921">
        <w:t xml:space="preserve"> v </w:t>
      </w:r>
      <w:r>
        <w:t xml:space="preserve">čl. </w:t>
      </w:r>
      <w:r>
        <w:fldChar w:fldCharType="begin"/>
      </w:r>
      <w:r>
        <w:instrText xml:space="preserve"> REF _Ref182920912 \r \h </w:instrText>
      </w:r>
      <w:r>
        <w:fldChar w:fldCharType="separate"/>
      </w:r>
      <w:r w:rsidR="00987549">
        <w:t>15.2</w:t>
      </w:r>
      <w:r>
        <w:fldChar w:fldCharType="end"/>
      </w:r>
      <w:r>
        <w:t xml:space="preserve"> nebo </w:t>
      </w:r>
      <w:r>
        <w:fldChar w:fldCharType="begin"/>
      </w:r>
      <w:r>
        <w:instrText xml:space="preserve"> REF _Ref182920914 \r \h </w:instrText>
      </w:r>
      <w:r>
        <w:fldChar w:fldCharType="separate"/>
      </w:r>
      <w:r w:rsidR="00987549">
        <w:t>15.3</w:t>
      </w:r>
      <w:r>
        <w:fldChar w:fldCharType="end"/>
      </w:r>
      <w:r>
        <w:t xml:space="preserve">, </w:t>
      </w:r>
      <w:r w:rsidRPr="005E0A22">
        <w:t xml:space="preserve">uhradí Objednateli smluvní pokutu ve výši </w:t>
      </w:r>
      <w:r w:rsidRPr="006F42BF">
        <w:t>100.000 Kč za každý jednotlivý případ porušení,</w:t>
      </w:r>
      <w:r w:rsidR="00785921">
        <w:t xml:space="preserve"> a </w:t>
      </w:r>
      <w:r w:rsidRPr="006F42BF">
        <w:t>to</w:t>
      </w:r>
      <w:r w:rsidR="00785921">
        <w:t xml:space="preserve"> i </w:t>
      </w:r>
      <w:r w:rsidRPr="006F42BF">
        <w:t>opakovaně.</w:t>
      </w:r>
    </w:p>
    <w:p w14:paraId="0064391B" w14:textId="4D0124CF" w:rsidR="00076CB6" w:rsidRDefault="00076CB6" w:rsidP="00C764ED">
      <w:pPr>
        <w:pStyle w:val="Nadpis2"/>
      </w:pPr>
      <w:r>
        <w:t>Maximální souhrnná výše všech smluvních pokut dle smlouvy je omezena na částku ve výši ceny díla. Tím není dotčen</w:t>
      </w:r>
      <w:r w:rsidR="00262B3F">
        <w:t>,</w:t>
      </w:r>
      <w:r>
        <w:t xml:space="preserve"> ani omezen nárok na náhradu vzniklé škody.</w:t>
      </w:r>
    </w:p>
    <w:p w14:paraId="1FEF78DB" w14:textId="5CAEB1CC" w:rsidR="00076CB6" w:rsidRDefault="00076CB6" w:rsidP="00C764ED">
      <w:pPr>
        <w:pStyle w:val="Nadpis2"/>
      </w:pPr>
      <w:r>
        <w:lastRenderedPageBreak/>
        <w:t>Výše smluvních pokut je vzhledem</w:t>
      </w:r>
      <w:r w:rsidR="00785921">
        <w:t xml:space="preserve"> k </w:t>
      </w:r>
      <w:r>
        <w:t xml:space="preserve">předmětu díla považována oběma smluvními stranami za přiměřenou. </w:t>
      </w:r>
      <w:r w:rsidRPr="00204197">
        <w:t>Sm</w:t>
      </w:r>
      <w:r w:rsidR="00C133E4">
        <w:t>luvní pokuta je splatná do 30</w:t>
      </w:r>
      <w:r w:rsidRPr="00204197">
        <w:t xml:space="preserve"> dnů od doručení jejího vyúčtování.</w:t>
      </w:r>
    </w:p>
    <w:p w14:paraId="40FC3E4E" w14:textId="55C2EA5D" w:rsidR="00076CB6" w:rsidRDefault="00076CB6" w:rsidP="00C764ED">
      <w:pPr>
        <w:pStyle w:val="Nadpis1"/>
      </w:pPr>
      <w:r>
        <w:rPr>
          <w:caps w:val="0"/>
        </w:rPr>
        <w:t>ODPOVĚDNOST ZA ŠKODU</w:t>
      </w:r>
      <w:r w:rsidR="00785921">
        <w:rPr>
          <w:caps w:val="0"/>
        </w:rPr>
        <w:t xml:space="preserve"> A </w:t>
      </w:r>
      <w:r>
        <w:rPr>
          <w:caps w:val="0"/>
        </w:rPr>
        <w:t>OSTATNÍ OBCHODNÍ PODMÍNKY</w:t>
      </w:r>
    </w:p>
    <w:p w14:paraId="27EF08E9" w14:textId="1E307F3E" w:rsidR="00076CB6" w:rsidRDefault="00076CB6" w:rsidP="00C764ED">
      <w:pPr>
        <w:pStyle w:val="Nadpis2"/>
      </w:pPr>
      <w:r>
        <w:t>Každá ze smluvních stran nese odpovědnost za způsobenou škodu</w:t>
      </w:r>
      <w:r w:rsidR="00785921">
        <w:t xml:space="preserve"> v </w:t>
      </w:r>
      <w:r>
        <w:t>rámci platných právních předpisů</w:t>
      </w:r>
      <w:r w:rsidR="00785921">
        <w:t xml:space="preserve"> a </w:t>
      </w:r>
      <w:r>
        <w:t>smlouvy. Zhotovitel plně odpovídá za splnění smlouvy rovněž</w:t>
      </w:r>
      <w:r w:rsidR="00785921">
        <w:t xml:space="preserve"> v </w:t>
      </w:r>
      <w:r>
        <w:t>případě, že příslušnou část plnění poskytuje prostřednictvím třetí osoby (poddodavatele).</w:t>
      </w:r>
    </w:p>
    <w:p w14:paraId="18358C91" w14:textId="00BD449C" w:rsidR="00076CB6" w:rsidRDefault="00076CB6" w:rsidP="00C764ED">
      <w:pPr>
        <w:pStyle w:val="Nadpis2"/>
      </w:pPr>
      <w:r>
        <w:t>Obě strany se zavazují</w:t>
      </w:r>
      <w:r w:rsidR="00785921">
        <w:t xml:space="preserve"> k </w:t>
      </w:r>
      <w:r>
        <w:t>vyvinutí maximálního úsilí předcházení škodám</w:t>
      </w:r>
      <w:r w:rsidR="00785921">
        <w:t xml:space="preserve"> a k </w:t>
      </w:r>
      <w:r>
        <w:t>minimalizaci vzniklých škod.</w:t>
      </w:r>
    </w:p>
    <w:p w14:paraId="595E59CF" w14:textId="0B9933CE" w:rsidR="00076CB6" w:rsidRDefault="00076CB6" w:rsidP="00C764ED">
      <w:pPr>
        <w:pStyle w:val="Nadpis2"/>
      </w:pPr>
      <w:r>
        <w:t>Žádná ze smluvních stran neodpovídá za škodu, která vznikla</w:t>
      </w:r>
      <w:r w:rsidR="00785921">
        <w:t xml:space="preserve"> v </w:t>
      </w:r>
      <w:r>
        <w:t>důsledku věcně nesprávného nebo jinak chybného zadání, které obdržela od druhé smluvní strany.</w:t>
      </w:r>
      <w:r w:rsidR="00785921">
        <w:t xml:space="preserve"> V </w:t>
      </w:r>
      <w:r>
        <w:t>případě, že Objednatel poskytl Zhotoviteli chybné zadání nebo pokyn</w:t>
      </w:r>
      <w:r w:rsidR="00785921">
        <w:t xml:space="preserve"> a </w:t>
      </w:r>
      <w:r>
        <w:t>Zhotovitel</w:t>
      </w:r>
      <w:r w:rsidR="00785921">
        <w:t xml:space="preserve"> s </w:t>
      </w:r>
      <w:r>
        <w:t>ohledem na svou povinnost poskytovat plnění</w:t>
      </w:r>
      <w:r w:rsidR="00785921">
        <w:t xml:space="preserve"> s </w:t>
      </w:r>
      <w:r>
        <w:t>odbornou péčí mohl</w:t>
      </w:r>
      <w:r w:rsidR="00785921">
        <w:t xml:space="preserve"> a </w:t>
      </w:r>
      <w:r>
        <w:t>měl chybnost takového zadání nebo pokynu zjistit, smí se ustanovení předchozí věty dovolávat pouze</w:t>
      </w:r>
      <w:r w:rsidR="00785921">
        <w:t xml:space="preserve"> v </w:t>
      </w:r>
      <w:r>
        <w:t>případě, že na chybné zadání Objednatele písemně upozornil</w:t>
      </w:r>
      <w:r w:rsidR="00785921">
        <w:t xml:space="preserve"> a </w:t>
      </w:r>
      <w:r>
        <w:t>Objednatel trval na původním zadání. Žádná ze smluvních stran není odpovědná za nesplnění svého závazku</w:t>
      </w:r>
      <w:r w:rsidR="00785921">
        <w:t xml:space="preserve"> v </w:t>
      </w:r>
      <w:r>
        <w:t>důsledku prodlení druhé smluvní strany smlouvy.</w:t>
      </w:r>
    </w:p>
    <w:p w14:paraId="13A850D0" w14:textId="40FE3DDA" w:rsidR="00076CB6" w:rsidRDefault="00076CB6" w:rsidP="00C764ED">
      <w:pPr>
        <w:pStyle w:val="Nadpis2"/>
      </w:pPr>
      <w:r>
        <w:t>Každá ze smluvních stran je oprávněna požadovat náhradu škody</w:t>
      </w:r>
      <w:r w:rsidR="00785921">
        <w:t xml:space="preserve"> i v </w:t>
      </w:r>
      <w:r>
        <w:t>případě, že se jedná</w:t>
      </w:r>
      <w:r w:rsidR="00785921">
        <w:t xml:space="preserve"> o </w:t>
      </w:r>
      <w:r>
        <w:t>porušení povinnosti, na kterou se vztahuje smluvní pokuta,</w:t>
      </w:r>
      <w:r w:rsidR="00785921">
        <w:t xml:space="preserve"> a </w:t>
      </w:r>
      <w:r>
        <w:t>to</w:t>
      </w:r>
      <w:r w:rsidR="00785921">
        <w:t xml:space="preserve"> v </w:t>
      </w:r>
      <w:r>
        <w:t>plné výši dle smlouvy.</w:t>
      </w:r>
    </w:p>
    <w:p w14:paraId="2818A645" w14:textId="539E2963" w:rsidR="00CB3A0C" w:rsidRDefault="00CB3A0C" w:rsidP="00C764ED">
      <w:pPr>
        <w:pStyle w:val="Nadpis2"/>
      </w:pPr>
      <w:r>
        <w:t>Smluvní strany se dohodly na vyloučení § 2050 OZ ze svého závazkového vztahu.</w:t>
      </w:r>
    </w:p>
    <w:p w14:paraId="3B3103A5" w14:textId="71185732" w:rsidR="00076CB6" w:rsidRDefault="00076CB6" w:rsidP="00C764ED">
      <w:pPr>
        <w:pStyle w:val="Nadpis2"/>
      </w:pPr>
      <w:r>
        <w:t>Smluvní strana je</w:t>
      </w:r>
      <w:r w:rsidR="00785921">
        <w:t xml:space="preserve"> v </w:t>
      </w:r>
      <w:r>
        <w:t>prodlení</w:t>
      </w:r>
      <w:r w:rsidR="00785921">
        <w:t xml:space="preserve"> s </w:t>
      </w:r>
      <w:r>
        <w:t>plněním svého závazku, který pro smluvní stranu vyplývá ze smlouvy anebo platných právních předpisů, jestliže je nesplní řádně</w:t>
      </w:r>
      <w:r w:rsidR="00785921">
        <w:t xml:space="preserve"> a </w:t>
      </w:r>
      <w:r>
        <w:t>včas.</w:t>
      </w:r>
    </w:p>
    <w:p w14:paraId="6265A0BD" w14:textId="0AD8C1E1" w:rsidR="00076CB6" w:rsidRDefault="00076CB6" w:rsidP="00C764ED">
      <w:pPr>
        <w:pStyle w:val="Nadpis2"/>
      </w:pPr>
      <w:r>
        <w:t>Případná náhrada škody bude zaplacena</w:t>
      </w:r>
      <w:r w:rsidR="00785921">
        <w:t xml:space="preserve"> v </w:t>
      </w:r>
      <w:r>
        <w:t>měně platné na území České republiky, přičemž pro propočet na tuto měnu je rozhodný kurs ČNB ke dni vzniku škody.</w:t>
      </w:r>
    </w:p>
    <w:p w14:paraId="6FD45DA8" w14:textId="77777777" w:rsidR="00076CB6" w:rsidRDefault="00076CB6" w:rsidP="00C764ED">
      <w:pPr>
        <w:pStyle w:val="Nadpis1"/>
      </w:pPr>
      <w:bookmarkStart w:id="15" w:name="_Ref488328173"/>
      <w:r>
        <w:t>ZÁRUČNÍ PODMÍNKY</w:t>
      </w:r>
      <w:bookmarkEnd w:id="15"/>
    </w:p>
    <w:p w14:paraId="4119DE8E" w14:textId="670228DA" w:rsidR="00076CB6" w:rsidRPr="00F8629A" w:rsidRDefault="00076CB6" w:rsidP="00C764ED">
      <w:pPr>
        <w:pStyle w:val="Nadpis2"/>
      </w:pPr>
      <w:r w:rsidRPr="00F8629A">
        <w:t>Na dílo je Zhotovitelem poskytována záruka za jakost</w:t>
      </w:r>
      <w:r w:rsidR="00785921">
        <w:t xml:space="preserve"> v </w:t>
      </w:r>
      <w:r w:rsidRPr="00F8629A">
        <w:t xml:space="preserve">délce </w:t>
      </w:r>
      <w:r w:rsidR="00262B3F">
        <w:rPr>
          <w:b/>
        </w:rPr>
        <w:t>24</w:t>
      </w:r>
      <w:r w:rsidR="005571F4" w:rsidRPr="00DC0130">
        <w:rPr>
          <w:b/>
        </w:rPr>
        <w:t xml:space="preserve"> měsíců</w:t>
      </w:r>
      <w:r w:rsidRPr="00F8629A">
        <w:rPr>
          <w:b/>
        </w:rPr>
        <w:t xml:space="preserve"> </w:t>
      </w:r>
      <w:r w:rsidRPr="00F8629A">
        <w:t>od předání díla.</w:t>
      </w:r>
    </w:p>
    <w:p w14:paraId="187BD66A" w14:textId="77777777" w:rsidR="00076CB6" w:rsidRDefault="00076CB6" w:rsidP="00C764ED">
      <w:pPr>
        <w:pStyle w:val="Nadpis2"/>
      </w:pPr>
      <w:r>
        <w:t>Záruka na dílo bude realizována Zhotovitelem, případně prostřednictvím odpovídajícího servisního kanálu výrobce.</w:t>
      </w:r>
    </w:p>
    <w:p w14:paraId="61DD5867" w14:textId="484DB15E" w:rsidR="00076CB6" w:rsidRDefault="00076CB6" w:rsidP="00C764ED">
      <w:pPr>
        <w:pStyle w:val="Nadpis2"/>
      </w:pPr>
      <w:r>
        <w:t>Zhotovitel odpovídá za vady, které mělo dílo</w:t>
      </w:r>
      <w:r w:rsidR="00785921">
        <w:t xml:space="preserve"> v </w:t>
      </w:r>
      <w:r>
        <w:t>době podpisu předávacího protokolu,</w:t>
      </w:r>
      <w:r w:rsidR="00785921">
        <w:t xml:space="preserve"> i </w:t>
      </w:r>
      <w:r>
        <w:t>když se vada stala zjevnou až později,</w:t>
      </w:r>
      <w:r w:rsidR="00785921">
        <w:t xml:space="preserve"> a </w:t>
      </w:r>
      <w:r>
        <w:t>dále za vady vzniklé</w:t>
      </w:r>
      <w:r w:rsidR="00785921">
        <w:t xml:space="preserve"> v </w:t>
      </w:r>
      <w:r>
        <w:t xml:space="preserve">průběhu záruční doby. </w:t>
      </w:r>
    </w:p>
    <w:p w14:paraId="03955498" w14:textId="28280D73" w:rsidR="00076CB6" w:rsidRDefault="00076CB6" w:rsidP="00C764ED">
      <w:pPr>
        <w:pStyle w:val="Nadpis2"/>
      </w:pPr>
      <w:r>
        <w:t>Po dobu trvání záruky bude mít dílo vlastnosti touto smlouvou sjednané, právními předpisy</w:t>
      </w:r>
      <w:r w:rsidR="00785921">
        <w:t xml:space="preserve"> a </w:t>
      </w:r>
      <w:r>
        <w:t>technickými normami požadované nebo obvyklé</w:t>
      </w:r>
      <w:r w:rsidR="00785921">
        <w:t xml:space="preserve"> s </w:t>
      </w:r>
      <w:r>
        <w:t xml:space="preserve">ohledem na účel užívání. </w:t>
      </w:r>
    </w:p>
    <w:p w14:paraId="12DAF149" w14:textId="66DAEF44" w:rsidR="00076CB6" w:rsidRDefault="00076CB6" w:rsidP="00C764ED">
      <w:pPr>
        <w:pStyle w:val="Nadpis2"/>
      </w:pPr>
      <w:r>
        <w:t>Objednatel je povinen případný výskyt závady</w:t>
      </w:r>
      <w:r w:rsidR="00785921">
        <w:t xml:space="preserve"> v </w:t>
      </w:r>
      <w:r>
        <w:t>záruční době oznámit Zhotoviteli písemně na linku zákaznické podpory uvedené</w:t>
      </w:r>
      <w:r w:rsidR="00785921">
        <w:t xml:space="preserve"> v </w:t>
      </w:r>
      <w:r>
        <w:t xml:space="preserve">čl. </w:t>
      </w:r>
      <w:r w:rsidR="00721E21">
        <w:fldChar w:fldCharType="begin"/>
      </w:r>
      <w:r w:rsidR="00721E21">
        <w:instrText xml:space="preserve"> REF _Ref482625038 \r \h  \* MERGEFORMAT </w:instrText>
      </w:r>
      <w:r w:rsidR="00721E21">
        <w:fldChar w:fldCharType="separate"/>
      </w:r>
      <w:r w:rsidR="00987549">
        <w:t>13.6</w:t>
      </w:r>
      <w:r w:rsidR="00721E21">
        <w:fldChar w:fldCharType="end"/>
      </w:r>
      <w:r>
        <w:t>.</w:t>
      </w:r>
    </w:p>
    <w:p w14:paraId="74673B7B" w14:textId="4562B4A4" w:rsidR="00076CB6" w:rsidRDefault="00076CB6" w:rsidP="00C764ED">
      <w:pPr>
        <w:pStyle w:val="Nadpis2"/>
      </w:pPr>
      <w:r>
        <w:t>V případě výskytu vady na díle</w:t>
      </w:r>
      <w:r w:rsidR="00785921">
        <w:t xml:space="preserve"> v </w:t>
      </w:r>
      <w:r>
        <w:t>záruční době je Zhotovitel povinen tuto bezplatně odstranit.</w:t>
      </w:r>
    </w:p>
    <w:p w14:paraId="3761E634" w14:textId="2744F283" w:rsidR="00076CB6" w:rsidRDefault="00076CB6" w:rsidP="00C764ED">
      <w:pPr>
        <w:pStyle w:val="Nadpis2"/>
      </w:pPr>
      <w:r>
        <w:t>Veškeré záruční termíny počínají běžet dnem předání díla</w:t>
      </w:r>
      <w:r w:rsidR="00606063">
        <w:t xml:space="preserve"> jako celku</w:t>
      </w:r>
      <w:r>
        <w:t xml:space="preserve">. </w:t>
      </w:r>
    </w:p>
    <w:p w14:paraId="41C930EE" w14:textId="60A5629C" w:rsidR="00076CB6" w:rsidRDefault="00076CB6" w:rsidP="00C764ED">
      <w:pPr>
        <w:pStyle w:val="Nadpis2"/>
      </w:pPr>
      <w:r>
        <w:t>Záruka se nevztahuje na vady</w:t>
      </w:r>
      <w:r w:rsidRPr="00D700D3">
        <w:t xml:space="preserve"> </w:t>
      </w:r>
      <w:r>
        <w:t>způsobené:</w:t>
      </w:r>
    </w:p>
    <w:p w14:paraId="725064DF" w14:textId="77777777" w:rsidR="00D97A02" w:rsidRDefault="00D97A02" w:rsidP="00D97A02">
      <w:pPr>
        <w:pStyle w:val="ANormln"/>
        <w:numPr>
          <w:ilvl w:val="0"/>
          <w:numId w:val="13"/>
        </w:numPr>
        <w:ind w:left="993" w:hanging="284"/>
      </w:pPr>
      <w:r>
        <w:t>nesprávnými podklady nebo informacemi Objednatele;</w:t>
      </w:r>
    </w:p>
    <w:p w14:paraId="113AC1D7" w14:textId="77777777" w:rsidR="00D97A02" w:rsidRPr="00130C92" w:rsidRDefault="00D97A02" w:rsidP="00D97A02">
      <w:pPr>
        <w:pStyle w:val="ANormln"/>
        <w:numPr>
          <w:ilvl w:val="0"/>
          <w:numId w:val="13"/>
        </w:numPr>
        <w:ind w:left="993" w:hanging="284"/>
      </w:pPr>
      <w:r>
        <w:t>v důsledku nesprávnosti dat vkládaných do systému Objednatele přímo Objednatelem</w:t>
      </w:r>
      <w:r w:rsidRPr="00130C92">
        <w:t>.</w:t>
      </w:r>
    </w:p>
    <w:p w14:paraId="1006BA8E" w14:textId="77777777" w:rsidR="00D97A02" w:rsidRPr="00CD6EF5" w:rsidRDefault="00D97A02" w:rsidP="00D97A02">
      <w:pPr>
        <w:pStyle w:val="ANormln"/>
        <w:numPr>
          <w:ilvl w:val="0"/>
          <w:numId w:val="13"/>
        </w:numPr>
        <w:ind w:left="993" w:hanging="284"/>
      </w:pPr>
      <w:r w:rsidRPr="00CD6EF5">
        <w:t>nesprávnou manipulací se zařízením, neodborným zacházením nebo nedodržením návodu k obsluze;</w:t>
      </w:r>
    </w:p>
    <w:p w14:paraId="6D2F9DEB" w14:textId="77777777" w:rsidR="00D97A02" w:rsidRPr="00CD6EF5" w:rsidRDefault="00D97A02" w:rsidP="00D97A02">
      <w:pPr>
        <w:pStyle w:val="ANormln"/>
        <w:numPr>
          <w:ilvl w:val="0"/>
          <w:numId w:val="13"/>
        </w:numPr>
        <w:ind w:left="993" w:hanging="284"/>
      </w:pPr>
      <w:r w:rsidRPr="00CD6EF5">
        <w:t>přepětím v elektrické napájecí síti;</w:t>
      </w:r>
    </w:p>
    <w:p w14:paraId="56CA3363" w14:textId="77777777" w:rsidR="00D97A02" w:rsidRPr="00CD6EF5" w:rsidRDefault="00D97A02" w:rsidP="00D97A02">
      <w:pPr>
        <w:pStyle w:val="ANormln"/>
        <w:numPr>
          <w:ilvl w:val="0"/>
          <w:numId w:val="13"/>
        </w:numPr>
        <w:ind w:left="993" w:hanging="284"/>
      </w:pPr>
      <w:r w:rsidRPr="00CD6EF5">
        <w:t>živelnou pohromou;</w:t>
      </w:r>
    </w:p>
    <w:p w14:paraId="26222FEA" w14:textId="77777777" w:rsidR="00D97A02" w:rsidRPr="00CD6EF5" w:rsidRDefault="00D97A02" w:rsidP="00D97A02">
      <w:pPr>
        <w:pStyle w:val="ANormln"/>
        <w:numPr>
          <w:ilvl w:val="0"/>
          <w:numId w:val="13"/>
        </w:numPr>
        <w:ind w:left="993" w:hanging="284"/>
      </w:pPr>
      <w:r w:rsidRPr="00CD6EF5">
        <w:t>mechanickým poškozením;</w:t>
      </w:r>
    </w:p>
    <w:p w14:paraId="0894DA69" w14:textId="77777777" w:rsidR="00D97A02" w:rsidRPr="00CD6EF5" w:rsidRDefault="00D97A02" w:rsidP="00D97A02">
      <w:pPr>
        <w:pStyle w:val="ANormln"/>
        <w:numPr>
          <w:ilvl w:val="0"/>
          <w:numId w:val="13"/>
        </w:numPr>
        <w:ind w:left="993" w:hanging="284"/>
      </w:pPr>
      <w:r w:rsidRPr="00CD6EF5">
        <w:t>krádeží nebo jinou trestnou činností;</w:t>
      </w:r>
    </w:p>
    <w:p w14:paraId="72884263" w14:textId="34AB622F" w:rsidR="00130C92" w:rsidRPr="00130C92" w:rsidRDefault="00130C92" w:rsidP="00130C92">
      <w:pPr>
        <w:pStyle w:val="Nadpis2"/>
      </w:pPr>
      <w:r w:rsidRPr="00130C92">
        <w:lastRenderedPageBreak/>
        <w:t>Objednatel je oprávněn reklamovat ve výše uvedené záruční době vady díla</w:t>
      </w:r>
      <w:r w:rsidR="00785921">
        <w:t xml:space="preserve"> u </w:t>
      </w:r>
      <w:r w:rsidR="00953B1D">
        <w:t>Z</w:t>
      </w:r>
      <w:r w:rsidRPr="00130C92">
        <w:t>hotovitele,</w:t>
      </w:r>
      <w:r w:rsidR="00785921">
        <w:t xml:space="preserve"> a </w:t>
      </w:r>
      <w:r w:rsidRPr="00130C92">
        <w:t>to písemnou formou.</w:t>
      </w:r>
      <w:r w:rsidR="00785921">
        <w:t xml:space="preserve"> V </w:t>
      </w:r>
      <w:r w:rsidRPr="00130C92">
        <w:t>reklamaci musí být popsána vada díla, nebo alespoň způsob, jakým se projevuje</w:t>
      </w:r>
      <w:r w:rsidR="00785921">
        <w:t xml:space="preserve"> a </w:t>
      </w:r>
      <w:r w:rsidRPr="00130C92">
        <w:t xml:space="preserve">určen nárok </w:t>
      </w:r>
      <w:r w:rsidR="00892C51">
        <w:t>O</w:t>
      </w:r>
      <w:r w:rsidRPr="00130C92">
        <w:t>bjednatele</w:t>
      </w:r>
      <w:r w:rsidR="00785921">
        <w:t xml:space="preserve"> z </w:t>
      </w:r>
      <w:r w:rsidRPr="00130C92">
        <w:t>vady díla, případně požadavek na způsob odstranění vad díla,</w:t>
      </w:r>
      <w:r w:rsidR="00785921">
        <w:t xml:space="preserve"> a </w:t>
      </w:r>
      <w:r w:rsidRPr="00130C92">
        <w:t xml:space="preserve">to včetně termínu pro odstranění vad díla </w:t>
      </w:r>
      <w:r w:rsidR="00040CFF">
        <w:t>Z</w:t>
      </w:r>
      <w:r w:rsidRPr="00130C92">
        <w:t>hotovitelem. Objednatel má právo volby způsobu odstranění důsledku vadného plnění, tuto volbu může měnit</w:t>
      </w:r>
      <w:r w:rsidR="00785921">
        <w:t xml:space="preserve"> i </w:t>
      </w:r>
      <w:r w:rsidRPr="00130C92">
        <w:t xml:space="preserve">bez souhlasu </w:t>
      </w:r>
      <w:r w:rsidR="00892C51">
        <w:t>Z</w:t>
      </w:r>
      <w:r w:rsidRPr="00130C92">
        <w:t xml:space="preserve">hotovitele. </w:t>
      </w:r>
    </w:p>
    <w:p w14:paraId="7067B9C3" w14:textId="37C57A60" w:rsidR="00130C92" w:rsidRDefault="00130C92" w:rsidP="00130C92">
      <w:pPr>
        <w:pStyle w:val="Nadpis2"/>
      </w:pPr>
      <w:r w:rsidRPr="00130C92">
        <w:t xml:space="preserve">Po dobu od nahlášení vady díla </w:t>
      </w:r>
      <w:r w:rsidR="00892C51">
        <w:t>O</w:t>
      </w:r>
      <w:r w:rsidRPr="00130C92">
        <w:t xml:space="preserve">bjednatelem </w:t>
      </w:r>
      <w:r w:rsidR="00892C51">
        <w:t>Z</w:t>
      </w:r>
      <w:r w:rsidRPr="00130C92">
        <w:t>hotoviteli až do řádného odstranění vady</w:t>
      </w:r>
      <w:r w:rsidR="00040CFF">
        <w:t xml:space="preserve"> </w:t>
      </w:r>
      <w:r w:rsidRPr="00130C92">
        <w:t xml:space="preserve">díla </w:t>
      </w:r>
      <w:r w:rsidR="00892C51">
        <w:t>Z</w:t>
      </w:r>
      <w:r w:rsidRPr="00130C92">
        <w:t>hotovitelem neběží záruční doba</w:t>
      </w:r>
      <w:r w:rsidR="00785921">
        <w:t xml:space="preserve"> s </w:t>
      </w:r>
      <w:r w:rsidRPr="00130C92">
        <w:t>tím, že doba přerušení běhu záruční lhůty bude</w:t>
      </w:r>
      <w:r w:rsidR="00040CFF">
        <w:t xml:space="preserve"> </w:t>
      </w:r>
      <w:r w:rsidRPr="00130C92">
        <w:t>počítána na celé dny</w:t>
      </w:r>
      <w:r w:rsidR="00785921">
        <w:t xml:space="preserve"> a </w:t>
      </w:r>
      <w:r w:rsidRPr="00130C92">
        <w:t>bude brán</w:t>
      </w:r>
      <w:r w:rsidR="00785921">
        <w:t xml:space="preserve"> v </w:t>
      </w:r>
      <w:r w:rsidRPr="00130C92">
        <w:t>úvahu každý započatý kalendářní den.</w:t>
      </w:r>
    </w:p>
    <w:p w14:paraId="1A1D9811" w14:textId="77777777" w:rsidR="006D5D77" w:rsidRDefault="006D5D77" w:rsidP="006D5D77">
      <w:pPr>
        <w:pStyle w:val="Nadpis2"/>
      </w:pPr>
      <w:r w:rsidRPr="00130C92">
        <w:t>Smluvní strany se dohodly, že:</w:t>
      </w:r>
    </w:p>
    <w:p w14:paraId="75B790C0" w14:textId="5A6CCF9A" w:rsidR="006D5D77" w:rsidRDefault="006D5D77" w:rsidP="006D5D77">
      <w:pPr>
        <w:pStyle w:val="ANormln"/>
        <w:numPr>
          <w:ilvl w:val="0"/>
          <w:numId w:val="13"/>
        </w:numPr>
        <w:ind w:left="993" w:hanging="284"/>
      </w:pPr>
      <w:r w:rsidRPr="00130C92">
        <w:t xml:space="preserve">neodstraní-li </w:t>
      </w:r>
      <w:r>
        <w:t>Z</w:t>
      </w:r>
      <w:r w:rsidRPr="00130C92">
        <w:t>hotovitel reklamované vady díla či jeho části</w:t>
      </w:r>
      <w:r>
        <w:t>;</w:t>
      </w:r>
    </w:p>
    <w:p w14:paraId="1E390FF6" w14:textId="418C11AE" w:rsidR="006D5D77" w:rsidRDefault="006D5D77" w:rsidP="006D5D77">
      <w:pPr>
        <w:pStyle w:val="ANormln"/>
        <w:numPr>
          <w:ilvl w:val="0"/>
          <w:numId w:val="13"/>
        </w:numPr>
        <w:ind w:left="993" w:hanging="284"/>
      </w:pPr>
      <w:r w:rsidRPr="00130C92">
        <w:t xml:space="preserve">oznámí-li </w:t>
      </w:r>
      <w:r>
        <w:t>Z</w:t>
      </w:r>
      <w:r w:rsidRPr="00130C92">
        <w:t xml:space="preserve">hotovitel </w:t>
      </w:r>
      <w:r w:rsidR="00892C51">
        <w:t>O</w:t>
      </w:r>
      <w:r w:rsidRPr="00130C92">
        <w:t>bjednateli před uplynutím doby</w:t>
      </w:r>
      <w:r w:rsidR="00785921">
        <w:t xml:space="preserve"> k </w:t>
      </w:r>
      <w:r w:rsidRPr="00130C92">
        <w:t>odstranění</w:t>
      </w:r>
      <w:r w:rsidRPr="00130C92">
        <w:rPr>
          <w:rFonts w:cs="Tahoma"/>
          <w:szCs w:val="20"/>
        </w:rPr>
        <w:t xml:space="preserve"> vad díla, že vadu neodstraní</w:t>
      </w:r>
      <w:r>
        <w:rPr>
          <w:rFonts w:cs="Tahoma"/>
          <w:szCs w:val="20"/>
        </w:rPr>
        <w:t>;</w:t>
      </w:r>
    </w:p>
    <w:p w14:paraId="7278A9F9" w14:textId="3297D2A7" w:rsidR="006D5D77" w:rsidRPr="006D5D77" w:rsidRDefault="006D5D77" w:rsidP="00333FE4">
      <w:pPr>
        <w:pStyle w:val="ANormln"/>
        <w:numPr>
          <w:ilvl w:val="0"/>
          <w:numId w:val="13"/>
        </w:numPr>
        <w:ind w:left="993" w:hanging="284"/>
      </w:pPr>
      <w:r w:rsidRPr="00130C92">
        <w:rPr>
          <w:rFonts w:cs="Tahoma"/>
          <w:szCs w:val="20"/>
        </w:rPr>
        <w:t xml:space="preserve">má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 vedle výše uvedených oprávnění též právo zadat,</w:t>
      </w:r>
      <w:r w:rsidR="00785921">
        <w:rPr>
          <w:rFonts w:cs="Tahoma"/>
          <w:szCs w:val="20"/>
        </w:rPr>
        <w:t xml:space="preserve"> a </w:t>
      </w:r>
      <w:r w:rsidRPr="00130C92">
        <w:rPr>
          <w:rFonts w:cs="Tahoma"/>
          <w:szCs w:val="20"/>
        </w:rPr>
        <w:t>to</w:t>
      </w:r>
      <w:r w:rsidR="00785921">
        <w:rPr>
          <w:rFonts w:cs="Tahoma"/>
          <w:szCs w:val="20"/>
        </w:rPr>
        <w:t xml:space="preserve"> i </w:t>
      </w:r>
      <w:r w:rsidRPr="00130C92">
        <w:rPr>
          <w:rFonts w:cs="Tahoma"/>
          <w:szCs w:val="20"/>
        </w:rPr>
        <w:t>bez předchozího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upozornění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>hotovitele, provedení oprav třetí osobě. Objednateli</w:t>
      </w:r>
      <w:r w:rsidR="00785921">
        <w:rPr>
          <w:rFonts w:cs="Tahoma"/>
          <w:szCs w:val="20"/>
        </w:rPr>
        <w:t xml:space="preserve"> v </w:t>
      </w:r>
      <w:r w:rsidRPr="00130C92">
        <w:rPr>
          <w:rFonts w:cs="Tahoma"/>
          <w:szCs w:val="20"/>
        </w:rPr>
        <w:t>takovém případě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vzniká vůči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 xml:space="preserve">hotoviteli oprávnění, aby mu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>hotovitel zaplatil částku připadající na cenu,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kterou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 třetí osobě</w:t>
      </w:r>
      <w:r w:rsidR="00785921">
        <w:rPr>
          <w:rFonts w:cs="Tahoma"/>
          <w:szCs w:val="20"/>
        </w:rPr>
        <w:t xml:space="preserve"> v </w:t>
      </w:r>
      <w:r w:rsidRPr="00130C92">
        <w:rPr>
          <w:rFonts w:cs="Tahoma"/>
          <w:szCs w:val="20"/>
        </w:rPr>
        <w:t>důsledku tohoto postupu zaplatí</w:t>
      </w:r>
      <w:r w:rsidR="00785921">
        <w:rPr>
          <w:rFonts w:cs="Tahoma"/>
          <w:szCs w:val="20"/>
        </w:rPr>
        <w:t xml:space="preserve"> a 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 xml:space="preserve">hotovitel se zavazuje tuto cenu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i na základě jeho výzvy uhradit.</w:t>
      </w:r>
    </w:p>
    <w:p w14:paraId="564E59F6" w14:textId="77777777" w:rsidR="00076CB6" w:rsidRPr="00040CFF" w:rsidRDefault="00076CB6" w:rsidP="00C764ED">
      <w:pPr>
        <w:pStyle w:val="Nadpis1"/>
        <w:rPr>
          <w:szCs w:val="20"/>
        </w:rPr>
      </w:pPr>
      <w:bookmarkStart w:id="16" w:name="_Toc401400167"/>
      <w:bookmarkStart w:id="17" w:name="_Ref482625104"/>
      <w:bookmarkStart w:id="18" w:name="_Ref130298366"/>
      <w:r w:rsidRPr="00040CFF">
        <w:rPr>
          <w:caps w:val="0"/>
          <w:szCs w:val="20"/>
        </w:rPr>
        <w:t xml:space="preserve">SERVISNÍ PODPORA </w:t>
      </w:r>
      <w:bookmarkEnd w:id="16"/>
      <w:bookmarkEnd w:id="17"/>
      <w:r w:rsidRPr="00040CFF">
        <w:rPr>
          <w:caps w:val="0"/>
          <w:szCs w:val="20"/>
        </w:rPr>
        <w:t>PROVOZU – SLA</w:t>
      </w:r>
      <w:bookmarkEnd w:id="18"/>
    </w:p>
    <w:p w14:paraId="16DE1068" w14:textId="486CBAFF" w:rsidR="00076CB6" w:rsidRPr="00875F9A" w:rsidRDefault="00076CB6" w:rsidP="00C764ED">
      <w:pPr>
        <w:pStyle w:val="Nadpis2"/>
      </w:pPr>
      <w:r w:rsidRPr="00040CFF">
        <w:t>Zhotovitel se zavazuje provádět servisní p</w:t>
      </w:r>
      <w:r w:rsidR="00D86D04">
        <w:t>odporu provozu předmětu dí</w:t>
      </w:r>
      <w:r w:rsidRPr="00875F9A">
        <w:t xml:space="preserve">la. </w:t>
      </w:r>
    </w:p>
    <w:p w14:paraId="602817AF" w14:textId="77777777" w:rsidR="00D130E4" w:rsidRDefault="00076CB6" w:rsidP="00C764ED">
      <w:pPr>
        <w:pStyle w:val="Nadpis2"/>
      </w:pPr>
      <w:r w:rsidRPr="00875F9A">
        <w:t xml:space="preserve">Dodávka servisní podpory pro předmět díla bude realizována Zhotovitelem tak, aby byl zajištěn nepřetržitý funkční chod předmětu díla. </w:t>
      </w:r>
    </w:p>
    <w:p w14:paraId="7D216D5C" w14:textId="2BF13C3C" w:rsidR="00D130E4" w:rsidRDefault="00076CB6" w:rsidP="00C764ED">
      <w:pPr>
        <w:pStyle w:val="Nadpis2"/>
      </w:pPr>
      <w:r w:rsidRPr="00875F9A">
        <w:t>Zhotovitel poskytne Objednateli takový typ servisní podpory, při kterém bude Objednatel schopen řešit servisní požadavky</w:t>
      </w:r>
      <w:r w:rsidR="00785921">
        <w:t xml:space="preserve"> u </w:t>
      </w:r>
      <w:r w:rsidR="007B547C">
        <w:t>Zhotovitele nebo přímo</w:t>
      </w:r>
      <w:r w:rsidR="00785921">
        <w:t xml:space="preserve"> u </w:t>
      </w:r>
      <w:r w:rsidR="007B547C">
        <w:t>výrobce</w:t>
      </w:r>
      <w:r w:rsidR="00F342E2">
        <w:t xml:space="preserve"> v českém jazyce</w:t>
      </w:r>
      <w:r w:rsidRPr="00EA2822">
        <w:t>.</w:t>
      </w:r>
      <w:r w:rsidR="00A50C96">
        <w:t xml:space="preserve"> </w:t>
      </w:r>
    </w:p>
    <w:p w14:paraId="066D6BFE" w14:textId="10FC75F5" w:rsidR="00076CB6" w:rsidRDefault="00A50C96" w:rsidP="00C764ED">
      <w:pPr>
        <w:pStyle w:val="Nadpis2"/>
      </w:pPr>
      <w:r>
        <w:t>V </w:t>
      </w:r>
      <w:r w:rsidR="00076CB6" w:rsidRPr="00EA2822">
        <w:t xml:space="preserve">rámci služby </w:t>
      </w:r>
      <w:r w:rsidR="00076CB6">
        <w:t xml:space="preserve">servisní </w:t>
      </w:r>
      <w:r w:rsidR="00076CB6" w:rsidRPr="00EA2822">
        <w:t xml:space="preserve">podpory </w:t>
      </w:r>
      <w:r w:rsidR="00076CB6">
        <w:t xml:space="preserve">provozu bude Zhotovitel poskytovat </w:t>
      </w:r>
      <w:r w:rsidR="00076CB6" w:rsidRPr="00EA2822">
        <w:t>software update</w:t>
      </w:r>
      <w:r w:rsidR="00076CB6">
        <w:t>, který je</w:t>
      </w:r>
      <w:r w:rsidR="00785921">
        <w:t xml:space="preserve"> v </w:t>
      </w:r>
      <w:r w:rsidR="00076CB6">
        <w:t>ceně servisní podpory provozu</w:t>
      </w:r>
      <w:r w:rsidR="00076CB6" w:rsidRPr="00EA2822">
        <w:t>.</w:t>
      </w:r>
    </w:p>
    <w:p w14:paraId="2ED4B5A2" w14:textId="57E002E7" w:rsidR="00076CB6" w:rsidRDefault="00076CB6" w:rsidP="00C764ED">
      <w:pPr>
        <w:pStyle w:val="Nadpis2"/>
      </w:pPr>
      <w:r>
        <w:t>Linka zákaznické podpory pro předmět díla bude dosažitelná prostřednictvím internetového portálu, e</w:t>
      </w:r>
      <w:r w:rsidR="00486A6F">
        <w:t>-</w:t>
      </w:r>
      <w:r>
        <w:t>mailu či telefonu. Požadavek podpor</w:t>
      </w:r>
      <w:r w:rsidR="00486A6F">
        <w:t>y</w:t>
      </w:r>
      <w:r>
        <w:t xml:space="preserve"> bude realizován pracovníky </w:t>
      </w:r>
      <w:r w:rsidR="00102AA9" w:rsidRPr="00102AA9">
        <w:t xml:space="preserve">oddělení </w:t>
      </w:r>
      <w:r w:rsidR="00486A6F">
        <w:t>informatiky</w:t>
      </w:r>
      <w:r w:rsidR="00102AA9" w:rsidRPr="00102AA9">
        <w:t xml:space="preserve"> </w:t>
      </w:r>
      <w:r>
        <w:t>Objednatele, kteří</w:t>
      </w:r>
      <w:r w:rsidR="00785921">
        <w:t xml:space="preserve"> v </w:t>
      </w:r>
      <w:r>
        <w:t>případě výskytu problému kontaktují linku zákaznické podpory</w:t>
      </w:r>
      <w:r w:rsidR="00785921">
        <w:t xml:space="preserve"> a </w:t>
      </w:r>
      <w:r>
        <w:t xml:space="preserve">následně </w:t>
      </w:r>
      <w:r w:rsidR="002F0E56">
        <w:t xml:space="preserve">budou pracovat </w:t>
      </w:r>
      <w:r>
        <w:t xml:space="preserve">dle instrukcí. </w:t>
      </w:r>
    </w:p>
    <w:p w14:paraId="3148D0D5" w14:textId="77777777" w:rsidR="00076CB6" w:rsidRDefault="00076CB6" w:rsidP="00102AA9">
      <w:pPr>
        <w:pStyle w:val="Nadpis2"/>
        <w:keepNext/>
      </w:pPr>
      <w:bookmarkStart w:id="19" w:name="_Ref482625038"/>
      <w:r>
        <w:t>Linka zákaznické podpory (Helpdesk):</w:t>
      </w:r>
      <w:bookmarkEnd w:id="19"/>
    </w:p>
    <w:p w14:paraId="0DB3EF1C" w14:textId="77777777" w:rsidR="00C25EC7" w:rsidRDefault="00C25EC7" w:rsidP="00C25EC7">
      <w:pPr>
        <w:pStyle w:val="ANormln"/>
      </w:pPr>
      <w:proofErr w:type="spellStart"/>
      <w:r w:rsidRPr="00B14F5F">
        <w:rPr>
          <w:highlight w:val="yellow"/>
        </w:rPr>
        <w:t>gsm</w:t>
      </w:r>
      <w:proofErr w:type="spellEnd"/>
      <w:r w:rsidRPr="00B14F5F">
        <w:rPr>
          <w:highlight w:val="yellow"/>
        </w:rPr>
        <w:t>:…………………; e-mail: ………………; www: ……………….</w:t>
      </w:r>
    </w:p>
    <w:p w14:paraId="42D95C73" w14:textId="6778D99C" w:rsidR="00076CB6" w:rsidRDefault="00076CB6" w:rsidP="00C764ED">
      <w:pPr>
        <w:pStyle w:val="Nadpis2"/>
      </w:pPr>
      <w:r>
        <w:t>S</w:t>
      </w:r>
      <w:r w:rsidRPr="00EA2822">
        <w:t xml:space="preserve">ervisní </w:t>
      </w:r>
      <w:r>
        <w:t>podpora bude</w:t>
      </w:r>
      <w:r w:rsidR="00785921">
        <w:t xml:space="preserve"> v </w:t>
      </w:r>
      <w:r w:rsidRPr="00EA2822">
        <w:t xml:space="preserve">následujícím rozsahu: </w:t>
      </w:r>
    </w:p>
    <w:p w14:paraId="27BC6E70" w14:textId="52ED7C2D" w:rsidR="00076CB6" w:rsidRPr="00EE7B6F" w:rsidRDefault="00076CB6" w:rsidP="00F3269E">
      <w:pPr>
        <w:pStyle w:val="ANormln"/>
        <w:numPr>
          <w:ilvl w:val="0"/>
          <w:numId w:val="28"/>
        </w:numPr>
      </w:pPr>
      <w:r>
        <w:t>P</w:t>
      </w:r>
      <w:r w:rsidRPr="00EE7B6F">
        <w:t xml:space="preserve">římý přístup na </w:t>
      </w:r>
      <w:proofErr w:type="spellStart"/>
      <w:r w:rsidRPr="00EE7B6F">
        <w:t>technicko</w:t>
      </w:r>
      <w:proofErr w:type="spellEnd"/>
      <w:r w:rsidR="00262B3F">
        <w:t xml:space="preserve"> – </w:t>
      </w:r>
      <w:r w:rsidRPr="00EE7B6F">
        <w:t xml:space="preserve">asistenční centrum </w:t>
      </w:r>
      <w:r w:rsidR="008E797F">
        <w:t>Zhotovitele</w:t>
      </w:r>
      <w:r w:rsidRPr="00EE7B6F">
        <w:t xml:space="preserve"> </w:t>
      </w:r>
      <w:r w:rsidR="008E797F">
        <w:t xml:space="preserve">nebo </w:t>
      </w:r>
      <w:r w:rsidR="008E797F" w:rsidRPr="00EE7B6F">
        <w:t>výrobce</w:t>
      </w:r>
      <w:r w:rsidR="008E797F">
        <w:t xml:space="preserve"> </w:t>
      </w:r>
      <w:r w:rsidRPr="00EE7B6F">
        <w:t xml:space="preserve">za účelem čerpání </w:t>
      </w:r>
      <w:r w:rsidR="00E14C45">
        <w:t xml:space="preserve">servisní </w:t>
      </w:r>
      <w:r w:rsidRPr="00EE7B6F">
        <w:t xml:space="preserve">podpory </w:t>
      </w:r>
      <w:r w:rsidR="00504AB3">
        <w:t xml:space="preserve">provozu </w:t>
      </w:r>
      <w:r w:rsidRPr="00EE7B6F">
        <w:t xml:space="preserve">při odstraňování problémů </w:t>
      </w:r>
      <w:r>
        <w:t>předmětu díla</w:t>
      </w:r>
      <w:r w:rsidRPr="00EE7B6F">
        <w:t xml:space="preserve">. </w:t>
      </w:r>
    </w:p>
    <w:p w14:paraId="1D098F50" w14:textId="77777777" w:rsidR="00261556" w:rsidRDefault="00076CB6" w:rsidP="00F3269E">
      <w:pPr>
        <w:pStyle w:val="ANormln"/>
        <w:numPr>
          <w:ilvl w:val="0"/>
          <w:numId w:val="28"/>
        </w:numPr>
      </w:pPr>
      <w:r>
        <w:t>P</w:t>
      </w:r>
      <w:r w:rsidRPr="00EE7B6F">
        <w:t xml:space="preserve">římý přístup ke stažení aktuálního </w:t>
      </w:r>
      <w:r>
        <w:t>SW předmětu díla</w:t>
      </w:r>
      <w:r w:rsidRPr="00EE7B6F">
        <w:t>.</w:t>
      </w:r>
    </w:p>
    <w:p w14:paraId="6BE57B6D" w14:textId="1B5BD4D5" w:rsidR="005C4C48" w:rsidRDefault="00E14C45" w:rsidP="00F3269E">
      <w:pPr>
        <w:pStyle w:val="ANormln"/>
        <w:numPr>
          <w:ilvl w:val="0"/>
          <w:numId w:val="28"/>
        </w:numPr>
      </w:pPr>
      <w:r>
        <w:t>R</w:t>
      </w:r>
      <w:r w:rsidR="00261556" w:rsidRPr="00261556">
        <w:t>ozsah servisní podpory provozu je</w:t>
      </w:r>
      <w:r w:rsidR="005571F4">
        <w:t>:</w:t>
      </w:r>
    </w:p>
    <w:p w14:paraId="772D78D9" w14:textId="52D0238B" w:rsidR="005C4C48" w:rsidRPr="00DC0130" w:rsidRDefault="00262B3F" w:rsidP="005571F4">
      <w:pPr>
        <w:pStyle w:val="ANormln"/>
        <w:numPr>
          <w:ilvl w:val="1"/>
          <w:numId w:val="14"/>
        </w:numPr>
      </w:pPr>
      <w:r>
        <w:rPr>
          <w:b/>
          <w:bCs/>
        </w:rPr>
        <w:t xml:space="preserve">5 </w:t>
      </w:r>
      <w:r w:rsidR="005C4C48" w:rsidRPr="00DC0130">
        <w:rPr>
          <w:b/>
          <w:bCs/>
        </w:rPr>
        <w:t>hodin</w:t>
      </w:r>
      <w:r w:rsidR="00491F4A" w:rsidRPr="00DC0130">
        <w:rPr>
          <w:b/>
          <w:bCs/>
        </w:rPr>
        <w:t>y</w:t>
      </w:r>
      <w:r w:rsidR="005C4C48" w:rsidRPr="00DC0130">
        <w:rPr>
          <w:b/>
          <w:bCs/>
        </w:rPr>
        <w:t xml:space="preserve"> za měsíc</w:t>
      </w:r>
      <w:r w:rsidR="005571F4" w:rsidRPr="00DC0130">
        <w:rPr>
          <w:b/>
          <w:bCs/>
        </w:rPr>
        <w:t>.</w:t>
      </w:r>
      <w:r w:rsidR="005C4C48" w:rsidRPr="00DC0130">
        <w:rPr>
          <w:b/>
          <w:bCs/>
        </w:rPr>
        <w:t xml:space="preserve"> </w:t>
      </w:r>
    </w:p>
    <w:p w14:paraId="58C8E401" w14:textId="77777777" w:rsidR="007D1F24" w:rsidRDefault="00261556" w:rsidP="005571F4">
      <w:pPr>
        <w:pStyle w:val="ANormln"/>
        <w:numPr>
          <w:ilvl w:val="1"/>
          <w:numId w:val="14"/>
        </w:numPr>
      </w:pPr>
      <w:r w:rsidRPr="00261556">
        <w:t>Hodiny lze převádět mezi měsíci.</w:t>
      </w:r>
    </w:p>
    <w:p w14:paraId="628003FA" w14:textId="5EDDE14A" w:rsidR="000E0EC0" w:rsidRDefault="000E0EC0" w:rsidP="00F3269E">
      <w:pPr>
        <w:pStyle w:val="ANormln"/>
        <w:numPr>
          <w:ilvl w:val="0"/>
          <w:numId w:val="28"/>
        </w:numPr>
      </w:pPr>
      <w:r>
        <w:t>Udržování aktuální dokumentace předmětu díla.</w:t>
      </w:r>
    </w:p>
    <w:p w14:paraId="64257059" w14:textId="346CDF7A" w:rsidR="000E0EC0" w:rsidRDefault="000E0EC0" w:rsidP="00F3269E">
      <w:pPr>
        <w:pStyle w:val="ANormln"/>
        <w:numPr>
          <w:ilvl w:val="0"/>
          <w:numId w:val="28"/>
        </w:numPr>
      </w:pPr>
      <w:r>
        <w:t>Provádění kompletní diagnostiky</w:t>
      </w:r>
      <w:r w:rsidR="00785921">
        <w:t xml:space="preserve"> a </w:t>
      </w:r>
      <w:r>
        <w:t>optimalizace předmětu díla, které budou prováděny nejméně jednou za rok po dobu trvání Smlouvy.</w:t>
      </w:r>
    </w:p>
    <w:p w14:paraId="0B540111" w14:textId="4A6D5B9C" w:rsidR="000E0EC0" w:rsidRDefault="00F3269E" w:rsidP="00F3269E">
      <w:pPr>
        <w:pStyle w:val="ANormln"/>
        <w:numPr>
          <w:ilvl w:val="0"/>
          <w:numId w:val="28"/>
        </w:numPr>
      </w:pPr>
      <w:r>
        <w:t>P</w:t>
      </w:r>
      <w:r w:rsidR="000E0EC0">
        <w:t>rovádění správy předmětu díla, do které náleží zejména:</w:t>
      </w:r>
    </w:p>
    <w:p w14:paraId="30B9B0E2" w14:textId="448F4ECD" w:rsidR="000E0EC0" w:rsidRDefault="000E0EC0" w:rsidP="001815A4">
      <w:pPr>
        <w:pStyle w:val="ANormln"/>
        <w:numPr>
          <w:ilvl w:val="1"/>
          <w:numId w:val="14"/>
        </w:numPr>
      </w:pPr>
      <w:r>
        <w:t>aktualizace předmětu díla, včetně instalace (patche, zabezpečení dodané výrobcem);</w:t>
      </w:r>
    </w:p>
    <w:p w14:paraId="5EC3A16C" w14:textId="6E70BF70" w:rsidR="000E0EC0" w:rsidRDefault="000E0EC0" w:rsidP="001815A4">
      <w:pPr>
        <w:pStyle w:val="ANormln"/>
        <w:numPr>
          <w:ilvl w:val="1"/>
          <w:numId w:val="14"/>
        </w:numPr>
      </w:pPr>
      <w:r>
        <w:t>proaktivní kontrola log záznamů</w:t>
      </w:r>
      <w:r w:rsidR="00785921">
        <w:t xml:space="preserve"> z </w:t>
      </w:r>
      <w:r>
        <w:t>provozu předmětu díla,</w:t>
      </w:r>
      <w:r w:rsidR="00785921">
        <w:t xml:space="preserve"> s </w:t>
      </w:r>
      <w:r>
        <w:t>četností nejméně jednou za měsíc.</w:t>
      </w:r>
    </w:p>
    <w:p w14:paraId="0BEE38C8" w14:textId="08A36159" w:rsidR="000E0EC0" w:rsidRDefault="00F3269E" w:rsidP="00F3269E">
      <w:pPr>
        <w:pStyle w:val="ANormln"/>
        <w:numPr>
          <w:ilvl w:val="0"/>
          <w:numId w:val="28"/>
        </w:numPr>
      </w:pPr>
      <w:r>
        <w:t>P</w:t>
      </w:r>
      <w:r w:rsidR="000E0EC0">
        <w:t>ravidelné informování předem</w:t>
      </w:r>
      <w:r w:rsidR="00785921">
        <w:t xml:space="preserve"> a </w:t>
      </w:r>
      <w:r w:rsidR="000E0EC0">
        <w:t>poskytování Objednateli veškerých patchů, aktualizací</w:t>
      </w:r>
      <w:r w:rsidR="00785921">
        <w:t xml:space="preserve"> a </w:t>
      </w:r>
      <w:r w:rsidR="000E0EC0">
        <w:t>updatů předmětu díla</w:t>
      </w:r>
      <w:r w:rsidR="00785921">
        <w:t xml:space="preserve"> a </w:t>
      </w:r>
      <w:r w:rsidR="000E0EC0">
        <w:t>zabezpečení Objednateli oprávnění využívat dané patche, aktualizace</w:t>
      </w:r>
      <w:r w:rsidR="00785921">
        <w:t xml:space="preserve"> a </w:t>
      </w:r>
      <w:r w:rsidR="000E0EC0">
        <w:t>updaty předmětu díla.</w:t>
      </w:r>
    </w:p>
    <w:p w14:paraId="37D5E123" w14:textId="18485473" w:rsidR="000E0EC0" w:rsidRDefault="000E0EC0" w:rsidP="00F3269E">
      <w:pPr>
        <w:pStyle w:val="ANormln"/>
        <w:numPr>
          <w:ilvl w:val="0"/>
          <w:numId w:val="28"/>
        </w:numPr>
      </w:pPr>
      <w:r>
        <w:lastRenderedPageBreak/>
        <w:t>Aktualizace předmětu díla způsobené změnami příslušných obecně závazných právních předpisů tak, aby předmět díla vyhovoval platným</w:t>
      </w:r>
      <w:r w:rsidR="00785921">
        <w:t xml:space="preserve"> a </w:t>
      </w:r>
      <w:r>
        <w:t>účinným právním předpisům (legislativní update).</w:t>
      </w:r>
    </w:p>
    <w:p w14:paraId="1214857A" w14:textId="0B3DFF45" w:rsidR="000E0EC0" w:rsidRDefault="000E0EC0" w:rsidP="00F3269E">
      <w:pPr>
        <w:pStyle w:val="ANormln"/>
        <w:numPr>
          <w:ilvl w:val="0"/>
          <w:numId w:val="28"/>
        </w:numPr>
      </w:pPr>
      <w:r>
        <w:t>Lokalizace</w:t>
      </w:r>
      <w:r w:rsidR="00785921">
        <w:t xml:space="preserve"> a </w:t>
      </w:r>
      <w:r>
        <w:t>odstraňování závad předmětu díla.</w:t>
      </w:r>
    </w:p>
    <w:p w14:paraId="10B35AF1" w14:textId="315EE987" w:rsidR="00F3269E" w:rsidRDefault="00F3269E" w:rsidP="00F3269E">
      <w:pPr>
        <w:pStyle w:val="ANormln"/>
        <w:numPr>
          <w:ilvl w:val="0"/>
          <w:numId w:val="28"/>
        </w:numPr>
      </w:pPr>
      <w:r>
        <w:t xml:space="preserve">Veškeré činnosti </w:t>
      </w:r>
      <w:r w:rsidR="009357FD">
        <w:t>servisní podpory týkající se provozu předmětu díla tj.</w:t>
      </w:r>
      <w:r w:rsidR="00DC0130">
        <w:t xml:space="preserve"> </w:t>
      </w:r>
      <w:r w:rsidR="009357FD">
        <w:t>testování</w:t>
      </w:r>
      <w:r w:rsidR="00785921">
        <w:t xml:space="preserve"> a </w:t>
      </w:r>
      <w:r w:rsidR="009357FD">
        <w:t>údržba požadavků</w:t>
      </w:r>
      <w:r w:rsidR="00785921">
        <w:t xml:space="preserve"> a </w:t>
      </w:r>
      <w:r w:rsidR="009357FD">
        <w:t>odstranění závad</w:t>
      </w:r>
      <w:r>
        <w:t>.</w:t>
      </w:r>
    </w:p>
    <w:p w14:paraId="166D9320" w14:textId="3780C94B" w:rsidR="000B0DBC" w:rsidRDefault="00993EB9" w:rsidP="00C764ED">
      <w:pPr>
        <w:pStyle w:val="Nadpis2"/>
      </w:pPr>
      <w:bookmarkStart w:id="20" w:name="_Ref184747688"/>
      <w:r>
        <w:t xml:space="preserve">Servisní </w:t>
      </w:r>
      <w:r w:rsidR="00DC53E1">
        <w:t xml:space="preserve">technická </w:t>
      </w:r>
      <w:r>
        <w:t>podpora bude poskytována na základě písemného požadavku Objednatele. Zhotovitel na základě písemného požadavku zpracuje</w:t>
      </w:r>
      <w:r w:rsidR="00785921">
        <w:t xml:space="preserve"> a </w:t>
      </w:r>
      <w:r w:rsidR="00DC53E1">
        <w:t xml:space="preserve">předá Objednateli </w:t>
      </w:r>
      <w:r>
        <w:t>návrh řešení</w:t>
      </w:r>
      <w:r w:rsidR="00785921">
        <w:t xml:space="preserve"> a </w:t>
      </w:r>
      <w:r w:rsidR="00D40004">
        <w:t>stanoví</w:t>
      </w:r>
      <w:r>
        <w:t xml:space="preserve"> pracnost</w:t>
      </w:r>
      <w:r w:rsidR="00785921">
        <w:t xml:space="preserve"> v </w:t>
      </w:r>
      <w:r>
        <w:t xml:space="preserve">hodinách. </w:t>
      </w:r>
      <w:r w:rsidR="00D40004">
        <w:t xml:space="preserve">Objednatel </w:t>
      </w:r>
      <w:r w:rsidR="00DC53E1">
        <w:t xml:space="preserve">písemně odsouhlasí </w:t>
      </w:r>
      <w:r w:rsidR="0032492A">
        <w:t xml:space="preserve">Zhotoviteli </w:t>
      </w:r>
      <w:r w:rsidR="00DC53E1">
        <w:t>návrh</w:t>
      </w:r>
      <w:r w:rsidR="00785921">
        <w:t xml:space="preserve"> a </w:t>
      </w:r>
      <w:r w:rsidR="00DC53E1">
        <w:t>pracnost řešení.</w:t>
      </w:r>
      <w:bookmarkEnd w:id="20"/>
      <w:r w:rsidR="004F5009">
        <w:t xml:space="preserve"> </w:t>
      </w:r>
    </w:p>
    <w:p w14:paraId="73D1CC12" w14:textId="17402209" w:rsidR="004F5009" w:rsidRDefault="000B0DBC" w:rsidP="00C764ED">
      <w:pPr>
        <w:pStyle w:val="Nadpis2"/>
      </w:pPr>
      <w:r>
        <w:t>Zhotovitel může také písemně navrhnout změnový požadavek, který musí být před realizací písemně schválen Objednatelem</w:t>
      </w:r>
      <w:r w:rsidR="009A16EB">
        <w:t xml:space="preserve"> postupem podle čl. </w:t>
      </w:r>
      <w:r w:rsidR="009A16EB">
        <w:fldChar w:fldCharType="begin"/>
      </w:r>
      <w:r w:rsidR="009A16EB">
        <w:instrText xml:space="preserve"> REF _Ref184747688 \r \h </w:instrText>
      </w:r>
      <w:r w:rsidR="009A16EB">
        <w:fldChar w:fldCharType="separate"/>
      </w:r>
      <w:r w:rsidR="00987549">
        <w:t>13.8</w:t>
      </w:r>
      <w:r w:rsidR="009A16EB">
        <w:fldChar w:fldCharType="end"/>
      </w:r>
      <w:r>
        <w:t xml:space="preserve">. </w:t>
      </w:r>
    </w:p>
    <w:p w14:paraId="390013EB" w14:textId="1018A3A0" w:rsidR="00076CB6" w:rsidRDefault="00076CB6" w:rsidP="00C764ED">
      <w:pPr>
        <w:pStyle w:val="Nadpis2"/>
      </w:pPr>
      <w:r>
        <w:t xml:space="preserve">Zhotovitel </w:t>
      </w:r>
      <w:r w:rsidRPr="00982AB1">
        <w:t>zajistí</w:t>
      </w:r>
      <w:r>
        <w:t xml:space="preserve"> </w:t>
      </w:r>
      <w:r w:rsidRPr="00982AB1">
        <w:t xml:space="preserve">služby zajišťující rutinní provoz </w:t>
      </w:r>
      <w:r w:rsidR="00B26232">
        <w:t>předmětu díla</w:t>
      </w:r>
      <w:r w:rsidRPr="00982AB1">
        <w:t>:</w:t>
      </w:r>
    </w:p>
    <w:p w14:paraId="5308FFC8" w14:textId="7E928E1C" w:rsidR="00076CB6" w:rsidRDefault="00076CB6" w:rsidP="00C764ED">
      <w:pPr>
        <w:pStyle w:val="ANormln"/>
        <w:numPr>
          <w:ilvl w:val="0"/>
          <w:numId w:val="14"/>
        </w:numPr>
      </w:pPr>
      <w:r>
        <w:t>P</w:t>
      </w:r>
      <w:r w:rsidRPr="00982AB1">
        <w:t xml:space="preserve">rovoz služby </w:t>
      </w:r>
      <w:r>
        <w:t>zákaznické podpory pro zadávání požadavků</w:t>
      </w:r>
      <w:r w:rsidR="00785921">
        <w:t xml:space="preserve"> a </w:t>
      </w:r>
      <w:r>
        <w:t>provozních závad předmětu díla</w:t>
      </w:r>
      <w:r w:rsidR="00785921">
        <w:t xml:space="preserve"> s </w:t>
      </w:r>
      <w:r w:rsidRPr="00982AB1">
        <w:t>garantovanou dostupností služby</w:t>
      </w:r>
      <w:r w:rsidR="00785921">
        <w:t xml:space="preserve"> v </w:t>
      </w:r>
      <w:r w:rsidRPr="00E14C45">
        <w:rPr>
          <w:b/>
          <w:bCs/>
        </w:rPr>
        <w:t>pracovní dny</w:t>
      </w:r>
      <w:r w:rsidRPr="00982AB1">
        <w:t xml:space="preserve"> </w:t>
      </w:r>
      <w:r w:rsidRPr="00E14C45">
        <w:rPr>
          <w:b/>
          <w:bCs/>
        </w:rPr>
        <w:t xml:space="preserve">od </w:t>
      </w:r>
      <w:r w:rsidR="00702E3F" w:rsidRPr="00E14C45">
        <w:rPr>
          <w:b/>
          <w:bCs/>
        </w:rPr>
        <w:t>8</w:t>
      </w:r>
      <w:r w:rsidRPr="00E14C45">
        <w:rPr>
          <w:b/>
          <w:bCs/>
        </w:rPr>
        <w:t>:00 do 17:00 hod</w:t>
      </w:r>
      <w:r w:rsidRPr="00982AB1">
        <w:t>.</w:t>
      </w:r>
    </w:p>
    <w:p w14:paraId="1B496B3C" w14:textId="77777777" w:rsidR="00076CB6" w:rsidRDefault="00076CB6" w:rsidP="00C764ED">
      <w:pPr>
        <w:pStyle w:val="ANormln"/>
        <w:numPr>
          <w:ilvl w:val="0"/>
          <w:numId w:val="14"/>
        </w:numPr>
      </w:pPr>
      <w:r>
        <w:t>Legislativní soulad dodaného předmětu díla.</w:t>
      </w:r>
    </w:p>
    <w:p w14:paraId="6AA38C86" w14:textId="00605DF5" w:rsidR="00076CB6" w:rsidRPr="0087707A" w:rsidRDefault="00B26232" w:rsidP="00C764ED">
      <w:pPr>
        <w:pStyle w:val="ANormln"/>
        <w:numPr>
          <w:ilvl w:val="0"/>
          <w:numId w:val="14"/>
        </w:numPr>
      </w:pPr>
      <w:r>
        <w:t>R</w:t>
      </w:r>
      <w:r w:rsidR="00076CB6">
        <w:t xml:space="preserve">eakční dobu </w:t>
      </w:r>
      <w:r>
        <w:t xml:space="preserve">pro </w:t>
      </w:r>
      <w:r w:rsidR="00076CB6">
        <w:t>řešení požadavků na závadu předmětu díla</w:t>
      </w:r>
      <w:r>
        <w:t xml:space="preserve"> dle čl. </w:t>
      </w:r>
      <w:r>
        <w:fldChar w:fldCharType="begin"/>
      </w:r>
      <w:r>
        <w:instrText xml:space="preserve"> REF _Ref12973526 \r \h </w:instrText>
      </w:r>
      <w:r>
        <w:fldChar w:fldCharType="separate"/>
      </w:r>
      <w:r w:rsidR="00987549">
        <w:t>13.12</w:t>
      </w:r>
      <w:r>
        <w:fldChar w:fldCharType="end"/>
      </w:r>
      <w:r w:rsidR="00076CB6">
        <w:t>.</w:t>
      </w:r>
    </w:p>
    <w:p w14:paraId="1F52E592" w14:textId="4D0140BD" w:rsidR="00076CB6" w:rsidRDefault="00076CB6" w:rsidP="00C764ED">
      <w:pPr>
        <w:pStyle w:val="Nadpis2"/>
      </w:pPr>
      <w:bookmarkStart w:id="21" w:name="_Ref482632376"/>
      <w:r>
        <w:t>Závadou předmětu díla se rozumí jakýkoliv stav předmětu díla znemožňující provoz dle dokumentace</w:t>
      </w:r>
      <w:r w:rsidR="00785921">
        <w:t xml:space="preserve"> k </w:t>
      </w:r>
      <w:r>
        <w:t>předmětu díla. Pro rozlišení urgentnosti závad bude využívána stupnice:</w:t>
      </w:r>
      <w:bookmarkEnd w:id="21"/>
    </w:p>
    <w:p w14:paraId="4A3DD34D" w14:textId="79DCC25C" w:rsidR="00076CB6" w:rsidRPr="00D42123" w:rsidRDefault="00076CB6" w:rsidP="00C764ED">
      <w:pPr>
        <w:pStyle w:val="ANormln"/>
        <w:numPr>
          <w:ilvl w:val="0"/>
          <w:numId w:val="15"/>
        </w:numPr>
      </w:pPr>
      <w:r>
        <w:t xml:space="preserve">Kritická závada </w:t>
      </w:r>
      <w:r w:rsidR="00B26232">
        <w:t>předmětu díla</w:t>
      </w:r>
      <w:r>
        <w:t xml:space="preserve">, jedná </w:t>
      </w:r>
      <w:r w:rsidRPr="00D42123">
        <w:t>se</w:t>
      </w:r>
      <w:r w:rsidR="00785921">
        <w:t xml:space="preserve"> o </w:t>
      </w:r>
      <w:r w:rsidRPr="00D42123">
        <w:t xml:space="preserve">stav </w:t>
      </w:r>
      <w:r>
        <w:t>předmětu díla,</w:t>
      </w:r>
      <w:r w:rsidRPr="00D42123">
        <w:t xml:space="preserve"> kdy je znemožněna práce</w:t>
      </w:r>
      <w:r w:rsidR="00785921">
        <w:t xml:space="preserve"> s </w:t>
      </w:r>
      <w:r>
        <w:t>předmětem díla</w:t>
      </w:r>
      <w:r w:rsidRPr="00D42123">
        <w:t xml:space="preserve">, nelze použít alternativní zásah. Součástí této závady je také nesoulad </w:t>
      </w:r>
      <w:r>
        <w:t>předmětu díla</w:t>
      </w:r>
      <w:r w:rsidR="00785921">
        <w:t xml:space="preserve"> s </w:t>
      </w:r>
      <w:r w:rsidRPr="00D42123">
        <w:t>platnou legislativou.</w:t>
      </w:r>
    </w:p>
    <w:p w14:paraId="40E012D4" w14:textId="5641177D" w:rsidR="00076CB6" w:rsidRPr="00D42123" w:rsidRDefault="00076CB6" w:rsidP="00C764ED">
      <w:pPr>
        <w:pStyle w:val="ANormln"/>
        <w:numPr>
          <w:ilvl w:val="0"/>
          <w:numId w:val="15"/>
        </w:numPr>
      </w:pPr>
      <w:r w:rsidRPr="00D42123">
        <w:t xml:space="preserve">Méně závažná závada </w:t>
      </w:r>
      <w:r w:rsidR="00B26232">
        <w:t>předmětu díla</w:t>
      </w:r>
      <w:r w:rsidRPr="00D42123">
        <w:t>, jedná se</w:t>
      </w:r>
      <w:r w:rsidR="00785921">
        <w:t xml:space="preserve"> o </w:t>
      </w:r>
      <w:r w:rsidRPr="00D42123">
        <w:t xml:space="preserve">stav </w:t>
      </w:r>
      <w:r>
        <w:t>předmětu díla</w:t>
      </w:r>
      <w:r w:rsidRPr="00D42123">
        <w:t>, který lze dočasně překlenou</w:t>
      </w:r>
      <w:r>
        <w:t>t</w:t>
      </w:r>
      <w:r w:rsidRPr="00D42123">
        <w:t xml:space="preserve"> jiným postupem koncového uživatele.</w:t>
      </w:r>
    </w:p>
    <w:p w14:paraId="6F3F3165" w14:textId="19E28976" w:rsidR="00076CB6" w:rsidRDefault="00076CB6" w:rsidP="00C764ED">
      <w:pPr>
        <w:pStyle w:val="ANormln"/>
        <w:numPr>
          <w:ilvl w:val="0"/>
          <w:numId w:val="15"/>
        </w:numPr>
      </w:pPr>
      <w:r>
        <w:t>Závada neohrožující funkčnost</w:t>
      </w:r>
      <w:r w:rsidRPr="00D42123">
        <w:t>, námět na změnu, jedná se</w:t>
      </w:r>
      <w:r w:rsidR="00785921">
        <w:t xml:space="preserve"> o </w:t>
      </w:r>
      <w:r w:rsidRPr="00D42123">
        <w:t xml:space="preserve">stav </w:t>
      </w:r>
      <w:r>
        <w:t>předmětu díla,</w:t>
      </w:r>
      <w:r w:rsidRPr="00D42123">
        <w:t xml:space="preserve"> který je charakterizovaný požadavkem uživatele na změnu </w:t>
      </w:r>
      <w:r>
        <w:t>funkčnosti předmětu díla</w:t>
      </w:r>
      <w:r w:rsidRPr="00D42123">
        <w:t>.</w:t>
      </w:r>
    </w:p>
    <w:p w14:paraId="6656DC7C" w14:textId="70E03784" w:rsidR="00076CB6" w:rsidRDefault="00076CB6" w:rsidP="00F771C9">
      <w:pPr>
        <w:pStyle w:val="Nadpis2"/>
        <w:keepNext/>
      </w:pPr>
      <w:bookmarkStart w:id="22" w:name="_Ref12973526"/>
      <w:r w:rsidRPr="00B14F5F">
        <w:t>Reakční doby pro řešení požadavků</w:t>
      </w:r>
      <w:r>
        <w:t xml:space="preserve"> jsou uvedeny</w:t>
      </w:r>
      <w:r w:rsidR="00785921">
        <w:t xml:space="preserve"> v </w:t>
      </w:r>
      <w:r>
        <w:t>následující tabulce.</w:t>
      </w:r>
      <w:bookmarkEnd w:id="22"/>
    </w:p>
    <w:tbl>
      <w:tblPr>
        <w:tblW w:w="9287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6" w:space="0" w:color="808080"/>
          <w:insideV w:val="single" w:sz="6" w:space="0" w:color="808080"/>
        </w:tblBorders>
        <w:tblLook w:val="00A0" w:firstRow="1" w:lastRow="0" w:firstColumn="1" w:lastColumn="0" w:noHBand="0" w:noVBand="0"/>
      </w:tblPr>
      <w:tblGrid>
        <w:gridCol w:w="2234"/>
        <w:gridCol w:w="2375"/>
        <w:gridCol w:w="2300"/>
        <w:gridCol w:w="2378"/>
      </w:tblGrid>
      <w:tr w:rsidR="00CC5826" w:rsidRPr="0087707A" w14:paraId="6734873D" w14:textId="77777777" w:rsidTr="007F2327">
        <w:trPr>
          <w:jc w:val="center"/>
        </w:trPr>
        <w:tc>
          <w:tcPr>
            <w:tcW w:w="2234" w:type="dxa"/>
            <w:tcBorders>
              <w:top w:val="single" w:sz="4" w:space="0" w:color="808080"/>
            </w:tcBorders>
            <w:vAlign w:val="center"/>
          </w:tcPr>
          <w:p w14:paraId="2D55775C" w14:textId="77777777" w:rsidR="00CC5826" w:rsidRPr="007B459A" w:rsidRDefault="00CC5826" w:rsidP="00F771C9">
            <w:pPr>
              <w:pStyle w:val="Bntext"/>
              <w:keepNext/>
              <w:spacing w:after="0"/>
              <w:jc w:val="center"/>
              <w:rPr>
                <w:b/>
                <w:sz w:val="20"/>
              </w:rPr>
            </w:pPr>
          </w:p>
        </w:tc>
        <w:tc>
          <w:tcPr>
            <w:tcW w:w="2375" w:type="dxa"/>
            <w:tcBorders>
              <w:top w:val="single" w:sz="4" w:space="0" w:color="808080"/>
            </w:tcBorders>
            <w:vAlign w:val="center"/>
          </w:tcPr>
          <w:p w14:paraId="42D0D6FE" w14:textId="77777777" w:rsidR="00CC5826" w:rsidRPr="008E55CD" w:rsidRDefault="00CC5826" w:rsidP="00F771C9">
            <w:pPr>
              <w:pStyle w:val="ANormln"/>
              <w:keepNext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>A: Kritická závada</w:t>
            </w:r>
          </w:p>
        </w:tc>
        <w:tc>
          <w:tcPr>
            <w:tcW w:w="2300" w:type="dxa"/>
            <w:tcBorders>
              <w:top w:val="single" w:sz="4" w:space="0" w:color="808080"/>
            </w:tcBorders>
            <w:vAlign w:val="center"/>
          </w:tcPr>
          <w:p w14:paraId="60D4AE8E" w14:textId="603B50F4" w:rsidR="00CC5826" w:rsidRPr="008E55CD" w:rsidRDefault="00CC5826" w:rsidP="00F771C9">
            <w:pPr>
              <w:pStyle w:val="ANormln"/>
              <w:keepNext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 xml:space="preserve">B: Méně závažná </w:t>
            </w:r>
            <w:r w:rsidR="00262B3F">
              <w:rPr>
                <w:b/>
                <w:sz w:val="18"/>
                <w:szCs w:val="18"/>
              </w:rPr>
              <w:t>zá</w:t>
            </w:r>
            <w:r w:rsidRPr="0039517D">
              <w:rPr>
                <w:b/>
                <w:sz w:val="18"/>
                <w:szCs w:val="18"/>
              </w:rPr>
              <w:t>vada</w:t>
            </w:r>
          </w:p>
        </w:tc>
        <w:tc>
          <w:tcPr>
            <w:tcW w:w="2378" w:type="dxa"/>
            <w:tcBorders>
              <w:top w:val="single" w:sz="4" w:space="0" w:color="808080"/>
            </w:tcBorders>
            <w:vAlign w:val="center"/>
          </w:tcPr>
          <w:p w14:paraId="5A396715" w14:textId="77777777" w:rsidR="00CC5826" w:rsidRPr="008E55CD" w:rsidRDefault="00CC5826" w:rsidP="00F771C9">
            <w:pPr>
              <w:pStyle w:val="ANormln"/>
              <w:keepNext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 xml:space="preserve">C: </w:t>
            </w:r>
            <w:r w:rsidRPr="00437B7E">
              <w:rPr>
                <w:b/>
                <w:sz w:val="18"/>
                <w:szCs w:val="18"/>
              </w:rPr>
              <w:t>Závada neohrožující funkčnost, n</w:t>
            </w:r>
            <w:r w:rsidRPr="0039517D">
              <w:rPr>
                <w:b/>
                <w:sz w:val="18"/>
                <w:szCs w:val="18"/>
              </w:rPr>
              <w:t>ávrh na změnu</w:t>
            </w:r>
          </w:p>
        </w:tc>
      </w:tr>
      <w:tr w:rsidR="00702E3F" w:rsidRPr="00D42123" w14:paraId="65EB2946" w14:textId="77777777" w:rsidTr="00AC2BAB">
        <w:trPr>
          <w:trHeight w:val="737"/>
          <w:jc w:val="center"/>
        </w:trPr>
        <w:tc>
          <w:tcPr>
            <w:tcW w:w="2234" w:type="dxa"/>
            <w:vAlign w:val="center"/>
          </w:tcPr>
          <w:p w14:paraId="769DB0DA" w14:textId="7CD64CC6" w:rsidR="00702E3F" w:rsidRPr="00350F0B" w:rsidRDefault="00702E3F" w:rsidP="00702E3F">
            <w:pPr>
              <w:pStyle w:val="ANormln"/>
              <w:jc w:val="left"/>
            </w:pPr>
            <w:r>
              <w:t>Příjem</w:t>
            </w:r>
            <w:r w:rsidR="00785921">
              <w:t xml:space="preserve"> a </w:t>
            </w:r>
            <w:r w:rsidR="00486A6F">
              <w:t xml:space="preserve">potvrzení </w:t>
            </w:r>
            <w:r>
              <w:t>požadavku</w:t>
            </w:r>
          </w:p>
          <w:p w14:paraId="41BD931C" w14:textId="77777777" w:rsidR="00702E3F" w:rsidRPr="007B459A" w:rsidRDefault="00702E3F" w:rsidP="00702E3F">
            <w:pPr>
              <w:pStyle w:val="Bntext"/>
              <w:spacing w:after="0" w:line="240" w:lineRule="auto"/>
              <w:jc w:val="left"/>
              <w:rPr>
                <w:sz w:val="20"/>
              </w:rPr>
            </w:pPr>
          </w:p>
        </w:tc>
        <w:tc>
          <w:tcPr>
            <w:tcW w:w="2375" w:type="dxa"/>
            <w:vAlign w:val="center"/>
          </w:tcPr>
          <w:p w14:paraId="20C15DCF" w14:textId="37BE4969" w:rsidR="00702E3F" w:rsidRDefault="00702E3F" w:rsidP="00702E3F">
            <w:pPr>
              <w:pStyle w:val="ANormln"/>
              <w:jc w:val="left"/>
            </w:pPr>
            <w:r w:rsidRPr="00350F0B">
              <w:t xml:space="preserve">Do </w:t>
            </w:r>
            <w:r w:rsidR="00102AA9">
              <w:t>1</w:t>
            </w:r>
            <w:r w:rsidRPr="00350F0B">
              <w:t xml:space="preserve"> pracovní hodin</w:t>
            </w:r>
            <w:r w:rsidR="00102AA9">
              <w:t>y</w:t>
            </w:r>
            <w:r w:rsidRPr="00350F0B">
              <w:t>,</w:t>
            </w:r>
            <w:r w:rsidR="00785921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00" w:type="dxa"/>
            <w:vAlign w:val="center"/>
          </w:tcPr>
          <w:p w14:paraId="3538905D" w14:textId="6AC27E6C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8 pracovních hodin,</w:t>
            </w:r>
            <w:r w:rsidR="00785921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vAlign w:val="center"/>
          </w:tcPr>
          <w:p w14:paraId="5607022C" w14:textId="339AF050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5 pracovních dnů,</w:t>
            </w:r>
            <w:r w:rsidR="00785921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</w:tr>
      <w:tr w:rsidR="00702E3F" w:rsidRPr="00D42123" w14:paraId="2B179887" w14:textId="77777777" w:rsidTr="00AC2BAB">
        <w:trPr>
          <w:trHeight w:val="737"/>
          <w:jc w:val="center"/>
        </w:trPr>
        <w:tc>
          <w:tcPr>
            <w:tcW w:w="2234" w:type="dxa"/>
            <w:vAlign w:val="center"/>
          </w:tcPr>
          <w:p w14:paraId="099B53BA" w14:textId="1DEB945B" w:rsidR="00702E3F" w:rsidRDefault="00702E3F" w:rsidP="00702E3F">
            <w:pPr>
              <w:pStyle w:val="ANormln"/>
              <w:spacing w:before="0"/>
              <w:jc w:val="left"/>
            </w:pPr>
            <w:r>
              <w:t>Zahájení řešení požadavku</w:t>
            </w:r>
          </w:p>
        </w:tc>
        <w:tc>
          <w:tcPr>
            <w:tcW w:w="2375" w:type="dxa"/>
            <w:vAlign w:val="center"/>
          </w:tcPr>
          <w:p w14:paraId="26E7AC43" w14:textId="174EC5F1" w:rsidR="00702E3F" w:rsidRDefault="00702E3F" w:rsidP="00702E3F">
            <w:pPr>
              <w:pStyle w:val="ANormln"/>
              <w:jc w:val="left"/>
            </w:pPr>
            <w:r w:rsidRPr="00350F0B">
              <w:t xml:space="preserve">Do </w:t>
            </w:r>
            <w:r w:rsidR="00102AA9">
              <w:t>6</w:t>
            </w:r>
            <w:r w:rsidRPr="00350F0B">
              <w:t xml:space="preserve"> pracovních hodin,</w:t>
            </w:r>
            <w:r w:rsidR="00785921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00" w:type="dxa"/>
            <w:vAlign w:val="center"/>
          </w:tcPr>
          <w:p w14:paraId="20C847D4" w14:textId="2CFF16DA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5 pracovních dnů,</w:t>
            </w:r>
            <w:r w:rsidR="00785921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vAlign w:val="center"/>
          </w:tcPr>
          <w:p w14:paraId="3E78606A" w14:textId="49AE720D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10 pracovních dnů,</w:t>
            </w:r>
            <w:r w:rsidR="00785921">
              <w:t xml:space="preserve"> v </w:t>
            </w:r>
            <w:r w:rsidRPr="00350F0B">
              <w:t xml:space="preserve">pracovní dny od zapsání </w:t>
            </w:r>
            <w:r>
              <w:t>nahlášení požadavku.</w:t>
            </w:r>
          </w:p>
        </w:tc>
      </w:tr>
      <w:tr w:rsidR="00445A55" w:rsidRPr="00D42123" w14:paraId="0A27BB2D" w14:textId="77777777" w:rsidTr="00AC2BAB">
        <w:trPr>
          <w:trHeight w:val="737"/>
          <w:jc w:val="center"/>
        </w:trPr>
        <w:tc>
          <w:tcPr>
            <w:tcW w:w="2234" w:type="dxa"/>
            <w:tcBorders>
              <w:bottom w:val="single" w:sz="4" w:space="0" w:color="808080"/>
            </w:tcBorders>
            <w:vAlign w:val="center"/>
          </w:tcPr>
          <w:p w14:paraId="43433A9A" w14:textId="77777777" w:rsidR="00445A55" w:rsidRDefault="00445A55" w:rsidP="00374513">
            <w:pPr>
              <w:pStyle w:val="ANormln"/>
              <w:spacing w:before="0"/>
              <w:jc w:val="left"/>
            </w:pPr>
            <w:r w:rsidRPr="00350F0B">
              <w:t>Úplné vyřešení požadavku</w:t>
            </w:r>
          </w:p>
        </w:tc>
        <w:tc>
          <w:tcPr>
            <w:tcW w:w="2375" w:type="dxa"/>
            <w:tcBorders>
              <w:bottom w:val="single" w:sz="4" w:space="0" w:color="808080"/>
            </w:tcBorders>
            <w:vAlign w:val="center"/>
          </w:tcPr>
          <w:p w14:paraId="052BEB55" w14:textId="77777777" w:rsidR="00445A55" w:rsidRPr="00350F0B" w:rsidRDefault="00445A55" w:rsidP="00AC2BAB">
            <w:pPr>
              <w:pStyle w:val="ANormln"/>
              <w:spacing w:before="0"/>
              <w:jc w:val="left"/>
            </w:pPr>
            <w:r w:rsidRPr="00350F0B">
              <w:t xml:space="preserve">Do </w:t>
            </w:r>
            <w:r w:rsidR="00187E36">
              <w:t>3</w:t>
            </w:r>
            <w:r w:rsidRPr="00350F0B">
              <w:t xml:space="preserve"> pracovních dnů,</w:t>
            </w:r>
            <w:r>
              <w:t xml:space="preserve"> </w:t>
            </w:r>
            <w:r w:rsidRPr="00350F0B">
              <w:t xml:space="preserve">od </w:t>
            </w:r>
            <w:r>
              <w:t>nahlášení požadavku.</w:t>
            </w:r>
          </w:p>
        </w:tc>
        <w:tc>
          <w:tcPr>
            <w:tcW w:w="2300" w:type="dxa"/>
            <w:tcBorders>
              <w:bottom w:val="single" w:sz="4" w:space="0" w:color="808080"/>
            </w:tcBorders>
            <w:vAlign w:val="center"/>
          </w:tcPr>
          <w:p w14:paraId="00EFD700" w14:textId="53A14759" w:rsidR="00445A55" w:rsidRDefault="00445A55" w:rsidP="00AC2BAB">
            <w:pPr>
              <w:pStyle w:val="ANormln"/>
              <w:spacing w:before="0"/>
              <w:jc w:val="left"/>
            </w:pPr>
            <w:r w:rsidRPr="00350F0B">
              <w:t>Do 10 pracovních dnů,</w:t>
            </w:r>
            <w:r w:rsidR="00785921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tcBorders>
              <w:bottom w:val="single" w:sz="4" w:space="0" w:color="808080"/>
            </w:tcBorders>
            <w:vAlign w:val="center"/>
          </w:tcPr>
          <w:p w14:paraId="0C17DA8B" w14:textId="0980A725" w:rsidR="00445A55" w:rsidRDefault="00445A55" w:rsidP="00AC2BAB">
            <w:pPr>
              <w:pStyle w:val="ANormln"/>
              <w:spacing w:before="0"/>
              <w:jc w:val="left"/>
            </w:pPr>
            <w:r w:rsidRPr="00350F0B">
              <w:t>Do 30 pracovních dnů,</w:t>
            </w:r>
            <w:r w:rsidR="00785921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</w:tr>
    </w:tbl>
    <w:p w14:paraId="31446090" w14:textId="77777777" w:rsidR="00076CB6" w:rsidRDefault="00076CB6" w:rsidP="00C764ED">
      <w:pPr>
        <w:pStyle w:val="Nadpis1"/>
      </w:pPr>
      <w:bookmarkStart w:id="23" w:name="_Ref235424868"/>
      <w:r>
        <w:t>POVINNOSTI OBJEDNATELE</w:t>
      </w:r>
      <w:bookmarkEnd w:id="23"/>
    </w:p>
    <w:p w14:paraId="273940C7" w14:textId="0B2E27A0" w:rsidR="00076CB6" w:rsidRDefault="00076CB6" w:rsidP="00C764ED">
      <w:pPr>
        <w:pStyle w:val="Nadpis2"/>
      </w:pPr>
      <w:r>
        <w:t>Objednatel je povinen zajistit Zhotoviteli přístup do prostor instalace</w:t>
      </w:r>
      <w:r w:rsidR="00785921">
        <w:t xml:space="preserve"> v </w:t>
      </w:r>
      <w:r>
        <w:t>pracovní době</w:t>
      </w:r>
      <w:r w:rsidR="0061148D">
        <w:t xml:space="preserve"> Objednatele</w:t>
      </w:r>
      <w:r w:rsidR="00455A95">
        <w:t>,</w:t>
      </w:r>
      <w:r w:rsidR="00455A95" w:rsidRPr="00A21BB3">
        <w:t xml:space="preserve"> </w:t>
      </w:r>
      <w:r w:rsidR="00455A95">
        <w:t>od 8:00 do 15:00</w:t>
      </w:r>
      <w:r w:rsidR="00785921">
        <w:t xml:space="preserve"> v </w:t>
      </w:r>
      <w:r w:rsidR="00455A95">
        <w:t>pracovní dny,</w:t>
      </w:r>
      <w:r>
        <w:t xml:space="preserve"> včetně vjezdu do areálu nebo parkování před ním.</w:t>
      </w:r>
    </w:p>
    <w:p w14:paraId="5A76E6EC" w14:textId="5FB4B5B3" w:rsidR="00076CB6" w:rsidRDefault="00076CB6" w:rsidP="00C764ED">
      <w:pPr>
        <w:pStyle w:val="Nadpis2"/>
      </w:pPr>
      <w:r>
        <w:t>Objednatel je povinen zabezpečit, aby činnost Zhotovitele nebyla rušena nebo omezována právy třetích osob, pokud takov</w:t>
      </w:r>
      <w:r w:rsidR="00262B3F">
        <w:t>á</w:t>
      </w:r>
      <w:r>
        <w:t xml:space="preserve"> existují.</w:t>
      </w:r>
    </w:p>
    <w:p w14:paraId="1E85DF04" w14:textId="6370FC98" w:rsidR="00076CB6" w:rsidRDefault="00076CB6" w:rsidP="00C764ED">
      <w:pPr>
        <w:pStyle w:val="Nadpis2"/>
      </w:pPr>
      <w:r>
        <w:t xml:space="preserve">Objednatel je povinen seznámit před započetím </w:t>
      </w:r>
      <w:r w:rsidR="00262B3F">
        <w:t xml:space="preserve">provádění </w:t>
      </w:r>
      <w:r>
        <w:t>díla odpovědného zástupce Zhotovitele</w:t>
      </w:r>
      <w:r w:rsidR="00785921">
        <w:t xml:space="preserve"> s </w:t>
      </w:r>
      <w:r w:rsidR="00AC2BAB">
        <w:t>vnitřními</w:t>
      </w:r>
      <w:r w:rsidR="00CE4110">
        <w:t xml:space="preserve"> předpisy </w:t>
      </w:r>
      <w:r>
        <w:t xml:space="preserve">jako je </w:t>
      </w:r>
      <w:r w:rsidR="007173B0">
        <w:t>bezpečnost</w:t>
      </w:r>
      <w:r w:rsidR="00435A19">
        <w:t>ní</w:t>
      </w:r>
      <w:r w:rsidR="007173B0">
        <w:t xml:space="preserve"> </w:t>
      </w:r>
      <w:r w:rsidR="00435A19">
        <w:t>politika</w:t>
      </w:r>
      <w:r w:rsidR="007173B0">
        <w:t xml:space="preserve">, </w:t>
      </w:r>
      <w:r>
        <w:t>bezpečnost práce, pohyb osob po objektech apod.</w:t>
      </w:r>
      <w:r w:rsidR="00785921">
        <w:t xml:space="preserve"> a </w:t>
      </w:r>
      <w:r>
        <w:t>případně zabezpečí zdarma proškolení pracovníků Zhotovitele před zahájením prací.</w:t>
      </w:r>
      <w:r w:rsidR="00785921">
        <w:t xml:space="preserve"> V </w:t>
      </w:r>
      <w:r>
        <w:t>případě, že tak Objednatel neučiní, nenese Zhotovitel za případně vzniklé škody odpovědnost.</w:t>
      </w:r>
    </w:p>
    <w:p w14:paraId="10C94E35" w14:textId="43F0E744" w:rsidR="00076CB6" w:rsidRDefault="00076CB6" w:rsidP="00C764ED">
      <w:pPr>
        <w:pStyle w:val="Nadpis2"/>
      </w:pPr>
      <w:r>
        <w:lastRenderedPageBreak/>
        <w:t>Objednatel souhlasí</w:t>
      </w:r>
      <w:r w:rsidR="00785921">
        <w:t xml:space="preserve"> s </w:t>
      </w:r>
      <w:r>
        <w:t>tím, že pokud nezajistí</w:t>
      </w:r>
      <w:r w:rsidR="00785921">
        <w:t xml:space="preserve"> v </w:t>
      </w:r>
      <w:r>
        <w:t>dohodnutých lhůtách součinnost dle této smlouvy, je Zhotovitel oprávněn přerušit práce na předmětu díla</w:t>
      </w:r>
      <w:r w:rsidR="00785921">
        <w:t xml:space="preserve"> a </w:t>
      </w:r>
      <w:r>
        <w:t>posunout příslušné termíny plnění</w:t>
      </w:r>
      <w:r w:rsidR="00785921">
        <w:t xml:space="preserve"> o </w:t>
      </w:r>
      <w:r>
        <w:t>dobu prodlení Objednatele, aniž by tímto</w:t>
      </w:r>
      <w:r w:rsidR="00785921">
        <w:t xml:space="preserve"> z </w:t>
      </w:r>
      <w:r>
        <w:t>jeho strany došlo</w:t>
      </w:r>
      <w:r w:rsidR="00785921">
        <w:t xml:space="preserve"> k </w:t>
      </w:r>
      <w:r>
        <w:t xml:space="preserve">porušení povinností dle této smlouvy. </w:t>
      </w:r>
    </w:p>
    <w:p w14:paraId="15CA121C" w14:textId="69594AEB" w:rsidR="00076CB6" w:rsidRDefault="00076CB6" w:rsidP="00C764ED">
      <w:pPr>
        <w:pStyle w:val="Nadpis2"/>
      </w:pPr>
      <w:r w:rsidRPr="00E87BC5">
        <w:t>V případě, že</w:t>
      </w:r>
      <w:r w:rsidR="00785921">
        <w:t xml:space="preserve"> v </w:t>
      </w:r>
      <w:r w:rsidRPr="00E87BC5">
        <w:t xml:space="preserve">průběhu plnění této smlouvy dojde ke změně </w:t>
      </w:r>
      <w:r>
        <w:t xml:space="preserve">pravidel publicity </w:t>
      </w:r>
      <w:r w:rsidR="001B24D0">
        <w:t xml:space="preserve">IROP </w:t>
      </w:r>
      <w:r>
        <w:t>dle „</w:t>
      </w:r>
      <w:r w:rsidRPr="00787A78">
        <w:t>Obecn</w:t>
      </w:r>
      <w:r>
        <w:t>ých</w:t>
      </w:r>
      <w:r w:rsidRPr="00787A78">
        <w:t xml:space="preserve"> pravid</w:t>
      </w:r>
      <w:r>
        <w:t>e</w:t>
      </w:r>
      <w:r w:rsidRPr="00787A78">
        <w:t>l pro žadatele</w:t>
      </w:r>
      <w:r w:rsidR="00785921">
        <w:t xml:space="preserve"> a </w:t>
      </w:r>
      <w:r w:rsidRPr="00787A78">
        <w:t>příjemce</w:t>
      </w:r>
      <w:r>
        <w:t>“</w:t>
      </w:r>
      <w:r w:rsidRPr="00E87BC5">
        <w:t xml:space="preserve">, je </w:t>
      </w:r>
      <w:r>
        <w:t xml:space="preserve">Objednatel </w:t>
      </w:r>
      <w:r w:rsidRPr="00E87BC5">
        <w:t>povinen</w:t>
      </w:r>
      <w:r w:rsidR="00785921">
        <w:t xml:space="preserve"> o </w:t>
      </w:r>
      <w:r w:rsidRPr="00E87BC5">
        <w:t xml:space="preserve">této skutečnosti </w:t>
      </w:r>
      <w:r>
        <w:t>Z</w:t>
      </w:r>
      <w:r w:rsidRPr="00E87BC5">
        <w:t>hotovitele bezodkladně informovat.</w:t>
      </w:r>
    </w:p>
    <w:p w14:paraId="04258142" w14:textId="77777777" w:rsidR="00076CB6" w:rsidRDefault="00076CB6" w:rsidP="00C764ED">
      <w:pPr>
        <w:pStyle w:val="Nadpis1"/>
      </w:pPr>
      <w:r>
        <w:t>POVINNOSTI ZHOTOVITELE</w:t>
      </w:r>
    </w:p>
    <w:p w14:paraId="2DDC8696" w14:textId="7766896F" w:rsidR="00076CB6" w:rsidRDefault="00076CB6" w:rsidP="00C764ED">
      <w:pPr>
        <w:pStyle w:val="Nadpis2"/>
      </w:pPr>
      <w:r>
        <w:t xml:space="preserve">Zhotovitel je povinen udržovat převzaté stanoviště </w:t>
      </w:r>
      <w:r w:rsidRPr="00DE6AC2">
        <w:t>pro plnění díla</w:t>
      </w:r>
      <w:r w:rsidR="00785921">
        <w:t xml:space="preserve"> v </w:t>
      </w:r>
      <w:r w:rsidRPr="00DE6AC2">
        <w:t xml:space="preserve">prostorách </w:t>
      </w:r>
      <w:r>
        <w:t>O</w:t>
      </w:r>
      <w:r w:rsidRPr="00DE6AC2">
        <w:t xml:space="preserve">bjednatele </w:t>
      </w:r>
      <w:r>
        <w:t>(resp. jeho převzatou část)</w:t>
      </w:r>
      <w:r w:rsidR="00785921">
        <w:t xml:space="preserve"> v </w:t>
      </w:r>
      <w:r>
        <w:t>trvale dobrém stavu, průběžně odstraňovat všechny odpady</w:t>
      </w:r>
      <w:r w:rsidR="00785921">
        <w:t xml:space="preserve"> a </w:t>
      </w:r>
      <w:r>
        <w:t>dodržovat bezpečnostní</w:t>
      </w:r>
      <w:r w:rsidR="00785921">
        <w:t xml:space="preserve"> a </w:t>
      </w:r>
      <w:r>
        <w:t>požární předpisy</w:t>
      </w:r>
      <w:r w:rsidR="00785921">
        <w:t xml:space="preserve"> a </w:t>
      </w:r>
      <w:r>
        <w:t>předpisy</w:t>
      </w:r>
      <w:r w:rsidR="00785921">
        <w:t xml:space="preserve"> o </w:t>
      </w:r>
      <w:r>
        <w:t>ochraně životního prostředí.</w:t>
      </w:r>
    </w:p>
    <w:p w14:paraId="0023F885" w14:textId="4B4C73C3" w:rsidR="00076CB6" w:rsidRDefault="00076CB6" w:rsidP="00C764ED">
      <w:pPr>
        <w:pStyle w:val="Nadpis2"/>
      </w:pPr>
      <w:bookmarkStart w:id="24" w:name="_Ref182920912"/>
      <w:r>
        <w:t>Zhotovitel se zavazuje pro případ, že se dostane do kontaktu</w:t>
      </w:r>
      <w:r w:rsidR="00785921">
        <w:t xml:space="preserve"> s </w:t>
      </w:r>
      <w:r>
        <w:t>osobními údaji, zachovávat naprostou mlčenlivost,</w:t>
      </w:r>
      <w:r w:rsidR="00785921">
        <w:t xml:space="preserve"> a </w:t>
      </w:r>
      <w:r>
        <w:t>to</w:t>
      </w:r>
      <w:r w:rsidR="00785921">
        <w:t xml:space="preserve"> i </w:t>
      </w:r>
      <w:r>
        <w:t>po ukončení plnění této smlouvy,</w:t>
      </w:r>
      <w:r w:rsidR="00785921">
        <w:t xml:space="preserve"> v </w:t>
      </w:r>
      <w:r>
        <w:t>případě jejího zrušení, odstoupení od ní či její výpovědi.</w:t>
      </w:r>
      <w:bookmarkEnd w:id="24"/>
    </w:p>
    <w:p w14:paraId="7F01B97D" w14:textId="11C9E227" w:rsidR="00CC5826" w:rsidRDefault="00CC5826" w:rsidP="00CC5826">
      <w:pPr>
        <w:pStyle w:val="Nadpis2"/>
      </w:pPr>
      <w:bookmarkStart w:id="25" w:name="_Ref182920914"/>
      <w:r w:rsidRPr="00270FEA">
        <w:t xml:space="preserve">Zhotovitel se zavazuje </w:t>
      </w:r>
      <w:r>
        <w:t>o</w:t>
      </w:r>
      <w:r w:rsidRPr="00270FEA">
        <w:t>chraňovat veškeré informace získané</w:t>
      </w:r>
      <w:r w:rsidR="00785921">
        <w:t xml:space="preserve"> v </w:t>
      </w:r>
      <w:r w:rsidRPr="00270FEA">
        <w:t>průběhu provádění díla</w:t>
      </w:r>
      <w:r w:rsidR="00785921">
        <w:t xml:space="preserve"> a </w:t>
      </w:r>
      <w:r w:rsidRPr="00270FEA">
        <w:t>poskytování technické podpory</w:t>
      </w:r>
      <w:r>
        <w:t xml:space="preserve"> tak, že tyto informace </w:t>
      </w:r>
      <w:r w:rsidRPr="00270FEA">
        <w:t>nebude dále rozšiřovat nebo reprodukovat</w:t>
      </w:r>
      <w:r w:rsidR="00785921">
        <w:t xml:space="preserve"> a </w:t>
      </w:r>
      <w:r w:rsidRPr="00270FEA">
        <w:t>nezpřístupní je třetí straně</w:t>
      </w:r>
      <w:r>
        <w:t>.</w:t>
      </w:r>
      <w:bookmarkEnd w:id="25"/>
    </w:p>
    <w:p w14:paraId="0035F2F1" w14:textId="5F84359B" w:rsidR="00076CB6" w:rsidRPr="00A9458D" w:rsidRDefault="00076CB6" w:rsidP="00A9458D">
      <w:pPr>
        <w:pStyle w:val="SmlNadpis2"/>
        <w:numPr>
          <w:ilvl w:val="1"/>
          <w:numId w:val="11"/>
        </w:numPr>
        <w:ind w:left="0" w:firstLine="0"/>
        <w:rPr>
          <w:sz w:val="20"/>
          <w:szCs w:val="20"/>
        </w:rPr>
      </w:pPr>
      <w:r w:rsidRPr="00A9458D">
        <w:rPr>
          <w:sz w:val="20"/>
          <w:szCs w:val="20"/>
        </w:rPr>
        <w:t>Zhotovitel je povinen uchovávat veškerou dokumentaci související</w:t>
      </w:r>
      <w:r w:rsidR="00785921">
        <w:rPr>
          <w:sz w:val="20"/>
          <w:szCs w:val="20"/>
        </w:rPr>
        <w:t xml:space="preserve"> s </w:t>
      </w:r>
      <w:r w:rsidRPr="00A9458D">
        <w:rPr>
          <w:sz w:val="20"/>
          <w:szCs w:val="20"/>
        </w:rPr>
        <w:t xml:space="preserve">realizací projektu včetně účetních dokladů minimálně do </w:t>
      </w:r>
      <w:r w:rsidR="00A9458D" w:rsidRPr="00A9458D">
        <w:rPr>
          <w:sz w:val="20"/>
          <w:szCs w:val="20"/>
        </w:rPr>
        <w:t>31. 12. 2035</w:t>
      </w:r>
      <w:r w:rsidRPr="00A9458D">
        <w:rPr>
          <w:sz w:val="20"/>
          <w:szCs w:val="20"/>
        </w:rPr>
        <w:t>. Pokud je</w:t>
      </w:r>
      <w:r w:rsidR="00785921">
        <w:rPr>
          <w:sz w:val="20"/>
          <w:szCs w:val="20"/>
        </w:rPr>
        <w:t xml:space="preserve"> v </w:t>
      </w:r>
      <w:r w:rsidRPr="00A9458D">
        <w:rPr>
          <w:sz w:val="20"/>
          <w:szCs w:val="20"/>
        </w:rPr>
        <w:t>českých právních předpisech stanovena lhůta delší, musí být použita pro úschovu delší lhůta.</w:t>
      </w:r>
    </w:p>
    <w:p w14:paraId="01B0EF95" w14:textId="0089C68E" w:rsidR="002E4C24" w:rsidRDefault="002E4C24" w:rsidP="002E4C24">
      <w:pPr>
        <w:pStyle w:val="SmlNadpis2"/>
        <w:numPr>
          <w:ilvl w:val="1"/>
          <w:numId w:val="11"/>
        </w:numPr>
        <w:ind w:left="0" w:firstLine="0"/>
        <w:rPr>
          <w:sz w:val="20"/>
          <w:szCs w:val="20"/>
        </w:rPr>
      </w:pPr>
      <w:bookmarkStart w:id="26" w:name="_Ref507683275"/>
      <w:r w:rsidRPr="00D57F42">
        <w:rPr>
          <w:sz w:val="20"/>
          <w:szCs w:val="20"/>
        </w:rPr>
        <w:t>Zhotovitel</w:t>
      </w:r>
      <w:r>
        <w:rPr>
          <w:sz w:val="20"/>
          <w:szCs w:val="20"/>
        </w:rPr>
        <w:t xml:space="preserve"> </w:t>
      </w:r>
      <w:r w:rsidRPr="005F153E">
        <w:rPr>
          <w:sz w:val="20"/>
          <w:szCs w:val="20"/>
        </w:rPr>
        <w:t>se zavazuje, že veškeré účetní doklady vztahující se</w:t>
      </w:r>
      <w:r w:rsidR="00785921">
        <w:rPr>
          <w:sz w:val="20"/>
          <w:szCs w:val="20"/>
        </w:rPr>
        <w:t xml:space="preserve"> k </w:t>
      </w:r>
      <w:r w:rsidRPr="005F153E">
        <w:rPr>
          <w:sz w:val="20"/>
          <w:szCs w:val="20"/>
        </w:rPr>
        <w:t>plnění této smlouvy budou obsahovat informaci, že se jedná</w:t>
      </w:r>
      <w:r w:rsidR="00785921">
        <w:rPr>
          <w:sz w:val="20"/>
          <w:szCs w:val="20"/>
        </w:rPr>
        <w:t xml:space="preserve"> o </w:t>
      </w:r>
      <w:r w:rsidRPr="005F153E">
        <w:rPr>
          <w:sz w:val="20"/>
          <w:szCs w:val="20"/>
        </w:rPr>
        <w:t xml:space="preserve">projekt </w:t>
      </w:r>
      <w:r w:rsidR="00106D39">
        <w:rPr>
          <w:sz w:val="20"/>
          <w:szCs w:val="20"/>
        </w:rPr>
        <w:t>NPO</w:t>
      </w:r>
      <w:r w:rsidR="00785921">
        <w:rPr>
          <w:sz w:val="20"/>
          <w:szCs w:val="20"/>
        </w:rPr>
        <w:t xml:space="preserve"> a </w:t>
      </w:r>
      <w:r w:rsidRPr="005F153E">
        <w:rPr>
          <w:sz w:val="20"/>
          <w:szCs w:val="20"/>
        </w:rPr>
        <w:t xml:space="preserve">budou označeny </w:t>
      </w:r>
      <w:r w:rsidRPr="003F6DFD">
        <w:rPr>
          <w:sz w:val="20"/>
          <w:szCs w:val="20"/>
        </w:rPr>
        <w:t xml:space="preserve">registračním </w:t>
      </w:r>
      <w:r w:rsidRPr="005F153E">
        <w:rPr>
          <w:sz w:val="20"/>
          <w:szCs w:val="20"/>
        </w:rPr>
        <w:t xml:space="preserve">číslem </w:t>
      </w:r>
      <w:r>
        <w:rPr>
          <w:sz w:val="20"/>
          <w:szCs w:val="20"/>
        </w:rPr>
        <w:t>projektu</w:t>
      </w:r>
      <w:r w:rsidRPr="005F153E">
        <w:rPr>
          <w:sz w:val="20"/>
          <w:szCs w:val="20"/>
        </w:rPr>
        <w:t>.</w:t>
      </w:r>
    </w:p>
    <w:p w14:paraId="30B5B316" w14:textId="3007D0E2" w:rsidR="00076CB6" w:rsidDel="00DA2765" w:rsidRDefault="00076CB6" w:rsidP="00C764ED">
      <w:pPr>
        <w:pStyle w:val="Nadpis2"/>
      </w:pPr>
      <w:r w:rsidDel="00DA2765">
        <w:t>Zhotovitel</w:t>
      </w:r>
      <w:r w:rsidR="00785921">
        <w:t xml:space="preserve"> a </w:t>
      </w:r>
      <w:r w:rsidDel="00DA2765">
        <w:t xml:space="preserve">jeho </w:t>
      </w:r>
      <w:r>
        <w:t>poddodava</w:t>
      </w:r>
      <w:r w:rsidDel="00DA2765">
        <w:t>telé jsou povinni všechny písemné výstupy (dokumenty, protokoly atd.) vztahujících se</w:t>
      </w:r>
      <w:r w:rsidR="00785921">
        <w:t xml:space="preserve"> k </w:t>
      </w:r>
      <w:r w:rsidDel="00DA2765">
        <w:t xml:space="preserve">dílu označit na titulní straně logem </w:t>
      </w:r>
      <w:r w:rsidR="00106D39">
        <w:t xml:space="preserve">NPO, </w:t>
      </w:r>
      <w:r w:rsidDel="00DA2765">
        <w:t>EU</w:t>
      </w:r>
      <w:r w:rsidR="00785921">
        <w:t xml:space="preserve"> a </w:t>
      </w:r>
      <w:r w:rsidDel="00DA2765">
        <w:t>Objednatele, tak jak jsou</w:t>
      </w:r>
      <w:r w:rsidR="00785921">
        <w:t xml:space="preserve"> v </w:t>
      </w:r>
      <w:r w:rsidDel="00DA2765">
        <w:t>záhlaví této smlouvy.</w:t>
      </w:r>
      <w:bookmarkEnd w:id="26"/>
    </w:p>
    <w:p w14:paraId="45A41AED" w14:textId="5AE225A1" w:rsidR="00076CB6" w:rsidRPr="00A9458D" w:rsidRDefault="00076CB6" w:rsidP="00A9458D">
      <w:pPr>
        <w:pStyle w:val="Nadpis2"/>
      </w:pPr>
      <w:r w:rsidRPr="00A9458D">
        <w:t xml:space="preserve">Zhotovitel je povinen minimálně do </w:t>
      </w:r>
      <w:r w:rsidR="002E4C24" w:rsidRPr="00A9458D">
        <w:t xml:space="preserve">31. 12. 2035 </w:t>
      </w:r>
      <w:r w:rsidRPr="00A9458D">
        <w:t>poskytovat požadované informace</w:t>
      </w:r>
      <w:r w:rsidR="00785921">
        <w:t xml:space="preserve"> a </w:t>
      </w:r>
      <w:r w:rsidRPr="00A9458D">
        <w:t>dokumentaci související</w:t>
      </w:r>
      <w:r w:rsidR="00785921">
        <w:t xml:space="preserve"> s </w:t>
      </w:r>
      <w:r w:rsidRPr="00A9458D">
        <w:t>realizací projektu zaměstnancům nebo zmocněncům pověřených orgánů (M</w:t>
      </w:r>
      <w:r w:rsidR="00106D39">
        <w:t>V</w:t>
      </w:r>
      <w:r w:rsidRPr="00A9458D">
        <w:t xml:space="preserve"> ČR, MF ČR, Evropské komise, Evropského účetního dvora</w:t>
      </w:r>
      <w:r w:rsidR="00A9458D" w:rsidRPr="00A9458D">
        <w:t>)</w:t>
      </w:r>
      <w:r w:rsidRPr="00A9458D">
        <w:t>, Nejvyššího kontrolního úřadu, příslušného orgánu finanční správy</w:t>
      </w:r>
      <w:r w:rsidR="00785921">
        <w:t xml:space="preserve"> a </w:t>
      </w:r>
      <w:r w:rsidRPr="00A9458D">
        <w:t>dalších oprávněných orgánů státní správy)</w:t>
      </w:r>
      <w:r w:rsidR="00785921">
        <w:t xml:space="preserve"> a </w:t>
      </w:r>
      <w:r w:rsidRPr="00A9458D">
        <w:t>je povinen vytvořit výše uvedeným osobám podmínky</w:t>
      </w:r>
      <w:r w:rsidR="00785921">
        <w:t xml:space="preserve"> k </w:t>
      </w:r>
      <w:r w:rsidRPr="00A9458D">
        <w:t>provedení kontroly vztahující se</w:t>
      </w:r>
      <w:r w:rsidR="00785921">
        <w:t xml:space="preserve"> k </w:t>
      </w:r>
      <w:r w:rsidRPr="00A9458D">
        <w:t>realizaci projektu</w:t>
      </w:r>
      <w:r w:rsidR="00785921">
        <w:t xml:space="preserve"> a </w:t>
      </w:r>
      <w:r w:rsidRPr="00A9458D">
        <w:t>poskytnout jim při provádění kontroly součinnost.</w:t>
      </w:r>
    </w:p>
    <w:p w14:paraId="6B4B959E" w14:textId="34BFCF9E" w:rsidR="002E54A8" w:rsidRPr="002E54A8" w:rsidRDefault="002E54A8" w:rsidP="002E54A8">
      <w:pPr>
        <w:pStyle w:val="Nadpis2"/>
      </w:pPr>
      <w:bookmarkStart w:id="27" w:name="_Ref272059073"/>
      <w:r w:rsidRPr="002E54A8">
        <w:t>Zhotovitel se zavazuje poskytnout součinnost Objednateli při plnění požadavků poskytovatele dotace</w:t>
      </w:r>
      <w:r w:rsidR="00785921">
        <w:t xml:space="preserve"> a </w:t>
      </w:r>
      <w:r w:rsidR="00106D39">
        <w:t>MV ČR</w:t>
      </w:r>
      <w:r w:rsidRPr="002E54A8">
        <w:t>.</w:t>
      </w:r>
    </w:p>
    <w:p w14:paraId="66D10116" w14:textId="77777777" w:rsidR="00865F9D" w:rsidRDefault="00076CB6" w:rsidP="00865F9D">
      <w:pPr>
        <w:pStyle w:val="Nadpis2"/>
      </w:pPr>
      <w:r>
        <w:t>Zhotovitel bere na vědomí, že dle § 2 písm. e) zákona č. 320/2001 Sb.,</w:t>
      </w:r>
      <w:r w:rsidR="00785921">
        <w:t xml:space="preserve"> o </w:t>
      </w:r>
      <w:r>
        <w:t>finanční kontrole ve veřejné správě</w:t>
      </w:r>
      <w:r w:rsidR="00785921">
        <w:t xml:space="preserve"> a o </w:t>
      </w:r>
      <w:r w:rsidR="0061148D">
        <w:t>změně některých zákonů (zákon</w:t>
      </w:r>
      <w:r w:rsidR="00785921">
        <w:t xml:space="preserve"> o </w:t>
      </w:r>
      <w:r w:rsidR="0061148D">
        <w:t>finanční kontrole)</w:t>
      </w:r>
      <w:r>
        <w:t>, ve znění pozdějších předpisů, je osobou povinnou spolupůsobit při výkonu finanční kontroly</w:t>
      </w:r>
      <w:r w:rsidR="00785921">
        <w:t xml:space="preserve"> a </w:t>
      </w:r>
      <w:r>
        <w:t>zavazuje se, že umožní provedení kontroly, bude</w:t>
      </w:r>
      <w:r w:rsidR="00785921">
        <w:t xml:space="preserve"> s </w:t>
      </w:r>
      <w:r>
        <w:t>kontrolními orgány spolupracovat</w:t>
      </w:r>
      <w:r w:rsidR="00785921">
        <w:t xml:space="preserve"> a </w:t>
      </w:r>
      <w:r>
        <w:t>poskytne kontrolou vyžadované doklady.</w:t>
      </w:r>
    </w:p>
    <w:p w14:paraId="582791E5" w14:textId="7C4F4AE9" w:rsidR="00865F9D" w:rsidRPr="00865F9D" w:rsidRDefault="009E62E7" w:rsidP="00865F9D">
      <w:pPr>
        <w:pStyle w:val="Nadpis2"/>
      </w:pPr>
      <w:r>
        <w:t>Zhotovitel</w:t>
      </w:r>
      <w:r w:rsidRPr="00BA4CEE">
        <w:t xml:space="preserve"> se dále zavazuje udržovat v platnosti a účinnosti po celou dobu účinnosti Smlouvy pojistnou smlouvu, jejímž předmětem je pojištění odpovědnosti za škodu způsobenou </w:t>
      </w:r>
      <w:r>
        <w:t>Zhotovitelem</w:t>
      </w:r>
      <w:r w:rsidRPr="00BA4CEE">
        <w:t xml:space="preserve"> Objednateli nebo třetí osobě, a to tak, že limit pojistného plnění vyplývající z pojistné Smlouvy, nesmí být nižší než </w:t>
      </w:r>
      <w:r w:rsidR="00775EB2" w:rsidRPr="0072065D">
        <w:rPr>
          <w:b/>
        </w:rPr>
        <w:t>13 0</w:t>
      </w:r>
      <w:r w:rsidR="00775EB2">
        <w:rPr>
          <w:b/>
        </w:rPr>
        <w:t>00</w:t>
      </w:r>
      <w:r w:rsidR="00775EB2" w:rsidRPr="0072065D">
        <w:rPr>
          <w:b/>
        </w:rPr>
        <w:t> 000</w:t>
      </w:r>
      <w:r w:rsidRPr="00BA4CEE">
        <w:t xml:space="preserve">,- Kč. Pojistnou smlouvu dle tohoto odstavce, pojistku potvrzující uzavření takové Smlouvy nebo pojistný certifikát potvrzující uzavření takové Smlouvy je Dodavatel povinen předložit Objednateli nejpozději při podpisu této Smlouvy a dále kdykoliv bezodkladně po písemném vyžádání Objednatele. Nepředložením pojistné Smlouvy, pojistky nebo pojistného certifikátu do </w:t>
      </w:r>
      <w:r w:rsidRPr="00BC7241">
        <w:t>10 pracovních dnů</w:t>
      </w:r>
      <w:r w:rsidRPr="00BA4CEE">
        <w:t xml:space="preserve"> po vyžádání ze strany Objednatele </w:t>
      </w:r>
      <w:r>
        <w:t xml:space="preserve">dle předchozí věty, </w:t>
      </w:r>
      <w:r w:rsidRPr="00BA4CEE">
        <w:t>vzniká právo Objednatele na odstoupení od Smlouvy.</w:t>
      </w:r>
    </w:p>
    <w:p w14:paraId="632B0C69" w14:textId="736AD504" w:rsidR="00CC5826" w:rsidRDefault="00CC5826" w:rsidP="00CC5826">
      <w:pPr>
        <w:pStyle w:val="Nadpis2"/>
      </w:pPr>
      <w:r w:rsidRPr="00F57E14">
        <w:t>Zhotovitel je oprávněn změnit poddodavatele, pomocí něhož prokázal část splnění kvalifikace</w:t>
      </w:r>
      <w:r w:rsidR="00785921">
        <w:t xml:space="preserve"> v </w:t>
      </w:r>
      <w:r w:rsidRPr="00F57E14">
        <w:t>rámci zadávacího řízení, na základě něhož byla uzavřena tato smlouva, jen</w:t>
      </w:r>
      <w:r w:rsidR="00785921">
        <w:t xml:space="preserve"> z </w:t>
      </w:r>
      <w:r w:rsidRPr="00F57E14">
        <w:t>vážných objektivních důvodů</w:t>
      </w:r>
      <w:r w:rsidR="00785921">
        <w:t xml:space="preserve"> a s </w:t>
      </w:r>
      <w:r w:rsidRPr="00F57E14">
        <w:t xml:space="preserve">předchozím písemným souhlasem </w:t>
      </w:r>
      <w:r>
        <w:t>O</w:t>
      </w:r>
      <w:r w:rsidRPr="00F57E14">
        <w:t xml:space="preserve">bjednatele, přičemž nový poddodavatel musí </w:t>
      </w:r>
      <w:r>
        <w:t xml:space="preserve">Objednateli prokázat </w:t>
      </w:r>
      <w:r w:rsidRPr="00F57E14">
        <w:t>kvalifikac</w:t>
      </w:r>
      <w:r>
        <w:t>i</w:t>
      </w:r>
      <w:r w:rsidRPr="00F57E14">
        <w:t xml:space="preserve"> ve stejném či větším rozsahu, který původní </w:t>
      </w:r>
      <w:r>
        <w:t>p</w:t>
      </w:r>
      <w:r w:rsidRPr="00F57E14">
        <w:t xml:space="preserve">oddodavatel prokázal za </w:t>
      </w:r>
      <w:r>
        <w:t>Z</w:t>
      </w:r>
      <w:r w:rsidRPr="00F57E14">
        <w:t>hotovitele.</w:t>
      </w:r>
    </w:p>
    <w:p w14:paraId="05880E4F" w14:textId="2F552978" w:rsidR="00CC5826" w:rsidRDefault="00CC5826" w:rsidP="00CC5826">
      <w:pPr>
        <w:pStyle w:val="Nadpis2"/>
      </w:pPr>
      <w:r>
        <w:lastRenderedPageBreak/>
        <w:t>Zhotovitel je povinen se řídit pokyny Objednatele při provádění díla</w:t>
      </w:r>
      <w:r w:rsidR="00785921">
        <w:t xml:space="preserve"> a </w:t>
      </w:r>
      <w:r>
        <w:t>platnou bezpečnostní politikou Objednatele,</w:t>
      </w:r>
      <w:r w:rsidR="00785921">
        <w:t xml:space="preserve"> s </w:t>
      </w:r>
      <w:r>
        <w:t>níž Objednatel seznámí Zhotovitele bezprostředně po nabytí účinnosti této smlouvy.</w:t>
      </w:r>
    </w:p>
    <w:p w14:paraId="4F99B155" w14:textId="26B56128" w:rsidR="00CC5826" w:rsidRPr="00CC5826" w:rsidRDefault="00CC5826" w:rsidP="00CC5826">
      <w:pPr>
        <w:pStyle w:val="Nadpis2"/>
      </w:pPr>
      <w:r>
        <w:t xml:space="preserve">Předmět díla bude možné také realizovat prostřednictvím vzdáleného přístupu do datové sítě Objednatele </w:t>
      </w:r>
      <w:r w:rsidR="00304BA4" w:rsidRPr="00304BA4">
        <w:t xml:space="preserve">prostřednictvím </w:t>
      </w:r>
      <w:r w:rsidR="00304BA4">
        <w:t xml:space="preserve">zabezpečené </w:t>
      </w:r>
      <w:r w:rsidR="00304BA4" w:rsidRPr="00304BA4">
        <w:t>VPN</w:t>
      </w:r>
      <w:r>
        <w:t>,</w:t>
      </w:r>
      <w:r w:rsidR="00785921">
        <w:t xml:space="preserve"> a </w:t>
      </w:r>
      <w:r>
        <w:t>to</w:t>
      </w:r>
      <w:r w:rsidR="00785921">
        <w:t xml:space="preserve"> v </w:t>
      </w:r>
      <w:r>
        <w:t>souladu</w:t>
      </w:r>
      <w:r w:rsidR="00785921">
        <w:t xml:space="preserve"> s </w:t>
      </w:r>
      <w:r>
        <w:t>pravidly definovanými</w:t>
      </w:r>
      <w:r w:rsidR="00785921">
        <w:t xml:space="preserve"> v </w:t>
      </w:r>
      <w:r>
        <w:t>platné bezpečnostní politice Objednatele.</w:t>
      </w:r>
    </w:p>
    <w:p w14:paraId="5634F267" w14:textId="41E03B05" w:rsidR="00076CB6" w:rsidRDefault="00076CB6" w:rsidP="00C764ED">
      <w:pPr>
        <w:pStyle w:val="Nadpis1"/>
      </w:pPr>
      <w:r>
        <w:t>ODPOVĚDNÉ OSOBY OBJEDNATELE</w:t>
      </w:r>
      <w:r w:rsidR="00785921">
        <w:t xml:space="preserve"> A </w:t>
      </w:r>
      <w:r>
        <w:t>ZHOTOVITELE</w:t>
      </w:r>
      <w:bookmarkEnd w:id="27"/>
    </w:p>
    <w:p w14:paraId="4844422B" w14:textId="761E914B" w:rsidR="00076CB6" w:rsidRDefault="00076CB6" w:rsidP="00C764ED">
      <w:pPr>
        <w:pStyle w:val="Nadpis2"/>
      </w:pPr>
      <w:bookmarkStart w:id="28" w:name="_Ref404339494"/>
      <w:r>
        <w:t>Objednatel</w:t>
      </w:r>
      <w:r w:rsidR="00785921">
        <w:t xml:space="preserve"> a </w:t>
      </w:r>
      <w:r>
        <w:t>Zhotovitel se dohodli, že:</w:t>
      </w:r>
      <w:bookmarkEnd w:id="28"/>
    </w:p>
    <w:p w14:paraId="169548AA" w14:textId="38ACF2F8" w:rsidR="00106D39" w:rsidRDefault="00106D39" w:rsidP="00106D39">
      <w:pPr>
        <w:pStyle w:val="Odstavecseseznamem"/>
        <w:numPr>
          <w:ilvl w:val="0"/>
          <w:numId w:val="5"/>
        </w:numPr>
      </w:pPr>
      <w:bookmarkStart w:id="29" w:name="_Hlk99017856"/>
      <w:r>
        <w:t xml:space="preserve">odpovědná osoba Objednatele pro </w:t>
      </w:r>
      <w:r w:rsidR="00D97A02">
        <w:t>věcná</w:t>
      </w:r>
      <w:r>
        <w:t xml:space="preserve"> jednání</w:t>
      </w:r>
      <w:r w:rsidR="00785921">
        <w:t xml:space="preserve"> v </w:t>
      </w:r>
      <w:r>
        <w:t xml:space="preserve">rámci této smlouvy je pan </w:t>
      </w:r>
      <w:r w:rsidRPr="003228ED">
        <w:rPr>
          <w:b/>
        </w:rPr>
        <w:t>Zbyněk Hájek</w:t>
      </w:r>
      <w:r w:rsidRPr="007E1CAC">
        <w:t>;</w:t>
      </w:r>
      <w:r w:rsidRPr="007E1CAC">
        <w:rPr>
          <w:b/>
        </w:rPr>
        <w:t xml:space="preserve"> </w:t>
      </w:r>
      <w:r w:rsidRPr="007E1CAC">
        <w:t>mobilní telefon:</w:t>
      </w:r>
      <w:r>
        <w:t xml:space="preserve"> </w:t>
      </w:r>
      <w:r w:rsidRPr="00441E6B">
        <w:rPr>
          <w:b/>
        </w:rPr>
        <w:t>+420</w:t>
      </w:r>
      <w:r>
        <w:rPr>
          <w:b/>
        </w:rPr>
        <w:t> 516 488 690</w:t>
      </w:r>
      <w:r>
        <w:t xml:space="preserve">; e-mail: </w:t>
      </w:r>
      <w:r w:rsidRPr="003228ED">
        <w:rPr>
          <w:b/>
        </w:rPr>
        <w:t>zbynek.hajek@boskovice.cz</w:t>
      </w:r>
      <w:r>
        <w:rPr>
          <w:b/>
        </w:rPr>
        <w:t xml:space="preserve"> </w:t>
      </w:r>
    </w:p>
    <w:p w14:paraId="25DA441E" w14:textId="7460F02D" w:rsidR="00803B53" w:rsidRPr="00803B53" w:rsidRDefault="00967B0C" w:rsidP="00FB0C32">
      <w:pPr>
        <w:pStyle w:val="Odstavecseseznamem"/>
        <w:numPr>
          <w:ilvl w:val="0"/>
          <w:numId w:val="5"/>
        </w:numPr>
        <w:rPr>
          <w:highlight w:val="yellow"/>
        </w:rPr>
      </w:pPr>
      <w:r w:rsidRPr="00803B53">
        <w:rPr>
          <w:highlight w:val="yellow"/>
        </w:rPr>
        <w:t xml:space="preserve">odpovědná osoba </w:t>
      </w:r>
      <w:r w:rsidRPr="006918C4">
        <w:rPr>
          <w:highlight w:val="yellow"/>
        </w:rPr>
        <w:t xml:space="preserve">Zhotovitele </w:t>
      </w:r>
      <w:r w:rsidR="006918C4" w:rsidRPr="006918C4">
        <w:rPr>
          <w:highlight w:val="yellow"/>
        </w:rPr>
        <w:t>ve věcech:</w:t>
      </w:r>
    </w:p>
    <w:p w14:paraId="2E32D5F0" w14:textId="45EAD899" w:rsidR="00076CB6" w:rsidRPr="00803B53" w:rsidRDefault="00803B53" w:rsidP="00B26232">
      <w:pPr>
        <w:pStyle w:val="Odstavecseseznamem"/>
        <w:numPr>
          <w:ilvl w:val="1"/>
          <w:numId w:val="5"/>
        </w:numPr>
        <w:ind w:left="1276"/>
        <w:rPr>
          <w:highlight w:val="yellow"/>
        </w:rPr>
      </w:pPr>
      <w:r w:rsidRPr="00803B53">
        <w:rPr>
          <w:highlight w:val="yellow"/>
        </w:rPr>
        <w:t>smluvních</w:t>
      </w:r>
      <w:r w:rsidR="0038109B" w:rsidRPr="00803B53">
        <w:rPr>
          <w:highlight w:val="yellow"/>
        </w:rPr>
        <w:t xml:space="preserve"> </w:t>
      </w:r>
      <w:r w:rsidR="00967B0C" w:rsidRPr="00803B53">
        <w:rPr>
          <w:highlight w:val="yellow"/>
        </w:rPr>
        <w:t>je ………, mobilní telefon: ………. e-mail:……..</w:t>
      </w:r>
      <w:bookmarkEnd w:id="29"/>
    </w:p>
    <w:p w14:paraId="7970220E" w14:textId="5D842EEF" w:rsidR="00803B53" w:rsidRPr="00803B53" w:rsidRDefault="00803B53" w:rsidP="00B26232">
      <w:pPr>
        <w:pStyle w:val="Odstavecseseznamem"/>
        <w:numPr>
          <w:ilvl w:val="1"/>
          <w:numId w:val="5"/>
        </w:numPr>
        <w:ind w:left="1276"/>
        <w:rPr>
          <w:highlight w:val="yellow"/>
        </w:rPr>
      </w:pPr>
      <w:r w:rsidRPr="00803B53">
        <w:rPr>
          <w:highlight w:val="yellow"/>
        </w:rPr>
        <w:t>technických je ………, mobilní telefon: ………. e-mail:……..</w:t>
      </w:r>
    </w:p>
    <w:p w14:paraId="1DD24A74" w14:textId="08471501" w:rsidR="00967B0C" w:rsidRDefault="00076CB6" w:rsidP="00967B0C">
      <w:pPr>
        <w:pStyle w:val="Nadpis2"/>
      </w:pPr>
      <w:r>
        <w:t>S</w:t>
      </w:r>
      <w:r w:rsidRPr="00911833">
        <w:t xml:space="preserve">eznam osob, které se budou podílet na plnění </w:t>
      </w:r>
      <w:r>
        <w:t xml:space="preserve">smlouvy </w:t>
      </w:r>
      <w:r w:rsidR="00262B3F">
        <w:t xml:space="preserve">ze strany Zhotovitele </w:t>
      </w:r>
      <w:r>
        <w:t>je následující:</w:t>
      </w:r>
    </w:p>
    <w:p w14:paraId="6220A9A3" w14:textId="56D9CB12" w:rsidR="00D97A02" w:rsidRPr="00875F9A" w:rsidRDefault="00D97A02" w:rsidP="00D97A02">
      <w:pPr>
        <w:pStyle w:val="Titulek"/>
        <w:keepNext/>
      </w:pPr>
      <w:r w:rsidRPr="007F2327">
        <w:rPr>
          <w:highlight w:val="yellow"/>
        </w:rPr>
        <w:t xml:space="preserve">Tabulka </w:t>
      </w:r>
      <w:r w:rsidRPr="007F2327">
        <w:rPr>
          <w:highlight w:val="yellow"/>
        </w:rPr>
        <w:fldChar w:fldCharType="begin"/>
      </w:r>
      <w:r w:rsidRPr="007F2327">
        <w:rPr>
          <w:highlight w:val="yellow"/>
        </w:rPr>
        <w:instrText xml:space="preserve"> SEQ Tabulka \* ARABIC </w:instrText>
      </w:r>
      <w:r w:rsidRPr="007F2327">
        <w:rPr>
          <w:highlight w:val="yellow"/>
        </w:rPr>
        <w:fldChar w:fldCharType="separate"/>
      </w:r>
      <w:r w:rsidR="00987549">
        <w:rPr>
          <w:noProof/>
          <w:highlight w:val="yellow"/>
        </w:rPr>
        <w:t>2</w:t>
      </w:r>
      <w:r w:rsidRPr="007F2327">
        <w:rPr>
          <w:highlight w:val="yellow"/>
        </w:rPr>
        <w:fldChar w:fldCharType="end"/>
      </w:r>
      <w:r w:rsidRPr="007F2327">
        <w:rPr>
          <w:highlight w:val="yellow"/>
        </w:rPr>
        <w:t xml:space="preserve">: </w:t>
      </w:r>
      <w:r>
        <w:rPr>
          <w:highlight w:val="yellow"/>
        </w:rPr>
        <w:t xml:space="preserve">Seznam </w:t>
      </w:r>
      <w:r w:rsidRPr="006079C0">
        <w:rPr>
          <w:highlight w:val="yellow"/>
        </w:rPr>
        <w:t xml:space="preserve">osob </w:t>
      </w:r>
      <w:r w:rsidR="00493464">
        <w:rPr>
          <w:highlight w:val="yellow"/>
        </w:rPr>
        <w:t>p</w:t>
      </w:r>
      <w:r w:rsidRPr="006079C0">
        <w:rPr>
          <w:highlight w:val="yellow"/>
        </w:rPr>
        <w:t xml:space="preserve">ro </w:t>
      </w:r>
      <w:r>
        <w:rPr>
          <w:highlight w:val="yellow"/>
        </w:rPr>
        <w:t>2</w:t>
      </w:r>
      <w:r w:rsidRPr="006079C0">
        <w:rPr>
          <w:highlight w:val="yellow"/>
        </w:rPr>
        <w:t>. část</w:t>
      </w:r>
    </w:p>
    <w:tbl>
      <w:tblPr>
        <w:tblW w:w="9415" w:type="dxa"/>
        <w:jc w:val="center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05"/>
        <w:gridCol w:w="2531"/>
        <w:gridCol w:w="2382"/>
        <w:gridCol w:w="2154"/>
        <w:gridCol w:w="1843"/>
      </w:tblGrid>
      <w:tr w:rsidR="00D97A02" w:rsidRPr="00EB4F28" w14:paraId="43DA108B" w14:textId="77777777" w:rsidTr="00215D8A">
        <w:trPr>
          <w:trHeight w:val="398"/>
          <w:jc w:val="center"/>
        </w:trPr>
        <w:tc>
          <w:tcPr>
            <w:tcW w:w="505" w:type="dxa"/>
            <w:vAlign w:val="center"/>
          </w:tcPr>
          <w:p w14:paraId="1A18CA07" w14:textId="77777777" w:rsidR="00D97A02" w:rsidRDefault="00D97A02" w:rsidP="00215D8A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proofErr w:type="spellStart"/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p.č</w:t>
            </w:r>
            <w:proofErr w:type="spellEnd"/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440B3307" w14:textId="77777777" w:rsidR="00D97A02" w:rsidRDefault="00D97A02" w:rsidP="00215D8A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p</w:t>
            </w: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ozice</w:t>
            </w:r>
          </w:p>
        </w:tc>
        <w:tc>
          <w:tcPr>
            <w:tcW w:w="2382" w:type="dxa"/>
            <w:vAlign w:val="center"/>
          </w:tcPr>
          <w:p w14:paraId="7CB16E21" w14:textId="77777777" w:rsidR="00D97A02" w:rsidRDefault="00D97A02" w:rsidP="00215D8A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j</w:t>
            </w: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méno</w:t>
            </w:r>
          </w:p>
        </w:tc>
        <w:tc>
          <w:tcPr>
            <w:tcW w:w="2154" w:type="dxa"/>
            <w:vAlign w:val="center"/>
          </w:tcPr>
          <w:p w14:paraId="3DDAD8FB" w14:textId="77777777" w:rsidR="00D97A02" w:rsidRDefault="00D97A02" w:rsidP="00215D8A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mobilní telefon</w:t>
            </w:r>
          </w:p>
        </w:tc>
        <w:tc>
          <w:tcPr>
            <w:tcW w:w="1843" w:type="dxa"/>
            <w:vAlign w:val="center"/>
          </w:tcPr>
          <w:p w14:paraId="0FC2EBBB" w14:textId="77777777" w:rsidR="00D97A02" w:rsidRDefault="00D97A02" w:rsidP="00215D8A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e-mail</w:t>
            </w:r>
          </w:p>
        </w:tc>
      </w:tr>
      <w:tr w:rsidR="00D97A02" w:rsidRPr="00EB4F28" w14:paraId="5EFEEA48" w14:textId="77777777" w:rsidTr="00215D8A">
        <w:trPr>
          <w:trHeight w:val="340"/>
          <w:jc w:val="center"/>
        </w:trPr>
        <w:tc>
          <w:tcPr>
            <w:tcW w:w="505" w:type="dxa"/>
            <w:vAlign w:val="center"/>
          </w:tcPr>
          <w:p w14:paraId="1FB97366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1.</w:t>
            </w:r>
          </w:p>
        </w:tc>
        <w:tc>
          <w:tcPr>
            <w:tcW w:w="2531" w:type="dxa"/>
            <w:vAlign w:val="center"/>
          </w:tcPr>
          <w:p w14:paraId="288CCDCC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vedoucí týmu</w:t>
            </w:r>
          </w:p>
        </w:tc>
        <w:tc>
          <w:tcPr>
            <w:tcW w:w="2382" w:type="dxa"/>
            <w:vAlign w:val="center"/>
          </w:tcPr>
          <w:p w14:paraId="3CBFD85C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</w:tcPr>
          <w:p w14:paraId="26DC25AE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669E3909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</w:tr>
      <w:tr w:rsidR="00D97A02" w:rsidRPr="00EB4F28" w14:paraId="6DCCD7DD" w14:textId="77777777" w:rsidTr="00215D8A">
        <w:trPr>
          <w:trHeight w:val="340"/>
          <w:jc w:val="center"/>
        </w:trPr>
        <w:tc>
          <w:tcPr>
            <w:tcW w:w="505" w:type="dxa"/>
            <w:vAlign w:val="center"/>
          </w:tcPr>
          <w:p w14:paraId="746EA817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2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543375B0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5536BA2D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</w:tcPr>
          <w:p w14:paraId="2F913700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70F7CEFE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</w:tr>
      <w:tr w:rsidR="00D97A02" w:rsidRPr="00EB4F28" w14:paraId="1B4D2369" w14:textId="77777777" w:rsidTr="00215D8A">
        <w:trPr>
          <w:trHeight w:val="340"/>
          <w:jc w:val="center"/>
        </w:trPr>
        <w:tc>
          <w:tcPr>
            <w:tcW w:w="505" w:type="dxa"/>
            <w:vAlign w:val="center"/>
          </w:tcPr>
          <w:p w14:paraId="66822135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3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2940EC0F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3AACD451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</w:tcPr>
          <w:p w14:paraId="1359EB3D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7BA24565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</w:tr>
      <w:tr w:rsidR="00D97A02" w:rsidRPr="00EB4F28" w14:paraId="0BA9EAF2" w14:textId="77777777" w:rsidTr="00215D8A">
        <w:trPr>
          <w:trHeight w:val="340"/>
          <w:jc w:val="center"/>
        </w:trPr>
        <w:tc>
          <w:tcPr>
            <w:tcW w:w="505" w:type="dxa"/>
            <w:vAlign w:val="center"/>
          </w:tcPr>
          <w:p w14:paraId="79544663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4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311D3C9A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49AAA481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</w:tcPr>
          <w:p w14:paraId="3275CA6C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6BE357BD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</w:tr>
    </w:tbl>
    <w:p w14:paraId="4EEAF004" w14:textId="6888CCA6" w:rsidR="00076CB6" w:rsidRDefault="00076CB6" w:rsidP="00C764ED">
      <w:pPr>
        <w:pStyle w:val="Nadpis2"/>
      </w:pPr>
      <w:bookmarkStart w:id="30" w:name="_Ref99107817"/>
      <w:r>
        <w:t>O</w:t>
      </w:r>
      <w:r w:rsidRPr="00911833">
        <w:t>sob</w:t>
      </w:r>
      <w:r>
        <w:t>y</w:t>
      </w:r>
      <w:r w:rsidRPr="00911833">
        <w:t xml:space="preserve">, které se budou podílet na plnění </w:t>
      </w:r>
      <w:r>
        <w:t>smlouvy, může Zhotovitel změnit pouze</w:t>
      </w:r>
      <w:r w:rsidR="00785921">
        <w:t xml:space="preserve"> s </w:t>
      </w:r>
      <w:r>
        <w:t xml:space="preserve">předchozím </w:t>
      </w:r>
      <w:r w:rsidR="00423695">
        <w:t xml:space="preserve">písemným </w:t>
      </w:r>
      <w:r>
        <w:t>souhlasem Objednatele.</w:t>
      </w:r>
      <w:bookmarkEnd w:id="30"/>
    </w:p>
    <w:p w14:paraId="4AE51592" w14:textId="7565DDC4" w:rsidR="00925819" w:rsidRDefault="00CC5826" w:rsidP="00925819">
      <w:pPr>
        <w:pStyle w:val="Nadpis2"/>
      </w:pPr>
      <w:r w:rsidRPr="00615344">
        <w:t xml:space="preserve">Nové osoby </w:t>
      </w:r>
      <w:r>
        <w:t>Z</w:t>
      </w:r>
      <w:r w:rsidRPr="00615344">
        <w:t xml:space="preserve">hotovitele pracující na díle musí mít </w:t>
      </w:r>
      <w:r>
        <w:t xml:space="preserve">odpovídající </w:t>
      </w:r>
      <w:r w:rsidRPr="00615344">
        <w:t>kvalifikaci</w:t>
      </w:r>
      <w:r w:rsidR="00785921">
        <w:t xml:space="preserve"> v </w:t>
      </w:r>
      <w:r>
        <w:t>souladu</w:t>
      </w:r>
      <w:r w:rsidR="00785921">
        <w:t xml:space="preserve"> s </w:t>
      </w:r>
      <w:r>
        <w:t>podmínkami zadávacího řízení</w:t>
      </w:r>
      <w:r w:rsidR="00034286">
        <w:t xml:space="preserve"> na Veřejnou zakázku</w:t>
      </w:r>
      <w:r w:rsidRPr="00615344">
        <w:t>.</w:t>
      </w:r>
      <w:r w:rsidR="00925819">
        <w:t xml:space="preserve"> </w:t>
      </w:r>
    </w:p>
    <w:p w14:paraId="2606ADC9" w14:textId="24905972" w:rsidR="00CC5826" w:rsidRPr="00CC5826" w:rsidRDefault="00925819" w:rsidP="004B5957">
      <w:pPr>
        <w:pStyle w:val="Nadpis2"/>
      </w:pPr>
      <w:r>
        <w:t>Pokud</w:t>
      </w:r>
      <w:r w:rsidRPr="00925819">
        <w:t xml:space="preserve"> </w:t>
      </w:r>
      <w:r w:rsidR="00760C04">
        <w:t xml:space="preserve">některá </w:t>
      </w:r>
      <w:r>
        <w:t>osob</w:t>
      </w:r>
      <w:r w:rsidR="00760C04">
        <w:t>a</w:t>
      </w:r>
      <w:r>
        <w:t>,</w:t>
      </w:r>
      <w:r w:rsidRPr="00925819">
        <w:t xml:space="preserve"> </w:t>
      </w:r>
      <w:r w:rsidRPr="00911833">
        <w:t>kter</w:t>
      </w:r>
      <w:r w:rsidR="00760C04">
        <w:t>á</w:t>
      </w:r>
      <w:r w:rsidRPr="00911833">
        <w:t xml:space="preserve"> se bud</w:t>
      </w:r>
      <w:r w:rsidR="00760C04">
        <w:t>e</w:t>
      </w:r>
      <w:r w:rsidRPr="00911833">
        <w:t xml:space="preserve"> podílet na plnění </w:t>
      </w:r>
      <w:r>
        <w:t>smlouvy</w:t>
      </w:r>
      <w:r w:rsidRPr="00925819">
        <w:t>, neovlád</w:t>
      </w:r>
      <w:r w:rsidR="00760C04">
        <w:t>á</w:t>
      </w:r>
      <w:r w:rsidRPr="00925819">
        <w:t xml:space="preserve"> dostatečně český jazyk, je </w:t>
      </w:r>
      <w:r>
        <w:t>Zhotovitel</w:t>
      </w:r>
      <w:r w:rsidRPr="00925819">
        <w:t xml:space="preserve"> povinen zabezpečit pro </w:t>
      </w:r>
      <w:r w:rsidR="00760C04">
        <w:t xml:space="preserve">její </w:t>
      </w:r>
      <w:r w:rsidRPr="00925819">
        <w:t>komunikaci</w:t>
      </w:r>
      <w:r w:rsidR="00785921">
        <w:t xml:space="preserve"> s </w:t>
      </w:r>
      <w:r w:rsidRPr="00925819">
        <w:t>Objednatelem překladatele/tlumočníka. Jakékoliv náklady na překladatele/tlumočníka ve smyslu tohoto čl. hradí</w:t>
      </w:r>
      <w:r w:rsidR="00785921">
        <w:t xml:space="preserve"> v </w:t>
      </w:r>
      <w:r w:rsidRPr="00925819">
        <w:t xml:space="preserve">plné výši </w:t>
      </w:r>
      <w:r>
        <w:t>Zhotovitel</w:t>
      </w:r>
      <w:r w:rsidRPr="00925819">
        <w:t>.</w:t>
      </w:r>
    </w:p>
    <w:p w14:paraId="6945B3CF" w14:textId="77777777" w:rsidR="00076CB6" w:rsidRDefault="00076CB6" w:rsidP="00C764ED">
      <w:pPr>
        <w:pStyle w:val="Nadpis1"/>
        <w:rPr>
          <w:szCs w:val="22"/>
        </w:rPr>
      </w:pPr>
      <w:r>
        <w:rPr>
          <w:caps w:val="0"/>
        </w:rPr>
        <w:t>ODSTOUPENÍ OD SMLOUVY</w:t>
      </w:r>
    </w:p>
    <w:p w14:paraId="32100A74" w14:textId="16BC6886" w:rsidR="00076CB6" w:rsidRDefault="00076CB6" w:rsidP="00C764ED">
      <w:pPr>
        <w:pStyle w:val="Nadpis2"/>
      </w:pPr>
      <w:r>
        <w:t>Od této smlouvy může odstoupit kterákoliv smluvní strana, pokud lze prokazatelně zjistit porušení této smlouvy druhou smluvní stranou podstatným způsobem. Nejdříve však musí druhou stranu vyzvat písemně</w:t>
      </w:r>
      <w:r w:rsidR="00785921">
        <w:t xml:space="preserve"> k </w:t>
      </w:r>
      <w:r>
        <w:t>odstranění podstatného porušení smlouvy, které musí být provedeno</w:t>
      </w:r>
      <w:r>
        <w:rPr>
          <w:color w:val="003300"/>
        </w:rPr>
        <w:t xml:space="preserve"> </w:t>
      </w:r>
      <w:r>
        <w:t xml:space="preserve">do </w:t>
      </w:r>
      <w:r w:rsidR="004A6974">
        <w:t>10</w:t>
      </w:r>
      <w:r>
        <w:t xml:space="preserve"> pracovních</w:t>
      </w:r>
      <w:r>
        <w:rPr>
          <w:color w:val="0000FF"/>
        </w:rPr>
        <w:t xml:space="preserve"> </w:t>
      </w:r>
      <w:r>
        <w:t xml:space="preserve">dnů od doručení této výzvy. Pokud druhá strana do tohoto termínu podstatné porušení této smlouvy </w:t>
      </w:r>
      <w:r w:rsidR="00504D47">
        <w:t>nenapraví</w:t>
      </w:r>
      <w:r>
        <w:t>, nastávají právní účinky odstoupení od smlouvy dnem doručení písemného oznámení</w:t>
      </w:r>
      <w:r w:rsidR="00785921">
        <w:t xml:space="preserve"> o </w:t>
      </w:r>
      <w:r>
        <w:t>odstoupení.</w:t>
      </w:r>
    </w:p>
    <w:p w14:paraId="2C6DE074" w14:textId="77777777" w:rsidR="00076CB6" w:rsidRDefault="00076CB6" w:rsidP="00FE7AF2">
      <w:pPr>
        <w:pStyle w:val="Nadpis2"/>
        <w:keepNext/>
      </w:pPr>
      <w:r>
        <w:t>Porušením této smlouvy podstatným způsobem se rozumí zejména:</w:t>
      </w:r>
    </w:p>
    <w:p w14:paraId="0E489397" w14:textId="7A39BD90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57"/>
        <w:ind w:left="993"/>
        <w:rPr>
          <w:szCs w:val="22"/>
        </w:rPr>
      </w:pPr>
      <w:r>
        <w:rPr>
          <w:szCs w:val="22"/>
        </w:rPr>
        <w:t>prodlení Zhotovitele se splněním termínu realizace díla</w:t>
      </w:r>
      <w:r>
        <w:rPr>
          <w:color w:val="003300"/>
          <w:szCs w:val="22"/>
        </w:rPr>
        <w:t xml:space="preserve"> </w:t>
      </w:r>
      <w:r>
        <w:rPr>
          <w:szCs w:val="22"/>
        </w:rPr>
        <w:t xml:space="preserve">delším než </w:t>
      </w:r>
      <w:r w:rsidR="001F1CEA">
        <w:rPr>
          <w:szCs w:val="22"/>
        </w:rPr>
        <w:t>1</w:t>
      </w:r>
      <w:r>
        <w:rPr>
          <w:szCs w:val="22"/>
        </w:rPr>
        <w:t>0 kalendářních dnů,</w:t>
      </w:r>
    </w:p>
    <w:p w14:paraId="1152CC58" w14:textId="77777777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 xml:space="preserve">nesplnění kvalitativních ukazatelů Zhotovitelem, zejména pak vadné provádění díla, kdy zjištěné vady ohrožují bezpečnost </w:t>
      </w:r>
      <w:r w:rsidR="00294AB9">
        <w:rPr>
          <w:szCs w:val="22"/>
        </w:rPr>
        <w:t>informací</w:t>
      </w:r>
      <w:r>
        <w:rPr>
          <w:szCs w:val="22"/>
        </w:rPr>
        <w:t xml:space="preserve"> nebo jakost či užitnou hodnotu budoucího díla,</w:t>
      </w:r>
    </w:p>
    <w:p w14:paraId="30760032" w14:textId="13F913E9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>provádění prací Zhotovitelem</w:t>
      </w:r>
      <w:r w:rsidR="00785921">
        <w:rPr>
          <w:szCs w:val="22"/>
        </w:rPr>
        <w:t xml:space="preserve"> v </w:t>
      </w:r>
      <w:r>
        <w:rPr>
          <w:szCs w:val="22"/>
        </w:rPr>
        <w:t>rozporu</w:t>
      </w:r>
      <w:r w:rsidR="00785921">
        <w:rPr>
          <w:szCs w:val="22"/>
        </w:rPr>
        <w:t xml:space="preserve"> s </w:t>
      </w:r>
      <w:r>
        <w:rPr>
          <w:szCs w:val="22"/>
        </w:rPr>
        <w:t>touto smlouvou, právními předpisy či platnými ČSN,</w:t>
      </w:r>
    </w:p>
    <w:p w14:paraId="39F248CB" w14:textId="5E958A3F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>prodlení se zaplacením oprávněné ceny díla Objednatelem delším než 20 kalendářních dnů</w:t>
      </w:r>
      <w:r w:rsidR="00BC7241">
        <w:rPr>
          <w:szCs w:val="22"/>
        </w:rPr>
        <w:t>,</w:t>
      </w:r>
    </w:p>
    <w:p w14:paraId="59775E5B" w14:textId="77777777" w:rsidR="00BC7241" w:rsidRDefault="00BC7241" w:rsidP="00BC7241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bookmarkStart w:id="31" w:name="_Hlk200621967"/>
      <w:r>
        <w:rPr>
          <w:szCs w:val="22"/>
        </w:rPr>
        <w:t xml:space="preserve">dodání zboží, které není nové, nepoužité a nerepasované, </w:t>
      </w:r>
    </w:p>
    <w:p w14:paraId="0B771D48" w14:textId="2189B585" w:rsidR="00BC7241" w:rsidRPr="00BC7241" w:rsidRDefault="00BC7241" w:rsidP="00BC7241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>dodání zboží, které nedisponuje požadovanou podporou či zárukou.</w:t>
      </w:r>
    </w:p>
    <w:bookmarkEnd w:id="31"/>
    <w:p w14:paraId="1EDF6A4A" w14:textId="59D8EB69" w:rsidR="00076CB6" w:rsidRDefault="00076CB6" w:rsidP="00C764ED">
      <w:pPr>
        <w:pStyle w:val="Nadpis2"/>
      </w:pPr>
      <w:r>
        <w:t>Pokud před dokončením díla dojde</w:t>
      </w:r>
      <w:r w:rsidR="00785921">
        <w:t xml:space="preserve"> k </w:t>
      </w:r>
      <w:r>
        <w:t>odstoupení od smlouvy, provede nezávislý znalecký subjekt ocenění soupisů provedených prací</w:t>
      </w:r>
      <w:r w:rsidR="00785921">
        <w:t xml:space="preserve"> a </w:t>
      </w:r>
      <w:r>
        <w:t>na základě tohoto ocenění bude provedeno vzájemné finanční vyrovnání.</w:t>
      </w:r>
    </w:p>
    <w:p w14:paraId="7BFD6ADA" w14:textId="608EC71D" w:rsidR="00076CB6" w:rsidRDefault="00076CB6" w:rsidP="00C764ED">
      <w:pPr>
        <w:pStyle w:val="Nadpis2"/>
      </w:pPr>
      <w:r>
        <w:lastRenderedPageBreak/>
        <w:t>Odstoupení od smlouvy se nedotýká nároku na náhradu škody či smluvní pokuty. Odstoupení od smlouvy se rovněž nedotýká ujednání, která mají vzhledem ke své povaze zavazovat smluvní strany</w:t>
      </w:r>
      <w:r w:rsidR="00785921">
        <w:t xml:space="preserve"> i </w:t>
      </w:r>
      <w:r>
        <w:t>po odstoupení od smlouvy, zejména ujednání</w:t>
      </w:r>
      <w:r w:rsidR="00785921">
        <w:t xml:space="preserve"> o </w:t>
      </w:r>
      <w:r>
        <w:t>způsobu řešení sporů.</w:t>
      </w:r>
    </w:p>
    <w:p w14:paraId="43F92275" w14:textId="4F093E29" w:rsidR="00034286" w:rsidRDefault="00034286" w:rsidP="00034286">
      <w:pPr>
        <w:pStyle w:val="Nadpis2"/>
      </w:pPr>
      <w:r w:rsidRPr="00F57E14">
        <w:t>V</w:t>
      </w:r>
      <w:r w:rsidR="0038109B">
        <w:t xml:space="preserve"> </w:t>
      </w:r>
      <w:r w:rsidRPr="00F57E14">
        <w:t xml:space="preserve">případě </w:t>
      </w:r>
      <w:r>
        <w:t xml:space="preserve">odstoupení od </w:t>
      </w:r>
      <w:r w:rsidRPr="00F57E14">
        <w:t>smlouvy</w:t>
      </w:r>
      <w:r>
        <w:t xml:space="preserve"> </w:t>
      </w:r>
      <w:r w:rsidRPr="00F57E14">
        <w:t xml:space="preserve">má </w:t>
      </w:r>
      <w:r>
        <w:t>O</w:t>
      </w:r>
      <w:r w:rsidRPr="00F57E14">
        <w:t>bjednatel právo pokračovat</w:t>
      </w:r>
      <w:r w:rsidR="00785921">
        <w:t xml:space="preserve"> v </w:t>
      </w:r>
      <w:r w:rsidRPr="00F57E14">
        <w:t xml:space="preserve">provozu </w:t>
      </w:r>
      <w:r>
        <w:t>díla</w:t>
      </w:r>
      <w:r w:rsidRPr="00F57E14">
        <w:t>,</w:t>
      </w:r>
      <w:r w:rsidR="00785921">
        <w:t xml:space="preserve"> a </w:t>
      </w:r>
      <w:r w:rsidRPr="00F57E14">
        <w:t>to buď samostatně, nebo</w:t>
      </w:r>
      <w:r w:rsidR="00785921">
        <w:t xml:space="preserve"> s </w:t>
      </w:r>
      <w:r w:rsidRPr="00F57E14">
        <w:t xml:space="preserve">jiným </w:t>
      </w:r>
      <w:r>
        <w:t>Z</w:t>
      </w:r>
      <w:r w:rsidRPr="00F57E14">
        <w:t xml:space="preserve">hotovitelem. </w:t>
      </w:r>
    </w:p>
    <w:p w14:paraId="47ABC6AF" w14:textId="44726092" w:rsidR="00034286" w:rsidRPr="00F57E14" w:rsidRDefault="00034286" w:rsidP="00034286">
      <w:pPr>
        <w:pStyle w:val="Nadpis2"/>
      </w:pPr>
      <w:bookmarkStart w:id="32" w:name="_Ref99018345"/>
      <w:r w:rsidRPr="00F57E14">
        <w:t>Zhotovitel se zavazuje</w:t>
      </w:r>
      <w:r w:rsidR="00785921">
        <w:t xml:space="preserve"> v </w:t>
      </w:r>
      <w:r>
        <w:t xml:space="preserve">případě odstoupení od smlouvy </w:t>
      </w:r>
      <w:r w:rsidRPr="00F57E14">
        <w:t>splnit tyto povinnosti</w:t>
      </w:r>
      <w:r w:rsidR="000457AA">
        <w:t xml:space="preserve"> do 10 pracovních dnů</w:t>
      </w:r>
      <w:r w:rsidRPr="00F57E14">
        <w:t>:</w:t>
      </w:r>
      <w:bookmarkEnd w:id="32"/>
    </w:p>
    <w:p w14:paraId="23F1FBCC" w14:textId="77777777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vytvořit Ex</w:t>
      </w:r>
      <w:r w:rsidRPr="00103451">
        <w:rPr>
          <w:szCs w:val="22"/>
        </w:rPr>
        <w:t xml:space="preserve">it plán, který bude </w:t>
      </w:r>
      <w:r>
        <w:rPr>
          <w:szCs w:val="22"/>
        </w:rPr>
        <w:t xml:space="preserve">obsahovat </w:t>
      </w:r>
      <w:r w:rsidRPr="00F57E14">
        <w:rPr>
          <w:szCs w:val="22"/>
        </w:rPr>
        <w:t xml:space="preserve">postup pro </w:t>
      </w:r>
      <w:r>
        <w:rPr>
          <w:szCs w:val="22"/>
        </w:rPr>
        <w:t>předání díla novému 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15557AE2" w14:textId="4C2823D6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ř</w:t>
      </w:r>
      <w:r>
        <w:rPr>
          <w:szCs w:val="22"/>
        </w:rPr>
        <w:t>i</w:t>
      </w:r>
      <w:r w:rsidRPr="00F57E14">
        <w:rPr>
          <w:szCs w:val="22"/>
        </w:rPr>
        <w:t>prav</w:t>
      </w:r>
      <w:r>
        <w:rPr>
          <w:szCs w:val="22"/>
        </w:rPr>
        <w:t>it</w:t>
      </w:r>
      <w:r w:rsidR="00785921">
        <w:rPr>
          <w:szCs w:val="22"/>
        </w:rPr>
        <w:t xml:space="preserve"> a </w:t>
      </w:r>
      <w:r w:rsidRPr="00F57E14">
        <w:rPr>
          <w:szCs w:val="22"/>
        </w:rPr>
        <w:t>před</w:t>
      </w:r>
      <w:r>
        <w:rPr>
          <w:szCs w:val="22"/>
        </w:rPr>
        <w:t>at</w:t>
      </w:r>
      <w:r w:rsidRPr="00F57E14">
        <w:rPr>
          <w:szCs w:val="22"/>
        </w:rPr>
        <w:t xml:space="preserve"> </w:t>
      </w:r>
      <w:r>
        <w:rPr>
          <w:szCs w:val="22"/>
        </w:rPr>
        <w:t xml:space="preserve">dílo </w:t>
      </w:r>
      <w:r w:rsidRPr="00F57E14">
        <w:rPr>
          <w:szCs w:val="22"/>
        </w:rPr>
        <w:t xml:space="preserve">novému </w:t>
      </w:r>
      <w:r>
        <w:rPr>
          <w:szCs w:val="22"/>
        </w:rPr>
        <w:t>Zhotoviteli</w:t>
      </w:r>
      <w:r w:rsidRPr="00F57E1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0B57E54E" w14:textId="67773EB2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požadovan</w:t>
      </w:r>
      <w:r>
        <w:rPr>
          <w:szCs w:val="22"/>
        </w:rPr>
        <w:t>ou</w:t>
      </w:r>
      <w:r w:rsidRPr="00F57E14">
        <w:rPr>
          <w:szCs w:val="22"/>
        </w:rPr>
        <w:t xml:space="preserve"> součinnost</w:t>
      </w:r>
      <w:r w:rsidR="00785921">
        <w:rPr>
          <w:szCs w:val="22"/>
        </w:rPr>
        <w:t xml:space="preserve"> v </w:t>
      </w:r>
      <w:r w:rsidRPr="00F57E14">
        <w:rPr>
          <w:szCs w:val="22"/>
        </w:rPr>
        <w:t>souvislosti</w:t>
      </w:r>
      <w:r w:rsidR="00785921">
        <w:rPr>
          <w:szCs w:val="22"/>
        </w:rPr>
        <w:t xml:space="preserve"> s </w:t>
      </w:r>
      <w:r w:rsidRPr="00F57E14">
        <w:rPr>
          <w:szCs w:val="22"/>
        </w:rPr>
        <w:t>předáním podpory</w:t>
      </w:r>
      <w:r w:rsidR="00785921">
        <w:rPr>
          <w:szCs w:val="22"/>
        </w:rPr>
        <w:t xml:space="preserve"> a </w:t>
      </w:r>
      <w:r w:rsidRPr="00F57E14">
        <w:rPr>
          <w:szCs w:val="22"/>
        </w:rPr>
        <w:t xml:space="preserve">provozu </w:t>
      </w:r>
      <w:r>
        <w:rPr>
          <w:szCs w:val="22"/>
        </w:rPr>
        <w:t xml:space="preserve">díla </w:t>
      </w:r>
      <w:r w:rsidRPr="00F57E1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46049377" w14:textId="77777777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řádn</w:t>
      </w:r>
      <w:r>
        <w:rPr>
          <w:szCs w:val="22"/>
        </w:rPr>
        <w:t>ě</w:t>
      </w:r>
      <w:r w:rsidRPr="00F57E14">
        <w:rPr>
          <w:szCs w:val="22"/>
        </w:rPr>
        <w:t xml:space="preserve"> před</w:t>
      </w:r>
      <w:r>
        <w:rPr>
          <w:szCs w:val="22"/>
        </w:rPr>
        <w:t>at</w:t>
      </w:r>
      <w:r w:rsidRPr="00F57E14">
        <w:rPr>
          <w:szCs w:val="22"/>
        </w:rPr>
        <w:t xml:space="preserve"> dat</w:t>
      </w:r>
      <w:r>
        <w:rPr>
          <w:szCs w:val="22"/>
        </w:rPr>
        <w:t>a</w:t>
      </w:r>
      <w:r w:rsidRPr="00F57E14">
        <w:rPr>
          <w:szCs w:val="22"/>
        </w:rPr>
        <w:t>, včetně dat doplňkových či souvisejících</w:t>
      </w:r>
      <w:r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389A0390" w14:textId="3AE0CC51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informac</w:t>
      </w:r>
      <w:r>
        <w:rPr>
          <w:szCs w:val="22"/>
        </w:rPr>
        <w:t>e</w:t>
      </w:r>
      <w:r w:rsidRPr="00F57E14">
        <w:rPr>
          <w:szCs w:val="22"/>
        </w:rPr>
        <w:t xml:space="preserve"> nezbytn</w:t>
      </w:r>
      <w:r>
        <w:rPr>
          <w:szCs w:val="22"/>
        </w:rPr>
        <w:t>é</w:t>
      </w:r>
      <w:r w:rsidR="00785921">
        <w:rPr>
          <w:szCs w:val="22"/>
        </w:rPr>
        <w:t xml:space="preserve"> k </w:t>
      </w:r>
      <w:r w:rsidRPr="00F57E14">
        <w:rPr>
          <w:szCs w:val="22"/>
        </w:rPr>
        <w:t xml:space="preserve">převzetí </w:t>
      </w:r>
      <w:r>
        <w:rPr>
          <w:szCs w:val="22"/>
        </w:rPr>
        <w:t>díla novému 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07878228" w14:textId="2695CE9D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</w:t>
      </w:r>
      <w:r w:rsidRPr="00F57E14">
        <w:rPr>
          <w:szCs w:val="22"/>
        </w:rPr>
        <w:t xml:space="preserve"> veškeré relevantní </w:t>
      </w:r>
      <w:r w:rsidR="00F63D4A" w:rsidRPr="00F57E14">
        <w:rPr>
          <w:szCs w:val="22"/>
        </w:rPr>
        <w:t>dokument</w:t>
      </w:r>
      <w:r w:rsidR="00F63D4A">
        <w:rPr>
          <w:szCs w:val="22"/>
        </w:rPr>
        <w:t>y</w:t>
      </w:r>
      <w:r w:rsidR="00785921">
        <w:rPr>
          <w:szCs w:val="22"/>
        </w:rPr>
        <w:t xml:space="preserve"> k </w:t>
      </w:r>
      <w:r w:rsidRPr="00F57E14">
        <w:rPr>
          <w:szCs w:val="22"/>
        </w:rPr>
        <w:t>podpoře provozu,</w:t>
      </w:r>
      <w:r w:rsidR="00785921">
        <w:rPr>
          <w:szCs w:val="22"/>
        </w:rPr>
        <w:t xml:space="preserve"> k </w:t>
      </w:r>
      <w:r w:rsidRPr="00F57E14">
        <w:rPr>
          <w:szCs w:val="22"/>
        </w:rPr>
        <w:t>rozvoji</w:t>
      </w:r>
      <w:r w:rsidR="00785921">
        <w:rPr>
          <w:szCs w:val="22"/>
        </w:rPr>
        <w:t xml:space="preserve"> a </w:t>
      </w:r>
      <w:r w:rsidRPr="00103451">
        <w:rPr>
          <w:szCs w:val="22"/>
        </w:rPr>
        <w:t>ke všem datovým strukturám (modely, nastavení</w:t>
      </w:r>
      <w:r w:rsidR="00785921">
        <w:rPr>
          <w:szCs w:val="22"/>
        </w:rPr>
        <w:t xml:space="preserve"> a </w:t>
      </w:r>
      <w:r w:rsidRPr="00103451">
        <w:rPr>
          <w:szCs w:val="22"/>
        </w:rPr>
        <w:t>další)</w:t>
      </w:r>
      <w:r w:rsidR="00785921">
        <w:rPr>
          <w:szCs w:val="22"/>
        </w:rPr>
        <w:t xml:space="preserve"> v </w:t>
      </w:r>
      <w:r w:rsidRPr="00103451">
        <w:rPr>
          <w:szCs w:val="22"/>
        </w:rPr>
        <w:t>aktuálním stavu</w:t>
      </w:r>
      <w:r>
        <w:rPr>
          <w:szCs w:val="22"/>
        </w:rPr>
        <w:t xml:space="preserve"> díla</w:t>
      </w:r>
      <w:r w:rsidRPr="00F57E14">
        <w:rPr>
          <w:szCs w:val="22"/>
        </w:rPr>
        <w:t>. </w:t>
      </w:r>
    </w:p>
    <w:p w14:paraId="74990003" w14:textId="636B617B" w:rsidR="00034286" w:rsidRPr="00034286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řed</w:t>
      </w:r>
      <w:r>
        <w:rPr>
          <w:szCs w:val="22"/>
        </w:rPr>
        <w:t>at</w:t>
      </w:r>
      <w:r w:rsidRPr="00F57E14"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 xml:space="preserve">Objednateli seznam </w:t>
      </w:r>
      <w:r w:rsidRPr="00F57E14">
        <w:rPr>
          <w:szCs w:val="22"/>
        </w:rPr>
        <w:t xml:space="preserve">hlavních výrobců technologií </w:t>
      </w:r>
      <w:r>
        <w:rPr>
          <w:szCs w:val="22"/>
        </w:rPr>
        <w:t>díla</w:t>
      </w:r>
      <w:r w:rsidR="00785921">
        <w:rPr>
          <w:szCs w:val="22"/>
        </w:rPr>
        <w:t xml:space="preserve"> s </w:t>
      </w:r>
      <w:r w:rsidRPr="00F57E14">
        <w:rPr>
          <w:szCs w:val="22"/>
        </w:rPr>
        <w:t xml:space="preserve">uvedením </w:t>
      </w:r>
      <w:r>
        <w:rPr>
          <w:szCs w:val="22"/>
        </w:rPr>
        <w:t>dodavatelů (</w:t>
      </w:r>
      <w:r w:rsidRPr="00615344">
        <w:rPr>
          <w:szCs w:val="22"/>
        </w:rPr>
        <w:t>v České republice</w:t>
      </w:r>
      <w:r>
        <w:rPr>
          <w:szCs w:val="22"/>
        </w:rPr>
        <w:t>)</w:t>
      </w:r>
      <w:r w:rsidRPr="00F57E14">
        <w:rPr>
          <w:szCs w:val="22"/>
        </w:rPr>
        <w:t xml:space="preserve"> pro implementaci</w:t>
      </w:r>
      <w:r w:rsidR="00785921">
        <w:rPr>
          <w:szCs w:val="22"/>
        </w:rPr>
        <w:t xml:space="preserve"> a </w:t>
      </w:r>
      <w:r w:rsidRPr="00F57E14">
        <w:rPr>
          <w:szCs w:val="22"/>
        </w:rPr>
        <w:t>následn</w:t>
      </w:r>
      <w:r>
        <w:rPr>
          <w:szCs w:val="22"/>
        </w:rPr>
        <w:t>ou podporu provozu díla</w:t>
      </w:r>
      <w:r w:rsidRPr="00F57E14">
        <w:rPr>
          <w:szCs w:val="22"/>
        </w:rPr>
        <w:t>.</w:t>
      </w:r>
    </w:p>
    <w:p w14:paraId="2CA257DF" w14:textId="77777777" w:rsidR="00076CB6" w:rsidRDefault="00076CB6" w:rsidP="00C764ED">
      <w:pPr>
        <w:pStyle w:val="Nadpis1"/>
      </w:pPr>
      <w:r>
        <w:t>OSTATNÍ UJEDNÁNÍ</w:t>
      </w:r>
    </w:p>
    <w:p w14:paraId="6B11C553" w14:textId="7026F169" w:rsidR="00076CB6" w:rsidRDefault="00076CB6" w:rsidP="00C764ED">
      <w:pPr>
        <w:pStyle w:val="Nadpis2"/>
      </w:pPr>
      <w:r>
        <w:t>Zhotovitel prohlašuje, že je odborně způsobilý pro veškeré činnosti, které jsou předmětem této smlouvy, že má všechna potřebná oprávnění nezbytná pro řádné provedení kompletního díla, že disponuje takovými kapacitami</w:t>
      </w:r>
      <w:r w:rsidR="00785921">
        <w:t xml:space="preserve"> a </w:t>
      </w:r>
      <w:r>
        <w:t>odbornými znalostmi, které jsou</w:t>
      </w:r>
      <w:r w:rsidR="00785921">
        <w:t xml:space="preserve"> k </w:t>
      </w:r>
      <w:r>
        <w:t>provedení díla nezbytné</w:t>
      </w:r>
      <w:r w:rsidR="00785921">
        <w:t xml:space="preserve"> a </w:t>
      </w:r>
      <w:r>
        <w:t>že je dílo</w:t>
      </w:r>
      <w:r w:rsidR="00785921">
        <w:t xml:space="preserve"> v </w:t>
      </w:r>
      <w:r>
        <w:t>daném rozsahu, čase</w:t>
      </w:r>
      <w:r w:rsidR="00785921">
        <w:t xml:space="preserve"> a </w:t>
      </w:r>
      <w:r>
        <w:t>místě realizovatelné.</w:t>
      </w:r>
    </w:p>
    <w:p w14:paraId="23CBEDA7" w14:textId="1F0E97C4" w:rsidR="00076CB6" w:rsidRDefault="00076CB6" w:rsidP="00C764ED">
      <w:pPr>
        <w:pStyle w:val="Nadpis2"/>
      </w:pPr>
      <w:r>
        <w:t>Zhotovitel není oprávněn převést bez písemného souhlasu Objednatele svá práva</w:t>
      </w:r>
      <w:r w:rsidR="00785921">
        <w:t xml:space="preserve"> a </w:t>
      </w:r>
      <w:r>
        <w:t>závazky, vyplývající</w:t>
      </w:r>
      <w:r w:rsidR="00785921">
        <w:t xml:space="preserve"> z </w:t>
      </w:r>
      <w:r>
        <w:t>této smlouvy na třetí osobu.</w:t>
      </w:r>
    </w:p>
    <w:p w14:paraId="6168D3BE" w14:textId="5497D81C" w:rsidR="00076CB6" w:rsidRDefault="00076CB6" w:rsidP="00C764ED">
      <w:pPr>
        <w:pStyle w:val="Nadpis2"/>
      </w:pPr>
      <w:r>
        <w:t>Veškerá jednání</w:t>
      </w:r>
      <w:r w:rsidR="00785921">
        <w:t xml:space="preserve"> s </w:t>
      </w:r>
      <w:r>
        <w:t>Objednatelem či státními orgány budou probíhat</w:t>
      </w:r>
      <w:r w:rsidR="00785921">
        <w:t xml:space="preserve"> v </w:t>
      </w:r>
      <w:r>
        <w:t>českém jazyce. Veškeré doklady předávané Objednateli budou</w:t>
      </w:r>
      <w:r w:rsidR="00785921">
        <w:t xml:space="preserve"> v </w:t>
      </w:r>
      <w:r>
        <w:t>českém jazyce.</w:t>
      </w:r>
    </w:p>
    <w:p w14:paraId="26E090F8" w14:textId="0CBF9335" w:rsidR="001F1CEA" w:rsidRPr="002531E3" w:rsidRDefault="001F1CEA" w:rsidP="001F1CEA">
      <w:pPr>
        <w:pStyle w:val="Nadpis2"/>
      </w:pPr>
      <w:r w:rsidRPr="002531E3">
        <w:rPr>
          <w:rFonts w:cs="Arial"/>
        </w:rPr>
        <w:t xml:space="preserve">Objednatel je oprávněn </w:t>
      </w:r>
      <w:r w:rsidRPr="002531E3">
        <w:t>jednostranně započítat svou peněžitou pohledávku vůči peněžité</w:t>
      </w:r>
      <w:r w:rsidR="0038109B">
        <w:t xml:space="preserve"> </w:t>
      </w:r>
      <w:r w:rsidRPr="002531E3">
        <w:t xml:space="preserve">pohledávce </w:t>
      </w:r>
      <w:r w:rsidR="00892C51">
        <w:t>Z</w:t>
      </w:r>
      <w:r w:rsidRPr="002531E3">
        <w:t>hotovitele, které smluvním stranám vznikly</w:t>
      </w:r>
      <w:r w:rsidR="00785921">
        <w:t xml:space="preserve"> z </w:t>
      </w:r>
      <w:r w:rsidRPr="002531E3">
        <w:t>titulu této smlouvy.</w:t>
      </w:r>
    </w:p>
    <w:p w14:paraId="0D900315" w14:textId="6B8C8264" w:rsidR="00076CB6" w:rsidRDefault="00A83642" w:rsidP="00C764ED">
      <w:pPr>
        <w:pStyle w:val="Nadpis2"/>
      </w:pPr>
      <w:r>
        <w:t>Nastanou-</w:t>
      </w:r>
      <w:r w:rsidR="00076CB6">
        <w:t>li</w:t>
      </w:r>
      <w:r w:rsidR="00785921">
        <w:t xml:space="preserve"> u </w:t>
      </w:r>
      <w:r w:rsidR="00076CB6">
        <w:t>některé ze stran skutečnosti bránící řádnému plnění této smlouvy, je povinna to ihned bez zbytečného odkladu oznámit druhé straně</w:t>
      </w:r>
      <w:r w:rsidR="00785921">
        <w:t xml:space="preserve"> a </w:t>
      </w:r>
      <w:r w:rsidR="00076CB6">
        <w:t>vyvolat jednání zástupců smluvních stran.</w:t>
      </w:r>
    </w:p>
    <w:p w14:paraId="68D2F50C" w14:textId="45B646F2" w:rsidR="00076CB6" w:rsidRDefault="00076CB6" w:rsidP="00C764ED">
      <w:pPr>
        <w:pStyle w:val="Nadpis2"/>
      </w:pPr>
      <w:r>
        <w:t>Případná nevynutitelnost nebo neplatnost kteréhokoli článku, odstavce, nebo ustanovení této smlouvy nemá vliv na vynutitelnost nebo platnost ostatních ustanovení této smlouvy.</w:t>
      </w:r>
      <w:r w:rsidR="00785921">
        <w:t xml:space="preserve"> V </w:t>
      </w:r>
      <w:r>
        <w:t>případě, že by jakýkoli takovýto článek, odstavec nebo ustanovení mělo</w:t>
      </w:r>
      <w:r w:rsidR="00785921">
        <w:t xml:space="preserve"> z </w:t>
      </w:r>
      <w:r>
        <w:t>jakéhokoli důvodu pozbýt platnosti (zejména</w:t>
      </w:r>
      <w:r w:rsidR="00785921">
        <w:t xml:space="preserve"> z </w:t>
      </w:r>
      <w:r>
        <w:t>důvodu rozporu</w:t>
      </w:r>
      <w:r w:rsidR="00785921">
        <w:t xml:space="preserve"> s </w:t>
      </w:r>
      <w:r>
        <w:t>aplikovatelnými zákony</w:t>
      </w:r>
      <w:r w:rsidR="00785921">
        <w:t xml:space="preserve"> a </w:t>
      </w:r>
      <w:r>
        <w:t>ostatními právními normami), provedou smluvní strany konzultace</w:t>
      </w:r>
      <w:r w:rsidR="00785921">
        <w:t xml:space="preserve"> a </w:t>
      </w:r>
      <w:r>
        <w:t>dohodnou se na právně přijatelném způsobu provedení záměrů obsažených</w:t>
      </w:r>
      <w:r w:rsidR="00785921">
        <w:t xml:space="preserve"> v </w:t>
      </w:r>
      <w:r>
        <w:t>té části smlouvy, jež pozbyla platnosti.</w:t>
      </w:r>
    </w:p>
    <w:p w14:paraId="000FC4F3" w14:textId="56E42237" w:rsidR="00076CB6" w:rsidRDefault="00076CB6" w:rsidP="00C764ED">
      <w:pPr>
        <w:pStyle w:val="Nadpis2"/>
      </w:pPr>
      <w:r>
        <w:t>Pro výklad této smlouvy je rovněž závazné znění zadávacích podmínek</w:t>
      </w:r>
      <w:r w:rsidR="00785921">
        <w:t xml:space="preserve"> k </w:t>
      </w:r>
      <w:r>
        <w:t xml:space="preserve">veřejné zakázce, včetně všech jejich příloh, na základě které je plnění dle této smlouvy realizováno. </w:t>
      </w:r>
    </w:p>
    <w:p w14:paraId="78034DDB" w14:textId="184FED44" w:rsidR="00076CB6" w:rsidRDefault="00076CB6" w:rsidP="00C764ED">
      <w:pPr>
        <w:pStyle w:val="Nadpis2"/>
      </w:pPr>
      <w:r>
        <w:t>Jestliže ze zadávací dokumentace nebo nabídky Zhotovitele vyplývají Zhotoviteli povinnosti vztahující se</w:t>
      </w:r>
      <w:r w:rsidR="00785921">
        <w:t xml:space="preserve"> k </w:t>
      </w:r>
      <w:r>
        <w:t>realizaci předmětu této smlouvy, avšak tyto povinnosti nejsou výslovně</w:t>
      </w:r>
      <w:r w:rsidR="00785921">
        <w:t xml:space="preserve"> v </w:t>
      </w:r>
      <w:r>
        <w:t>této smlouvě uvedeny, smluvní strany se pro tento případ dohodly, že</w:t>
      </w:r>
      <w:r w:rsidR="00785921">
        <w:t xml:space="preserve"> i </w:t>
      </w:r>
      <w:r>
        <w:t>tyto povinnosti Zhotovitele jsou součástí obsahu závazkového vztahu založeného touto smlouvou</w:t>
      </w:r>
      <w:r w:rsidR="00785921">
        <w:t xml:space="preserve"> a </w:t>
      </w:r>
      <w:r>
        <w:t>Zhotovitel je povinen je dodržet.</w:t>
      </w:r>
    </w:p>
    <w:p w14:paraId="31CEB183" w14:textId="77777777" w:rsidR="00076CB6" w:rsidRDefault="00076CB6" w:rsidP="00C764ED">
      <w:pPr>
        <w:pStyle w:val="Nadpis1"/>
      </w:pPr>
      <w:r w:rsidRPr="008817B9">
        <w:rPr>
          <w:caps w:val="0"/>
        </w:rPr>
        <w:t>ZÁVĚREČNÁ USTANOVENÍ</w:t>
      </w:r>
    </w:p>
    <w:p w14:paraId="617CC5E1" w14:textId="30A613B8" w:rsidR="00076CB6" w:rsidRDefault="00076CB6" w:rsidP="00C764ED">
      <w:pPr>
        <w:pStyle w:val="Nadpis2"/>
      </w:pPr>
      <w:r>
        <w:t>Smluvní strany se dohodly, že veškeré sporné záležitosti, které se vyskytnou</w:t>
      </w:r>
      <w:r w:rsidR="00785921">
        <w:t xml:space="preserve"> a </w:t>
      </w:r>
      <w:r>
        <w:t>budou se týkat závazků vyplývajících</w:t>
      </w:r>
      <w:r w:rsidR="00785921">
        <w:t xml:space="preserve"> z </w:t>
      </w:r>
      <w:r>
        <w:t>této smlouvy, budou řešeny dohodou. Případnému soudnímu sporu</w:t>
      </w:r>
      <w:r w:rsidR="00785921">
        <w:t xml:space="preserve"> z </w:t>
      </w:r>
      <w:r>
        <w:t>této smlouvy bude předcházet snaha smluvních stran</w:t>
      </w:r>
      <w:r w:rsidR="00785921">
        <w:t xml:space="preserve"> o </w:t>
      </w:r>
      <w:r>
        <w:t>řešení sporu smírem.</w:t>
      </w:r>
    </w:p>
    <w:p w14:paraId="0AC03A09" w14:textId="6BFEB3CB" w:rsidR="00076CB6" w:rsidRDefault="00076CB6" w:rsidP="00C764ED">
      <w:pPr>
        <w:pStyle w:val="Nadpis2"/>
      </w:pPr>
      <w:r>
        <w:lastRenderedPageBreak/>
        <w:t>V případě nevyřešení sporu smírem budou sporné záležitosti řešeny věcně</w:t>
      </w:r>
      <w:r w:rsidR="00785921">
        <w:t xml:space="preserve"> a </w:t>
      </w:r>
      <w:r>
        <w:t>místně příslušným soudem.</w:t>
      </w:r>
    </w:p>
    <w:p w14:paraId="0B7F10F6" w14:textId="77777777" w:rsidR="00076CB6" w:rsidRDefault="00076CB6" w:rsidP="00C764ED">
      <w:pPr>
        <w:pStyle w:val="Nadpis2"/>
      </w:pPr>
      <w:r w:rsidRPr="007E1CAC">
        <w:t>Vztahy mezi smluvními stranami, které nejsou touto smlouvou výslovně upraveny, se řídí OZ, popř. dalšími obecně závaznými právními předpisy České republiky.</w:t>
      </w:r>
    </w:p>
    <w:p w14:paraId="24BA6EDB" w14:textId="50009B87" w:rsidR="00076CB6" w:rsidRDefault="00076CB6" w:rsidP="00C764ED">
      <w:pPr>
        <w:pStyle w:val="Nadpis2"/>
      </w:pPr>
      <w:r>
        <w:t xml:space="preserve">Tato smlouva nabývá platnosti dnem </w:t>
      </w:r>
      <w:r w:rsidR="00E30BA9">
        <w:t xml:space="preserve">platného </w:t>
      </w:r>
      <w:r w:rsidR="00236BFE">
        <w:t xml:space="preserve">elektronického </w:t>
      </w:r>
      <w:r>
        <w:t>podpisu oběma smluvními stranami</w:t>
      </w:r>
      <w:r w:rsidR="00785921">
        <w:t xml:space="preserve"> a </w:t>
      </w:r>
      <w:r>
        <w:t>lze ji doplnit, upřesnit či změnit pouze číslovanými písemnými dodatky, které se po odsouhlasení</w:t>
      </w:r>
      <w:r w:rsidR="00785921">
        <w:t xml:space="preserve"> a </w:t>
      </w:r>
      <w:r w:rsidR="0049592F">
        <w:t xml:space="preserve">platném </w:t>
      </w:r>
      <w:r w:rsidR="00236BFE">
        <w:t xml:space="preserve">elektronickém </w:t>
      </w:r>
      <w:r>
        <w:t>podpisu oběma smluvními stranami stávají nedílnou součástí této smlouvy.</w:t>
      </w:r>
    </w:p>
    <w:p w14:paraId="1F3B97F5" w14:textId="0885D67B" w:rsidR="00076CB6" w:rsidRDefault="00076CB6" w:rsidP="00C764ED">
      <w:pPr>
        <w:pStyle w:val="Nadpis2"/>
      </w:pPr>
      <w:r>
        <w:t>Tato smlouva nabývá účinnosti dnem uveřejnění</w:t>
      </w:r>
      <w:r w:rsidR="00785921">
        <w:t xml:space="preserve"> v </w:t>
      </w:r>
      <w:r w:rsidRPr="00787A78">
        <w:t xml:space="preserve">registru smluv </w:t>
      </w:r>
      <w:r>
        <w:t xml:space="preserve">dle </w:t>
      </w:r>
      <w:r w:rsidRPr="00787A78">
        <w:t>§ 6 odst. 1 zákona č.</w:t>
      </w:r>
      <w:r>
        <w:t> </w:t>
      </w:r>
      <w:r w:rsidRPr="00787A78">
        <w:t>340/2015 Sb</w:t>
      </w:r>
      <w:r>
        <w:t>.</w:t>
      </w:r>
      <w:r w:rsidR="00785921">
        <w:t xml:space="preserve"> o </w:t>
      </w:r>
      <w:r w:rsidRPr="003003BA">
        <w:t>zvláštních podmínkách účinnosti některých smluv, uveřejňování těchto smluv</w:t>
      </w:r>
      <w:r w:rsidR="00785921">
        <w:t xml:space="preserve"> a o </w:t>
      </w:r>
      <w:r w:rsidRPr="003003BA">
        <w:t>registru smluv (zákon</w:t>
      </w:r>
      <w:r w:rsidR="00785921">
        <w:t xml:space="preserve"> o </w:t>
      </w:r>
      <w:r w:rsidRPr="003003BA">
        <w:t>registru smluv)</w:t>
      </w:r>
      <w:r>
        <w:t>. Uveřejnění</w:t>
      </w:r>
      <w:r w:rsidR="00785921">
        <w:t xml:space="preserve"> v </w:t>
      </w:r>
      <w:r>
        <w:t xml:space="preserve">registru smluv provede </w:t>
      </w:r>
      <w:r w:rsidRPr="007F2327">
        <w:t>Objednatel.</w:t>
      </w:r>
    </w:p>
    <w:p w14:paraId="631D0BC2" w14:textId="684AC74F" w:rsidR="004C3F64" w:rsidRPr="004C3F64" w:rsidRDefault="004C3F64" w:rsidP="004C3F64">
      <w:pPr>
        <w:pStyle w:val="Nadpis2"/>
      </w:pPr>
      <w:r w:rsidRPr="004C3F64">
        <w:t>Smluvní strany výslovně souhlasí, že tato smlouva může být zveřejněna</w:t>
      </w:r>
      <w:r w:rsidR="00262B3F">
        <w:t>,</w:t>
      </w:r>
      <w:r w:rsidR="00785921">
        <w:t xml:space="preserve"> a </w:t>
      </w:r>
      <w:r w:rsidRPr="004C3F64">
        <w:t>to včetně všech případných příloh</w:t>
      </w:r>
      <w:r w:rsidR="00785921">
        <w:t xml:space="preserve"> a </w:t>
      </w:r>
      <w:r w:rsidRPr="004C3F64">
        <w:t>dodatků. Zhotovitel může Objednateli sdělit, které skutečnosti uvedené ve smlouvě považuje za obchodní tajemství ve smyslu § 504 OZ</w:t>
      </w:r>
      <w:r w:rsidR="00785921">
        <w:t xml:space="preserve"> s </w:t>
      </w:r>
      <w:r w:rsidRPr="004C3F64">
        <w:t>požadavkem na anonymizaci.</w:t>
      </w:r>
    </w:p>
    <w:p w14:paraId="4FF8CE1E" w14:textId="20056DDC" w:rsidR="00236BFE" w:rsidRDefault="00236BFE" w:rsidP="00236BFE">
      <w:pPr>
        <w:pStyle w:val="Nadpis2"/>
      </w:pPr>
      <w:r>
        <w:t xml:space="preserve">Tato </w:t>
      </w:r>
      <w:r w:rsidR="00504D47">
        <w:t xml:space="preserve">smlouva </w:t>
      </w:r>
      <w:r>
        <w:t>je vyhotovena</w:t>
      </w:r>
      <w:r w:rsidR="00785921">
        <w:t xml:space="preserve"> v </w:t>
      </w:r>
      <w:r>
        <w:t>elektronické podobě, přičemž obě smluvní strany obdrží její elektronický originál.</w:t>
      </w:r>
    </w:p>
    <w:p w14:paraId="37F1990B" w14:textId="77777777" w:rsidR="00076CB6" w:rsidRDefault="00076CB6" w:rsidP="00C764ED">
      <w:pPr>
        <w:pStyle w:val="Nadpis2"/>
      </w:pPr>
      <w:r>
        <w:t>Nedílnou součástí této Smlouvy jsou následující přílohy:</w:t>
      </w:r>
    </w:p>
    <w:p w14:paraId="18F92807" w14:textId="11EE5806" w:rsidR="00865F9D" w:rsidRDefault="00076CB6">
      <w:pPr>
        <w:pStyle w:val="Nadpis2"/>
        <w:numPr>
          <w:ilvl w:val="0"/>
          <w:numId w:val="19"/>
        </w:numPr>
        <w:ind w:left="993"/>
      </w:pPr>
      <w:r w:rsidRPr="008F5CBF">
        <w:t xml:space="preserve">Příloha č. </w:t>
      </w:r>
      <w:r>
        <w:t>1</w:t>
      </w:r>
      <w:r w:rsidR="00865F9D">
        <w:t xml:space="preserve"> – Pojistná smlouva</w:t>
      </w:r>
      <w:r w:rsidRPr="008F5CBF">
        <w:t xml:space="preserve"> </w:t>
      </w:r>
    </w:p>
    <w:p w14:paraId="4A891C7A" w14:textId="6D78E2B3" w:rsidR="00076CB6" w:rsidRDefault="00865F9D">
      <w:pPr>
        <w:pStyle w:val="Nadpis2"/>
        <w:numPr>
          <w:ilvl w:val="0"/>
          <w:numId w:val="19"/>
        </w:numPr>
        <w:ind w:left="993"/>
      </w:pPr>
      <w:r>
        <w:t xml:space="preserve">Příloha č. 2 </w:t>
      </w:r>
      <w:r w:rsidR="00076CB6" w:rsidRPr="008F5CBF">
        <w:t>– Část plnění</w:t>
      </w:r>
      <w:r w:rsidR="00785921">
        <w:t xml:space="preserve"> a </w:t>
      </w:r>
      <w:r w:rsidR="00076CB6" w:rsidRPr="008F5CBF">
        <w:t>identifikační údaje poddodavatelů</w:t>
      </w:r>
    </w:p>
    <w:p w14:paraId="09165A3A" w14:textId="59D9B5AC" w:rsidR="00076CB6" w:rsidRDefault="00076CB6">
      <w:pPr>
        <w:pStyle w:val="Nadpis2"/>
        <w:numPr>
          <w:ilvl w:val="0"/>
          <w:numId w:val="19"/>
        </w:numPr>
        <w:ind w:left="993"/>
      </w:pPr>
      <w:r>
        <w:t xml:space="preserve">Příloha č. </w:t>
      </w:r>
      <w:r w:rsidR="00865F9D">
        <w:t>3</w:t>
      </w:r>
      <w:r>
        <w:t xml:space="preserve"> – Harmonogram plnění</w:t>
      </w:r>
    </w:p>
    <w:p w14:paraId="412980AB" w14:textId="3F72CBB4" w:rsidR="00D717BD" w:rsidRPr="00CD5763" w:rsidRDefault="00D717BD" w:rsidP="00E953A8">
      <w:pPr>
        <w:pStyle w:val="Nadpis2"/>
      </w:pPr>
      <w:r w:rsidRPr="00CD5763">
        <w:t>Na důkaz svého souhlasu</w:t>
      </w:r>
      <w:r w:rsidR="00785921">
        <w:t xml:space="preserve"> s </w:t>
      </w:r>
      <w:r w:rsidRPr="00CD5763">
        <w:t>obsahem této smlouvy</w:t>
      </w:r>
      <w:r w:rsidR="00785921">
        <w:t xml:space="preserve"> k </w:t>
      </w:r>
      <w:r w:rsidRPr="00CD5763">
        <w:t xml:space="preserve">ní smluvní strany připojily své uznávané elektronické podpisy dle zákona č. 297/2016 </w:t>
      </w:r>
      <w:r w:rsidR="00BB5198">
        <w:t>S</w:t>
      </w:r>
      <w:r w:rsidRPr="00CD5763">
        <w:t>b.,</w:t>
      </w:r>
      <w:r w:rsidR="00785921">
        <w:t xml:space="preserve"> o </w:t>
      </w:r>
      <w:r w:rsidRPr="00CD5763">
        <w:t>službách vytvářejících důvěru pro elektronické transakce, ve znění pozdějších předpisů.</w:t>
      </w:r>
    </w:p>
    <w:p w14:paraId="597A7003" w14:textId="1814F21D" w:rsidR="00967B0C" w:rsidRDefault="00F755DC" w:rsidP="00F755DC">
      <w:pPr>
        <w:tabs>
          <w:tab w:val="left" w:pos="284"/>
          <w:tab w:val="left" w:pos="5529"/>
        </w:tabs>
        <w:jc w:val="left"/>
      </w:pPr>
      <w:r>
        <w:tab/>
      </w:r>
    </w:p>
    <w:p w14:paraId="7698FA47" w14:textId="77777777" w:rsidR="00967B0C" w:rsidRDefault="00967B0C">
      <w:pPr>
        <w:spacing w:before="0"/>
        <w:jc w:val="left"/>
      </w:pPr>
      <w:r>
        <w:br w:type="page"/>
      </w:r>
    </w:p>
    <w:p w14:paraId="123C3276" w14:textId="76C67461" w:rsidR="00865F9D" w:rsidRDefault="00076CB6" w:rsidP="00C764ED">
      <w:pPr>
        <w:pStyle w:val="NormlnTunPed18b"/>
        <w:jc w:val="both"/>
        <w:rPr>
          <w:sz w:val="24"/>
          <w:szCs w:val="36"/>
        </w:rPr>
      </w:pPr>
      <w:r w:rsidRPr="009D3800">
        <w:rPr>
          <w:sz w:val="24"/>
          <w:szCs w:val="36"/>
        </w:rPr>
        <w:lastRenderedPageBreak/>
        <w:t xml:space="preserve">Příloha č. 1 </w:t>
      </w:r>
      <w:r w:rsidR="00865F9D">
        <w:rPr>
          <w:sz w:val="24"/>
          <w:szCs w:val="36"/>
        </w:rPr>
        <w:t>– Pojistná smlouva</w:t>
      </w:r>
    </w:p>
    <w:p w14:paraId="393C8A9D" w14:textId="77777777" w:rsidR="00865F9D" w:rsidRDefault="00865F9D" w:rsidP="00C764ED">
      <w:pPr>
        <w:pStyle w:val="NormlnTunPed18b"/>
        <w:jc w:val="both"/>
        <w:rPr>
          <w:sz w:val="24"/>
          <w:szCs w:val="36"/>
        </w:rPr>
      </w:pPr>
    </w:p>
    <w:p w14:paraId="32E1E9F4" w14:textId="77777777" w:rsidR="00865F9D" w:rsidRDefault="00865F9D" w:rsidP="00C764ED">
      <w:pPr>
        <w:pStyle w:val="NormlnTunPed18b"/>
        <w:jc w:val="both"/>
        <w:rPr>
          <w:sz w:val="24"/>
          <w:szCs w:val="36"/>
        </w:rPr>
      </w:pPr>
    </w:p>
    <w:p w14:paraId="5CB39E75" w14:textId="77777777" w:rsidR="00865F9D" w:rsidRDefault="00865F9D" w:rsidP="00C764ED">
      <w:pPr>
        <w:pStyle w:val="NormlnTunPed18b"/>
        <w:jc w:val="both"/>
        <w:rPr>
          <w:sz w:val="24"/>
          <w:szCs w:val="36"/>
        </w:rPr>
      </w:pPr>
    </w:p>
    <w:p w14:paraId="0D87FDAE" w14:textId="72D56E64" w:rsidR="00076CB6" w:rsidRPr="00072CD9" w:rsidRDefault="00865F9D" w:rsidP="00C764ED">
      <w:pPr>
        <w:pStyle w:val="NormlnTunPed18b"/>
        <w:jc w:val="both"/>
        <w:rPr>
          <w:sz w:val="24"/>
          <w:szCs w:val="36"/>
        </w:rPr>
      </w:pPr>
      <w:r>
        <w:rPr>
          <w:sz w:val="24"/>
          <w:szCs w:val="36"/>
        </w:rPr>
        <w:t xml:space="preserve">Příloha č. 2 </w:t>
      </w:r>
      <w:r w:rsidR="00076CB6" w:rsidRPr="009D3800">
        <w:rPr>
          <w:sz w:val="24"/>
          <w:szCs w:val="36"/>
        </w:rPr>
        <w:t>– Část plnění</w:t>
      </w:r>
      <w:r w:rsidR="00785921">
        <w:rPr>
          <w:sz w:val="24"/>
          <w:szCs w:val="36"/>
        </w:rPr>
        <w:t xml:space="preserve"> a </w:t>
      </w:r>
      <w:r w:rsidR="00076CB6" w:rsidRPr="009D3800">
        <w:rPr>
          <w:sz w:val="24"/>
          <w:szCs w:val="36"/>
        </w:rPr>
        <w:t>identifikační údaje poddodavatelů</w:t>
      </w:r>
    </w:p>
    <w:p w14:paraId="7CDD5D99" w14:textId="77777777" w:rsidR="00E953A8" w:rsidRPr="00C24BBE" w:rsidRDefault="00E953A8" w:rsidP="00E953A8">
      <w:pPr>
        <w:pStyle w:val="NormlnTunPed18b"/>
        <w:tabs>
          <w:tab w:val="left" w:pos="2520"/>
        </w:tabs>
        <w:jc w:val="both"/>
        <w:rPr>
          <w:highlight w:val="yellow"/>
        </w:rPr>
      </w:pPr>
      <w:r w:rsidRPr="00C24BBE">
        <w:rPr>
          <w:highlight w:val="yellow"/>
        </w:rPr>
        <w:t>Poddodavatel:</w:t>
      </w:r>
      <w:r w:rsidRPr="00C24BBE">
        <w:rPr>
          <w:highlight w:val="yellow"/>
        </w:rPr>
        <w:tab/>
      </w:r>
    </w:p>
    <w:p w14:paraId="535CA507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Zastoupený:</w:t>
      </w:r>
      <w:r w:rsidRPr="002E76F7">
        <w:rPr>
          <w:highlight w:val="yellow"/>
        </w:rPr>
        <w:tab/>
      </w:r>
    </w:p>
    <w:p w14:paraId="2433CD7E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Sídlo:</w:t>
      </w:r>
      <w:r w:rsidRPr="002E76F7">
        <w:rPr>
          <w:highlight w:val="yellow"/>
        </w:rPr>
        <w:tab/>
      </w:r>
    </w:p>
    <w:p w14:paraId="725F2D57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Provozovna:</w:t>
      </w:r>
      <w:r w:rsidRPr="002E76F7">
        <w:rPr>
          <w:highlight w:val="yellow"/>
        </w:rPr>
        <w:tab/>
      </w:r>
    </w:p>
    <w:p w14:paraId="485B6940" w14:textId="3DDEAB8D" w:rsidR="00E953A8" w:rsidRPr="002E76F7" w:rsidRDefault="00E953A8" w:rsidP="00E953A8">
      <w:pPr>
        <w:tabs>
          <w:tab w:val="left" w:pos="2520"/>
          <w:tab w:val="left" w:pos="5220"/>
          <w:tab w:val="left" w:pos="7380"/>
        </w:tabs>
        <w:rPr>
          <w:highlight w:val="yellow"/>
        </w:rPr>
      </w:pPr>
      <w:r w:rsidRPr="002E76F7">
        <w:rPr>
          <w:highlight w:val="yellow"/>
        </w:rPr>
        <w:t>Zapsaná</w:t>
      </w:r>
      <w:r w:rsidR="00785921">
        <w:rPr>
          <w:highlight w:val="yellow"/>
        </w:rPr>
        <w:t xml:space="preserve"> v </w:t>
      </w:r>
      <w:r w:rsidRPr="002E76F7">
        <w:rPr>
          <w:highlight w:val="yellow"/>
        </w:rPr>
        <w:t>OR:</w:t>
      </w:r>
      <w:r w:rsidRPr="002E76F7">
        <w:rPr>
          <w:highlight w:val="yellow"/>
        </w:rPr>
        <w:tab/>
      </w:r>
    </w:p>
    <w:p w14:paraId="75E1A5D2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IČ</w:t>
      </w:r>
      <w:r>
        <w:rPr>
          <w:highlight w:val="yellow"/>
        </w:rPr>
        <w:t>O</w:t>
      </w:r>
      <w:r w:rsidRPr="002E76F7">
        <w:rPr>
          <w:highlight w:val="yellow"/>
        </w:rPr>
        <w:t>/DIČ:</w:t>
      </w:r>
      <w:r w:rsidRPr="002E76F7">
        <w:rPr>
          <w:highlight w:val="yellow"/>
        </w:rPr>
        <w:tab/>
      </w:r>
    </w:p>
    <w:p w14:paraId="6CA366DE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Tel./GS</w:t>
      </w:r>
      <w:r>
        <w:rPr>
          <w:highlight w:val="yellow"/>
        </w:rPr>
        <w:t>M</w:t>
      </w:r>
      <w:r w:rsidRPr="002E76F7">
        <w:rPr>
          <w:highlight w:val="yellow"/>
        </w:rPr>
        <w:t>:</w:t>
      </w:r>
      <w:r w:rsidRPr="002E76F7">
        <w:rPr>
          <w:highlight w:val="yellow"/>
        </w:rPr>
        <w:tab/>
      </w:r>
    </w:p>
    <w:p w14:paraId="53AE3CF9" w14:textId="77777777" w:rsidR="00E953A8" w:rsidRDefault="00E953A8" w:rsidP="00E953A8">
      <w:pPr>
        <w:tabs>
          <w:tab w:val="left" w:pos="2520"/>
        </w:tabs>
        <w:rPr>
          <w:highlight w:val="yellow"/>
        </w:rPr>
      </w:pPr>
      <w:r>
        <w:rPr>
          <w:highlight w:val="yellow"/>
        </w:rPr>
        <w:t>Email:</w:t>
      </w:r>
      <w:r>
        <w:rPr>
          <w:highlight w:val="yellow"/>
        </w:rPr>
        <w:tab/>
      </w:r>
    </w:p>
    <w:p w14:paraId="5E65ECB4" w14:textId="77777777" w:rsidR="00E953A8" w:rsidRPr="00852D12" w:rsidRDefault="00E953A8" w:rsidP="00E953A8">
      <w:pPr>
        <w:tabs>
          <w:tab w:val="left" w:pos="2520"/>
        </w:tabs>
        <w:rPr>
          <w:highlight w:val="yellow"/>
        </w:rPr>
      </w:pPr>
      <w:r w:rsidRPr="00852D12">
        <w:rPr>
          <w:highlight w:val="yellow"/>
        </w:rPr>
        <w:t>ID schránky:</w:t>
      </w:r>
      <w:r>
        <w:rPr>
          <w:highlight w:val="yellow"/>
        </w:rPr>
        <w:tab/>
      </w:r>
    </w:p>
    <w:p w14:paraId="0736A3D7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Bankovní spojení:</w:t>
      </w:r>
      <w:r w:rsidRPr="002E76F7">
        <w:rPr>
          <w:highlight w:val="yellow"/>
        </w:rPr>
        <w:tab/>
      </w:r>
    </w:p>
    <w:p w14:paraId="5638188A" w14:textId="0D6978C0" w:rsidR="00E953A8" w:rsidRDefault="00E953A8" w:rsidP="00E953A8">
      <w:pPr>
        <w:tabs>
          <w:tab w:val="left" w:pos="2520"/>
        </w:tabs>
      </w:pPr>
      <w:r w:rsidRPr="002E76F7">
        <w:rPr>
          <w:highlight w:val="yellow"/>
        </w:rPr>
        <w:t>Část plnění</w:t>
      </w:r>
      <w:r w:rsidR="00785921">
        <w:rPr>
          <w:highlight w:val="yellow"/>
        </w:rPr>
        <w:t xml:space="preserve"> a </w:t>
      </w:r>
      <w:r>
        <w:rPr>
          <w:highlight w:val="yellow"/>
        </w:rPr>
        <w:t>cena</w:t>
      </w:r>
      <w:r w:rsidR="00785921">
        <w:rPr>
          <w:highlight w:val="yellow"/>
        </w:rPr>
        <w:t xml:space="preserve"> v </w:t>
      </w:r>
      <w:r>
        <w:rPr>
          <w:highlight w:val="yellow"/>
        </w:rPr>
        <w:t>Kč bez DPH</w:t>
      </w:r>
      <w:r w:rsidRPr="002E76F7">
        <w:rPr>
          <w:highlight w:val="yellow"/>
        </w:rPr>
        <w:t>:</w:t>
      </w:r>
    </w:p>
    <w:p w14:paraId="5E03895A" w14:textId="71BBF2B6" w:rsidR="00076CB6" w:rsidRDefault="00076CB6" w:rsidP="00C764ED">
      <w:pPr>
        <w:pStyle w:val="NormlnTunPed18b"/>
        <w:jc w:val="both"/>
        <w:rPr>
          <w:sz w:val="24"/>
          <w:szCs w:val="36"/>
        </w:rPr>
      </w:pPr>
      <w:r w:rsidRPr="00D6316D">
        <w:rPr>
          <w:sz w:val="24"/>
          <w:szCs w:val="36"/>
        </w:rPr>
        <w:t xml:space="preserve">Příloha č. </w:t>
      </w:r>
      <w:r>
        <w:rPr>
          <w:sz w:val="24"/>
          <w:szCs w:val="36"/>
        </w:rPr>
        <w:t>2</w:t>
      </w:r>
      <w:r w:rsidRPr="00D6316D">
        <w:rPr>
          <w:sz w:val="24"/>
          <w:szCs w:val="36"/>
        </w:rPr>
        <w:t xml:space="preserve"> – Harmonogram plnění</w:t>
      </w:r>
    </w:p>
    <w:p w14:paraId="542A0E28" w14:textId="77777777" w:rsidR="008349BC" w:rsidRDefault="008349BC" w:rsidP="008349BC"/>
    <w:p w14:paraId="4F8A2A9E" w14:textId="20B7AD4B" w:rsidR="00D97A02" w:rsidRPr="00493464" w:rsidRDefault="00D97A02" w:rsidP="00D97A02">
      <w:pPr>
        <w:pStyle w:val="Titulek"/>
        <w:keepNext/>
      </w:pPr>
      <w:r w:rsidRPr="00493464">
        <w:rPr>
          <w:highlight w:val="yellow"/>
        </w:rPr>
        <w:t xml:space="preserve">Tabulka </w:t>
      </w:r>
      <w:r w:rsidRPr="00493464">
        <w:rPr>
          <w:highlight w:val="yellow"/>
        </w:rPr>
        <w:fldChar w:fldCharType="begin"/>
      </w:r>
      <w:r w:rsidRPr="00493464">
        <w:rPr>
          <w:highlight w:val="yellow"/>
        </w:rPr>
        <w:instrText xml:space="preserve"> SEQ Tabulka \* ARABIC </w:instrText>
      </w:r>
      <w:r w:rsidRPr="00493464">
        <w:rPr>
          <w:highlight w:val="yellow"/>
        </w:rPr>
        <w:fldChar w:fldCharType="separate"/>
      </w:r>
      <w:r w:rsidR="00987549">
        <w:rPr>
          <w:noProof/>
          <w:highlight w:val="yellow"/>
        </w:rPr>
        <w:t>3</w:t>
      </w:r>
      <w:r w:rsidRPr="00493464">
        <w:rPr>
          <w:noProof/>
          <w:highlight w:val="yellow"/>
        </w:rPr>
        <w:fldChar w:fldCharType="end"/>
      </w:r>
      <w:r w:rsidRPr="00493464">
        <w:rPr>
          <w:highlight w:val="yellow"/>
        </w:rPr>
        <w:t>: Harmonogram plnění – 2. část</w:t>
      </w:r>
    </w:p>
    <w:p w14:paraId="0291D980" w14:textId="77777777" w:rsidR="00D97A02" w:rsidRPr="00E314D4" w:rsidRDefault="00D97A02" w:rsidP="00D97A02">
      <w:pPr>
        <w:pStyle w:val="Zkladntext"/>
        <w:widowControl w:val="0"/>
        <w:spacing w:after="0"/>
        <w:rPr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0A0" w:firstRow="1" w:lastRow="0" w:firstColumn="1" w:lastColumn="0" w:noHBand="0" w:noVBand="0"/>
      </w:tblPr>
      <w:tblGrid>
        <w:gridCol w:w="572"/>
        <w:gridCol w:w="4639"/>
        <w:gridCol w:w="3339"/>
      </w:tblGrid>
      <w:tr w:rsidR="00D97A02" w:rsidRPr="00A25767" w14:paraId="2FB1C19C" w14:textId="77777777" w:rsidTr="00215D8A">
        <w:trPr>
          <w:trHeight w:val="397"/>
          <w:jc w:val="center"/>
        </w:trPr>
        <w:tc>
          <w:tcPr>
            <w:tcW w:w="572" w:type="dxa"/>
            <w:vAlign w:val="center"/>
          </w:tcPr>
          <w:p w14:paraId="3051BEC5" w14:textId="77777777" w:rsidR="00D97A02" w:rsidRDefault="00D97A02" w:rsidP="00215D8A">
            <w:pPr>
              <w:pStyle w:val="NormlnTunPed18b"/>
              <w:spacing w:before="0"/>
              <w:jc w:val="both"/>
            </w:pPr>
            <w:proofErr w:type="spellStart"/>
            <w:r>
              <w:t>P.č</w:t>
            </w:r>
            <w:proofErr w:type="spellEnd"/>
            <w:r>
              <w:t>.</w:t>
            </w:r>
          </w:p>
        </w:tc>
        <w:tc>
          <w:tcPr>
            <w:tcW w:w="4639" w:type="dxa"/>
            <w:vAlign w:val="center"/>
          </w:tcPr>
          <w:p w14:paraId="4B10590B" w14:textId="77777777" w:rsidR="00D97A02" w:rsidRDefault="00D97A02" w:rsidP="00215D8A">
            <w:pPr>
              <w:pStyle w:val="NormlnTunPed18b"/>
              <w:spacing w:before="0"/>
            </w:pPr>
            <w:r>
              <w:t>Název činnosti</w:t>
            </w:r>
          </w:p>
        </w:tc>
        <w:tc>
          <w:tcPr>
            <w:tcW w:w="3339" w:type="dxa"/>
            <w:vAlign w:val="center"/>
          </w:tcPr>
          <w:p w14:paraId="4D34E4CB" w14:textId="77777777" w:rsidR="00D97A02" w:rsidRDefault="00D97A02" w:rsidP="00215D8A">
            <w:pPr>
              <w:pStyle w:val="NormlnTunPed18b"/>
              <w:spacing w:before="0"/>
            </w:pPr>
            <w:r>
              <w:t>Pracovní den ukončení činnosti</w:t>
            </w:r>
          </w:p>
          <w:p w14:paraId="013A2BDF" w14:textId="77777777" w:rsidR="00D97A02" w:rsidRDefault="00D97A02" w:rsidP="00215D8A">
            <w:pPr>
              <w:pStyle w:val="NormlnTunPed18b"/>
              <w:spacing w:before="0"/>
            </w:pPr>
            <w:r>
              <w:t>od nabytí účinnosti této smlouvy</w:t>
            </w:r>
          </w:p>
        </w:tc>
      </w:tr>
      <w:tr w:rsidR="00D97A02" w14:paraId="4592A053" w14:textId="77777777" w:rsidTr="00215D8A">
        <w:trPr>
          <w:trHeight w:val="397"/>
          <w:jc w:val="center"/>
        </w:trPr>
        <w:tc>
          <w:tcPr>
            <w:tcW w:w="572" w:type="dxa"/>
            <w:vAlign w:val="center"/>
          </w:tcPr>
          <w:p w14:paraId="515D4EF8" w14:textId="77777777" w:rsidR="00D97A02" w:rsidRPr="007B459A" w:rsidRDefault="00D97A02" w:rsidP="00215D8A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03AB6883" w14:textId="77777777" w:rsidR="00D97A02" w:rsidRPr="00146A81" w:rsidRDefault="00D97A02" w:rsidP="00215D8A">
            <w:pPr>
              <w:pStyle w:val="NormlnTunPed18b"/>
              <w:spacing w:before="0"/>
              <w:jc w:val="left"/>
              <w:rPr>
                <w:b w:val="0"/>
                <w:bCs w:val="0"/>
              </w:rPr>
            </w:pPr>
            <w:r w:rsidRPr="00106D39">
              <w:rPr>
                <w:b w:val="0"/>
                <w:bCs w:val="0"/>
              </w:rPr>
              <w:t>Pořízení předmětu plnění</w:t>
            </w:r>
          </w:p>
        </w:tc>
        <w:tc>
          <w:tcPr>
            <w:tcW w:w="3339" w:type="dxa"/>
            <w:vAlign w:val="center"/>
          </w:tcPr>
          <w:p w14:paraId="61D50E4E" w14:textId="484D6BB4" w:rsidR="00D97A02" w:rsidRPr="002E0A05" w:rsidRDefault="00D97A02" w:rsidP="00215D8A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20</w:t>
            </w:r>
            <w:r w:rsidRPr="002E0A05">
              <w:rPr>
                <w:b w:val="0"/>
              </w:rPr>
              <w:t>.</w:t>
            </w:r>
          </w:p>
        </w:tc>
      </w:tr>
      <w:tr w:rsidR="00D97A02" w14:paraId="4CDCDD53" w14:textId="77777777" w:rsidTr="00215D8A">
        <w:trPr>
          <w:trHeight w:val="397"/>
          <w:jc w:val="center"/>
        </w:trPr>
        <w:tc>
          <w:tcPr>
            <w:tcW w:w="572" w:type="dxa"/>
            <w:vAlign w:val="center"/>
          </w:tcPr>
          <w:p w14:paraId="251D6FC3" w14:textId="77777777" w:rsidR="00D97A02" w:rsidRPr="007B459A" w:rsidRDefault="00D97A02" w:rsidP="00215D8A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75555CFC" w14:textId="77777777" w:rsidR="00D97A02" w:rsidRPr="00146A81" w:rsidRDefault="00D97A02" w:rsidP="00215D8A">
            <w:pPr>
              <w:pStyle w:val="NormlnTunPed18b"/>
              <w:spacing w:before="0"/>
              <w:jc w:val="left"/>
              <w:rPr>
                <w:b w:val="0"/>
                <w:bCs w:val="0"/>
              </w:rPr>
            </w:pPr>
            <w:r w:rsidRPr="00106D39">
              <w:rPr>
                <w:b w:val="0"/>
                <w:bCs w:val="0"/>
              </w:rPr>
              <w:t>Instalace, konfigurace, testování</w:t>
            </w:r>
            <w:r>
              <w:rPr>
                <w:b w:val="0"/>
                <w:bCs w:val="0"/>
              </w:rPr>
              <w:t xml:space="preserve"> a </w:t>
            </w:r>
            <w:r w:rsidRPr="00106D39">
              <w:rPr>
                <w:b w:val="0"/>
                <w:bCs w:val="0"/>
              </w:rPr>
              <w:t>implementace</w:t>
            </w:r>
          </w:p>
        </w:tc>
        <w:tc>
          <w:tcPr>
            <w:tcW w:w="3339" w:type="dxa"/>
            <w:vAlign w:val="center"/>
          </w:tcPr>
          <w:p w14:paraId="66DD24E2" w14:textId="225FA1DA" w:rsidR="00D97A02" w:rsidRPr="002E0A05" w:rsidRDefault="00D97A02" w:rsidP="00215D8A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50</w:t>
            </w:r>
            <w:r w:rsidRPr="002E0A05">
              <w:rPr>
                <w:b w:val="0"/>
              </w:rPr>
              <w:t>.</w:t>
            </w:r>
          </w:p>
        </w:tc>
      </w:tr>
      <w:tr w:rsidR="00D97A02" w14:paraId="4707F30F" w14:textId="77777777" w:rsidTr="00215D8A">
        <w:trPr>
          <w:trHeight w:val="397"/>
          <w:jc w:val="center"/>
        </w:trPr>
        <w:tc>
          <w:tcPr>
            <w:tcW w:w="572" w:type="dxa"/>
            <w:vAlign w:val="center"/>
          </w:tcPr>
          <w:p w14:paraId="50239038" w14:textId="77777777" w:rsidR="00D97A02" w:rsidRPr="007B459A" w:rsidRDefault="00D97A02" w:rsidP="00215D8A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7F6090BA" w14:textId="77777777" w:rsidR="00D97A02" w:rsidRDefault="00D97A02" w:rsidP="00215D8A">
            <w:pPr>
              <w:pStyle w:val="NormlnTunPed18b"/>
              <w:spacing w:before="0"/>
              <w:jc w:val="both"/>
            </w:pPr>
            <w:r w:rsidRPr="00491F4A">
              <w:rPr>
                <w:b w:val="0"/>
                <w:bCs w:val="0"/>
              </w:rPr>
              <w:t>Zkušební provoz</w:t>
            </w:r>
            <w:r>
              <w:rPr>
                <w:b w:val="0"/>
                <w:bCs w:val="0"/>
              </w:rPr>
              <w:t xml:space="preserve"> a </w:t>
            </w:r>
            <w:r w:rsidRPr="00491F4A">
              <w:rPr>
                <w:b w:val="0"/>
                <w:bCs w:val="0"/>
              </w:rPr>
              <w:t>příprava rutinního provozu</w:t>
            </w:r>
          </w:p>
        </w:tc>
        <w:tc>
          <w:tcPr>
            <w:tcW w:w="3339" w:type="dxa"/>
            <w:vAlign w:val="center"/>
          </w:tcPr>
          <w:p w14:paraId="369D2E5A" w14:textId="6DE117A2" w:rsidR="00D97A02" w:rsidRDefault="00D97A02" w:rsidP="00215D8A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65.</w:t>
            </w:r>
          </w:p>
        </w:tc>
      </w:tr>
      <w:tr w:rsidR="00D97A02" w14:paraId="3AF3A016" w14:textId="77777777" w:rsidTr="00215D8A">
        <w:trPr>
          <w:trHeight w:val="397"/>
          <w:jc w:val="center"/>
        </w:trPr>
        <w:tc>
          <w:tcPr>
            <w:tcW w:w="572" w:type="dxa"/>
            <w:vAlign w:val="center"/>
          </w:tcPr>
          <w:p w14:paraId="1704616A" w14:textId="77777777" w:rsidR="00D97A02" w:rsidRPr="007B459A" w:rsidRDefault="00D97A02" w:rsidP="00215D8A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1E19E69E" w14:textId="77777777" w:rsidR="00D97A02" w:rsidRDefault="00D97A02" w:rsidP="00215D8A">
            <w:pPr>
              <w:pStyle w:val="NormlnTunPed18b"/>
              <w:spacing w:before="0"/>
              <w:jc w:val="both"/>
            </w:pPr>
            <w:r>
              <w:t>Akceptační testy</w:t>
            </w:r>
          </w:p>
        </w:tc>
        <w:tc>
          <w:tcPr>
            <w:tcW w:w="3339" w:type="dxa"/>
            <w:vAlign w:val="center"/>
          </w:tcPr>
          <w:p w14:paraId="62B0FD55" w14:textId="1D697E5E" w:rsidR="00D97A02" w:rsidRPr="002E0A05" w:rsidRDefault="00D97A02" w:rsidP="00215D8A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70</w:t>
            </w:r>
            <w:r w:rsidRPr="002E0A05">
              <w:rPr>
                <w:b w:val="0"/>
              </w:rPr>
              <w:t>.</w:t>
            </w:r>
          </w:p>
        </w:tc>
      </w:tr>
      <w:tr w:rsidR="00D97A02" w14:paraId="7BEE0B52" w14:textId="77777777" w:rsidTr="00215D8A">
        <w:trPr>
          <w:trHeight w:val="397"/>
          <w:jc w:val="center"/>
        </w:trPr>
        <w:tc>
          <w:tcPr>
            <w:tcW w:w="572" w:type="dxa"/>
            <w:vAlign w:val="center"/>
          </w:tcPr>
          <w:p w14:paraId="2F514FA6" w14:textId="77777777" w:rsidR="00D97A02" w:rsidRPr="007B459A" w:rsidRDefault="00D97A02" w:rsidP="00215D8A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5D695D1C" w14:textId="77777777" w:rsidR="00D97A02" w:rsidRPr="002E0A05" w:rsidRDefault="00D97A02" w:rsidP="00215D8A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Spuštění rutinního provozu</w:t>
            </w:r>
          </w:p>
        </w:tc>
        <w:tc>
          <w:tcPr>
            <w:tcW w:w="3339" w:type="dxa"/>
            <w:vAlign w:val="center"/>
          </w:tcPr>
          <w:p w14:paraId="2E25D1CA" w14:textId="77227CEE" w:rsidR="00D97A02" w:rsidRPr="002E0A05" w:rsidRDefault="00D97A02" w:rsidP="00215D8A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70</w:t>
            </w:r>
            <w:r w:rsidRPr="002E0A05">
              <w:rPr>
                <w:b w:val="0"/>
              </w:rPr>
              <w:t>.</w:t>
            </w:r>
          </w:p>
        </w:tc>
      </w:tr>
      <w:tr w:rsidR="00D97A02" w14:paraId="1D3CD389" w14:textId="77777777" w:rsidTr="00215D8A">
        <w:trPr>
          <w:trHeight w:val="397"/>
          <w:jc w:val="center"/>
        </w:trPr>
        <w:tc>
          <w:tcPr>
            <w:tcW w:w="572" w:type="dxa"/>
            <w:vAlign w:val="center"/>
          </w:tcPr>
          <w:p w14:paraId="763539EE" w14:textId="77777777" w:rsidR="00D97A02" w:rsidRPr="007B459A" w:rsidRDefault="00D97A02" w:rsidP="00215D8A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72FC4416" w14:textId="77777777" w:rsidR="00D97A02" w:rsidRDefault="00D97A02" w:rsidP="00215D8A">
            <w:pPr>
              <w:pStyle w:val="NormlnTunPed18b"/>
              <w:spacing w:before="0"/>
              <w:jc w:val="both"/>
            </w:pPr>
            <w:r>
              <w:t xml:space="preserve">Předání a převzetí díla </w:t>
            </w:r>
            <w:r w:rsidRPr="0061148D">
              <w:t>jako celku</w:t>
            </w:r>
          </w:p>
        </w:tc>
        <w:tc>
          <w:tcPr>
            <w:tcW w:w="3339" w:type="dxa"/>
            <w:vAlign w:val="center"/>
          </w:tcPr>
          <w:p w14:paraId="52CCFE18" w14:textId="39B4FDD0" w:rsidR="00D97A02" w:rsidRPr="002E0A05" w:rsidRDefault="00D97A02" w:rsidP="00215D8A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70</w:t>
            </w:r>
            <w:r w:rsidRPr="002E0A05">
              <w:rPr>
                <w:b w:val="0"/>
              </w:rPr>
              <w:t>.</w:t>
            </w:r>
          </w:p>
        </w:tc>
      </w:tr>
      <w:tr w:rsidR="00D97A02" w14:paraId="00B76149" w14:textId="77777777" w:rsidTr="00215D8A">
        <w:trPr>
          <w:trHeight w:val="397"/>
          <w:jc w:val="center"/>
        </w:trPr>
        <w:tc>
          <w:tcPr>
            <w:tcW w:w="572" w:type="dxa"/>
            <w:vAlign w:val="center"/>
          </w:tcPr>
          <w:p w14:paraId="418BE910" w14:textId="77777777" w:rsidR="00D97A02" w:rsidRPr="007B459A" w:rsidRDefault="00D97A02" w:rsidP="00215D8A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2F78F0CB" w14:textId="77777777" w:rsidR="00D97A02" w:rsidRPr="002E0A05" w:rsidRDefault="00D97A02" w:rsidP="00215D8A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Zahájení servisní podpory provozu</w:t>
            </w:r>
          </w:p>
        </w:tc>
        <w:tc>
          <w:tcPr>
            <w:tcW w:w="3339" w:type="dxa"/>
            <w:vAlign w:val="center"/>
          </w:tcPr>
          <w:p w14:paraId="4DBA5763" w14:textId="314BFE9E" w:rsidR="00D97A02" w:rsidRPr="002E0A05" w:rsidRDefault="00D97A02" w:rsidP="00215D8A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71</w:t>
            </w:r>
            <w:r w:rsidRPr="002E0A05">
              <w:rPr>
                <w:b w:val="0"/>
              </w:rPr>
              <w:t>.</w:t>
            </w:r>
          </w:p>
        </w:tc>
      </w:tr>
    </w:tbl>
    <w:p w14:paraId="5E1F5F61" w14:textId="77777777" w:rsidR="00D97A02" w:rsidRPr="00E314D4" w:rsidRDefault="00D97A02" w:rsidP="00C764ED">
      <w:pPr>
        <w:pStyle w:val="Zkladntext"/>
        <w:widowControl w:val="0"/>
        <w:spacing w:after="0"/>
        <w:rPr>
          <w:sz w:val="20"/>
          <w:szCs w:val="20"/>
        </w:rPr>
      </w:pPr>
    </w:p>
    <w:sectPr w:rsidR="00D97A02" w:rsidRPr="00E314D4" w:rsidSect="004700A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276" w:right="851" w:bottom="1276" w:left="1701" w:header="357" w:footer="8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7F040F" w14:textId="77777777" w:rsidR="00743840" w:rsidRDefault="00743840">
      <w:r>
        <w:separator/>
      </w:r>
    </w:p>
    <w:p w14:paraId="22CB7AEF" w14:textId="77777777" w:rsidR="00743840" w:rsidRDefault="00743840"/>
    <w:p w14:paraId="7337E13D" w14:textId="77777777" w:rsidR="00743840" w:rsidRDefault="00743840"/>
    <w:p w14:paraId="41C8C6C3" w14:textId="77777777" w:rsidR="00743840" w:rsidRDefault="00743840"/>
    <w:p w14:paraId="4E7E0C5E" w14:textId="77777777" w:rsidR="00743840" w:rsidRDefault="00743840"/>
    <w:p w14:paraId="54AD50B5" w14:textId="77777777" w:rsidR="00743840" w:rsidRDefault="00743840"/>
    <w:p w14:paraId="17FE1270" w14:textId="77777777" w:rsidR="00743840" w:rsidRDefault="00743840"/>
    <w:p w14:paraId="09160EA2" w14:textId="77777777" w:rsidR="00743840" w:rsidRDefault="00743840"/>
  </w:endnote>
  <w:endnote w:type="continuationSeparator" w:id="0">
    <w:p w14:paraId="5317237F" w14:textId="77777777" w:rsidR="00743840" w:rsidRDefault="00743840">
      <w:r>
        <w:continuationSeparator/>
      </w:r>
    </w:p>
    <w:p w14:paraId="39B99155" w14:textId="77777777" w:rsidR="00743840" w:rsidRDefault="00743840"/>
    <w:p w14:paraId="1F094DB0" w14:textId="77777777" w:rsidR="00743840" w:rsidRDefault="00743840"/>
    <w:p w14:paraId="42F60A51" w14:textId="77777777" w:rsidR="00743840" w:rsidRDefault="00743840"/>
    <w:p w14:paraId="73F693CC" w14:textId="77777777" w:rsidR="00743840" w:rsidRDefault="00743840"/>
    <w:p w14:paraId="5590F929" w14:textId="77777777" w:rsidR="00743840" w:rsidRDefault="00743840"/>
    <w:p w14:paraId="35B38412" w14:textId="77777777" w:rsidR="00743840" w:rsidRDefault="00743840"/>
    <w:p w14:paraId="42DE68C7" w14:textId="77777777" w:rsidR="00743840" w:rsidRDefault="007438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KGOFB+UniversCE-Light">
    <w:altName w:val="Arial"/>
    <w:panose1 w:val="00000000000000000000"/>
    <w:charset w:val="EE"/>
    <w:family w:val="swiss"/>
    <w:notTrueType/>
    <w:pitch w:val="default"/>
    <w:sig w:usb0="00000007" w:usb1="00000000" w:usb2="00000000" w:usb3="00000000" w:csb0="00000003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9282B" w14:textId="77777777" w:rsidR="00E8445F" w:rsidRDefault="00E8445F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0ED2C" w14:textId="3E2C3833" w:rsidR="003E6216" w:rsidRPr="00DE15C9" w:rsidRDefault="003E6216" w:rsidP="00DE15C9">
    <w:pPr>
      <w:pStyle w:val="Zpat"/>
      <w:tabs>
        <w:tab w:val="clear" w:pos="8278"/>
        <w:tab w:val="left" w:pos="7513"/>
      </w:tabs>
      <w:rPr>
        <w:rStyle w:val="zvraznn"/>
        <w:rFonts w:ascii="Arial" w:hAnsi="Arial"/>
        <w:noProof/>
        <w:color w:val="auto"/>
      </w:rPr>
    </w:pPr>
    <w:r w:rsidRPr="00E33F3D">
      <w:rPr>
        <w:snapToGrid w:val="0"/>
      </w:rPr>
      <w:fldChar w:fldCharType="begin"/>
    </w:r>
    <w:r w:rsidRPr="00E33F3D">
      <w:rPr>
        <w:snapToGrid w:val="0"/>
      </w:rPr>
      <w:instrText xml:space="preserve"> FILENAME </w:instrText>
    </w:r>
    <w:r w:rsidRPr="00E33F3D">
      <w:rPr>
        <w:snapToGrid w:val="0"/>
      </w:rPr>
      <w:fldChar w:fldCharType="separate"/>
    </w:r>
    <w:r w:rsidR="00E8445F">
      <w:rPr>
        <w:noProof/>
        <w:snapToGrid w:val="0"/>
      </w:rPr>
      <w:t>Boskovice Příloha č. 8 ZD V41 KB 2. část Smlouva o dílo  a podpoře v7.docx</w:t>
    </w:r>
    <w:r w:rsidRPr="00E33F3D">
      <w:rPr>
        <w:snapToGrid w:val="0"/>
      </w:rPr>
      <w:fldChar w:fldCharType="end"/>
    </w:r>
    <w:r w:rsidR="0004651C">
      <w:rPr>
        <w:snapToGrid w:val="0"/>
      </w:rPr>
      <w:tab/>
    </w:r>
    <w:r>
      <w:rPr>
        <w:snapToGrid w:val="0"/>
      </w:rPr>
      <w:t xml:space="preserve">strana </w:t>
    </w:r>
    <w:r w:rsidRPr="00E33F3D">
      <w:rPr>
        <w:noProof/>
      </w:rPr>
      <w:fldChar w:fldCharType="begin"/>
    </w:r>
    <w:r w:rsidRPr="00E33F3D">
      <w:rPr>
        <w:noProof/>
      </w:rPr>
      <w:instrText xml:space="preserve"> PAGE </w:instrText>
    </w:r>
    <w:r w:rsidRPr="00E33F3D">
      <w:rPr>
        <w:noProof/>
      </w:rPr>
      <w:fldChar w:fldCharType="separate"/>
    </w:r>
    <w:r w:rsidR="00E123B2">
      <w:rPr>
        <w:noProof/>
      </w:rPr>
      <w:t>12</w:t>
    </w:r>
    <w:r w:rsidRPr="00E33F3D">
      <w:rPr>
        <w:noProof/>
      </w:rPr>
      <w:fldChar w:fldCharType="end"/>
    </w:r>
    <w:r w:rsidRPr="00E33F3D">
      <w:rPr>
        <w:noProof/>
      </w:rPr>
      <w:t xml:space="preserve"> / </w:t>
    </w:r>
    <w:r>
      <w:rPr>
        <w:noProof/>
      </w:rPr>
      <w:t xml:space="preserve">stran </w:t>
    </w:r>
    <w:r w:rsidRPr="00E33F3D">
      <w:rPr>
        <w:noProof/>
      </w:rPr>
      <w:fldChar w:fldCharType="begin"/>
    </w:r>
    <w:r w:rsidRPr="00E33F3D">
      <w:rPr>
        <w:noProof/>
      </w:rPr>
      <w:instrText xml:space="preserve"> NUMPAGES </w:instrText>
    </w:r>
    <w:r w:rsidRPr="00E33F3D">
      <w:rPr>
        <w:noProof/>
      </w:rPr>
      <w:fldChar w:fldCharType="separate"/>
    </w:r>
    <w:r w:rsidR="00E123B2">
      <w:rPr>
        <w:noProof/>
      </w:rPr>
      <w:t>12</w:t>
    </w:r>
    <w:r w:rsidRPr="00E33F3D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0A9D4" w14:textId="142FFCCB" w:rsidR="003E6216" w:rsidRPr="00E33F3D" w:rsidRDefault="003E6216" w:rsidP="00E33F3D">
    <w:pPr>
      <w:pStyle w:val="Zpat"/>
      <w:tabs>
        <w:tab w:val="clear" w:pos="8278"/>
        <w:tab w:val="left" w:pos="7513"/>
      </w:tabs>
      <w:rPr>
        <w:noProof/>
      </w:rPr>
    </w:pPr>
    <w:r w:rsidRPr="00E33F3D">
      <w:rPr>
        <w:snapToGrid w:val="0"/>
      </w:rPr>
      <w:fldChar w:fldCharType="begin"/>
    </w:r>
    <w:r w:rsidRPr="00E33F3D">
      <w:rPr>
        <w:snapToGrid w:val="0"/>
      </w:rPr>
      <w:instrText xml:space="preserve"> FILENAME </w:instrText>
    </w:r>
    <w:r w:rsidRPr="00E33F3D">
      <w:rPr>
        <w:snapToGrid w:val="0"/>
      </w:rPr>
      <w:fldChar w:fldCharType="separate"/>
    </w:r>
    <w:r w:rsidR="00780BC6">
      <w:rPr>
        <w:noProof/>
        <w:snapToGrid w:val="0"/>
      </w:rPr>
      <w:t>Boskovice Příloha c. 3 ZD V41 KB Smlouva o dilo  a podpore v1.docx</w:t>
    </w:r>
    <w:r w:rsidRPr="00E33F3D">
      <w:rPr>
        <w:snapToGrid w:val="0"/>
      </w:rPr>
      <w:fldChar w:fldCharType="end"/>
    </w:r>
    <w:r w:rsidRPr="00E33F3D">
      <w:rPr>
        <w:snapToGrid w:val="0"/>
      </w:rPr>
      <w:tab/>
    </w:r>
    <w:r>
      <w:rPr>
        <w:snapToGrid w:val="0"/>
      </w:rPr>
      <w:t xml:space="preserve">strana </w:t>
    </w:r>
    <w:r w:rsidRPr="00E33F3D">
      <w:rPr>
        <w:noProof/>
      </w:rPr>
      <w:fldChar w:fldCharType="begin"/>
    </w:r>
    <w:r w:rsidRPr="00E33F3D">
      <w:rPr>
        <w:noProof/>
      </w:rPr>
      <w:instrText xml:space="preserve"> PAGE </w:instrText>
    </w:r>
    <w:r w:rsidRPr="00E33F3D">
      <w:rPr>
        <w:noProof/>
      </w:rPr>
      <w:fldChar w:fldCharType="separate"/>
    </w:r>
    <w:r>
      <w:rPr>
        <w:noProof/>
      </w:rPr>
      <w:t>11</w:t>
    </w:r>
    <w:r w:rsidRPr="00E33F3D">
      <w:rPr>
        <w:noProof/>
      </w:rPr>
      <w:fldChar w:fldCharType="end"/>
    </w:r>
    <w:r w:rsidRPr="00E33F3D">
      <w:rPr>
        <w:noProof/>
      </w:rPr>
      <w:t xml:space="preserve"> / </w:t>
    </w:r>
    <w:r>
      <w:rPr>
        <w:noProof/>
      </w:rPr>
      <w:t xml:space="preserve">stran </w:t>
    </w:r>
    <w:r w:rsidRPr="00E33F3D">
      <w:rPr>
        <w:noProof/>
      </w:rPr>
      <w:fldChar w:fldCharType="begin"/>
    </w:r>
    <w:r w:rsidRPr="00E33F3D">
      <w:rPr>
        <w:noProof/>
      </w:rPr>
      <w:instrText xml:space="preserve"> NUMPAGES </w:instrText>
    </w:r>
    <w:r w:rsidRPr="00E33F3D">
      <w:rPr>
        <w:noProof/>
      </w:rPr>
      <w:fldChar w:fldCharType="separate"/>
    </w:r>
    <w:r>
      <w:rPr>
        <w:noProof/>
      </w:rPr>
      <w:t>10</w:t>
    </w:r>
    <w:r w:rsidRPr="00E33F3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C97BD" w14:textId="77777777" w:rsidR="00743840" w:rsidRDefault="00743840">
      <w:r>
        <w:separator/>
      </w:r>
    </w:p>
    <w:p w14:paraId="027600FC" w14:textId="77777777" w:rsidR="00743840" w:rsidRDefault="00743840"/>
    <w:p w14:paraId="0410766D" w14:textId="77777777" w:rsidR="00743840" w:rsidRDefault="00743840"/>
    <w:p w14:paraId="069BF3E4" w14:textId="77777777" w:rsidR="00743840" w:rsidRDefault="00743840"/>
    <w:p w14:paraId="27E83674" w14:textId="77777777" w:rsidR="00743840" w:rsidRDefault="00743840"/>
    <w:p w14:paraId="127DD969" w14:textId="77777777" w:rsidR="00743840" w:rsidRDefault="00743840"/>
    <w:p w14:paraId="010A58DB" w14:textId="77777777" w:rsidR="00743840" w:rsidRDefault="00743840"/>
    <w:p w14:paraId="04FF7685" w14:textId="77777777" w:rsidR="00743840" w:rsidRDefault="00743840"/>
  </w:footnote>
  <w:footnote w:type="continuationSeparator" w:id="0">
    <w:p w14:paraId="5E866CF3" w14:textId="77777777" w:rsidR="00743840" w:rsidRDefault="00743840">
      <w:r>
        <w:continuationSeparator/>
      </w:r>
    </w:p>
    <w:p w14:paraId="660E8150" w14:textId="77777777" w:rsidR="00743840" w:rsidRDefault="00743840"/>
    <w:p w14:paraId="5583CE80" w14:textId="77777777" w:rsidR="00743840" w:rsidRDefault="00743840"/>
    <w:p w14:paraId="3C95E8AE" w14:textId="77777777" w:rsidR="00743840" w:rsidRDefault="00743840"/>
    <w:p w14:paraId="5E0C2F6E" w14:textId="77777777" w:rsidR="00743840" w:rsidRDefault="00743840"/>
    <w:p w14:paraId="14846F19" w14:textId="77777777" w:rsidR="00743840" w:rsidRDefault="00743840"/>
    <w:p w14:paraId="37A6C748" w14:textId="77777777" w:rsidR="00743840" w:rsidRDefault="00743840"/>
    <w:p w14:paraId="1437EDA6" w14:textId="77777777" w:rsidR="00743840" w:rsidRDefault="0074384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B2A78" w14:textId="77777777" w:rsidR="00E8445F" w:rsidRDefault="00E8445F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001451" w14:textId="77777777" w:rsidR="00E8445F" w:rsidRDefault="00E8445F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ECF6D" w14:textId="77777777" w:rsidR="003E6216" w:rsidRDefault="003E6216" w:rsidP="00E45A07">
    <w:pPr>
      <w:pStyle w:val="Zhlav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13E311C" wp14:editId="69EED0EB">
          <wp:simplePos x="0" y="0"/>
          <wp:positionH relativeFrom="column">
            <wp:posOffset>-70485</wp:posOffset>
          </wp:positionH>
          <wp:positionV relativeFrom="paragraph">
            <wp:posOffset>1905</wp:posOffset>
          </wp:positionV>
          <wp:extent cx="4238625" cy="676275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38625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09D1A7BC" wp14:editId="4B1C7B0A">
          <wp:simplePos x="0" y="0"/>
          <wp:positionH relativeFrom="column">
            <wp:posOffset>4168140</wp:posOffset>
          </wp:positionH>
          <wp:positionV relativeFrom="paragraph">
            <wp:posOffset>1905</wp:posOffset>
          </wp:positionV>
          <wp:extent cx="1828800" cy="676275"/>
          <wp:effectExtent l="0" t="0" r="0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34C84238" w14:textId="77777777" w:rsidR="003E6216" w:rsidRDefault="003E6216">
    <w:pPr>
      <w:pStyle w:val="Zpat"/>
      <w:tabs>
        <w:tab w:val="clear" w:pos="737"/>
        <w:tab w:val="clear" w:pos="8278"/>
      </w:tabs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5A6667A4"/>
    <w:lvl w:ilvl="0">
      <w:start w:val="1"/>
      <w:numFmt w:val="decimal"/>
      <w:pStyle w:val="Nadpis1"/>
      <w:lvlText w:val="%1."/>
      <w:legacy w:legacy="1" w:legacySpace="144" w:legacyIndent="0"/>
      <w:lvlJc w:val="left"/>
      <w:rPr>
        <w:rFonts w:cs="Times New Roman"/>
        <w:u w:val="none"/>
      </w:rPr>
    </w:lvl>
    <w:lvl w:ilvl="1">
      <w:start w:val="1"/>
      <w:numFmt w:val="decimal"/>
      <w:pStyle w:val="Nadpis2"/>
      <w:lvlText w:val="%1.%2."/>
      <w:legacy w:legacy="1" w:legacySpace="144" w:legacyIndent="0"/>
      <w:lvlJc w:val="left"/>
      <w:rPr>
        <w:rFonts w:cs="Times New Roman"/>
        <w:u w:val="none"/>
      </w:rPr>
    </w:lvl>
    <w:lvl w:ilvl="2">
      <w:start w:val="1"/>
      <w:numFmt w:val="decimal"/>
      <w:lvlText w:val="%1.%2.%3."/>
      <w:legacy w:legacy="1" w:legacySpace="144" w:legacyIndent="0"/>
      <w:lvlJc w:val="left"/>
      <w:rPr>
        <w:rFonts w:cs="Times New Roman"/>
        <w:u w:val="none"/>
      </w:rPr>
    </w:lvl>
    <w:lvl w:ilvl="3">
      <w:start w:val="1"/>
      <w:numFmt w:val="decimal"/>
      <w:pStyle w:val="Nadpis4"/>
      <w:lvlText w:val="%1.%2.%3.%4."/>
      <w:legacy w:legacy="1" w:legacySpace="144" w:legacyIndent="0"/>
      <w:lvlJc w:val="left"/>
      <w:rPr>
        <w:rFonts w:cs="Times New Roman"/>
        <w:u w:val="none"/>
      </w:rPr>
    </w:lvl>
    <w:lvl w:ilvl="4">
      <w:start w:val="1"/>
      <w:numFmt w:val="decimal"/>
      <w:lvlText w:val="%1.%2.%3.%4.%5."/>
      <w:legacy w:legacy="1" w:legacySpace="144" w:legacyIndent="0"/>
      <w:lvlJc w:val="left"/>
      <w:rPr>
        <w:rFonts w:cs="Times New Roman"/>
        <w:u w:val="none"/>
      </w:rPr>
    </w:lvl>
    <w:lvl w:ilvl="5">
      <w:start w:val="1"/>
      <w:numFmt w:val="decimal"/>
      <w:lvlText w:val="%1.%2.%3.%4.%5.%6."/>
      <w:legacy w:legacy="1" w:legacySpace="144" w:legacyIndent="0"/>
      <w:lvlJc w:val="left"/>
      <w:rPr>
        <w:rFonts w:cs="Times New Roman"/>
        <w:u w:val="none"/>
      </w:rPr>
    </w:lvl>
    <w:lvl w:ilvl="6">
      <w:start w:val="1"/>
      <w:numFmt w:val="decimal"/>
      <w:lvlText w:val="%1.%2.%3.%4.%5.%6.%7."/>
      <w:legacy w:legacy="1" w:legacySpace="144" w:legacyIndent="0"/>
      <w:lvlJc w:val="left"/>
      <w:rPr>
        <w:rFonts w:cs="Times New Roman"/>
      </w:rPr>
    </w:lvl>
    <w:lvl w:ilvl="7">
      <w:start w:val="1"/>
      <w:numFmt w:val="decimal"/>
      <w:lvlText w:val="%1.%2.%3.%4.%5.%6.%7.%8."/>
      <w:legacy w:legacy="1" w:legacySpace="144" w:legacyIndent="0"/>
      <w:lvlJc w:val="left"/>
      <w:rPr>
        <w:rFonts w:cs="Times New Roman"/>
      </w:rPr>
    </w:lvl>
    <w:lvl w:ilvl="8">
      <w:start w:val="1"/>
      <w:numFmt w:val="decimal"/>
      <w:lvlText w:val="%1.%2.%3.%4.%5.%6.%7.%8.%9."/>
      <w:legacy w:legacy="1" w:legacySpace="144" w:legacyIndent="0"/>
      <w:lvlJc w:val="left"/>
      <w:rPr>
        <w:rFonts w:cs="Times New Roman"/>
      </w:rPr>
    </w:lvl>
  </w:abstractNum>
  <w:abstractNum w:abstractNumId="1" w15:restartNumberingAfterBreak="0">
    <w:nsid w:val="0000000C"/>
    <w:multiLevelType w:val="multilevel"/>
    <w:tmpl w:val="0000000C"/>
    <w:name w:val="WW8Num16"/>
    <w:lvl w:ilvl="0">
      <w:start w:val="1"/>
      <w:numFmt w:val="decimal"/>
      <w:lvlText w:val="%1.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360"/>
        </w:tabs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360"/>
        </w:tabs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60"/>
        </w:tabs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"/>
        </w:tabs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60"/>
        </w:tabs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"/>
        </w:tabs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60"/>
        </w:tabs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" w15:restartNumberingAfterBreak="0">
    <w:nsid w:val="00000012"/>
    <w:multiLevelType w:val="multilevel"/>
    <w:tmpl w:val="00000012"/>
    <w:name w:val="WW8Num2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67C69A5"/>
    <w:multiLevelType w:val="hybridMultilevel"/>
    <w:tmpl w:val="42DAF20A"/>
    <w:lvl w:ilvl="0" w:tplc="1C347840">
      <w:start w:val="3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5461A"/>
    <w:multiLevelType w:val="hybridMultilevel"/>
    <w:tmpl w:val="31B416A2"/>
    <w:lvl w:ilvl="0" w:tplc="0E10F00E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A0E698B"/>
    <w:multiLevelType w:val="hybridMultilevel"/>
    <w:tmpl w:val="31B416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0A1567FB"/>
    <w:multiLevelType w:val="multilevel"/>
    <w:tmpl w:val="00000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0CDB6C0C"/>
    <w:multiLevelType w:val="multilevel"/>
    <w:tmpl w:val="F04662DC"/>
    <w:lvl w:ilvl="0">
      <w:start w:val="1"/>
      <w:numFmt w:val="bullet"/>
      <w:pStyle w:val="Bu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F1674C6"/>
    <w:multiLevelType w:val="hybridMultilevel"/>
    <w:tmpl w:val="C2F239A4"/>
    <w:lvl w:ilvl="0" w:tplc="7F4AC7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B24E08"/>
    <w:multiLevelType w:val="hybridMultilevel"/>
    <w:tmpl w:val="A4886F6C"/>
    <w:lvl w:ilvl="0" w:tplc="9354AB16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F475DB"/>
    <w:multiLevelType w:val="multilevel"/>
    <w:tmpl w:val="D3F62BF4"/>
    <w:lvl w:ilvl="0">
      <w:start w:val="1"/>
      <w:numFmt w:val="upperRoman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1">
      <w:start w:val="1"/>
      <w:numFmt w:val="decimal"/>
      <w:pStyle w:val="SmlNadpis2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  <w:b w:val="0"/>
        <w:bCs w:val="0"/>
        <w:i w:val="0"/>
        <w:iCs w:val="0"/>
        <w:sz w:val="22"/>
        <w:szCs w:val="22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  <w:b/>
        <w:bCs/>
        <w:i w:val="0"/>
        <w:iCs w:val="0"/>
        <w:sz w:val="24"/>
        <w:szCs w:val="24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  <w:b/>
        <w:bCs/>
        <w:i/>
        <w:iCs/>
        <w:sz w:val="22"/>
        <w:szCs w:val="22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  <w:b w:val="0"/>
        <w:bCs w:val="0"/>
        <w:i w:val="0"/>
        <w:iCs w:val="0"/>
        <w:caps/>
        <w:strike w:val="0"/>
        <w:dstrike w:val="0"/>
        <w:vanish w:val="0"/>
        <w:color w:val="auto"/>
        <w:sz w:val="22"/>
        <w:szCs w:val="22"/>
        <w:vertAlign w:val="baseline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/>
        <w:bCs/>
        <w:i w:val="0"/>
        <w:iCs w:val="0"/>
        <w:caps/>
        <w:strike w:val="0"/>
        <w:dstrike w:val="0"/>
        <w:vanish w:val="0"/>
        <w:color w:val="auto"/>
        <w:sz w:val="28"/>
        <w:szCs w:val="28"/>
        <w:vertAlign w:val="baseline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  <w:b/>
        <w:bCs/>
        <w:i w:val="0"/>
        <w:iCs w:val="0"/>
        <w:caps/>
        <w:strike w:val="0"/>
        <w:dstrike w:val="0"/>
        <w:vanish w:val="0"/>
        <w:color w:val="auto"/>
        <w:sz w:val="26"/>
        <w:szCs w:val="26"/>
        <w:vertAlign w:val="baseline"/>
      </w:rPr>
    </w:lvl>
  </w:abstractNum>
  <w:abstractNum w:abstractNumId="11" w15:restartNumberingAfterBreak="0">
    <w:nsid w:val="19AD4273"/>
    <w:multiLevelType w:val="hybridMultilevel"/>
    <w:tmpl w:val="31B416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1A5C67EC"/>
    <w:multiLevelType w:val="hybridMultilevel"/>
    <w:tmpl w:val="5F06BD88"/>
    <w:lvl w:ilvl="0" w:tplc="C1EADB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020C4C"/>
    <w:multiLevelType w:val="hybridMultilevel"/>
    <w:tmpl w:val="F2D6A454"/>
    <w:lvl w:ilvl="0" w:tplc="04050017">
      <w:numFmt w:val="bullet"/>
      <w:lvlText w:val="•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217893"/>
    <w:multiLevelType w:val="hybridMultilevel"/>
    <w:tmpl w:val="3D86911C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2B767E30"/>
    <w:multiLevelType w:val="hybridMultilevel"/>
    <w:tmpl w:val="72047BEE"/>
    <w:lvl w:ilvl="0" w:tplc="6EC4C2F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F92671"/>
    <w:multiLevelType w:val="hybridMultilevel"/>
    <w:tmpl w:val="9C7CE658"/>
    <w:lvl w:ilvl="0" w:tplc="1C347840">
      <w:start w:val="3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4A07B0"/>
    <w:multiLevelType w:val="hybridMultilevel"/>
    <w:tmpl w:val="3D86911C"/>
    <w:lvl w:ilvl="0" w:tplc="BF941CB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36A807E8"/>
    <w:multiLevelType w:val="multilevel"/>
    <w:tmpl w:val="FE500B7E"/>
    <w:lvl w:ilvl="0">
      <w:start w:val="1"/>
      <w:numFmt w:val="bullet"/>
      <w:lvlText w:val="-"/>
      <w:lvlJc w:val="left"/>
      <w:pPr>
        <w:ind w:left="720" w:hanging="36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B8776F0"/>
    <w:multiLevelType w:val="hybridMultilevel"/>
    <w:tmpl w:val="AB08C18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182EB6"/>
    <w:multiLevelType w:val="hybridMultilevel"/>
    <w:tmpl w:val="C65C3A8E"/>
    <w:lvl w:ilvl="0" w:tplc="04050001">
      <w:start w:val="1"/>
      <w:numFmt w:val="bullet"/>
      <w:lvlText w:val=""/>
      <w:lvlJc w:val="left"/>
      <w:pPr>
        <w:ind w:left="1413" w:hanging="705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1" w15:restartNumberingAfterBreak="0">
    <w:nsid w:val="44A94ABA"/>
    <w:multiLevelType w:val="hybridMultilevel"/>
    <w:tmpl w:val="1A185B50"/>
    <w:lvl w:ilvl="0" w:tplc="D6006CC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7C7145"/>
    <w:multiLevelType w:val="hybridMultilevel"/>
    <w:tmpl w:val="31B416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4BBC3969"/>
    <w:multiLevelType w:val="multilevel"/>
    <w:tmpl w:val="5CCC5BF2"/>
    <w:lvl w:ilvl="0">
      <w:start w:val="1"/>
      <w:numFmt w:val="decimal"/>
      <w:lvlText w:val="%1."/>
      <w:legacy w:legacy="1" w:legacySpace="144" w:legacyIndent="0"/>
      <w:lvlJc w:val="left"/>
      <w:rPr>
        <w:rFonts w:cs="Times New Roman"/>
        <w:u w:val="none"/>
      </w:rPr>
    </w:lvl>
    <w:lvl w:ilvl="1">
      <w:start w:val="1"/>
      <w:numFmt w:val="decimal"/>
      <w:lvlText w:val="%1.%2."/>
      <w:legacy w:legacy="1" w:legacySpace="144" w:legacyIndent="0"/>
      <w:lvlJc w:val="left"/>
      <w:rPr>
        <w:rFonts w:cs="Times New Roman"/>
        <w:u w:val="none"/>
      </w:rPr>
    </w:lvl>
    <w:lvl w:ilvl="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egacy w:legacy="1" w:legacySpace="144" w:legacyIndent="0"/>
      <w:lvlJc w:val="left"/>
      <w:rPr>
        <w:rFonts w:cs="Times New Roman"/>
        <w:u w:val="none"/>
      </w:rPr>
    </w:lvl>
    <w:lvl w:ilvl="4">
      <w:start w:val="1"/>
      <w:numFmt w:val="decimal"/>
      <w:lvlText w:val="%1.%2.%3.%4.%5."/>
      <w:legacy w:legacy="1" w:legacySpace="144" w:legacyIndent="0"/>
      <w:lvlJc w:val="left"/>
      <w:rPr>
        <w:rFonts w:cs="Times New Roman"/>
        <w:u w:val="none"/>
      </w:rPr>
    </w:lvl>
    <w:lvl w:ilvl="5">
      <w:start w:val="1"/>
      <w:numFmt w:val="decimal"/>
      <w:lvlText w:val="%1.%2.%3.%4.%5.%6."/>
      <w:legacy w:legacy="1" w:legacySpace="144" w:legacyIndent="0"/>
      <w:lvlJc w:val="left"/>
      <w:rPr>
        <w:rFonts w:cs="Times New Roman"/>
        <w:u w:val="none"/>
      </w:rPr>
    </w:lvl>
    <w:lvl w:ilvl="6">
      <w:start w:val="1"/>
      <w:numFmt w:val="decimal"/>
      <w:lvlText w:val="%1.%2.%3.%4.%5.%6.%7."/>
      <w:legacy w:legacy="1" w:legacySpace="144" w:legacyIndent="0"/>
      <w:lvlJc w:val="left"/>
      <w:rPr>
        <w:rFonts w:cs="Times New Roman"/>
      </w:rPr>
    </w:lvl>
    <w:lvl w:ilvl="7">
      <w:start w:val="1"/>
      <w:numFmt w:val="decimal"/>
      <w:lvlText w:val="%1.%2.%3.%4.%5.%6.%7.%8."/>
      <w:legacy w:legacy="1" w:legacySpace="144" w:legacyIndent="0"/>
      <w:lvlJc w:val="left"/>
      <w:rPr>
        <w:rFonts w:cs="Times New Roman"/>
      </w:rPr>
    </w:lvl>
    <w:lvl w:ilvl="8">
      <w:start w:val="1"/>
      <w:numFmt w:val="decimal"/>
      <w:lvlText w:val="%1.%2.%3.%4.%5.%6.%7.%8.%9."/>
      <w:legacy w:legacy="1" w:legacySpace="144" w:legacyIndent="0"/>
      <w:lvlJc w:val="left"/>
      <w:rPr>
        <w:rFonts w:cs="Times New Roman"/>
      </w:rPr>
    </w:lvl>
  </w:abstractNum>
  <w:abstractNum w:abstractNumId="24" w15:restartNumberingAfterBreak="0">
    <w:nsid w:val="51877963"/>
    <w:multiLevelType w:val="hybridMultilevel"/>
    <w:tmpl w:val="38F44938"/>
    <w:lvl w:ilvl="0" w:tplc="C1EADB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662779"/>
    <w:multiLevelType w:val="singleLevel"/>
    <w:tmpl w:val="88FA5B0C"/>
    <w:lvl w:ilvl="0">
      <w:start w:val="1"/>
      <w:numFmt w:val="bullet"/>
      <w:pStyle w:val="Normlnsodrkou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55DC19C9"/>
    <w:multiLevelType w:val="hybridMultilevel"/>
    <w:tmpl w:val="D332CFD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A94029"/>
    <w:multiLevelType w:val="hybridMultilevel"/>
    <w:tmpl w:val="F7226984"/>
    <w:lvl w:ilvl="0" w:tplc="A698B90A">
      <w:start w:val="1"/>
      <w:numFmt w:val="bullet"/>
      <w:pStyle w:val="Odrky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plc="36F0E0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BDAA60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F6B13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B81CF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658EED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4812B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F8D97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67AC59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F070AD"/>
    <w:multiLevelType w:val="multilevel"/>
    <w:tmpl w:val="04050001"/>
    <w:styleLink w:val="StylSodrkami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6F2AD6"/>
    <w:multiLevelType w:val="hybridMultilevel"/>
    <w:tmpl w:val="31B416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68C46280"/>
    <w:multiLevelType w:val="singleLevel"/>
    <w:tmpl w:val="CE76FE0C"/>
    <w:lvl w:ilvl="0">
      <w:start w:val="1"/>
      <w:numFmt w:val="bullet"/>
      <w:pStyle w:val="odrky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aps w:val="0"/>
        <w:strike w:val="0"/>
        <w:dstrike w:val="0"/>
        <w:vanish w:val="0"/>
        <w:color w:val="auto"/>
        <w:sz w:val="18"/>
        <w:vertAlign w:val="baseline"/>
      </w:rPr>
    </w:lvl>
  </w:abstractNum>
  <w:abstractNum w:abstractNumId="31" w15:restartNumberingAfterBreak="0">
    <w:nsid w:val="708C00AB"/>
    <w:multiLevelType w:val="multilevel"/>
    <w:tmpl w:val="978E9C26"/>
    <w:styleLink w:val="Abecednseznam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Times New Roman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724B7A5C"/>
    <w:multiLevelType w:val="multilevel"/>
    <w:tmpl w:val="978E9C26"/>
    <w:styleLink w:val="Seznamsodrkami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Times New Roman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3" w15:restartNumberingAfterBreak="0">
    <w:nsid w:val="75F16B52"/>
    <w:multiLevelType w:val="multilevel"/>
    <w:tmpl w:val="FEA49F42"/>
    <w:lvl w:ilvl="0">
      <w:start w:val="1"/>
      <w:numFmt w:val="decimal"/>
      <w:pStyle w:val="StylNadpis1Arial14b"/>
      <w:lvlText w:val="%1."/>
      <w:lvlJc w:val="left"/>
      <w:pPr>
        <w:tabs>
          <w:tab w:val="num" w:pos="-720"/>
        </w:tabs>
        <w:ind w:left="-720" w:hanging="360"/>
      </w:pPr>
      <w:rPr>
        <w:rFonts w:cs="Times New Roman" w:hint="default"/>
      </w:rPr>
    </w:lvl>
    <w:lvl w:ilvl="1">
      <w:start w:val="1"/>
      <w:numFmt w:val="decimal"/>
      <w:pStyle w:val="StylNadpis2Arial1"/>
      <w:lvlText w:val="%1.%2."/>
      <w:lvlJc w:val="left"/>
      <w:pPr>
        <w:tabs>
          <w:tab w:val="num" w:pos="0"/>
        </w:tabs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27"/>
        </w:tabs>
      </w:pPr>
      <w:rPr>
        <w:rFonts w:cs="Times New Roman" w:hint="default"/>
      </w:rPr>
    </w:lvl>
    <w:lvl w:ilvl="3">
      <w:start w:val="1"/>
      <w:numFmt w:val="decimal"/>
      <w:pStyle w:val="StylStylNadpis4ArialnenTun"/>
      <w:lvlText w:val="%1.%2.%3.%4."/>
      <w:lvlJc w:val="left"/>
      <w:pPr>
        <w:tabs>
          <w:tab w:val="num" w:pos="0"/>
        </w:tabs>
      </w:pPr>
      <w:rPr>
        <w:rFonts w:cs="Times New Roman"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1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16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20"/>
        </w:tabs>
        <w:ind w:left="21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26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240" w:hanging="1440"/>
      </w:pPr>
      <w:rPr>
        <w:rFonts w:cs="Times New Roman" w:hint="default"/>
      </w:rPr>
    </w:lvl>
  </w:abstractNum>
  <w:abstractNum w:abstractNumId="34" w15:restartNumberingAfterBreak="0">
    <w:nsid w:val="761B3565"/>
    <w:multiLevelType w:val="hybridMultilevel"/>
    <w:tmpl w:val="6A06BF3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C5302B"/>
    <w:multiLevelType w:val="hybridMultilevel"/>
    <w:tmpl w:val="E97CD630"/>
    <w:lvl w:ilvl="0" w:tplc="36F85100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403471"/>
    <w:multiLevelType w:val="hybridMultilevel"/>
    <w:tmpl w:val="326812AE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35198504">
    <w:abstractNumId w:val="27"/>
  </w:num>
  <w:num w:numId="2" w16cid:durableId="154683934">
    <w:abstractNumId w:val="10"/>
  </w:num>
  <w:num w:numId="3" w16cid:durableId="72241757">
    <w:abstractNumId w:val="30"/>
  </w:num>
  <w:num w:numId="4" w16cid:durableId="1453785399">
    <w:abstractNumId w:val="25"/>
  </w:num>
  <w:num w:numId="5" w16cid:durableId="404840046">
    <w:abstractNumId w:val="16"/>
  </w:num>
  <w:num w:numId="6" w16cid:durableId="979463440">
    <w:abstractNumId w:val="28"/>
  </w:num>
  <w:num w:numId="7" w16cid:durableId="439228434">
    <w:abstractNumId w:val="31"/>
  </w:num>
  <w:num w:numId="8" w16cid:durableId="161823027">
    <w:abstractNumId w:val="32"/>
  </w:num>
  <w:num w:numId="9" w16cid:durableId="1411656606">
    <w:abstractNumId w:val="7"/>
  </w:num>
  <w:num w:numId="10" w16cid:durableId="686834708">
    <w:abstractNumId w:val="33"/>
  </w:num>
  <w:num w:numId="11" w16cid:durableId="1911495767">
    <w:abstractNumId w:val="0"/>
  </w:num>
  <w:num w:numId="12" w16cid:durableId="679044041">
    <w:abstractNumId w:val="13"/>
  </w:num>
  <w:num w:numId="13" w16cid:durableId="190725681">
    <w:abstractNumId w:val="24"/>
  </w:num>
  <w:num w:numId="14" w16cid:durableId="188416783">
    <w:abstractNumId w:val="12"/>
  </w:num>
  <w:num w:numId="15" w16cid:durableId="1793018911">
    <w:abstractNumId w:val="36"/>
  </w:num>
  <w:num w:numId="16" w16cid:durableId="1759053969">
    <w:abstractNumId w:val="2"/>
  </w:num>
  <w:num w:numId="17" w16cid:durableId="146752405">
    <w:abstractNumId w:val="21"/>
  </w:num>
  <w:num w:numId="18" w16cid:durableId="699891521">
    <w:abstractNumId w:val="17"/>
  </w:num>
  <w:num w:numId="19" w16cid:durableId="887372504">
    <w:abstractNumId w:val="3"/>
  </w:num>
  <w:num w:numId="20" w16cid:durableId="1970352010">
    <w:abstractNumId w:val="4"/>
  </w:num>
  <w:num w:numId="21" w16cid:durableId="1775982426">
    <w:abstractNumId w:val="34"/>
  </w:num>
  <w:num w:numId="22" w16cid:durableId="1226842207">
    <w:abstractNumId w:val="6"/>
  </w:num>
  <w:num w:numId="23" w16cid:durableId="790631245">
    <w:abstractNumId w:val="26"/>
  </w:num>
  <w:num w:numId="24" w16cid:durableId="754548202">
    <w:abstractNumId w:val="8"/>
  </w:num>
  <w:num w:numId="25" w16cid:durableId="162597446">
    <w:abstractNumId w:val="11"/>
  </w:num>
  <w:num w:numId="26" w16cid:durableId="486365114">
    <w:abstractNumId w:val="18"/>
  </w:num>
  <w:num w:numId="27" w16cid:durableId="1641496185">
    <w:abstractNumId w:val="14"/>
  </w:num>
  <w:num w:numId="28" w16cid:durableId="623392499">
    <w:abstractNumId w:val="19"/>
  </w:num>
  <w:num w:numId="29" w16cid:durableId="1041974947">
    <w:abstractNumId w:val="22"/>
  </w:num>
  <w:num w:numId="30" w16cid:durableId="1384282854">
    <w:abstractNumId w:val="0"/>
  </w:num>
  <w:num w:numId="31" w16cid:durableId="22245814">
    <w:abstractNumId w:val="9"/>
  </w:num>
  <w:num w:numId="32" w16cid:durableId="1605455162">
    <w:abstractNumId w:val="0"/>
  </w:num>
  <w:num w:numId="33" w16cid:durableId="324481923">
    <w:abstractNumId w:val="35"/>
  </w:num>
  <w:num w:numId="34" w16cid:durableId="1196767469">
    <w:abstractNumId w:val="15"/>
  </w:num>
  <w:num w:numId="35" w16cid:durableId="941915737">
    <w:abstractNumId w:val="20"/>
  </w:num>
  <w:num w:numId="36" w16cid:durableId="501243871">
    <w:abstractNumId w:val="23"/>
  </w:num>
  <w:num w:numId="37" w16cid:durableId="354233444">
    <w:abstractNumId w:val="29"/>
  </w:num>
  <w:num w:numId="38" w16cid:durableId="1444618257">
    <w:abstractNumId w:val="5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defaultTabStop w:val="709"/>
  <w:hyphenationZone w:val="425"/>
  <w:doNotHyphenateCaps/>
  <w:drawingGridHorizontalSpacing w:val="100"/>
  <w:displayHorizontalDrawingGridEvery w:val="2"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zNLU0MTI1szQ2sDRT0lEKTi0uzszPAykwrAUAqYIohiwAAAA="/>
  </w:docVars>
  <w:rsids>
    <w:rsidRoot w:val="00F40B21"/>
    <w:rsid w:val="000023F5"/>
    <w:rsid w:val="00002BD1"/>
    <w:rsid w:val="0000400F"/>
    <w:rsid w:val="0000496D"/>
    <w:rsid w:val="0001022F"/>
    <w:rsid w:val="00010435"/>
    <w:rsid w:val="00010DAE"/>
    <w:rsid w:val="0001649C"/>
    <w:rsid w:val="00017DE5"/>
    <w:rsid w:val="000219D1"/>
    <w:rsid w:val="0002408F"/>
    <w:rsid w:val="00024DB3"/>
    <w:rsid w:val="00024F43"/>
    <w:rsid w:val="00025293"/>
    <w:rsid w:val="00025BB3"/>
    <w:rsid w:val="00026EEE"/>
    <w:rsid w:val="000304F0"/>
    <w:rsid w:val="0003072A"/>
    <w:rsid w:val="0003289B"/>
    <w:rsid w:val="00032DDB"/>
    <w:rsid w:val="0003318E"/>
    <w:rsid w:val="00034286"/>
    <w:rsid w:val="00035B75"/>
    <w:rsid w:val="000402D1"/>
    <w:rsid w:val="00040CFF"/>
    <w:rsid w:val="000446FD"/>
    <w:rsid w:val="0004579F"/>
    <w:rsid w:val="000457AA"/>
    <w:rsid w:val="00046197"/>
    <w:rsid w:val="000461C0"/>
    <w:rsid w:val="0004651C"/>
    <w:rsid w:val="00046837"/>
    <w:rsid w:val="000470AB"/>
    <w:rsid w:val="000470D4"/>
    <w:rsid w:val="000507B3"/>
    <w:rsid w:val="00052226"/>
    <w:rsid w:val="000535EE"/>
    <w:rsid w:val="00053E74"/>
    <w:rsid w:val="00056567"/>
    <w:rsid w:val="00056DA0"/>
    <w:rsid w:val="0006088B"/>
    <w:rsid w:val="000612BE"/>
    <w:rsid w:val="000634FE"/>
    <w:rsid w:val="00064FDA"/>
    <w:rsid w:val="000652C4"/>
    <w:rsid w:val="00066A6C"/>
    <w:rsid w:val="00070DD9"/>
    <w:rsid w:val="000710D8"/>
    <w:rsid w:val="000722B1"/>
    <w:rsid w:val="00072CD9"/>
    <w:rsid w:val="0007306D"/>
    <w:rsid w:val="0007427B"/>
    <w:rsid w:val="000750F7"/>
    <w:rsid w:val="00075B76"/>
    <w:rsid w:val="00076CB6"/>
    <w:rsid w:val="00076F96"/>
    <w:rsid w:val="00076F9C"/>
    <w:rsid w:val="00080BCD"/>
    <w:rsid w:val="0008149D"/>
    <w:rsid w:val="00086847"/>
    <w:rsid w:val="00087166"/>
    <w:rsid w:val="00090810"/>
    <w:rsid w:val="0009143E"/>
    <w:rsid w:val="000925F1"/>
    <w:rsid w:val="00092E14"/>
    <w:rsid w:val="000930A6"/>
    <w:rsid w:val="000938A4"/>
    <w:rsid w:val="00093BCB"/>
    <w:rsid w:val="00094890"/>
    <w:rsid w:val="00097FBC"/>
    <w:rsid w:val="000A1F37"/>
    <w:rsid w:val="000A4D1A"/>
    <w:rsid w:val="000A6CBF"/>
    <w:rsid w:val="000B0A69"/>
    <w:rsid w:val="000B0DBC"/>
    <w:rsid w:val="000B20AC"/>
    <w:rsid w:val="000B27C4"/>
    <w:rsid w:val="000B6ABB"/>
    <w:rsid w:val="000C1DBF"/>
    <w:rsid w:val="000C3338"/>
    <w:rsid w:val="000C3353"/>
    <w:rsid w:val="000C6C24"/>
    <w:rsid w:val="000C6E8E"/>
    <w:rsid w:val="000D4E73"/>
    <w:rsid w:val="000D5735"/>
    <w:rsid w:val="000E00E6"/>
    <w:rsid w:val="000E0EC0"/>
    <w:rsid w:val="000E0FC5"/>
    <w:rsid w:val="000E2C76"/>
    <w:rsid w:val="000E482D"/>
    <w:rsid w:val="000F0D7A"/>
    <w:rsid w:val="000F0F3F"/>
    <w:rsid w:val="000F2C2F"/>
    <w:rsid w:val="000F4335"/>
    <w:rsid w:val="000F628A"/>
    <w:rsid w:val="0010094F"/>
    <w:rsid w:val="00102AA9"/>
    <w:rsid w:val="00102FCA"/>
    <w:rsid w:val="00106D39"/>
    <w:rsid w:val="001120BB"/>
    <w:rsid w:val="001133C5"/>
    <w:rsid w:val="0011365F"/>
    <w:rsid w:val="00115E4A"/>
    <w:rsid w:val="001163B2"/>
    <w:rsid w:val="00116C2A"/>
    <w:rsid w:val="00117976"/>
    <w:rsid w:val="00120C45"/>
    <w:rsid w:val="001217F4"/>
    <w:rsid w:val="00121D8C"/>
    <w:rsid w:val="001225C6"/>
    <w:rsid w:val="00124741"/>
    <w:rsid w:val="00124FE5"/>
    <w:rsid w:val="00125298"/>
    <w:rsid w:val="0012793F"/>
    <w:rsid w:val="00130C92"/>
    <w:rsid w:val="00132708"/>
    <w:rsid w:val="0013273D"/>
    <w:rsid w:val="00135145"/>
    <w:rsid w:val="0013658E"/>
    <w:rsid w:val="00142315"/>
    <w:rsid w:val="0014458A"/>
    <w:rsid w:val="001449EC"/>
    <w:rsid w:val="00146002"/>
    <w:rsid w:val="00146A81"/>
    <w:rsid w:val="00147E07"/>
    <w:rsid w:val="0015264B"/>
    <w:rsid w:val="00153712"/>
    <w:rsid w:val="001562F6"/>
    <w:rsid w:val="00156689"/>
    <w:rsid w:val="00163CB3"/>
    <w:rsid w:val="001641CB"/>
    <w:rsid w:val="001653AC"/>
    <w:rsid w:val="001676BA"/>
    <w:rsid w:val="001712E9"/>
    <w:rsid w:val="001726E6"/>
    <w:rsid w:val="001742B4"/>
    <w:rsid w:val="00174877"/>
    <w:rsid w:val="001813DC"/>
    <w:rsid w:val="001815A4"/>
    <w:rsid w:val="00187298"/>
    <w:rsid w:val="00187D0D"/>
    <w:rsid w:val="00187E36"/>
    <w:rsid w:val="0019034F"/>
    <w:rsid w:val="00192203"/>
    <w:rsid w:val="00195660"/>
    <w:rsid w:val="00197AB5"/>
    <w:rsid w:val="001A07DF"/>
    <w:rsid w:val="001A09B7"/>
    <w:rsid w:val="001A1807"/>
    <w:rsid w:val="001A4214"/>
    <w:rsid w:val="001A61C1"/>
    <w:rsid w:val="001B0FC0"/>
    <w:rsid w:val="001B24D0"/>
    <w:rsid w:val="001B3AE9"/>
    <w:rsid w:val="001C1FA2"/>
    <w:rsid w:val="001C40BE"/>
    <w:rsid w:val="001C43CF"/>
    <w:rsid w:val="001C5BE9"/>
    <w:rsid w:val="001C64D4"/>
    <w:rsid w:val="001C64E1"/>
    <w:rsid w:val="001C78FD"/>
    <w:rsid w:val="001D1EC8"/>
    <w:rsid w:val="001D34A7"/>
    <w:rsid w:val="001D6551"/>
    <w:rsid w:val="001D7892"/>
    <w:rsid w:val="001E07CD"/>
    <w:rsid w:val="001E23B0"/>
    <w:rsid w:val="001E3A46"/>
    <w:rsid w:val="001E55E9"/>
    <w:rsid w:val="001E7AEE"/>
    <w:rsid w:val="001F1CEA"/>
    <w:rsid w:val="001F65DC"/>
    <w:rsid w:val="001F6F95"/>
    <w:rsid w:val="001F77AE"/>
    <w:rsid w:val="00204197"/>
    <w:rsid w:val="002043EF"/>
    <w:rsid w:val="00204AAD"/>
    <w:rsid w:val="002073B5"/>
    <w:rsid w:val="002114FC"/>
    <w:rsid w:val="00212EAC"/>
    <w:rsid w:val="00215E55"/>
    <w:rsid w:val="00221CBF"/>
    <w:rsid w:val="00222870"/>
    <w:rsid w:val="00223729"/>
    <w:rsid w:val="00223DD5"/>
    <w:rsid w:val="00225C2E"/>
    <w:rsid w:val="00231FCC"/>
    <w:rsid w:val="00234B45"/>
    <w:rsid w:val="00236BFE"/>
    <w:rsid w:val="00237772"/>
    <w:rsid w:val="00240FD5"/>
    <w:rsid w:val="002411F6"/>
    <w:rsid w:val="00244D29"/>
    <w:rsid w:val="002465D0"/>
    <w:rsid w:val="002468A2"/>
    <w:rsid w:val="00247CB3"/>
    <w:rsid w:val="00250645"/>
    <w:rsid w:val="002527C8"/>
    <w:rsid w:val="00253BEC"/>
    <w:rsid w:val="00254182"/>
    <w:rsid w:val="0025588B"/>
    <w:rsid w:val="002559A2"/>
    <w:rsid w:val="00255C74"/>
    <w:rsid w:val="00255EFB"/>
    <w:rsid w:val="00255F11"/>
    <w:rsid w:val="0025701C"/>
    <w:rsid w:val="00260987"/>
    <w:rsid w:val="00261556"/>
    <w:rsid w:val="00262609"/>
    <w:rsid w:val="00262B3F"/>
    <w:rsid w:val="0026305D"/>
    <w:rsid w:val="00264971"/>
    <w:rsid w:val="00264B1D"/>
    <w:rsid w:val="0026562D"/>
    <w:rsid w:val="00271ED5"/>
    <w:rsid w:val="002731FC"/>
    <w:rsid w:val="00273BAB"/>
    <w:rsid w:val="00274620"/>
    <w:rsid w:val="00274842"/>
    <w:rsid w:val="00274EF6"/>
    <w:rsid w:val="00275C97"/>
    <w:rsid w:val="00276907"/>
    <w:rsid w:val="00277B79"/>
    <w:rsid w:val="00283834"/>
    <w:rsid w:val="00283C6C"/>
    <w:rsid w:val="002846BB"/>
    <w:rsid w:val="00284E30"/>
    <w:rsid w:val="002853DC"/>
    <w:rsid w:val="00286A92"/>
    <w:rsid w:val="00292392"/>
    <w:rsid w:val="00292AD5"/>
    <w:rsid w:val="00294AB9"/>
    <w:rsid w:val="002A2F43"/>
    <w:rsid w:val="002A4F96"/>
    <w:rsid w:val="002A50E2"/>
    <w:rsid w:val="002A74E4"/>
    <w:rsid w:val="002B3942"/>
    <w:rsid w:val="002B43A9"/>
    <w:rsid w:val="002B4F3F"/>
    <w:rsid w:val="002B6A25"/>
    <w:rsid w:val="002D04E1"/>
    <w:rsid w:val="002D1689"/>
    <w:rsid w:val="002D333A"/>
    <w:rsid w:val="002D5A04"/>
    <w:rsid w:val="002D6462"/>
    <w:rsid w:val="002D6EE4"/>
    <w:rsid w:val="002E0A05"/>
    <w:rsid w:val="002E2878"/>
    <w:rsid w:val="002E2B1C"/>
    <w:rsid w:val="002E3145"/>
    <w:rsid w:val="002E4C24"/>
    <w:rsid w:val="002E54A8"/>
    <w:rsid w:val="002E68D9"/>
    <w:rsid w:val="002E76F7"/>
    <w:rsid w:val="002F0E19"/>
    <w:rsid w:val="002F0E56"/>
    <w:rsid w:val="002F34D7"/>
    <w:rsid w:val="002F4B45"/>
    <w:rsid w:val="002F5756"/>
    <w:rsid w:val="002F60BB"/>
    <w:rsid w:val="003003BA"/>
    <w:rsid w:val="003012BB"/>
    <w:rsid w:val="00303EA0"/>
    <w:rsid w:val="00304BA4"/>
    <w:rsid w:val="00304C6D"/>
    <w:rsid w:val="00306F18"/>
    <w:rsid w:val="00306FAA"/>
    <w:rsid w:val="003072BA"/>
    <w:rsid w:val="0030775F"/>
    <w:rsid w:val="00314B9A"/>
    <w:rsid w:val="003154AD"/>
    <w:rsid w:val="003165B1"/>
    <w:rsid w:val="00317DF8"/>
    <w:rsid w:val="0032022A"/>
    <w:rsid w:val="00320E4E"/>
    <w:rsid w:val="00320F3F"/>
    <w:rsid w:val="0032267A"/>
    <w:rsid w:val="0032492A"/>
    <w:rsid w:val="00324FFB"/>
    <w:rsid w:val="00327EDF"/>
    <w:rsid w:val="00327EED"/>
    <w:rsid w:val="003321D7"/>
    <w:rsid w:val="003334E4"/>
    <w:rsid w:val="003335FF"/>
    <w:rsid w:val="0033522B"/>
    <w:rsid w:val="003362A8"/>
    <w:rsid w:val="00337D03"/>
    <w:rsid w:val="00344E43"/>
    <w:rsid w:val="003453AC"/>
    <w:rsid w:val="00347CFE"/>
    <w:rsid w:val="00350F0B"/>
    <w:rsid w:val="003512D7"/>
    <w:rsid w:val="003517E5"/>
    <w:rsid w:val="00352A87"/>
    <w:rsid w:val="00352DA6"/>
    <w:rsid w:val="003539E1"/>
    <w:rsid w:val="0035433A"/>
    <w:rsid w:val="003550C4"/>
    <w:rsid w:val="00361045"/>
    <w:rsid w:val="003667FF"/>
    <w:rsid w:val="0036695E"/>
    <w:rsid w:val="00366D7F"/>
    <w:rsid w:val="00367BD8"/>
    <w:rsid w:val="00370A3F"/>
    <w:rsid w:val="00374513"/>
    <w:rsid w:val="003753C0"/>
    <w:rsid w:val="003754A8"/>
    <w:rsid w:val="00376244"/>
    <w:rsid w:val="00377EEF"/>
    <w:rsid w:val="0038109B"/>
    <w:rsid w:val="003831F9"/>
    <w:rsid w:val="00384E78"/>
    <w:rsid w:val="00391994"/>
    <w:rsid w:val="00393B18"/>
    <w:rsid w:val="00394C9D"/>
    <w:rsid w:val="003968C0"/>
    <w:rsid w:val="00397227"/>
    <w:rsid w:val="003972E6"/>
    <w:rsid w:val="003A0B2C"/>
    <w:rsid w:val="003A180C"/>
    <w:rsid w:val="003A3150"/>
    <w:rsid w:val="003A39D7"/>
    <w:rsid w:val="003A453C"/>
    <w:rsid w:val="003A6F03"/>
    <w:rsid w:val="003A71C7"/>
    <w:rsid w:val="003A7CC2"/>
    <w:rsid w:val="003B317A"/>
    <w:rsid w:val="003B4F7E"/>
    <w:rsid w:val="003B7FFC"/>
    <w:rsid w:val="003C004E"/>
    <w:rsid w:val="003C3BF2"/>
    <w:rsid w:val="003C6BE3"/>
    <w:rsid w:val="003D4ED6"/>
    <w:rsid w:val="003D53DF"/>
    <w:rsid w:val="003D5C81"/>
    <w:rsid w:val="003D642B"/>
    <w:rsid w:val="003D6E11"/>
    <w:rsid w:val="003E03F8"/>
    <w:rsid w:val="003E35C5"/>
    <w:rsid w:val="003E4359"/>
    <w:rsid w:val="003E5D83"/>
    <w:rsid w:val="003E6216"/>
    <w:rsid w:val="003E68AC"/>
    <w:rsid w:val="003E71E2"/>
    <w:rsid w:val="003E7539"/>
    <w:rsid w:val="003E7BA9"/>
    <w:rsid w:val="003F273D"/>
    <w:rsid w:val="003F40ED"/>
    <w:rsid w:val="003F6DFD"/>
    <w:rsid w:val="003F7F41"/>
    <w:rsid w:val="00402624"/>
    <w:rsid w:val="00402CF7"/>
    <w:rsid w:val="0040354A"/>
    <w:rsid w:val="00403A61"/>
    <w:rsid w:val="00404607"/>
    <w:rsid w:val="004055C4"/>
    <w:rsid w:val="00410173"/>
    <w:rsid w:val="004118E5"/>
    <w:rsid w:val="00412CA6"/>
    <w:rsid w:val="004151FA"/>
    <w:rsid w:val="0041754D"/>
    <w:rsid w:val="00420885"/>
    <w:rsid w:val="004223A8"/>
    <w:rsid w:val="00423294"/>
    <w:rsid w:val="004232FC"/>
    <w:rsid w:val="004234F3"/>
    <w:rsid w:val="00423695"/>
    <w:rsid w:val="00424CC8"/>
    <w:rsid w:val="00425FCF"/>
    <w:rsid w:val="004304D2"/>
    <w:rsid w:val="00430D22"/>
    <w:rsid w:val="00434E67"/>
    <w:rsid w:val="0043599E"/>
    <w:rsid w:val="00435A19"/>
    <w:rsid w:val="0043687D"/>
    <w:rsid w:val="004417E9"/>
    <w:rsid w:val="00441E6B"/>
    <w:rsid w:val="004429C8"/>
    <w:rsid w:val="004438F2"/>
    <w:rsid w:val="00444C8C"/>
    <w:rsid w:val="00445A55"/>
    <w:rsid w:val="00447220"/>
    <w:rsid w:val="00447F71"/>
    <w:rsid w:val="004502A1"/>
    <w:rsid w:val="00450508"/>
    <w:rsid w:val="004525DD"/>
    <w:rsid w:val="00453B0A"/>
    <w:rsid w:val="00455A95"/>
    <w:rsid w:val="00460530"/>
    <w:rsid w:val="00460FC2"/>
    <w:rsid w:val="00461F0C"/>
    <w:rsid w:val="0046430D"/>
    <w:rsid w:val="00465AF0"/>
    <w:rsid w:val="00467909"/>
    <w:rsid w:val="004700A3"/>
    <w:rsid w:val="00470F39"/>
    <w:rsid w:val="004751D6"/>
    <w:rsid w:val="00476A2B"/>
    <w:rsid w:val="00482720"/>
    <w:rsid w:val="00485B4F"/>
    <w:rsid w:val="00486760"/>
    <w:rsid w:val="00486A6F"/>
    <w:rsid w:val="00491F4A"/>
    <w:rsid w:val="00493464"/>
    <w:rsid w:val="00493910"/>
    <w:rsid w:val="004946FB"/>
    <w:rsid w:val="00495742"/>
    <w:rsid w:val="0049583F"/>
    <w:rsid w:val="0049592F"/>
    <w:rsid w:val="00495975"/>
    <w:rsid w:val="00496F46"/>
    <w:rsid w:val="00497AB0"/>
    <w:rsid w:val="004A1488"/>
    <w:rsid w:val="004A50A8"/>
    <w:rsid w:val="004A56E6"/>
    <w:rsid w:val="004A6974"/>
    <w:rsid w:val="004A7D3B"/>
    <w:rsid w:val="004B093D"/>
    <w:rsid w:val="004B3889"/>
    <w:rsid w:val="004B6798"/>
    <w:rsid w:val="004B7443"/>
    <w:rsid w:val="004C08F2"/>
    <w:rsid w:val="004C1AF4"/>
    <w:rsid w:val="004C3354"/>
    <w:rsid w:val="004C3780"/>
    <w:rsid w:val="004C3F64"/>
    <w:rsid w:val="004C4C7B"/>
    <w:rsid w:val="004C5091"/>
    <w:rsid w:val="004D0C50"/>
    <w:rsid w:val="004D1396"/>
    <w:rsid w:val="004D29F0"/>
    <w:rsid w:val="004D345D"/>
    <w:rsid w:val="004D48CE"/>
    <w:rsid w:val="004D4AAA"/>
    <w:rsid w:val="004D52A0"/>
    <w:rsid w:val="004D6CB0"/>
    <w:rsid w:val="004D77CF"/>
    <w:rsid w:val="004E19D8"/>
    <w:rsid w:val="004E2E01"/>
    <w:rsid w:val="004E64C1"/>
    <w:rsid w:val="004E697A"/>
    <w:rsid w:val="004E69CE"/>
    <w:rsid w:val="004F2C86"/>
    <w:rsid w:val="004F4D99"/>
    <w:rsid w:val="004F5009"/>
    <w:rsid w:val="005003E5"/>
    <w:rsid w:val="00500990"/>
    <w:rsid w:val="0050287F"/>
    <w:rsid w:val="005047D9"/>
    <w:rsid w:val="00504AB3"/>
    <w:rsid w:val="00504D47"/>
    <w:rsid w:val="0051090F"/>
    <w:rsid w:val="00511BC0"/>
    <w:rsid w:val="0051370F"/>
    <w:rsid w:val="00515CA7"/>
    <w:rsid w:val="005171E7"/>
    <w:rsid w:val="0052075A"/>
    <w:rsid w:val="00521D9B"/>
    <w:rsid w:val="005245B1"/>
    <w:rsid w:val="00526611"/>
    <w:rsid w:val="00527340"/>
    <w:rsid w:val="00533C53"/>
    <w:rsid w:val="005348E8"/>
    <w:rsid w:val="00535707"/>
    <w:rsid w:val="00536F48"/>
    <w:rsid w:val="00537783"/>
    <w:rsid w:val="00540286"/>
    <w:rsid w:val="0054141F"/>
    <w:rsid w:val="005462FF"/>
    <w:rsid w:val="00547437"/>
    <w:rsid w:val="00550CF0"/>
    <w:rsid w:val="005538C9"/>
    <w:rsid w:val="00553B00"/>
    <w:rsid w:val="0055577B"/>
    <w:rsid w:val="0055615C"/>
    <w:rsid w:val="00556FE1"/>
    <w:rsid w:val="005571F4"/>
    <w:rsid w:val="0055756D"/>
    <w:rsid w:val="00557968"/>
    <w:rsid w:val="00560062"/>
    <w:rsid w:val="0056085A"/>
    <w:rsid w:val="00560FBA"/>
    <w:rsid w:val="0056152C"/>
    <w:rsid w:val="00561E61"/>
    <w:rsid w:val="00562844"/>
    <w:rsid w:val="005643E6"/>
    <w:rsid w:val="00566DC1"/>
    <w:rsid w:val="00567190"/>
    <w:rsid w:val="00567779"/>
    <w:rsid w:val="00567D49"/>
    <w:rsid w:val="005707E2"/>
    <w:rsid w:val="00571D1A"/>
    <w:rsid w:val="00572336"/>
    <w:rsid w:val="00576339"/>
    <w:rsid w:val="00580238"/>
    <w:rsid w:val="005824A8"/>
    <w:rsid w:val="0058487C"/>
    <w:rsid w:val="00585ADB"/>
    <w:rsid w:val="0058659F"/>
    <w:rsid w:val="00590695"/>
    <w:rsid w:val="0059116A"/>
    <w:rsid w:val="00592109"/>
    <w:rsid w:val="005948C7"/>
    <w:rsid w:val="005952E3"/>
    <w:rsid w:val="005A25D5"/>
    <w:rsid w:val="005A375A"/>
    <w:rsid w:val="005A4234"/>
    <w:rsid w:val="005A505B"/>
    <w:rsid w:val="005A5C26"/>
    <w:rsid w:val="005A5D81"/>
    <w:rsid w:val="005A79E9"/>
    <w:rsid w:val="005B0325"/>
    <w:rsid w:val="005B04B1"/>
    <w:rsid w:val="005B395E"/>
    <w:rsid w:val="005C3662"/>
    <w:rsid w:val="005C4C48"/>
    <w:rsid w:val="005C57AE"/>
    <w:rsid w:val="005C596B"/>
    <w:rsid w:val="005C745C"/>
    <w:rsid w:val="005C766D"/>
    <w:rsid w:val="005C7C26"/>
    <w:rsid w:val="005D1E18"/>
    <w:rsid w:val="005D64DE"/>
    <w:rsid w:val="005D7945"/>
    <w:rsid w:val="005E06C0"/>
    <w:rsid w:val="005E0849"/>
    <w:rsid w:val="005E141B"/>
    <w:rsid w:val="005E28A7"/>
    <w:rsid w:val="005E312E"/>
    <w:rsid w:val="005E6DA5"/>
    <w:rsid w:val="005E7068"/>
    <w:rsid w:val="005E73F2"/>
    <w:rsid w:val="005F0A2E"/>
    <w:rsid w:val="005F153E"/>
    <w:rsid w:val="005F3897"/>
    <w:rsid w:val="005F470D"/>
    <w:rsid w:val="005F4CA3"/>
    <w:rsid w:val="005F4E88"/>
    <w:rsid w:val="005F7032"/>
    <w:rsid w:val="005F7161"/>
    <w:rsid w:val="005F7766"/>
    <w:rsid w:val="005F7B70"/>
    <w:rsid w:val="00600471"/>
    <w:rsid w:val="00601C6B"/>
    <w:rsid w:val="00606063"/>
    <w:rsid w:val="006061CD"/>
    <w:rsid w:val="00606840"/>
    <w:rsid w:val="00606D4B"/>
    <w:rsid w:val="0061148D"/>
    <w:rsid w:val="00611D2D"/>
    <w:rsid w:val="00613CA5"/>
    <w:rsid w:val="0061523D"/>
    <w:rsid w:val="0061677D"/>
    <w:rsid w:val="0062456E"/>
    <w:rsid w:val="00630B42"/>
    <w:rsid w:val="00636C07"/>
    <w:rsid w:val="0064000A"/>
    <w:rsid w:val="00640450"/>
    <w:rsid w:val="00640794"/>
    <w:rsid w:val="00643047"/>
    <w:rsid w:val="00643659"/>
    <w:rsid w:val="00643C75"/>
    <w:rsid w:val="00647014"/>
    <w:rsid w:val="006500FC"/>
    <w:rsid w:val="006523BA"/>
    <w:rsid w:val="006562A9"/>
    <w:rsid w:val="00661BD8"/>
    <w:rsid w:val="00662052"/>
    <w:rsid w:val="00665251"/>
    <w:rsid w:val="006660BD"/>
    <w:rsid w:val="00670F19"/>
    <w:rsid w:val="00671599"/>
    <w:rsid w:val="006716F2"/>
    <w:rsid w:val="00672768"/>
    <w:rsid w:val="006728B7"/>
    <w:rsid w:val="006737E4"/>
    <w:rsid w:val="00674324"/>
    <w:rsid w:val="006751B6"/>
    <w:rsid w:val="00675C26"/>
    <w:rsid w:val="0068010D"/>
    <w:rsid w:val="006801A8"/>
    <w:rsid w:val="0068120C"/>
    <w:rsid w:val="0068326B"/>
    <w:rsid w:val="006835BB"/>
    <w:rsid w:val="00683CE5"/>
    <w:rsid w:val="00684472"/>
    <w:rsid w:val="006847E0"/>
    <w:rsid w:val="00690B85"/>
    <w:rsid w:val="006918C4"/>
    <w:rsid w:val="00691B2F"/>
    <w:rsid w:val="0069225A"/>
    <w:rsid w:val="00694514"/>
    <w:rsid w:val="006954C8"/>
    <w:rsid w:val="00695509"/>
    <w:rsid w:val="00696F11"/>
    <w:rsid w:val="00697D60"/>
    <w:rsid w:val="006A29E3"/>
    <w:rsid w:val="006A2E72"/>
    <w:rsid w:val="006A3AE4"/>
    <w:rsid w:val="006A3AEF"/>
    <w:rsid w:val="006A7DDA"/>
    <w:rsid w:val="006B0618"/>
    <w:rsid w:val="006B065D"/>
    <w:rsid w:val="006B0B87"/>
    <w:rsid w:val="006B1762"/>
    <w:rsid w:val="006B17B1"/>
    <w:rsid w:val="006B19DA"/>
    <w:rsid w:val="006B34F0"/>
    <w:rsid w:val="006B440A"/>
    <w:rsid w:val="006B79E4"/>
    <w:rsid w:val="006C0757"/>
    <w:rsid w:val="006C091E"/>
    <w:rsid w:val="006C2C33"/>
    <w:rsid w:val="006C321E"/>
    <w:rsid w:val="006C62F6"/>
    <w:rsid w:val="006D2AB6"/>
    <w:rsid w:val="006D5B84"/>
    <w:rsid w:val="006D5D77"/>
    <w:rsid w:val="006D6346"/>
    <w:rsid w:val="006E14F4"/>
    <w:rsid w:val="006E16B7"/>
    <w:rsid w:val="006E2D2D"/>
    <w:rsid w:val="006E37BB"/>
    <w:rsid w:val="006E68DB"/>
    <w:rsid w:val="006E6D92"/>
    <w:rsid w:val="006E7A8B"/>
    <w:rsid w:val="006E7F73"/>
    <w:rsid w:val="006F201B"/>
    <w:rsid w:val="006F2A0E"/>
    <w:rsid w:val="006F42BF"/>
    <w:rsid w:val="006F48C7"/>
    <w:rsid w:val="006F4963"/>
    <w:rsid w:val="006F52BB"/>
    <w:rsid w:val="007013FA"/>
    <w:rsid w:val="0070163C"/>
    <w:rsid w:val="00702E3F"/>
    <w:rsid w:val="0070365F"/>
    <w:rsid w:val="00703D91"/>
    <w:rsid w:val="0070573C"/>
    <w:rsid w:val="00705995"/>
    <w:rsid w:val="0070781D"/>
    <w:rsid w:val="00713701"/>
    <w:rsid w:val="0071387E"/>
    <w:rsid w:val="0071504E"/>
    <w:rsid w:val="0071601F"/>
    <w:rsid w:val="00716A50"/>
    <w:rsid w:val="007173B0"/>
    <w:rsid w:val="00717D36"/>
    <w:rsid w:val="00721E21"/>
    <w:rsid w:val="00724517"/>
    <w:rsid w:val="00725B31"/>
    <w:rsid w:val="00725CE3"/>
    <w:rsid w:val="00727106"/>
    <w:rsid w:val="0073152E"/>
    <w:rsid w:val="00731586"/>
    <w:rsid w:val="0073247E"/>
    <w:rsid w:val="00735B1C"/>
    <w:rsid w:val="007362F4"/>
    <w:rsid w:val="00737942"/>
    <w:rsid w:val="00741854"/>
    <w:rsid w:val="00742C91"/>
    <w:rsid w:val="00743441"/>
    <w:rsid w:val="00743840"/>
    <w:rsid w:val="00744665"/>
    <w:rsid w:val="00745F97"/>
    <w:rsid w:val="00746FEE"/>
    <w:rsid w:val="00751F5D"/>
    <w:rsid w:val="0075311D"/>
    <w:rsid w:val="00753CF8"/>
    <w:rsid w:val="00754439"/>
    <w:rsid w:val="0075526F"/>
    <w:rsid w:val="007558B4"/>
    <w:rsid w:val="0075716D"/>
    <w:rsid w:val="0075765A"/>
    <w:rsid w:val="007600BB"/>
    <w:rsid w:val="00760C04"/>
    <w:rsid w:val="0076112A"/>
    <w:rsid w:val="00761E59"/>
    <w:rsid w:val="00762F1E"/>
    <w:rsid w:val="00763DF6"/>
    <w:rsid w:val="00765F0E"/>
    <w:rsid w:val="0076718E"/>
    <w:rsid w:val="0076786A"/>
    <w:rsid w:val="00775EB2"/>
    <w:rsid w:val="00776BDF"/>
    <w:rsid w:val="00776DBC"/>
    <w:rsid w:val="0078009A"/>
    <w:rsid w:val="00780BC6"/>
    <w:rsid w:val="007810BF"/>
    <w:rsid w:val="00785921"/>
    <w:rsid w:val="00787A78"/>
    <w:rsid w:val="0079032B"/>
    <w:rsid w:val="00790387"/>
    <w:rsid w:val="00791C21"/>
    <w:rsid w:val="0079369A"/>
    <w:rsid w:val="00797921"/>
    <w:rsid w:val="00797D99"/>
    <w:rsid w:val="007A35A7"/>
    <w:rsid w:val="007A3D29"/>
    <w:rsid w:val="007A4370"/>
    <w:rsid w:val="007A7543"/>
    <w:rsid w:val="007B1140"/>
    <w:rsid w:val="007B459A"/>
    <w:rsid w:val="007B547C"/>
    <w:rsid w:val="007B712F"/>
    <w:rsid w:val="007B7A55"/>
    <w:rsid w:val="007C1282"/>
    <w:rsid w:val="007C1F1C"/>
    <w:rsid w:val="007C495F"/>
    <w:rsid w:val="007C56F7"/>
    <w:rsid w:val="007C79C0"/>
    <w:rsid w:val="007D1F24"/>
    <w:rsid w:val="007D58C5"/>
    <w:rsid w:val="007D59B2"/>
    <w:rsid w:val="007D70EE"/>
    <w:rsid w:val="007D7AF3"/>
    <w:rsid w:val="007D7D01"/>
    <w:rsid w:val="007E1CAC"/>
    <w:rsid w:val="007E1DA7"/>
    <w:rsid w:val="007E2D3E"/>
    <w:rsid w:val="007E4497"/>
    <w:rsid w:val="007E5307"/>
    <w:rsid w:val="007E5DE4"/>
    <w:rsid w:val="007E640B"/>
    <w:rsid w:val="007E795D"/>
    <w:rsid w:val="007F11AC"/>
    <w:rsid w:val="007F1455"/>
    <w:rsid w:val="007F21B6"/>
    <w:rsid w:val="007F2327"/>
    <w:rsid w:val="007F24C3"/>
    <w:rsid w:val="007F2E25"/>
    <w:rsid w:val="007F6668"/>
    <w:rsid w:val="007F675D"/>
    <w:rsid w:val="00800198"/>
    <w:rsid w:val="00802AF4"/>
    <w:rsid w:val="00802D29"/>
    <w:rsid w:val="008037D1"/>
    <w:rsid w:val="00803B53"/>
    <w:rsid w:val="00804DBF"/>
    <w:rsid w:val="00805490"/>
    <w:rsid w:val="0080616E"/>
    <w:rsid w:val="0080772A"/>
    <w:rsid w:val="00815A63"/>
    <w:rsid w:val="0081632F"/>
    <w:rsid w:val="0081663C"/>
    <w:rsid w:val="0081729F"/>
    <w:rsid w:val="0081752C"/>
    <w:rsid w:val="00817782"/>
    <w:rsid w:val="00820B42"/>
    <w:rsid w:val="00820B83"/>
    <w:rsid w:val="00823BCC"/>
    <w:rsid w:val="00824704"/>
    <w:rsid w:val="00826192"/>
    <w:rsid w:val="00826B27"/>
    <w:rsid w:val="008271AB"/>
    <w:rsid w:val="0083189F"/>
    <w:rsid w:val="00832688"/>
    <w:rsid w:val="00833C48"/>
    <w:rsid w:val="008349BC"/>
    <w:rsid w:val="00836A00"/>
    <w:rsid w:val="008370F0"/>
    <w:rsid w:val="00840A7B"/>
    <w:rsid w:val="00840B18"/>
    <w:rsid w:val="008441F9"/>
    <w:rsid w:val="008475FD"/>
    <w:rsid w:val="00847F21"/>
    <w:rsid w:val="00850E10"/>
    <w:rsid w:val="008523D6"/>
    <w:rsid w:val="00853748"/>
    <w:rsid w:val="008552A4"/>
    <w:rsid w:val="00856F64"/>
    <w:rsid w:val="00860326"/>
    <w:rsid w:val="00860B42"/>
    <w:rsid w:val="00861167"/>
    <w:rsid w:val="00862BC7"/>
    <w:rsid w:val="00862DB2"/>
    <w:rsid w:val="008637B4"/>
    <w:rsid w:val="00863E3B"/>
    <w:rsid w:val="00865A35"/>
    <w:rsid w:val="00865F9D"/>
    <w:rsid w:val="00872FCD"/>
    <w:rsid w:val="00874461"/>
    <w:rsid w:val="00874C43"/>
    <w:rsid w:val="00874D57"/>
    <w:rsid w:val="008759F1"/>
    <w:rsid w:val="00875F9A"/>
    <w:rsid w:val="0087707A"/>
    <w:rsid w:val="008817B9"/>
    <w:rsid w:val="008824C9"/>
    <w:rsid w:val="00882ADF"/>
    <w:rsid w:val="00883419"/>
    <w:rsid w:val="00884D37"/>
    <w:rsid w:val="008866CB"/>
    <w:rsid w:val="00887257"/>
    <w:rsid w:val="00891B1D"/>
    <w:rsid w:val="00892C51"/>
    <w:rsid w:val="0089376F"/>
    <w:rsid w:val="00894EA8"/>
    <w:rsid w:val="00896B3D"/>
    <w:rsid w:val="008A126F"/>
    <w:rsid w:val="008A504C"/>
    <w:rsid w:val="008A5568"/>
    <w:rsid w:val="008A6444"/>
    <w:rsid w:val="008A6B69"/>
    <w:rsid w:val="008B1CB7"/>
    <w:rsid w:val="008B1F2E"/>
    <w:rsid w:val="008B28C8"/>
    <w:rsid w:val="008B4223"/>
    <w:rsid w:val="008B6662"/>
    <w:rsid w:val="008B7A41"/>
    <w:rsid w:val="008C0A9A"/>
    <w:rsid w:val="008C1F17"/>
    <w:rsid w:val="008C37DE"/>
    <w:rsid w:val="008C448F"/>
    <w:rsid w:val="008C4AF0"/>
    <w:rsid w:val="008C64EA"/>
    <w:rsid w:val="008D2EC4"/>
    <w:rsid w:val="008D3264"/>
    <w:rsid w:val="008D3E96"/>
    <w:rsid w:val="008D71C0"/>
    <w:rsid w:val="008D7A21"/>
    <w:rsid w:val="008E2C20"/>
    <w:rsid w:val="008E3A17"/>
    <w:rsid w:val="008E6342"/>
    <w:rsid w:val="008E797F"/>
    <w:rsid w:val="008F0743"/>
    <w:rsid w:val="008F0E50"/>
    <w:rsid w:val="008F1243"/>
    <w:rsid w:val="008F2F23"/>
    <w:rsid w:val="008F437A"/>
    <w:rsid w:val="008F5CBF"/>
    <w:rsid w:val="008F62BE"/>
    <w:rsid w:val="00900EBD"/>
    <w:rsid w:val="00903166"/>
    <w:rsid w:val="0090452D"/>
    <w:rsid w:val="00906564"/>
    <w:rsid w:val="00910646"/>
    <w:rsid w:val="00911833"/>
    <w:rsid w:val="00911F64"/>
    <w:rsid w:val="00912DB2"/>
    <w:rsid w:val="00913CCF"/>
    <w:rsid w:val="009149FB"/>
    <w:rsid w:val="009150A8"/>
    <w:rsid w:val="00916B9D"/>
    <w:rsid w:val="00923534"/>
    <w:rsid w:val="009242FB"/>
    <w:rsid w:val="00925819"/>
    <w:rsid w:val="0092759E"/>
    <w:rsid w:val="00927DA5"/>
    <w:rsid w:val="0093205F"/>
    <w:rsid w:val="00934272"/>
    <w:rsid w:val="009357FD"/>
    <w:rsid w:val="00936203"/>
    <w:rsid w:val="00936FA2"/>
    <w:rsid w:val="00937801"/>
    <w:rsid w:val="00944134"/>
    <w:rsid w:val="009456C1"/>
    <w:rsid w:val="009461D1"/>
    <w:rsid w:val="009465D1"/>
    <w:rsid w:val="00950502"/>
    <w:rsid w:val="0095131A"/>
    <w:rsid w:val="00951CF3"/>
    <w:rsid w:val="00953B1D"/>
    <w:rsid w:val="009545C6"/>
    <w:rsid w:val="00957624"/>
    <w:rsid w:val="0096247A"/>
    <w:rsid w:val="00967B0C"/>
    <w:rsid w:val="00973220"/>
    <w:rsid w:val="009745A1"/>
    <w:rsid w:val="00976561"/>
    <w:rsid w:val="009766C8"/>
    <w:rsid w:val="009769BF"/>
    <w:rsid w:val="00977F71"/>
    <w:rsid w:val="009808C5"/>
    <w:rsid w:val="00982722"/>
    <w:rsid w:val="00982AB1"/>
    <w:rsid w:val="00982D72"/>
    <w:rsid w:val="00983BE8"/>
    <w:rsid w:val="00984291"/>
    <w:rsid w:val="00984993"/>
    <w:rsid w:val="009849BA"/>
    <w:rsid w:val="00984A0E"/>
    <w:rsid w:val="00985F4D"/>
    <w:rsid w:val="00986D12"/>
    <w:rsid w:val="00987549"/>
    <w:rsid w:val="00993EB9"/>
    <w:rsid w:val="00995151"/>
    <w:rsid w:val="00996538"/>
    <w:rsid w:val="00997733"/>
    <w:rsid w:val="00997F3B"/>
    <w:rsid w:val="009A16EB"/>
    <w:rsid w:val="009A17DF"/>
    <w:rsid w:val="009A5085"/>
    <w:rsid w:val="009A5B96"/>
    <w:rsid w:val="009B2C5A"/>
    <w:rsid w:val="009B72B4"/>
    <w:rsid w:val="009B73CA"/>
    <w:rsid w:val="009C0682"/>
    <w:rsid w:val="009C0809"/>
    <w:rsid w:val="009C0F53"/>
    <w:rsid w:val="009C2859"/>
    <w:rsid w:val="009C31AA"/>
    <w:rsid w:val="009C5159"/>
    <w:rsid w:val="009C56D6"/>
    <w:rsid w:val="009D0227"/>
    <w:rsid w:val="009D0DBF"/>
    <w:rsid w:val="009D11D6"/>
    <w:rsid w:val="009D3800"/>
    <w:rsid w:val="009D4E2A"/>
    <w:rsid w:val="009D4FD2"/>
    <w:rsid w:val="009D5EE1"/>
    <w:rsid w:val="009D62AB"/>
    <w:rsid w:val="009D67E7"/>
    <w:rsid w:val="009D7FCA"/>
    <w:rsid w:val="009E02F5"/>
    <w:rsid w:val="009E2A27"/>
    <w:rsid w:val="009E3961"/>
    <w:rsid w:val="009E5FCF"/>
    <w:rsid w:val="009E62E7"/>
    <w:rsid w:val="009E777D"/>
    <w:rsid w:val="009E78B7"/>
    <w:rsid w:val="009F1BB4"/>
    <w:rsid w:val="009F1ECF"/>
    <w:rsid w:val="009F5A4D"/>
    <w:rsid w:val="009F6760"/>
    <w:rsid w:val="009F79B7"/>
    <w:rsid w:val="009F7B69"/>
    <w:rsid w:val="00A033B1"/>
    <w:rsid w:val="00A0612C"/>
    <w:rsid w:val="00A10E7A"/>
    <w:rsid w:val="00A12000"/>
    <w:rsid w:val="00A13CF5"/>
    <w:rsid w:val="00A1461E"/>
    <w:rsid w:val="00A1465B"/>
    <w:rsid w:val="00A15B33"/>
    <w:rsid w:val="00A15E0D"/>
    <w:rsid w:val="00A16F55"/>
    <w:rsid w:val="00A21382"/>
    <w:rsid w:val="00A2281F"/>
    <w:rsid w:val="00A2316D"/>
    <w:rsid w:val="00A25767"/>
    <w:rsid w:val="00A26396"/>
    <w:rsid w:val="00A2689F"/>
    <w:rsid w:val="00A26BAA"/>
    <w:rsid w:val="00A26DC4"/>
    <w:rsid w:val="00A279B5"/>
    <w:rsid w:val="00A31B6B"/>
    <w:rsid w:val="00A323E2"/>
    <w:rsid w:val="00A357C2"/>
    <w:rsid w:val="00A361B0"/>
    <w:rsid w:val="00A37BC6"/>
    <w:rsid w:val="00A423AA"/>
    <w:rsid w:val="00A4486D"/>
    <w:rsid w:val="00A44F4B"/>
    <w:rsid w:val="00A50C96"/>
    <w:rsid w:val="00A544B8"/>
    <w:rsid w:val="00A55FAE"/>
    <w:rsid w:val="00A56EBB"/>
    <w:rsid w:val="00A61F14"/>
    <w:rsid w:val="00A6230B"/>
    <w:rsid w:val="00A640F0"/>
    <w:rsid w:val="00A64533"/>
    <w:rsid w:val="00A64AFF"/>
    <w:rsid w:val="00A64CFA"/>
    <w:rsid w:val="00A65300"/>
    <w:rsid w:val="00A65A7D"/>
    <w:rsid w:val="00A664E9"/>
    <w:rsid w:val="00A669A7"/>
    <w:rsid w:val="00A67E0E"/>
    <w:rsid w:val="00A70955"/>
    <w:rsid w:val="00A70A4F"/>
    <w:rsid w:val="00A71B03"/>
    <w:rsid w:val="00A77811"/>
    <w:rsid w:val="00A817B4"/>
    <w:rsid w:val="00A82B5B"/>
    <w:rsid w:val="00A833DE"/>
    <w:rsid w:val="00A83642"/>
    <w:rsid w:val="00A87C29"/>
    <w:rsid w:val="00A91AFE"/>
    <w:rsid w:val="00A92969"/>
    <w:rsid w:val="00A92B79"/>
    <w:rsid w:val="00A93FA4"/>
    <w:rsid w:val="00A94054"/>
    <w:rsid w:val="00A9458D"/>
    <w:rsid w:val="00A95284"/>
    <w:rsid w:val="00A95D35"/>
    <w:rsid w:val="00A975E4"/>
    <w:rsid w:val="00AA12EF"/>
    <w:rsid w:val="00AA1343"/>
    <w:rsid w:val="00AA17BE"/>
    <w:rsid w:val="00AA17C9"/>
    <w:rsid w:val="00AA3895"/>
    <w:rsid w:val="00AA6766"/>
    <w:rsid w:val="00AB05D8"/>
    <w:rsid w:val="00AB06C4"/>
    <w:rsid w:val="00AB1A01"/>
    <w:rsid w:val="00AB38DF"/>
    <w:rsid w:val="00AB55DC"/>
    <w:rsid w:val="00AB6AC2"/>
    <w:rsid w:val="00AC03D6"/>
    <w:rsid w:val="00AC1D0C"/>
    <w:rsid w:val="00AC2055"/>
    <w:rsid w:val="00AC2BAB"/>
    <w:rsid w:val="00AC2DC4"/>
    <w:rsid w:val="00AC2F60"/>
    <w:rsid w:val="00AC62CB"/>
    <w:rsid w:val="00AC6737"/>
    <w:rsid w:val="00AD1EF4"/>
    <w:rsid w:val="00AD301A"/>
    <w:rsid w:val="00AD54F6"/>
    <w:rsid w:val="00AD68E8"/>
    <w:rsid w:val="00AE18D6"/>
    <w:rsid w:val="00AE229A"/>
    <w:rsid w:val="00AE2787"/>
    <w:rsid w:val="00AE4813"/>
    <w:rsid w:val="00AF056E"/>
    <w:rsid w:val="00AF2281"/>
    <w:rsid w:val="00AF2865"/>
    <w:rsid w:val="00AF3859"/>
    <w:rsid w:val="00AF4144"/>
    <w:rsid w:val="00AF5210"/>
    <w:rsid w:val="00AF53E9"/>
    <w:rsid w:val="00AF7107"/>
    <w:rsid w:val="00AF7FCD"/>
    <w:rsid w:val="00B00B1E"/>
    <w:rsid w:val="00B03CED"/>
    <w:rsid w:val="00B04565"/>
    <w:rsid w:val="00B055F4"/>
    <w:rsid w:val="00B05CD3"/>
    <w:rsid w:val="00B05EB5"/>
    <w:rsid w:val="00B10977"/>
    <w:rsid w:val="00B11ABF"/>
    <w:rsid w:val="00B1427E"/>
    <w:rsid w:val="00B14350"/>
    <w:rsid w:val="00B14F5F"/>
    <w:rsid w:val="00B17B7B"/>
    <w:rsid w:val="00B239DF"/>
    <w:rsid w:val="00B24A8C"/>
    <w:rsid w:val="00B2523E"/>
    <w:rsid w:val="00B25871"/>
    <w:rsid w:val="00B26232"/>
    <w:rsid w:val="00B27DB8"/>
    <w:rsid w:val="00B30808"/>
    <w:rsid w:val="00B31762"/>
    <w:rsid w:val="00B317C5"/>
    <w:rsid w:val="00B33B55"/>
    <w:rsid w:val="00B354E6"/>
    <w:rsid w:val="00B3566A"/>
    <w:rsid w:val="00B362B6"/>
    <w:rsid w:val="00B3688E"/>
    <w:rsid w:val="00B368C1"/>
    <w:rsid w:val="00B40C46"/>
    <w:rsid w:val="00B40F7E"/>
    <w:rsid w:val="00B423FB"/>
    <w:rsid w:val="00B42FD1"/>
    <w:rsid w:val="00B435A9"/>
    <w:rsid w:val="00B44064"/>
    <w:rsid w:val="00B47955"/>
    <w:rsid w:val="00B50396"/>
    <w:rsid w:val="00B509DB"/>
    <w:rsid w:val="00B51C7B"/>
    <w:rsid w:val="00B54004"/>
    <w:rsid w:val="00B54814"/>
    <w:rsid w:val="00B55A47"/>
    <w:rsid w:val="00B55A9B"/>
    <w:rsid w:val="00B573B9"/>
    <w:rsid w:val="00B6237A"/>
    <w:rsid w:val="00B62420"/>
    <w:rsid w:val="00B67063"/>
    <w:rsid w:val="00B7206C"/>
    <w:rsid w:val="00B7329C"/>
    <w:rsid w:val="00B745FC"/>
    <w:rsid w:val="00B74BFD"/>
    <w:rsid w:val="00B75F33"/>
    <w:rsid w:val="00B80B05"/>
    <w:rsid w:val="00B80B62"/>
    <w:rsid w:val="00B80D2E"/>
    <w:rsid w:val="00B81EA3"/>
    <w:rsid w:val="00B828DA"/>
    <w:rsid w:val="00B83059"/>
    <w:rsid w:val="00B84B56"/>
    <w:rsid w:val="00B861AE"/>
    <w:rsid w:val="00B87C51"/>
    <w:rsid w:val="00B91325"/>
    <w:rsid w:val="00B9398B"/>
    <w:rsid w:val="00B953D6"/>
    <w:rsid w:val="00B95A5B"/>
    <w:rsid w:val="00B967F9"/>
    <w:rsid w:val="00B97C1B"/>
    <w:rsid w:val="00B97FD2"/>
    <w:rsid w:val="00BA086F"/>
    <w:rsid w:val="00BA0DD2"/>
    <w:rsid w:val="00BA1A45"/>
    <w:rsid w:val="00BA37AD"/>
    <w:rsid w:val="00BA4784"/>
    <w:rsid w:val="00BA4A7A"/>
    <w:rsid w:val="00BA530F"/>
    <w:rsid w:val="00BA5662"/>
    <w:rsid w:val="00BA67A8"/>
    <w:rsid w:val="00BA7E22"/>
    <w:rsid w:val="00BB259C"/>
    <w:rsid w:val="00BB2A4B"/>
    <w:rsid w:val="00BB2C0F"/>
    <w:rsid w:val="00BB2E10"/>
    <w:rsid w:val="00BB32C4"/>
    <w:rsid w:val="00BB3737"/>
    <w:rsid w:val="00BB5198"/>
    <w:rsid w:val="00BB51A5"/>
    <w:rsid w:val="00BB5907"/>
    <w:rsid w:val="00BB69FC"/>
    <w:rsid w:val="00BC0191"/>
    <w:rsid w:val="00BC7241"/>
    <w:rsid w:val="00BD2D6B"/>
    <w:rsid w:val="00BD457D"/>
    <w:rsid w:val="00BD45E2"/>
    <w:rsid w:val="00BE192A"/>
    <w:rsid w:val="00BE27F9"/>
    <w:rsid w:val="00BE3D59"/>
    <w:rsid w:val="00BE4A70"/>
    <w:rsid w:val="00BE516A"/>
    <w:rsid w:val="00BE5CF2"/>
    <w:rsid w:val="00BE67A4"/>
    <w:rsid w:val="00BF0861"/>
    <w:rsid w:val="00BF08C9"/>
    <w:rsid w:val="00BF2123"/>
    <w:rsid w:val="00BF418D"/>
    <w:rsid w:val="00BF6353"/>
    <w:rsid w:val="00C004A6"/>
    <w:rsid w:val="00C00883"/>
    <w:rsid w:val="00C036CE"/>
    <w:rsid w:val="00C11587"/>
    <w:rsid w:val="00C12997"/>
    <w:rsid w:val="00C12B1F"/>
    <w:rsid w:val="00C133E4"/>
    <w:rsid w:val="00C14528"/>
    <w:rsid w:val="00C15647"/>
    <w:rsid w:val="00C16B60"/>
    <w:rsid w:val="00C2084F"/>
    <w:rsid w:val="00C21C45"/>
    <w:rsid w:val="00C22128"/>
    <w:rsid w:val="00C2248E"/>
    <w:rsid w:val="00C23A5C"/>
    <w:rsid w:val="00C24BBE"/>
    <w:rsid w:val="00C24BE9"/>
    <w:rsid w:val="00C25EC7"/>
    <w:rsid w:val="00C307B1"/>
    <w:rsid w:val="00C30BD9"/>
    <w:rsid w:val="00C3218D"/>
    <w:rsid w:val="00C331CD"/>
    <w:rsid w:val="00C360A0"/>
    <w:rsid w:val="00C374CD"/>
    <w:rsid w:val="00C37A66"/>
    <w:rsid w:val="00C40982"/>
    <w:rsid w:val="00C42633"/>
    <w:rsid w:val="00C44C1B"/>
    <w:rsid w:val="00C45717"/>
    <w:rsid w:val="00C46ABF"/>
    <w:rsid w:val="00C47DFE"/>
    <w:rsid w:val="00C50534"/>
    <w:rsid w:val="00C50BF6"/>
    <w:rsid w:val="00C552F9"/>
    <w:rsid w:val="00C55B64"/>
    <w:rsid w:val="00C61E52"/>
    <w:rsid w:val="00C61FDE"/>
    <w:rsid w:val="00C6269B"/>
    <w:rsid w:val="00C6382B"/>
    <w:rsid w:val="00C642F6"/>
    <w:rsid w:val="00C644C0"/>
    <w:rsid w:val="00C662C8"/>
    <w:rsid w:val="00C6662A"/>
    <w:rsid w:val="00C75EFA"/>
    <w:rsid w:val="00C764ED"/>
    <w:rsid w:val="00C76C93"/>
    <w:rsid w:val="00C77618"/>
    <w:rsid w:val="00C80018"/>
    <w:rsid w:val="00C80EC9"/>
    <w:rsid w:val="00C81C90"/>
    <w:rsid w:val="00C84A71"/>
    <w:rsid w:val="00C84F28"/>
    <w:rsid w:val="00C8616C"/>
    <w:rsid w:val="00C930C6"/>
    <w:rsid w:val="00C96DFD"/>
    <w:rsid w:val="00C97493"/>
    <w:rsid w:val="00CA037C"/>
    <w:rsid w:val="00CA1BE6"/>
    <w:rsid w:val="00CA2EEA"/>
    <w:rsid w:val="00CA3127"/>
    <w:rsid w:val="00CA3783"/>
    <w:rsid w:val="00CA4D22"/>
    <w:rsid w:val="00CA7169"/>
    <w:rsid w:val="00CA7BCD"/>
    <w:rsid w:val="00CB0D87"/>
    <w:rsid w:val="00CB2FAC"/>
    <w:rsid w:val="00CB3A0C"/>
    <w:rsid w:val="00CB3C97"/>
    <w:rsid w:val="00CB4909"/>
    <w:rsid w:val="00CB4EF9"/>
    <w:rsid w:val="00CB7C94"/>
    <w:rsid w:val="00CC27E0"/>
    <w:rsid w:val="00CC3FBB"/>
    <w:rsid w:val="00CC5826"/>
    <w:rsid w:val="00CD3BE3"/>
    <w:rsid w:val="00CE118C"/>
    <w:rsid w:val="00CE14FC"/>
    <w:rsid w:val="00CE4110"/>
    <w:rsid w:val="00CE4D4C"/>
    <w:rsid w:val="00CF12BA"/>
    <w:rsid w:val="00CF6331"/>
    <w:rsid w:val="00D00855"/>
    <w:rsid w:val="00D03BFB"/>
    <w:rsid w:val="00D03FD1"/>
    <w:rsid w:val="00D05332"/>
    <w:rsid w:val="00D0536A"/>
    <w:rsid w:val="00D06B20"/>
    <w:rsid w:val="00D117D5"/>
    <w:rsid w:val="00D1238E"/>
    <w:rsid w:val="00D130E4"/>
    <w:rsid w:val="00D13CE3"/>
    <w:rsid w:val="00D17A27"/>
    <w:rsid w:val="00D17DA9"/>
    <w:rsid w:val="00D207EC"/>
    <w:rsid w:val="00D24B2B"/>
    <w:rsid w:val="00D25362"/>
    <w:rsid w:val="00D2678D"/>
    <w:rsid w:val="00D274D4"/>
    <w:rsid w:val="00D30376"/>
    <w:rsid w:val="00D30CB3"/>
    <w:rsid w:val="00D31224"/>
    <w:rsid w:val="00D32A4B"/>
    <w:rsid w:val="00D34B45"/>
    <w:rsid w:val="00D369DD"/>
    <w:rsid w:val="00D40004"/>
    <w:rsid w:val="00D414A1"/>
    <w:rsid w:val="00D42123"/>
    <w:rsid w:val="00D44D8A"/>
    <w:rsid w:val="00D455BC"/>
    <w:rsid w:val="00D46EBE"/>
    <w:rsid w:val="00D538E6"/>
    <w:rsid w:val="00D547B4"/>
    <w:rsid w:val="00D551ED"/>
    <w:rsid w:val="00D567A0"/>
    <w:rsid w:val="00D56CEA"/>
    <w:rsid w:val="00D57A6C"/>
    <w:rsid w:val="00D57DC5"/>
    <w:rsid w:val="00D57F42"/>
    <w:rsid w:val="00D60C3F"/>
    <w:rsid w:val="00D62E40"/>
    <w:rsid w:val="00D62ED9"/>
    <w:rsid w:val="00D6316D"/>
    <w:rsid w:val="00D63884"/>
    <w:rsid w:val="00D65752"/>
    <w:rsid w:val="00D6734C"/>
    <w:rsid w:val="00D700D3"/>
    <w:rsid w:val="00D717BD"/>
    <w:rsid w:val="00D71D97"/>
    <w:rsid w:val="00D731F7"/>
    <w:rsid w:val="00D82CDF"/>
    <w:rsid w:val="00D8430C"/>
    <w:rsid w:val="00D846E2"/>
    <w:rsid w:val="00D853F4"/>
    <w:rsid w:val="00D85D13"/>
    <w:rsid w:val="00D86667"/>
    <w:rsid w:val="00D86D04"/>
    <w:rsid w:val="00D87C11"/>
    <w:rsid w:val="00D93085"/>
    <w:rsid w:val="00D93B86"/>
    <w:rsid w:val="00D94006"/>
    <w:rsid w:val="00D975EF"/>
    <w:rsid w:val="00D97A02"/>
    <w:rsid w:val="00DA038C"/>
    <w:rsid w:val="00DA14EB"/>
    <w:rsid w:val="00DA1873"/>
    <w:rsid w:val="00DA2377"/>
    <w:rsid w:val="00DA2765"/>
    <w:rsid w:val="00DA36BA"/>
    <w:rsid w:val="00DA4E0D"/>
    <w:rsid w:val="00DA5438"/>
    <w:rsid w:val="00DA6E3C"/>
    <w:rsid w:val="00DB0C3C"/>
    <w:rsid w:val="00DB1E83"/>
    <w:rsid w:val="00DB274A"/>
    <w:rsid w:val="00DB3B87"/>
    <w:rsid w:val="00DB515E"/>
    <w:rsid w:val="00DC0130"/>
    <w:rsid w:val="00DC2266"/>
    <w:rsid w:val="00DC509C"/>
    <w:rsid w:val="00DC53E1"/>
    <w:rsid w:val="00DC79F6"/>
    <w:rsid w:val="00DC7AD2"/>
    <w:rsid w:val="00DD1A50"/>
    <w:rsid w:val="00DD1B0B"/>
    <w:rsid w:val="00DD295E"/>
    <w:rsid w:val="00DD45D4"/>
    <w:rsid w:val="00DD4ACE"/>
    <w:rsid w:val="00DD591D"/>
    <w:rsid w:val="00DD6ED3"/>
    <w:rsid w:val="00DE15C9"/>
    <w:rsid w:val="00DE6AC2"/>
    <w:rsid w:val="00DE7DDF"/>
    <w:rsid w:val="00DF0CE4"/>
    <w:rsid w:val="00DF1973"/>
    <w:rsid w:val="00DF2208"/>
    <w:rsid w:val="00DF49AF"/>
    <w:rsid w:val="00DF7AF7"/>
    <w:rsid w:val="00E01781"/>
    <w:rsid w:val="00E0189F"/>
    <w:rsid w:val="00E06201"/>
    <w:rsid w:val="00E123B2"/>
    <w:rsid w:val="00E134B7"/>
    <w:rsid w:val="00E142D7"/>
    <w:rsid w:val="00E14C45"/>
    <w:rsid w:val="00E15F41"/>
    <w:rsid w:val="00E202B8"/>
    <w:rsid w:val="00E208B3"/>
    <w:rsid w:val="00E24045"/>
    <w:rsid w:val="00E252EE"/>
    <w:rsid w:val="00E27B97"/>
    <w:rsid w:val="00E30BA9"/>
    <w:rsid w:val="00E313D1"/>
    <w:rsid w:val="00E314D4"/>
    <w:rsid w:val="00E31612"/>
    <w:rsid w:val="00E31DD6"/>
    <w:rsid w:val="00E33F3D"/>
    <w:rsid w:val="00E36A40"/>
    <w:rsid w:val="00E36EED"/>
    <w:rsid w:val="00E37E91"/>
    <w:rsid w:val="00E41A8B"/>
    <w:rsid w:val="00E425B3"/>
    <w:rsid w:val="00E42C05"/>
    <w:rsid w:val="00E44544"/>
    <w:rsid w:val="00E452C6"/>
    <w:rsid w:val="00E453D8"/>
    <w:rsid w:val="00E45A07"/>
    <w:rsid w:val="00E46CF3"/>
    <w:rsid w:val="00E50DE5"/>
    <w:rsid w:val="00E51825"/>
    <w:rsid w:val="00E51FF2"/>
    <w:rsid w:val="00E55161"/>
    <w:rsid w:val="00E5704C"/>
    <w:rsid w:val="00E57219"/>
    <w:rsid w:val="00E57888"/>
    <w:rsid w:val="00E578EF"/>
    <w:rsid w:val="00E61FE1"/>
    <w:rsid w:val="00E65917"/>
    <w:rsid w:val="00E66B92"/>
    <w:rsid w:val="00E70DC7"/>
    <w:rsid w:val="00E71842"/>
    <w:rsid w:val="00E71EC4"/>
    <w:rsid w:val="00E72E72"/>
    <w:rsid w:val="00E73445"/>
    <w:rsid w:val="00E73F62"/>
    <w:rsid w:val="00E7416D"/>
    <w:rsid w:val="00E748D3"/>
    <w:rsid w:val="00E75532"/>
    <w:rsid w:val="00E75863"/>
    <w:rsid w:val="00E75D3A"/>
    <w:rsid w:val="00E8445F"/>
    <w:rsid w:val="00E869EF"/>
    <w:rsid w:val="00E86CCA"/>
    <w:rsid w:val="00E874FE"/>
    <w:rsid w:val="00E87BC5"/>
    <w:rsid w:val="00E90EC7"/>
    <w:rsid w:val="00E91CCC"/>
    <w:rsid w:val="00E933E8"/>
    <w:rsid w:val="00E953A8"/>
    <w:rsid w:val="00EA06A9"/>
    <w:rsid w:val="00EA08BC"/>
    <w:rsid w:val="00EA109E"/>
    <w:rsid w:val="00EA1DE2"/>
    <w:rsid w:val="00EA2822"/>
    <w:rsid w:val="00EA394B"/>
    <w:rsid w:val="00EA3F53"/>
    <w:rsid w:val="00EA43C7"/>
    <w:rsid w:val="00EA477E"/>
    <w:rsid w:val="00EA4C05"/>
    <w:rsid w:val="00EA733D"/>
    <w:rsid w:val="00EA799B"/>
    <w:rsid w:val="00EA7A11"/>
    <w:rsid w:val="00EB31FB"/>
    <w:rsid w:val="00EB3A76"/>
    <w:rsid w:val="00EB3E16"/>
    <w:rsid w:val="00EB4F28"/>
    <w:rsid w:val="00EC184E"/>
    <w:rsid w:val="00EC2BF8"/>
    <w:rsid w:val="00EC3963"/>
    <w:rsid w:val="00EC6486"/>
    <w:rsid w:val="00ED2AF9"/>
    <w:rsid w:val="00ED407B"/>
    <w:rsid w:val="00ED466F"/>
    <w:rsid w:val="00ED64E7"/>
    <w:rsid w:val="00ED7108"/>
    <w:rsid w:val="00ED7157"/>
    <w:rsid w:val="00ED73EB"/>
    <w:rsid w:val="00ED7951"/>
    <w:rsid w:val="00EE76CF"/>
    <w:rsid w:val="00EE7B6F"/>
    <w:rsid w:val="00EE7DF4"/>
    <w:rsid w:val="00EF16A2"/>
    <w:rsid w:val="00EF302F"/>
    <w:rsid w:val="00EF3DD8"/>
    <w:rsid w:val="00EF51A9"/>
    <w:rsid w:val="00EF53D5"/>
    <w:rsid w:val="00EF68C1"/>
    <w:rsid w:val="00F01673"/>
    <w:rsid w:val="00F0179C"/>
    <w:rsid w:val="00F01BB3"/>
    <w:rsid w:val="00F024B9"/>
    <w:rsid w:val="00F04993"/>
    <w:rsid w:val="00F04AAC"/>
    <w:rsid w:val="00F06759"/>
    <w:rsid w:val="00F101F4"/>
    <w:rsid w:val="00F10638"/>
    <w:rsid w:val="00F12225"/>
    <w:rsid w:val="00F1252B"/>
    <w:rsid w:val="00F14C78"/>
    <w:rsid w:val="00F16BF1"/>
    <w:rsid w:val="00F2112B"/>
    <w:rsid w:val="00F227D3"/>
    <w:rsid w:val="00F22DF7"/>
    <w:rsid w:val="00F3044A"/>
    <w:rsid w:val="00F30C5F"/>
    <w:rsid w:val="00F30C87"/>
    <w:rsid w:val="00F310E8"/>
    <w:rsid w:val="00F3269E"/>
    <w:rsid w:val="00F33469"/>
    <w:rsid w:val="00F342E2"/>
    <w:rsid w:val="00F346A5"/>
    <w:rsid w:val="00F37D0B"/>
    <w:rsid w:val="00F40132"/>
    <w:rsid w:val="00F402B3"/>
    <w:rsid w:val="00F40B21"/>
    <w:rsid w:val="00F412B7"/>
    <w:rsid w:val="00F41B98"/>
    <w:rsid w:val="00F46DBB"/>
    <w:rsid w:val="00F4774E"/>
    <w:rsid w:val="00F50C0A"/>
    <w:rsid w:val="00F527A7"/>
    <w:rsid w:val="00F52E1D"/>
    <w:rsid w:val="00F54461"/>
    <w:rsid w:val="00F54A1B"/>
    <w:rsid w:val="00F54BF6"/>
    <w:rsid w:val="00F556A5"/>
    <w:rsid w:val="00F61DF1"/>
    <w:rsid w:val="00F62A85"/>
    <w:rsid w:val="00F62DAF"/>
    <w:rsid w:val="00F63D4A"/>
    <w:rsid w:val="00F63F69"/>
    <w:rsid w:val="00F66123"/>
    <w:rsid w:val="00F71C2E"/>
    <w:rsid w:val="00F729BC"/>
    <w:rsid w:val="00F734FB"/>
    <w:rsid w:val="00F74C8B"/>
    <w:rsid w:val="00F755DC"/>
    <w:rsid w:val="00F75BFB"/>
    <w:rsid w:val="00F771C9"/>
    <w:rsid w:val="00F82D18"/>
    <w:rsid w:val="00F83B43"/>
    <w:rsid w:val="00F8629A"/>
    <w:rsid w:val="00F91F63"/>
    <w:rsid w:val="00F92E9E"/>
    <w:rsid w:val="00F93BF5"/>
    <w:rsid w:val="00F94477"/>
    <w:rsid w:val="00F94F26"/>
    <w:rsid w:val="00FA2C1D"/>
    <w:rsid w:val="00FA2C78"/>
    <w:rsid w:val="00FA2DE2"/>
    <w:rsid w:val="00FA4293"/>
    <w:rsid w:val="00FA6464"/>
    <w:rsid w:val="00FA7731"/>
    <w:rsid w:val="00FB467F"/>
    <w:rsid w:val="00FB64C3"/>
    <w:rsid w:val="00FB7CBF"/>
    <w:rsid w:val="00FC22BA"/>
    <w:rsid w:val="00FC2CC2"/>
    <w:rsid w:val="00FC3718"/>
    <w:rsid w:val="00FC45E3"/>
    <w:rsid w:val="00FD31B3"/>
    <w:rsid w:val="00FD3ED4"/>
    <w:rsid w:val="00FD408A"/>
    <w:rsid w:val="00FD4960"/>
    <w:rsid w:val="00FD6F20"/>
    <w:rsid w:val="00FE02A7"/>
    <w:rsid w:val="00FE0C27"/>
    <w:rsid w:val="00FE209F"/>
    <w:rsid w:val="00FE39D9"/>
    <w:rsid w:val="00FE3E6E"/>
    <w:rsid w:val="00FE4B72"/>
    <w:rsid w:val="00FE4E81"/>
    <w:rsid w:val="00FE5E09"/>
    <w:rsid w:val="00FE5EB5"/>
    <w:rsid w:val="00FE64EF"/>
    <w:rsid w:val="00FE7AF2"/>
    <w:rsid w:val="00FE7C18"/>
    <w:rsid w:val="00FF56B7"/>
    <w:rsid w:val="00FF643C"/>
    <w:rsid w:val="00FF6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3A8D34B"/>
  <w15:docId w15:val="{A77FA76E-FA26-4A4C-8490-3F018D969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iPriority="0" w:unhideWhenUsed="1"/>
    <w:lsdException w:name="header" w:locked="1" w:semiHidden="1" w:uiPriority="0" w:unhideWhenUsed="1"/>
    <w:lsdException w:name="footer" w:locked="1" w:semiHidden="1" w:unhideWhenUsed="1"/>
    <w:lsdException w:name="index heading" w:locked="1" w:semiHidden="1" w:unhideWhenUsed="1"/>
    <w:lsdException w:name="caption" w:lock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iPriority="0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iPriority="0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iPriority="0" w:unhideWhenUsed="1"/>
    <w:lsdException w:name="Body Text Indent" w:locked="1" w:semiHidden="1" w:uiPriority="0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iPriority="0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iPriority="0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iPriority="0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iPriority="0" w:unhideWhenUsed="1"/>
    <w:lsdException w:name="Table Grid" w:locked="1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B2E10"/>
    <w:pPr>
      <w:spacing w:before="120"/>
      <w:jc w:val="both"/>
    </w:pPr>
    <w:rPr>
      <w:rFonts w:ascii="Arial" w:hAnsi="Arial" w:cs="Tahoma"/>
    </w:rPr>
  </w:style>
  <w:style w:type="paragraph" w:styleId="Nadpis1">
    <w:name w:val="heading 1"/>
    <w:basedOn w:val="Normln"/>
    <w:next w:val="Normln"/>
    <w:link w:val="Nadpis1Char"/>
    <w:qFormat/>
    <w:rsid w:val="0061523D"/>
    <w:pPr>
      <w:keepNext/>
      <w:numPr>
        <w:numId w:val="11"/>
      </w:numPr>
      <w:tabs>
        <w:tab w:val="left" w:pos="851"/>
        <w:tab w:val="left" w:pos="1701"/>
        <w:tab w:val="left" w:pos="2552"/>
      </w:tabs>
      <w:spacing w:before="240" w:after="120"/>
      <w:outlineLvl w:val="0"/>
    </w:pPr>
    <w:rPr>
      <w:b/>
      <w:bCs/>
      <w:caps/>
      <w:sz w:val="24"/>
      <w:szCs w:val="24"/>
    </w:rPr>
  </w:style>
  <w:style w:type="paragraph" w:styleId="Nadpis2">
    <w:name w:val="heading 2"/>
    <w:basedOn w:val="Nadpis1"/>
    <w:next w:val="Nadpis3"/>
    <w:link w:val="Nadpis2Char"/>
    <w:qFormat/>
    <w:rsid w:val="00A83642"/>
    <w:pPr>
      <w:keepNext w:val="0"/>
      <w:numPr>
        <w:ilvl w:val="1"/>
      </w:numPr>
      <w:spacing w:before="180"/>
      <w:outlineLvl w:val="1"/>
    </w:pPr>
    <w:rPr>
      <w:b w:val="0"/>
      <w:caps w:val="0"/>
      <w:sz w:val="20"/>
      <w:szCs w:val="20"/>
    </w:rPr>
  </w:style>
  <w:style w:type="paragraph" w:styleId="Nadpis3">
    <w:name w:val="heading 3"/>
    <w:aliases w:val="Nadpis 3 Char Char,Nadpis 3 Char1,Nadpis 3 Char1 Char"/>
    <w:basedOn w:val="Normln"/>
    <w:next w:val="Normln"/>
    <w:link w:val="Nadpis3Char"/>
    <w:autoRedefine/>
    <w:qFormat/>
    <w:rsid w:val="00E313D1"/>
    <w:pPr>
      <w:widowControl w:val="0"/>
      <w:spacing w:before="360" w:after="80"/>
      <w:ind w:left="720" w:hanging="720"/>
      <w:outlineLvl w:val="2"/>
    </w:pPr>
  </w:style>
  <w:style w:type="paragraph" w:styleId="Nadpis4">
    <w:name w:val="heading 4"/>
    <w:basedOn w:val="Normln"/>
    <w:next w:val="Normln"/>
    <w:link w:val="Nadpis4Char"/>
    <w:uiPriority w:val="99"/>
    <w:qFormat/>
    <w:rsid w:val="00F30C87"/>
    <w:pPr>
      <w:keepNext/>
      <w:numPr>
        <w:ilvl w:val="3"/>
        <w:numId w:val="11"/>
      </w:numPr>
      <w:spacing w:before="240" w:after="60"/>
      <w:ind w:left="864" w:hanging="864"/>
      <w:outlineLvl w:val="3"/>
    </w:pPr>
    <w:rPr>
      <w:sz w:val="18"/>
      <w:szCs w:val="18"/>
    </w:rPr>
  </w:style>
  <w:style w:type="paragraph" w:styleId="Nadpis5">
    <w:name w:val="heading 5"/>
    <w:basedOn w:val="Normln"/>
    <w:next w:val="Normln"/>
    <w:link w:val="Nadpis5Char"/>
    <w:uiPriority w:val="99"/>
    <w:qFormat/>
    <w:rsid w:val="00F30C87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uiPriority w:val="99"/>
    <w:qFormat/>
    <w:rsid w:val="00F30C87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9"/>
    <w:qFormat/>
    <w:rsid w:val="00F30C87"/>
    <w:pPr>
      <w:numPr>
        <w:ilvl w:val="6"/>
        <w:numId w:val="2"/>
      </w:numPr>
      <w:spacing w:before="240" w:after="60"/>
      <w:outlineLvl w:val="6"/>
    </w:pPr>
    <w:rPr>
      <w:sz w:val="24"/>
      <w:szCs w:val="24"/>
    </w:rPr>
  </w:style>
  <w:style w:type="paragraph" w:styleId="Nadpis8">
    <w:name w:val="heading 8"/>
    <w:basedOn w:val="Normln"/>
    <w:next w:val="Normln"/>
    <w:link w:val="Nadpis8Char"/>
    <w:uiPriority w:val="99"/>
    <w:qFormat/>
    <w:rsid w:val="00F30C87"/>
    <w:pPr>
      <w:numPr>
        <w:ilvl w:val="7"/>
        <w:numId w:val="2"/>
      </w:numPr>
      <w:spacing w:before="240" w:after="60"/>
      <w:outlineLvl w:val="7"/>
    </w:pPr>
    <w:rPr>
      <w:i/>
      <w:iCs/>
      <w:sz w:val="24"/>
      <w:szCs w:val="24"/>
    </w:rPr>
  </w:style>
  <w:style w:type="paragraph" w:styleId="Nadpis9">
    <w:name w:val="heading 9"/>
    <w:aliases w:val="h9,heading9"/>
    <w:basedOn w:val="Normln"/>
    <w:next w:val="Normln"/>
    <w:link w:val="Nadpis9Char"/>
    <w:uiPriority w:val="99"/>
    <w:qFormat/>
    <w:rsid w:val="00F30C87"/>
    <w:pPr>
      <w:numPr>
        <w:ilvl w:val="8"/>
        <w:numId w:val="2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locked/>
    <w:rsid w:val="0061523D"/>
    <w:rPr>
      <w:rFonts w:ascii="Arial" w:hAnsi="Arial" w:cs="Tahoma"/>
      <w:b/>
      <w:bCs/>
      <w:caps/>
      <w:sz w:val="24"/>
      <w:szCs w:val="24"/>
    </w:rPr>
  </w:style>
  <w:style w:type="character" w:customStyle="1" w:styleId="Nadpis2Char">
    <w:name w:val="Nadpis 2 Char"/>
    <w:link w:val="Nadpis2"/>
    <w:locked/>
    <w:rsid w:val="00A83642"/>
    <w:rPr>
      <w:rFonts w:ascii="Arial" w:hAnsi="Arial" w:cs="Tahoma"/>
      <w:bCs/>
    </w:rPr>
  </w:style>
  <w:style w:type="character" w:customStyle="1" w:styleId="Nadpis3Char">
    <w:name w:val="Nadpis 3 Char"/>
    <w:aliases w:val="Nadpis 3 Char Char Char,Nadpis 3 Char1 Char1,Nadpis 3 Char1 Char Char"/>
    <w:link w:val="Nadpis3"/>
    <w:locked/>
    <w:rsid w:val="00E313D1"/>
    <w:rPr>
      <w:rFonts w:ascii="Arial" w:hAnsi="Arial" w:cs="Tahoma"/>
    </w:rPr>
  </w:style>
  <w:style w:type="character" w:customStyle="1" w:styleId="Nadpis4Char">
    <w:name w:val="Nadpis 4 Char"/>
    <w:link w:val="Nadpis4"/>
    <w:uiPriority w:val="99"/>
    <w:locked/>
    <w:rsid w:val="0036695E"/>
    <w:rPr>
      <w:rFonts w:ascii="Arial" w:hAnsi="Arial" w:cs="Tahoma"/>
      <w:sz w:val="18"/>
      <w:szCs w:val="18"/>
    </w:rPr>
  </w:style>
  <w:style w:type="character" w:customStyle="1" w:styleId="Nadpis5Char">
    <w:name w:val="Nadpis 5 Char"/>
    <w:link w:val="Nadpis5"/>
    <w:uiPriority w:val="99"/>
    <w:locked/>
    <w:rsid w:val="0036695E"/>
    <w:rPr>
      <w:rFonts w:ascii="Arial" w:hAnsi="Arial" w:cs="Tahoma"/>
      <w:b/>
      <w:bCs/>
      <w:i/>
      <w:iCs/>
      <w:sz w:val="26"/>
      <w:szCs w:val="26"/>
    </w:rPr>
  </w:style>
  <w:style w:type="character" w:customStyle="1" w:styleId="Nadpis6Char">
    <w:name w:val="Nadpis 6 Char"/>
    <w:link w:val="Nadpis6"/>
    <w:uiPriority w:val="99"/>
    <w:locked/>
    <w:rsid w:val="0036695E"/>
    <w:rPr>
      <w:rFonts w:ascii="Arial" w:hAnsi="Arial" w:cs="Tahoma"/>
      <w:b/>
      <w:bCs/>
      <w:sz w:val="22"/>
      <w:szCs w:val="22"/>
    </w:rPr>
  </w:style>
  <w:style w:type="character" w:customStyle="1" w:styleId="Nadpis7Char">
    <w:name w:val="Nadpis 7 Char"/>
    <w:link w:val="Nadpis7"/>
    <w:uiPriority w:val="99"/>
    <w:locked/>
    <w:rsid w:val="0036695E"/>
    <w:rPr>
      <w:rFonts w:ascii="Arial" w:hAnsi="Arial" w:cs="Tahoma"/>
      <w:sz w:val="24"/>
      <w:szCs w:val="24"/>
    </w:rPr>
  </w:style>
  <w:style w:type="character" w:customStyle="1" w:styleId="Nadpis8Char">
    <w:name w:val="Nadpis 8 Char"/>
    <w:link w:val="Nadpis8"/>
    <w:uiPriority w:val="99"/>
    <w:locked/>
    <w:rsid w:val="0036695E"/>
    <w:rPr>
      <w:rFonts w:ascii="Arial" w:hAnsi="Arial" w:cs="Tahoma"/>
      <w:i/>
      <w:iCs/>
      <w:sz w:val="24"/>
      <w:szCs w:val="24"/>
    </w:rPr>
  </w:style>
  <w:style w:type="character" w:customStyle="1" w:styleId="Nadpis9Char">
    <w:name w:val="Nadpis 9 Char"/>
    <w:aliases w:val="h9 Char,heading9 Char"/>
    <w:link w:val="Nadpis9"/>
    <w:uiPriority w:val="99"/>
    <w:locked/>
    <w:rsid w:val="0036695E"/>
    <w:rPr>
      <w:rFonts w:ascii="Arial" w:hAnsi="Arial" w:cs="Arial"/>
      <w:sz w:val="22"/>
      <w:szCs w:val="22"/>
    </w:rPr>
  </w:style>
  <w:style w:type="paragraph" w:styleId="Zhlav">
    <w:name w:val="header"/>
    <w:basedOn w:val="Normln"/>
    <w:link w:val="ZhlavChar"/>
    <w:rsid w:val="004B3889"/>
    <w:pPr>
      <w:spacing w:before="0" w:line="190" w:lineRule="exact"/>
      <w:jc w:val="right"/>
    </w:pPr>
    <w:rPr>
      <w:sz w:val="15"/>
      <w:szCs w:val="15"/>
    </w:rPr>
  </w:style>
  <w:style w:type="character" w:customStyle="1" w:styleId="ZhlavChar">
    <w:name w:val="Záhlaví Char"/>
    <w:link w:val="Zhlav"/>
    <w:locked/>
    <w:rsid w:val="0036695E"/>
    <w:rPr>
      <w:rFonts w:ascii="Tahoma" w:hAnsi="Tahoma" w:cs="Tahoma"/>
      <w:sz w:val="20"/>
      <w:szCs w:val="20"/>
    </w:rPr>
  </w:style>
  <w:style w:type="paragraph" w:customStyle="1" w:styleId="Pedmtdokumentu">
    <w:name w:val="Předmět dokumentu"/>
    <w:basedOn w:val="Normln"/>
    <w:rsid w:val="004B3889"/>
    <w:rPr>
      <w:b/>
      <w:bCs/>
      <w:sz w:val="22"/>
      <w:szCs w:val="22"/>
    </w:rPr>
  </w:style>
  <w:style w:type="paragraph" w:styleId="Zpat">
    <w:name w:val="footer"/>
    <w:basedOn w:val="Normln"/>
    <w:link w:val="ZpatChar"/>
    <w:uiPriority w:val="99"/>
    <w:rsid w:val="00DC79F6"/>
    <w:pPr>
      <w:tabs>
        <w:tab w:val="left" w:pos="737"/>
        <w:tab w:val="left" w:pos="8278"/>
      </w:tabs>
    </w:pPr>
  </w:style>
  <w:style w:type="character" w:customStyle="1" w:styleId="ZpatChar">
    <w:name w:val="Zápatí Char"/>
    <w:link w:val="Zpat"/>
    <w:uiPriority w:val="99"/>
    <w:locked/>
    <w:rsid w:val="00DC79F6"/>
    <w:rPr>
      <w:rFonts w:ascii="Arial" w:hAnsi="Arial" w:cs="Tahoma"/>
      <w:sz w:val="20"/>
      <w:szCs w:val="20"/>
    </w:rPr>
  </w:style>
  <w:style w:type="paragraph" w:customStyle="1" w:styleId="slodokumentu">
    <w:name w:val="Číslo dokumentu"/>
    <w:basedOn w:val="Normln"/>
    <w:rsid w:val="004B3889"/>
    <w:rPr>
      <w:sz w:val="36"/>
      <w:szCs w:val="36"/>
    </w:rPr>
  </w:style>
  <w:style w:type="paragraph" w:styleId="Obsah1">
    <w:name w:val="toc 1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  <w:spacing w:before="240"/>
    </w:pPr>
    <w:rPr>
      <w:b/>
      <w:bCs/>
      <w:noProof/>
      <w:sz w:val="24"/>
      <w:szCs w:val="24"/>
    </w:rPr>
  </w:style>
  <w:style w:type="paragraph" w:styleId="Hlavikaobsahu">
    <w:name w:val="toa heading"/>
    <w:basedOn w:val="Normln"/>
    <w:next w:val="Normln"/>
    <w:semiHidden/>
    <w:rsid w:val="004B3889"/>
    <w:rPr>
      <w:b/>
      <w:bCs/>
      <w:sz w:val="24"/>
      <w:szCs w:val="24"/>
    </w:rPr>
  </w:style>
  <w:style w:type="paragraph" w:customStyle="1" w:styleId="datum">
    <w:name w:val="datum"/>
    <w:basedOn w:val="Normln"/>
    <w:rsid w:val="004B3889"/>
    <w:rPr>
      <w:sz w:val="22"/>
      <w:szCs w:val="22"/>
    </w:rPr>
  </w:style>
  <w:style w:type="paragraph" w:customStyle="1" w:styleId="nazevdokumentu">
    <w:name w:val="nazev_dokumentu"/>
    <w:basedOn w:val="Normln"/>
    <w:rsid w:val="004B3889"/>
    <w:pPr>
      <w:spacing w:line="528" w:lineRule="exact"/>
    </w:pPr>
    <w:rPr>
      <w:b/>
      <w:bCs/>
      <w:sz w:val="44"/>
      <w:szCs w:val="44"/>
    </w:rPr>
  </w:style>
  <w:style w:type="character" w:customStyle="1" w:styleId="zvraznn">
    <w:name w:val="zvýraznění"/>
    <w:uiPriority w:val="99"/>
    <w:rsid w:val="004B3889"/>
    <w:rPr>
      <w:rFonts w:ascii="Tahoma" w:hAnsi="Tahoma" w:cs="Tahoma"/>
      <w:color w:val="0066B3"/>
    </w:rPr>
  </w:style>
  <w:style w:type="paragraph" w:customStyle="1" w:styleId="vodntexty">
    <w:name w:val="Úvodní texty"/>
    <w:basedOn w:val="Normln"/>
    <w:rsid w:val="004B3889"/>
    <w:pPr>
      <w:spacing w:before="0"/>
    </w:pPr>
    <w:rPr>
      <w:sz w:val="22"/>
      <w:szCs w:val="22"/>
    </w:rPr>
  </w:style>
  <w:style w:type="paragraph" w:customStyle="1" w:styleId="Odrky">
    <w:name w:val="Odrážky"/>
    <w:basedOn w:val="Normln"/>
    <w:rsid w:val="004B3889"/>
    <w:pPr>
      <w:numPr>
        <w:numId w:val="1"/>
      </w:numPr>
      <w:tabs>
        <w:tab w:val="clear" w:pos="360"/>
        <w:tab w:val="left" w:pos="284"/>
      </w:tabs>
      <w:spacing w:before="0"/>
    </w:pPr>
  </w:style>
  <w:style w:type="paragraph" w:customStyle="1" w:styleId="spolenost">
    <w:name w:val="společnost"/>
    <w:basedOn w:val="Normln"/>
    <w:rsid w:val="004B3889"/>
    <w:pPr>
      <w:spacing w:before="0"/>
    </w:pPr>
    <w:rPr>
      <w:sz w:val="36"/>
      <w:szCs w:val="36"/>
    </w:rPr>
  </w:style>
  <w:style w:type="character" w:customStyle="1" w:styleId="Tun">
    <w:name w:val="Tučné"/>
    <w:uiPriority w:val="99"/>
    <w:rsid w:val="004B3889"/>
    <w:rPr>
      <w:rFonts w:cs="Times New Roman"/>
      <w:b/>
      <w:bCs/>
    </w:rPr>
  </w:style>
  <w:style w:type="paragraph" w:styleId="Obsah2">
    <w:name w:val="toc 2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</w:pPr>
    <w:rPr>
      <w:b/>
      <w:bCs/>
      <w:noProof/>
    </w:rPr>
  </w:style>
  <w:style w:type="paragraph" w:styleId="Obsah3">
    <w:name w:val="toc 3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</w:pPr>
    <w:rPr>
      <w:noProof/>
    </w:rPr>
  </w:style>
  <w:style w:type="character" w:customStyle="1" w:styleId="Normlnpsmo">
    <w:name w:val="Normální písmo"/>
    <w:uiPriority w:val="99"/>
    <w:rsid w:val="004B3889"/>
    <w:rPr>
      <w:rFonts w:cs="Times New Roman"/>
    </w:rPr>
  </w:style>
  <w:style w:type="character" w:styleId="Hypertextovodkaz">
    <w:name w:val="Hyperlink"/>
    <w:uiPriority w:val="99"/>
    <w:rsid w:val="00094890"/>
    <w:rPr>
      <w:rFonts w:ascii="Arial" w:hAnsi="Arial" w:cs="Tahoma"/>
      <w:color w:val="0066B3"/>
      <w:u w:val="single"/>
    </w:rPr>
  </w:style>
  <w:style w:type="character" w:styleId="Sledovanodkaz">
    <w:name w:val="FollowedHyperlink"/>
    <w:rsid w:val="004B3889"/>
    <w:rPr>
      <w:rFonts w:cs="Times New Roman"/>
      <w:color w:val="800080"/>
      <w:u w:val="single"/>
    </w:rPr>
  </w:style>
  <w:style w:type="paragraph" w:styleId="Obsah4">
    <w:name w:val="toc 4"/>
    <w:basedOn w:val="Normln"/>
    <w:next w:val="Normln"/>
    <w:autoRedefine/>
    <w:uiPriority w:val="39"/>
    <w:rsid w:val="004B3889"/>
    <w:pPr>
      <w:spacing w:before="0"/>
      <w:ind w:left="720"/>
    </w:pPr>
    <w:rPr>
      <w:sz w:val="24"/>
      <w:szCs w:val="24"/>
    </w:rPr>
  </w:style>
  <w:style w:type="paragraph" w:styleId="Obsah5">
    <w:name w:val="toc 5"/>
    <w:basedOn w:val="Normln"/>
    <w:next w:val="Normln"/>
    <w:autoRedefine/>
    <w:uiPriority w:val="39"/>
    <w:rsid w:val="004B3889"/>
    <w:pPr>
      <w:spacing w:before="0"/>
      <w:ind w:left="960"/>
    </w:pPr>
    <w:rPr>
      <w:sz w:val="24"/>
      <w:szCs w:val="24"/>
    </w:rPr>
  </w:style>
  <w:style w:type="paragraph" w:styleId="Obsah6">
    <w:name w:val="toc 6"/>
    <w:basedOn w:val="Normln"/>
    <w:next w:val="Normln"/>
    <w:autoRedefine/>
    <w:uiPriority w:val="39"/>
    <w:rsid w:val="004B3889"/>
    <w:pPr>
      <w:spacing w:before="0"/>
      <w:ind w:left="1200"/>
    </w:pPr>
    <w:rPr>
      <w:sz w:val="24"/>
      <w:szCs w:val="24"/>
    </w:rPr>
  </w:style>
  <w:style w:type="paragraph" w:styleId="Obsah7">
    <w:name w:val="toc 7"/>
    <w:basedOn w:val="Normln"/>
    <w:next w:val="Normln"/>
    <w:autoRedefine/>
    <w:uiPriority w:val="39"/>
    <w:rsid w:val="004B3889"/>
    <w:pPr>
      <w:spacing w:before="0"/>
      <w:ind w:left="1440"/>
    </w:pPr>
    <w:rPr>
      <w:sz w:val="24"/>
      <w:szCs w:val="24"/>
    </w:rPr>
  </w:style>
  <w:style w:type="paragraph" w:styleId="Obsah8">
    <w:name w:val="toc 8"/>
    <w:basedOn w:val="Normln"/>
    <w:next w:val="Normln"/>
    <w:autoRedefine/>
    <w:uiPriority w:val="39"/>
    <w:rsid w:val="004B3889"/>
    <w:pPr>
      <w:spacing w:before="0"/>
      <w:ind w:left="1680"/>
    </w:pPr>
    <w:rPr>
      <w:sz w:val="24"/>
      <w:szCs w:val="24"/>
    </w:rPr>
  </w:style>
  <w:style w:type="paragraph" w:styleId="Obsah9">
    <w:name w:val="toc 9"/>
    <w:basedOn w:val="Normln"/>
    <w:next w:val="Normln"/>
    <w:autoRedefine/>
    <w:uiPriority w:val="39"/>
    <w:rsid w:val="004B3889"/>
    <w:pPr>
      <w:spacing w:before="0"/>
      <w:ind w:left="1920"/>
    </w:pPr>
    <w:rPr>
      <w:sz w:val="24"/>
      <w:szCs w:val="24"/>
    </w:rPr>
  </w:style>
  <w:style w:type="paragraph" w:customStyle="1" w:styleId="odrky0">
    <w:name w:val="odrážky"/>
    <w:basedOn w:val="Normln"/>
    <w:rsid w:val="004B3889"/>
    <w:pPr>
      <w:numPr>
        <w:numId w:val="3"/>
      </w:numPr>
    </w:pPr>
    <w:rPr>
      <w:rFonts w:cs="Arial"/>
    </w:rPr>
  </w:style>
  <w:style w:type="paragraph" w:styleId="Nzev">
    <w:name w:val="Title"/>
    <w:basedOn w:val="Normln"/>
    <w:link w:val="NzevChar"/>
    <w:qFormat/>
    <w:rsid w:val="00BB2E10"/>
    <w:pPr>
      <w:spacing w:after="120"/>
      <w:jc w:val="center"/>
    </w:pPr>
    <w:rPr>
      <w:b/>
      <w:bCs/>
      <w:sz w:val="36"/>
      <w:szCs w:val="36"/>
    </w:rPr>
  </w:style>
  <w:style w:type="character" w:customStyle="1" w:styleId="NzevChar">
    <w:name w:val="Název Char"/>
    <w:link w:val="Nzev"/>
    <w:locked/>
    <w:rsid w:val="00BB2E10"/>
    <w:rPr>
      <w:rFonts w:ascii="Arial" w:hAnsi="Arial" w:cs="Tahoma"/>
      <w:b/>
      <w:bCs/>
      <w:sz w:val="36"/>
      <w:szCs w:val="36"/>
    </w:rPr>
  </w:style>
  <w:style w:type="paragraph" w:customStyle="1" w:styleId="Nadpis">
    <w:name w:val="Nadpis"/>
    <w:rsid w:val="0061523D"/>
    <w:pPr>
      <w:spacing w:before="120"/>
      <w:ind w:left="425"/>
      <w:jc w:val="right"/>
    </w:pPr>
    <w:rPr>
      <w:rFonts w:ascii="Arial" w:hAnsi="Arial" w:cs="Tahoma"/>
      <w:caps/>
    </w:rPr>
  </w:style>
  <w:style w:type="paragraph" w:customStyle="1" w:styleId="Normal6pt">
    <w:name w:val="Normal+6pt"/>
    <w:basedOn w:val="Normln"/>
    <w:rsid w:val="004B3889"/>
    <w:rPr>
      <w:rFonts w:cs="Arial"/>
      <w:sz w:val="22"/>
      <w:szCs w:val="22"/>
    </w:rPr>
  </w:style>
  <w:style w:type="paragraph" w:customStyle="1" w:styleId="Nadpisvcenovtabulce">
    <w:name w:val="Nadpis v cenové tabulce"/>
    <w:basedOn w:val="Normln"/>
    <w:autoRedefine/>
    <w:rsid w:val="004B3889"/>
    <w:rPr>
      <w:rFonts w:cs="Arial"/>
      <w:b/>
      <w:bCs/>
      <w:caps/>
      <w:color w:val="0000FF"/>
      <w:sz w:val="22"/>
      <w:szCs w:val="22"/>
    </w:rPr>
  </w:style>
  <w:style w:type="paragraph" w:customStyle="1" w:styleId="Nadpissloupcevcenovtabulce1">
    <w:name w:val="Nadpis sloupce v cenové tabulce1"/>
    <w:basedOn w:val="Normln"/>
    <w:autoRedefine/>
    <w:rsid w:val="004B3889"/>
    <w:pPr>
      <w:jc w:val="center"/>
    </w:pPr>
    <w:rPr>
      <w:rFonts w:cs="Arial"/>
      <w:b/>
      <w:bCs/>
      <w:sz w:val="18"/>
      <w:szCs w:val="18"/>
    </w:rPr>
  </w:style>
  <w:style w:type="paragraph" w:customStyle="1" w:styleId="Textvcenovtabulce1">
    <w:name w:val="Text v cenové tabulce1"/>
    <w:basedOn w:val="Normln"/>
    <w:next w:val="Normln"/>
    <w:autoRedefine/>
    <w:rsid w:val="004B3889"/>
    <w:pPr>
      <w:jc w:val="center"/>
    </w:pPr>
    <w:rPr>
      <w:rFonts w:cs="Arial"/>
      <w:color w:val="000000"/>
      <w:sz w:val="16"/>
      <w:szCs w:val="16"/>
    </w:rPr>
  </w:style>
  <w:style w:type="paragraph" w:customStyle="1" w:styleId="Nadpissloupcevcenovtabulce2">
    <w:name w:val="Nadpis sloupce v cenové tabulce2"/>
    <w:basedOn w:val="Nadpissloupcevcenovtabulce1"/>
    <w:rsid w:val="004B3889"/>
    <w:pPr>
      <w:jc w:val="left"/>
    </w:pPr>
  </w:style>
  <w:style w:type="paragraph" w:customStyle="1" w:styleId="Normlnsodrkou">
    <w:name w:val="Normální s odrážkou"/>
    <w:basedOn w:val="Normln"/>
    <w:rsid w:val="004B3889"/>
    <w:pPr>
      <w:numPr>
        <w:numId w:val="4"/>
      </w:numPr>
    </w:pPr>
    <w:rPr>
      <w:sz w:val="22"/>
      <w:szCs w:val="22"/>
    </w:rPr>
  </w:style>
  <w:style w:type="paragraph" w:customStyle="1" w:styleId="xl27">
    <w:name w:val="xl27"/>
    <w:basedOn w:val="Normln"/>
    <w:rsid w:val="004B3889"/>
    <w:pPr>
      <w:spacing w:before="100" w:beforeAutospacing="1" w:after="100" w:afterAutospacing="1"/>
    </w:pPr>
    <w:rPr>
      <w:rFonts w:cs="Arial"/>
      <w:sz w:val="16"/>
      <w:szCs w:val="16"/>
    </w:rPr>
  </w:style>
  <w:style w:type="paragraph" w:customStyle="1" w:styleId="Normlntext">
    <w:name w:val="Normální text"/>
    <w:aliases w:val="3.úroveň"/>
    <w:basedOn w:val="Normln"/>
    <w:rsid w:val="004B3889"/>
    <w:pPr>
      <w:spacing w:before="0"/>
      <w:ind w:left="917" w:hanging="737"/>
    </w:pPr>
    <w:rPr>
      <w:rFonts w:cs="Arial"/>
    </w:rPr>
  </w:style>
  <w:style w:type="paragraph" w:customStyle="1" w:styleId="Normal4rove">
    <w:name w:val="Normal 4.úroveň"/>
    <w:basedOn w:val="Normln"/>
    <w:rsid w:val="004B3889"/>
    <w:pPr>
      <w:spacing w:before="0"/>
      <w:ind w:left="1021" w:hanging="1021"/>
    </w:pPr>
    <w:rPr>
      <w:rFonts w:cs="Arial"/>
    </w:rPr>
  </w:style>
  <w:style w:type="paragraph" w:customStyle="1" w:styleId="VELKYNADPIS">
    <w:name w:val="VELKY NADPIS"/>
    <w:basedOn w:val="Nadpis1"/>
    <w:rsid w:val="004B3889"/>
    <w:rPr>
      <w:sz w:val="28"/>
      <w:szCs w:val="28"/>
    </w:rPr>
  </w:style>
  <w:style w:type="paragraph" w:customStyle="1" w:styleId="NAD">
    <w:name w:val="NAD"/>
    <w:basedOn w:val="Normln"/>
    <w:rsid w:val="004B3889"/>
    <w:rPr>
      <w:b/>
      <w:bCs/>
      <w:sz w:val="28"/>
      <w:szCs w:val="28"/>
    </w:rPr>
  </w:style>
  <w:style w:type="paragraph" w:customStyle="1" w:styleId="YGJYGJYGJJG">
    <w:name w:val="YGJYGJYGJJG"/>
    <w:basedOn w:val="Normln"/>
    <w:rsid w:val="004B3889"/>
    <w:rPr>
      <w:b/>
      <w:bCs/>
      <w:sz w:val="28"/>
      <w:szCs w:val="28"/>
    </w:rPr>
  </w:style>
  <w:style w:type="paragraph" w:customStyle="1" w:styleId="Styl1">
    <w:name w:val="Styl1"/>
    <w:basedOn w:val="Nadpis3"/>
    <w:rsid w:val="004B3889"/>
    <w:pPr>
      <w:spacing w:before="120" w:after="0"/>
      <w:ind w:left="737" w:hanging="737"/>
    </w:pPr>
    <w:rPr>
      <w:b/>
      <w:bCs/>
      <w:sz w:val="22"/>
      <w:szCs w:val="22"/>
    </w:rPr>
  </w:style>
  <w:style w:type="paragraph" w:customStyle="1" w:styleId="NormlnstedVlevo-025cmVpravo-0cm">
    <w:name w:val="Normální střed Vlevo:  -025 cm Vpravo:  -0 cm"/>
    <w:basedOn w:val="Normln"/>
    <w:uiPriority w:val="99"/>
    <w:rsid w:val="005F7766"/>
    <w:pPr>
      <w:ind w:left="-142" w:right="-1"/>
      <w:jc w:val="center"/>
    </w:pPr>
  </w:style>
  <w:style w:type="paragraph" w:customStyle="1" w:styleId="NormlnVpravo031cmPed36bZa72b">
    <w:name w:val="Normální Vpravo:  031 cm Před:  36 b. Za:  72 b."/>
    <w:basedOn w:val="Normln"/>
    <w:uiPriority w:val="99"/>
    <w:rsid w:val="005F7766"/>
    <w:pPr>
      <w:spacing w:before="720" w:after="1440"/>
      <w:ind w:right="176"/>
    </w:pPr>
  </w:style>
  <w:style w:type="paragraph" w:customStyle="1" w:styleId="Nadpis214bTun">
    <w:name w:val="Nadpis2 14 b. Tučné"/>
    <w:basedOn w:val="Normln"/>
    <w:link w:val="Nadpis214bTunChar"/>
    <w:uiPriority w:val="99"/>
    <w:rsid w:val="00E61FE1"/>
    <w:pPr>
      <w:spacing w:before="0" w:after="360"/>
      <w:jc w:val="center"/>
    </w:pPr>
    <w:rPr>
      <w:b/>
      <w:bCs/>
      <w:sz w:val="36"/>
      <w:szCs w:val="36"/>
    </w:rPr>
  </w:style>
  <w:style w:type="paragraph" w:customStyle="1" w:styleId="NormlnTunPed18b">
    <w:name w:val="Normální Tučné Před:  18 b."/>
    <w:basedOn w:val="Normln"/>
    <w:uiPriority w:val="99"/>
    <w:rsid w:val="00E61FE1"/>
    <w:pPr>
      <w:spacing w:before="360"/>
      <w:jc w:val="center"/>
    </w:pPr>
    <w:rPr>
      <w:b/>
      <w:bCs/>
    </w:rPr>
  </w:style>
  <w:style w:type="character" w:customStyle="1" w:styleId="Nadpis214bTunChar">
    <w:name w:val="Nadpis2 14 b. Tučné Char"/>
    <w:link w:val="Nadpis214bTun"/>
    <w:uiPriority w:val="99"/>
    <w:locked/>
    <w:rsid w:val="00E61FE1"/>
    <w:rPr>
      <w:rFonts w:ascii="Tahoma" w:hAnsi="Tahoma" w:cs="Tahoma"/>
      <w:b/>
      <w:bCs/>
      <w:sz w:val="36"/>
      <w:szCs w:val="36"/>
      <w:lang w:val="cs-CZ" w:eastAsia="cs-CZ"/>
    </w:rPr>
  </w:style>
  <w:style w:type="table" w:styleId="Mkatabulky">
    <w:name w:val="Table Grid"/>
    <w:basedOn w:val="Normlntabulka"/>
    <w:rsid w:val="00765F0E"/>
    <w:pPr>
      <w:spacing w:before="120"/>
    </w:pPr>
    <w:rPr>
      <w:rFonts w:ascii="Tahoma" w:hAnsi="Tahoma" w:cs="Tahom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lnzvraznn">
    <w:name w:val="normální zvýraznění"/>
    <w:rsid w:val="00094890"/>
    <w:rPr>
      <w:rFonts w:ascii="Arial" w:hAnsi="Arial" w:cs="Tahoma"/>
      <w:color w:val="0066B3"/>
    </w:rPr>
  </w:style>
  <w:style w:type="character" w:styleId="Odkaznakoment">
    <w:name w:val="annotation reference"/>
    <w:semiHidden/>
    <w:rsid w:val="002465D0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2465D0"/>
  </w:style>
  <w:style w:type="character" w:customStyle="1" w:styleId="TextkomenteChar">
    <w:name w:val="Text komentáře Char"/>
    <w:link w:val="Textkomente"/>
    <w:semiHidden/>
    <w:locked/>
    <w:rsid w:val="0036695E"/>
    <w:rPr>
      <w:rFonts w:ascii="Tahoma" w:hAnsi="Tahoma" w:cs="Tahoma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rsid w:val="002465D0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locked/>
    <w:rsid w:val="0036695E"/>
    <w:rPr>
      <w:rFonts w:ascii="Tahoma" w:hAnsi="Tahoma" w:cs="Tahoma"/>
      <w:b/>
      <w:bCs/>
      <w:sz w:val="20"/>
      <w:szCs w:val="20"/>
    </w:rPr>
  </w:style>
  <w:style w:type="paragraph" w:styleId="Textbubliny">
    <w:name w:val="Balloon Text"/>
    <w:basedOn w:val="Normln"/>
    <w:link w:val="TextbublinyChar"/>
    <w:semiHidden/>
    <w:rsid w:val="002465D0"/>
    <w:rPr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locked/>
    <w:rsid w:val="0036695E"/>
    <w:rPr>
      <w:rFonts w:cs="Times New Roman"/>
      <w:sz w:val="2"/>
    </w:rPr>
  </w:style>
  <w:style w:type="paragraph" w:styleId="Zkladntext">
    <w:name w:val="Body Text"/>
    <w:basedOn w:val="Normln"/>
    <w:link w:val="ZkladntextChar"/>
    <w:rsid w:val="00094890"/>
    <w:pPr>
      <w:spacing w:before="0" w:after="120"/>
    </w:pPr>
    <w:rPr>
      <w:sz w:val="24"/>
      <w:szCs w:val="24"/>
    </w:rPr>
  </w:style>
  <w:style w:type="character" w:customStyle="1" w:styleId="ZkladntextChar">
    <w:name w:val="Základní text Char"/>
    <w:link w:val="Zkladntext"/>
    <w:locked/>
    <w:rsid w:val="00094890"/>
    <w:rPr>
      <w:rFonts w:ascii="Arial" w:hAnsi="Arial" w:cs="Tahoma"/>
      <w:sz w:val="24"/>
      <w:szCs w:val="24"/>
    </w:rPr>
  </w:style>
  <w:style w:type="paragraph" w:customStyle="1" w:styleId="mezinadpiskurzva">
    <w:name w:val="mezinadpis_kurzíva"/>
    <w:basedOn w:val="Normln"/>
    <w:uiPriority w:val="99"/>
    <w:rsid w:val="002846BB"/>
    <w:pPr>
      <w:spacing w:before="240" w:after="240"/>
    </w:pPr>
    <w:rPr>
      <w:rFonts w:cs="Arial"/>
      <w:b/>
      <w:bCs/>
      <w:i/>
      <w:iCs/>
    </w:rPr>
  </w:style>
  <w:style w:type="paragraph" w:customStyle="1" w:styleId="NormlnPed12b">
    <w:name w:val="Normální Před:  12 b."/>
    <w:basedOn w:val="Normln"/>
    <w:rsid w:val="00C80018"/>
    <w:pPr>
      <w:spacing w:before="240" w:line="360" w:lineRule="auto"/>
    </w:pPr>
    <w:rPr>
      <w:rFonts w:cs="Times New Roman"/>
    </w:rPr>
  </w:style>
  <w:style w:type="paragraph" w:customStyle="1" w:styleId="NormlnPed24b">
    <w:name w:val="Normální Před:  24 b."/>
    <w:basedOn w:val="Normln"/>
    <w:rsid w:val="00C80018"/>
    <w:pPr>
      <w:spacing w:before="480"/>
    </w:pPr>
    <w:rPr>
      <w:rFonts w:cs="Times New Roman"/>
    </w:rPr>
  </w:style>
  <w:style w:type="paragraph" w:customStyle="1" w:styleId="NormlnPed54b">
    <w:name w:val="Normální Před:  54 b."/>
    <w:basedOn w:val="Normln"/>
    <w:rsid w:val="00C80018"/>
    <w:pPr>
      <w:spacing w:before="1080"/>
    </w:pPr>
    <w:rPr>
      <w:rFonts w:cs="Times New Roman"/>
    </w:rPr>
  </w:style>
  <w:style w:type="character" w:customStyle="1" w:styleId="NormlnPodtren">
    <w:name w:val="Normální Podtržení"/>
    <w:rsid w:val="00C80018"/>
    <w:rPr>
      <w:rFonts w:ascii="Tahoma" w:hAnsi="Tahoma"/>
      <w:sz w:val="20"/>
      <w:u w:val="single"/>
    </w:rPr>
  </w:style>
  <w:style w:type="paragraph" w:customStyle="1" w:styleId="Normlndkovn15dku">
    <w:name w:val="Normální Řádkování:  15 řádku"/>
    <w:basedOn w:val="Normln"/>
    <w:rsid w:val="00C80018"/>
    <w:pPr>
      <w:spacing w:line="360" w:lineRule="auto"/>
    </w:pPr>
    <w:rPr>
      <w:rFonts w:cs="Times New Roman"/>
    </w:rPr>
  </w:style>
  <w:style w:type="character" w:customStyle="1" w:styleId="Normlnedozelen">
    <w:name w:val="Normální Šedozelená"/>
    <w:rsid w:val="00C80018"/>
    <w:rPr>
      <w:color w:val="008080"/>
    </w:rPr>
  </w:style>
  <w:style w:type="paragraph" w:customStyle="1" w:styleId="nadpis0">
    <w:name w:val="nadpis+"/>
    <w:basedOn w:val="Normln"/>
    <w:rsid w:val="00C80018"/>
    <w:pPr>
      <w:tabs>
        <w:tab w:val="left" w:pos="737"/>
        <w:tab w:val="left" w:pos="8278"/>
      </w:tabs>
      <w:spacing w:before="2520"/>
      <w:ind w:firstLine="4140"/>
    </w:pPr>
    <w:rPr>
      <w:rFonts w:cs="Times New Roman"/>
      <w:b/>
      <w:bCs/>
      <w:sz w:val="44"/>
    </w:rPr>
  </w:style>
  <w:style w:type="paragraph" w:customStyle="1" w:styleId="nadpisa">
    <w:name w:val="nadpis++"/>
    <w:basedOn w:val="NormlnPed54b"/>
    <w:rsid w:val="00C80018"/>
    <w:pPr>
      <w:ind w:firstLine="4140"/>
    </w:pPr>
    <w:rPr>
      <w:b/>
      <w:bCs/>
      <w:sz w:val="44"/>
    </w:rPr>
  </w:style>
  <w:style w:type="character" w:customStyle="1" w:styleId="normalnTunedozelen">
    <w:name w:val="normalní Tučné Šedozelená"/>
    <w:rsid w:val="00C80018"/>
    <w:rPr>
      <w:rFonts w:ascii="Tahoma" w:hAnsi="Tahoma"/>
      <w:b/>
      <w:color w:val="008080"/>
      <w:sz w:val="20"/>
    </w:rPr>
  </w:style>
  <w:style w:type="paragraph" w:customStyle="1" w:styleId="StylNormlnPed12bVlevo375cm">
    <w:name w:val="Styl Normální Před:  12 b. + Vlevo:  375 cm"/>
    <w:basedOn w:val="NormlnPed12b"/>
    <w:rsid w:val="00C80018"/>
    <w:pPr>
      <w:spacing w:before="120" w:after="240"/>
      <w:ind w:left="2126"/>
    </w:pPr>
  </w:style>
  <w:style w:type="paragraph" w:styleId="Odstavecseseznamem">
    <w:name w:val="List Paragraph"/>
    <w:aliases w:val="Nad,Odstavec cíl se seznamem,Odstavec se seznamem5,Odstavec_muj,Odstavec,Odstavec se seznamem a odrážkou,1 úroveň Odstavec se seznamem,Základní styl odstavce,Reference List,List Paragraph (Czech Tourism),odstavec 1"/>
    <w:basedOn w:val="Normln"/>
    <w:link w:val="OdstavecseseznamemChar"/>
    <w:uiPriority w:val="34"/>
    <w:qFormat/>
    <w:rsid w:val="00C80018"/>
    <w:pPr>
      <w:spacing w:before="0"/>
      <w:ind w:left="720"/>
      <w:contextualSpacing/>
    </w:pPr>
    <w:rPr>
      <w:rFonts w:cs="Times New Roman"/>
    </w:rPr>
  </w:style>
  <w:style w:type="character" w:customStyle="1" w:styleId="A3">
    <w:name w:val="A3"/>
    <w:uiPriority w:val="99"/>
    <w:rsid w:val="00C80018"/>
    <w:rPr>
      <w:color w:val="000000"/>
      <w:sz w:val="18"/>
    </w:rPr>
  </w:style>
  <w:style w:type="paragraph" w:customStyle="1" w:styleId="Pa2">
    <w:name w:val="Pa2"/>
    <w:basedOn w:val="Normln"/>
    <w:next w:val="Normln"/>
    <w:uiPriority w:val="99"/>
    <w:rsid w:val="00C80018"/>
    <w:pPr>
      <w:autoSpaceDE w:val="0"/>
      <w:autoSpaceDN w:val="0"/>
      <w:adjustRightInd w:val="0"/>
      <w:spacing w:before="0" w:line="241" w:lineRule="atLeast"/>
    </w:pPr>
    <w:rPr>
      <w:rFonts w:ascii="OKGOFB+UniversCE-Light" w:hAnsi="OKGOFB+UniversCE-Light" w:cs="Times New Roman"/>
      <w:sz w:val="24"/>
      <w:szCs w:val="24"/>
    </w:rPr>
  </w:style>
  <w:style w:type="character" w:customStyle="1" w:styleId="A6">
    <w:name w:val="A6"/>
    <w:uiPriority w:val="99"/>
    <w:rsid w:val="00C80018"/>
    <w:rPr>
      <w:color w:val="000000"/>
      <w:sz w:val="16"/>
    </w:rPr>
  </w:style>
  <w:style w:type="paragraph" w:customStyle="1" w:styleId="Default">
    <w:name w:val="Default"/>
    <w:rsid w:val="00C80018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customStyle="1" w:styleId="A4">
    <w:name w:val="A4"/>
    <w:uiPriority w:val="99"/>
    <w:rsid w:val="00C80018"/>
    <w:rPr>
      <w:color w:val="000000"/>
      <w:sz w:val="18"/>
    </w:rPr>
  </w:style>
  <w:style w:type="character" w:customStyle="1" w:styleId="para1">
    <w:name w:val="para1"/>
    <w:rsid w:val="00C80018"/>
    <w:rPr>
      <w:rFonts w:ascii="Arial" w:hAnsi="Arial"/>
      <w:sz w:val="18"/>
    </w:rPr>
  </w:style>
  <w:style w:type="paragraph" w:customStyle="1" w:styleId="para">
    <w:name w:val="para"/>
    <w:basedOn w:val="Normln"/>
    <w:rsid w:val="00C80018"/>
    <w:pPr>
      <w:spacing w:before="100" w:beforeAutospacing="1" w:after="100" w:afterAutospacing="1"/>
    </w:pPr>
    <w:rPr>
      <w:rFonts w:cs="Arial"/>
      <w:sz w:val="18"/>
      <w:szCs w:val="18"/>
    </w:rPr>
  </w:style>
  <w:style w:type="paragraph" w:styleId="Normlnweb">
    <w:name w:val="Normal (Web)"/>
    <w:basedOn w:val="Normln"/>
    <w:uiPriority w:val="99"/>
    <w:rsid w:val="00C800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textclanek">
    <w:name w:val="text_clanek"/>
    <w:basedOn w:val="Normln"/>
    <w:rsid w:val="00C800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Zkladntext31">
    <w:name w:val="Základní text 31"/>
    <w:basedOn w:val="Normln"/>
    <w:rsid w:val="00C80018"/>
    <w:pPr>
      <w:suppressAutoHyphens/>
      <w:spacing w:before="0" w:after="120"/>
    </w:pPr>
    <w:rPr>
      <w:rFonts w:cs="Arial"/>
      <w:sz w:val="22"/>
      <w:szCs w:val="22"/>
      <w:lang w:eastAsia="ar-SA"/>
    </w:rPr>
  </w:style>
  <w:style w:type="paragraph" w:customStyle="1" w:styleId="Zkladntext21">
    <w:name w:val="Základní text 21"/>
    <w:basedOn w:val="Normln"/>
    <w:rsid w:val="00C80018"/>
    <w:pPr>
      <w:widowControl w:val="0"/>
      <w:suppressAutoHyphens/>
      <w:spacing w:before="60" w:line="300" w:lineRule="exact"/>
    </w:pPr>
    <w:rPr>
      <w:rFonts w:cs="Times New Roman"/>
      <w:sz w:val="24"/>
      <w:szCs w:val="24"/>
    </w:rPr>
  </w:style>
  <w:style w:type="paragraph" w:styleId="Zkladntext2">
    <w:name w:val="Body Text 2"/>
    <w:basedOn w:val="Normln"/>
    <w:link w:val="Zkladntext2Char"/>
    <w:rsid w:val="00C80018"/>
    <w:pPr>
      <w:widowControl w:val="0"/>
      <w:suppressAutoHyphens/>
      <w:spacing w:before="60" w:after="12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Zkladntext2Char">
    <w:name w:val="Základní text 2 Char"/>
    <w:link w:val="Zkladntext2"/>
    <w:locked/>
    <w:rsid w:val="00C80018"/>
    <w:rPr>
      <w:rFonts w:cs="Times New Roman"/>
      <w:sz w:val="24"/>
      <w:szCs w:val="24"/>
    </w:rPr>
  </w:style>
  <w:style w:type="paragraph" w:customStyle="1" w:styleId="Bulet">
    <w:name w:val="Bulet"/>
    <w:basedOn w:val="Normln"/>
    <w:rsid w:val="00C80018"/>
    <w:pPr>
      <w:numPr>
        <w:numId w:val="9"/>
      </w:numPr>
      <w:spacing w:after="60" w:line="300" w:lineRule="exact"/>
    </w:pPr>
    <w:rPr>
      <w:szCs w:val="22"/>
      <w:lang w:eastAsia="en-US"/>
    </w:rPr>
  </w:style>
  <w:style w:type="paragraph" w:customStyle="1" w:styleId="StylNadpis1Arial14b">
    <w:name w:val="Styl Nadpis 1 + Arial 14 b."/>
    <w:basedOn w:val="Nadpis1"/>
    <w:rsid w:val="00C80018"/>
    <w:pPr>
      <w:numPr>
        <w:numId w:val="10"/>
      </w:numPr>
      <w:tabs>
        <w:tab w:val="clear" w:pos="851"/>
        <w:tab w:val="clear" w:pos="1701"/>
        <w:tab w:val="clear" w:pos="2552"/>
      </w:tabs>
      <w:spacing w:after="60" w:line="276" w:lineRule="auto"/>
      <w:ind w:left="357" w:hanging="357"/>
    </w:pPr>
    <w:rPr>
      <w:rFonts w:cs="Cambria"/>
      <w:caps w:val="0"/>
      <w:kern w:val="32"/>
      <w:sz w:val="32"/>
      <w:szCs w:val="32"/>
      <w:lang w:eastAsia="en-US"/>
    </w:rPr>
  </w:style>
  <w:style w:type="paragraph" w:customStyle="1" w:styleId="StylNadpis2Arial1">
    <w:name w:val="Styl Nadpis 2 + Arial1"/>
    <w:basedOn w:val="Nadpis2"/>
    <w:rsid w:val="00C80018"/>
    <w:pPr>
      <w:numPr>
        <w:numId w:val="10"/>
      </w:numPr>
      <w:spacing w:after="60" w:line="276" w:lineRule="auto"/>
    </w:pPr>
    <w:rPr>
      <w:rFonts w:cs="Cambria"/>
      <w:i/>
      <w:iCs/>
      <w:sz w:val="28"/>
      <w:szCs w:val="28"/>
      <w:lang w:eastAsia="en-US"/>
    </w:rPr>
  </w:style>
  <w:style w:type="paragraph" w:customStyle="1" w:styleId="StylNadpis3Arial">
    <w:name w:val="Styl Nadpis 3 + Arial"/>
    <w:basedOn w:val="Nadpis3"/>
    <w:rsid w:val="00C80018"/>
    <w:pPr>
      <w:keepNext/>
      <w:widowControl/>
      <w:tabs>
        <w:tab w:val="num" w:pos="-720"/>
      </w:tabs>
      <w:spacing w:before="180" w:after="60" w:line="276" w:lineRule="auto"/>
      <w:ind w:left="0" w:firstLine="0"/>
    </w:pPr>
    <w:rPr>
      <w:rFonts w:cs="Cambria"/>
      <w:b/>
      <w:bCs/>
      <w:i/>
      <w:sz w:val="26"/>
      <w:szCs w:val="26"/>
      <w:lang w:eastAsia="en-US"/>
    </w:rPr>
  </w:style>
  <w:style w:type="paragraph" w:customStyle="1" w:styleId="StylStylNadpis4ArialnenTun">
    <w:name w:val="Styl Styl Nadpis 4 + Arial + není Tučné"/>
    <w:basedOn w:val="Normln"/>
    <w:rsid w:val="00C80018"/>
    <w:pPr>
      <w:keepNext/>
      <w:numPr>
        <w:ilvl w:val="3"/>
        <w:numId w:val="10"/>
      </w:numPr>
      <w:spacing w:after="60" w:line="276" w:lineRule="auto"/>
      <w:outlineLvl w:val="3"/>
    </w:pPr>
    <w:rPr>
      <w:rFonts w:cs="Cambria"/>
      <w:i/>
      <w:iCs/>
      <w:sz w:val="24"/>
      <w:szCs w:val="26"/>
      <w:lang w:eastAsia="en-US"/>
    </w:rPr>
  </w:style>
  <w:style w:type="paragraph" w:customStyle="1" w:styleId="Podsystm">
    <w:name w:val="Podsystém"/>
    <w:basedOn w:val="Normln"/>
    <w:next w:val="Zkladntext"/>
    <w:rsid w:val="00C80018"/>
    <w:pPr>
      <w:keepNext/>
      <w:spacing w:after="60"/>
    </w:pPr>
    <w:rPr>
      <w:rFonts w:ascii="Times New Roman" w:hAnsi="Times New Roman" w:cs="Times New Roman"/>
      <w:b/>
      <w:bCs/>
      <w:caps/>
      <w:sz w:val="24"/>
      <w:u w:val="single"/>
    </w:rPr>
  </w:style>
  <w:style w:type="paragraph" w:styleId="Zkladntextodsazen">
    <w:name w:val="Body Text Indent"/>
    <w:basedOn w:val="Normln"/>
    <w:link w:val="ZkladntextodsazenChar"/>
    <w:rsid w:val="00C80018"/>
    <w:pPr>
      <w:spacing w:before="0" w:after="120"/>
      <w:ind w:left="283"/>
    </w:pPr>
    <w:rPr>
      <w:rFonts w:ascii="Times New Roman" w:hAnsi="Times New Roman" w:cs="Times New Roman"/>
    </w:rPr>
  </w:style>
  <w:style w:type="character" w:customStyle="1" w:styleId="ZkladntextodsazenChar">
    <w:name w:val="Základní text odsazený Char"/>
    <w:link w:val="Zkladntextodsazen"/>
    <w:locked/>
    <w:rsid w:val="00C80018"/>
    <w:rPr>
      <w:rFonts w:cs="Times New Roman"/>
      <w:sz w:val="20"/>
      <w:szCs w:val="20"/>
    </w:rPr>
  </w:style>
  <w:style w:type="paragraph" w:customStyle="1" w:styleId="ListBullet1">
    <w:name w:val="List Bullet1"/>
    <w:basedOn w:val="Normln"/>
    <w:rsid w:val="00C80018"/>
    <w:pPr>
      <w:widowControl w:val="0"/>
      <w:tabs>
        <w:tab w:val="left" w:pos="360"/>
      </w:tabs>
      <w:suppressAutoHyphens/>
      <w:autoSpaceDE w:val="0"/>
      <w:spacing w:before="0"/>
      <w:ind w:left="360" w:hanging="360"/>
    </w:pPr>
    <w:rPr>
      <w:rFonts w:cs="Arial"/>
      <w:sz w:val="24"/>
      <w:szCs w:val="24"/>
    </w:rPr>
  </w:style>
  <w:style w:type="paragraph" w:styleId="Titulek">
    <w:name w:val="caption"/>
    <w:basedOn w:val="Normln"/>
    <w:next w:val="Normln"/>
    <w:uiPriority w:val="99"/>
    <w:qFormat/>
    <w:locked/>
    <w:rsid w:val="007F2327"/>
    <w:pPr>
      <w:spacing w:before="0"/>
      <w:jc w:val="center"/>
    </w:pPr>
    <w:rPr>
      <w:rFonts w:cs="Times New Roman"/>
      <w:b/>
      <w:bCs/>
    </w:rPr>
  </w:style>
  <w:style w:type="character" w:customStyle="1" w:styleId="Pkaz">
    <w:name w:val="Příkaz"/>
    <w:rsid w:val="00C80018"/>
    <w:rPr>
      <w:i/>
    </w:rPr>
  </w:style>
  <w:style w:type="character" w:customStyle="1" w:styleId="Citace1">
    <w:name w:val="Citace1"/>
    <w:rsid w:val="00C80018"/>
    <w:rPr>
      <w:b/>
    </w:rPr>
  </w:style>
  <w:style w:type="paragraph" w:customStyle="1" w:styleId="ListParagraph1">
    <w:name w:val="List Paragraph1"/>
    <w:basedOn w:val="Normln"/>
    <w:rsid w:val="00C80018"/>
    <w:pPr>
      <w:spacing w:before="0" w:after="200" w:line="276" w:lineRule="auto"/>
      <w:ind w:left="720"/>
      <w:contextualSpacing/>
    </w:pPr>
    <w:rPr>
      <w:rFonts w:ascii="Calibri" w:hAnsi="Calibri" w:cs="Times New Roman"/>
      <w:noProof/>
      <w:sz w:val="22"/>
      <w:szCs w:val="22"/>
      <w:lang w:eastAsia="en-US"/>
    </w:rPr>
  </w:style>
  <w:style w:type="paragraph" w:customStyle="1" w:styleId="NoSpacing1">
    <w:name w:val="No Spacing1"/>
    <w:qFormat/>
    <w:rsid w:val="00C80018"/>
    <w:rPr>
      <w:rFonts w:ascii="Calibri" w:hAnsi="Calibri"/>
      <w:sz w:val="22"/>
      <w:szCs w:val="22"/>
      <w:lang w:val="en-US" w:eastAsia="en-US"/>
    </w:rPr>
  </w:style>
  <w:style w:type="paragraph" w:customStyle="1" w:styleId="DBBody">
    <w:name w:val="DB Body"/>
    <w:link w:val="DBBodyChar"/>
    <w:qFormat/>
    <w:rsid w:val="00640794"/>
    <w:pPr>
      <w:spacing w:before="120" w:after="80"/>
    </w:pPr>
    <w:rPr>
      <w:rFonts w:ascii="Trebuchet MS" w:eastAsia="SimSun" w:hAnsi="Trebuchet MS"/>
      <w:sz w:val="24"/>
      <w:szCs w:val="22"/>
      <w:lang w:val="en-GB" w:eastAsia="en-US"/>
    </w:rPr>
  </w:style>
  <w:style w:type="character" w:customStyle="1" w:styleId="DBBodyChar">
    <w:name w:val="DB Body Char"/>
    <w:link w:val="DBBody"/>
    <w:locked/>
    <w:rsid w:val="00C80018"/>
    <w:rPr>
      <w:rFonts w:ascii="Trebuchet MS" w:eastAsia="SimSun" w:hAnsi="Trebuchet MS"/>
      <w:sz w:val="24"/>
      <w:szCs w:val="22"/>
      <w:lang w:val="en-GB" w:eastAsia="en-US" w:bidi="ar-SA"/>
    </w:rPr>
  </w:style>
  <w:style w:type="paragraph" w:customStyle="1" w:styleId="h3">
    <w:name w:val="h3"/>
    <w:basedOn w:val="Nadpis3"/>
    <w:link w:val="h3Char"/>
    <w:qFormat/>
    <w:rsid w:val="00C80018"/>
    <w:pPr>
      <w:keepNext/>
      <w:keepLines/>
      <w:ind w:left="0" w:firstLine="0"/>
      <w:jc w:val="left"/>
    </w:pPr>
    <w:rPr>
      <w:rFonts w:ascii="Tahoma" w:hAnsi="Tahoma" w:cs="Times New Roman"/>
      <w:b/>
    </w:rPr>
  </w:style>
  <w:style w:type="character" w:customStyle="1" w:styleId="h3Char">
    <w:name w:val="h3 Char"/>
    <w:link w:val="h3"/>
    <w:locked/>
    <w:rsid w:val="00C80018"/>
    <w:rPr>
      <w:rFonts w:ascii="Tahoma" w:hAnsi="Tahoma"/>
      <w:b/>
      <w:sz w:val="20"/>
    </w:rPr>
  </w:style>
  <w:style w:type="character" w:customStyle="1" w:styleId="boldbodycopy">
    <w:name w:val="boldbodycopy"/>
    <w:uiPriority w:val="99"/>
    <w:rsid w:val="00DD45D4"/>
    <w:rPr>
      <w:rFonts w:cs="Times New Roman"/>
    </w:rPr>
  </w:style>
  <w:style w:type="character" w:customStyle="1" w:styleId="topstoryhead">
    <w:name w:val="topstoryhead"/>
    <w:uiPriority w:val="99"/>
    <w:rsid w:val="00DD45D4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F2112B"/>
    <w:pPr>
      <w:spacing w:before="0"/>
    </w:pPr>
    <w:rPr>
      <w:sz w:val="16"/>
      <w:szCs w:val="16"/>
    </w:rPr>
  </w:style>
  <w:style w:type="character" w:customStyle="1" w:styleId="RozloendokumentuChar">
    <w:name w:val="Rozložení dokumentu Char"/>
    <w:link w:val="Rozloendokumentu"/>
    <w:uiPriority w:val="99"/>
    <w:semiHidden/>
    <w:locked/>
    <w:rsid w:val="00F2112B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094890"/>
    <w:rPr>
      <w:rFonts w:ascii="Arial" w:hAnsi="Arial" w:cs="Tahoma"/>
    </w:rPr>
  </w:style>
  <w:style w:type="paragraph" w:customStyle="1" w:styleId="ANormln">
    <w:name w:val="A_Normální"/>
    <w:basedOn w:val="Normln"/>
    <w:link w:val="ANormlnChar"/>
    <w:uiPriority w:val="99"/>
    <w:qFormat/>
    <w:rsid w:val="0081729F"/>
    <w:rPr>
      <w:rFonts w:cs="Times New Roman"/>
      <w:szCs w:val="24"/>
    </w:rPr>
  </w:style>
  <w:style w:type="character" w:customStyle="1" w:styleId="ANormlnChar">
    <w:name w:val="A_Normální Char"/>
    <w:link w:val="ANormln"/>
    <w:uiPriority w:val="99"/>
    <w:qFormat/>
    <w:locked/>
    <w:rsid w:val="0081729F"/>
    <w:rPr>
      <w:rFonts w:ascii="Arial" w:hAnsi="Arial" w:cs="Times New Roman"/>
      <w:sz w:val="24"/>
      <w:szCs w:val="24"/>
    </w:rPr>
  </w:style>
  <w:style w:type="paragraph" w:customStyle="1" w:styleId="Bntext">
    <w:name w:val="Běžný text"/>
    <w:basedOn w:val="Normln"/>
    <w:link w:val="BntextChar"/>
    <w:qFormat/>
    <w:rsid w:val="00640794"/>
    <w:pPr>
      <w:spacing w:before="0" w:after="120" w:line="276" w:lineRule="auto"/>
    </w:pPr>
    <w:rPr>
      <w:rFonts w:ascii="Cambria" w:hAnsi="Cambria" w:cs="Times New Roman"/>
      <w:sz w:val="24"/>
      <w:lang w:eastAsia="en-US"/>
    </w:rPr>
  </w:style>
  <w:style w:type="character" w:customStyle="1" w:styleId="BntextChar">
    <w:name w:val="Běžný text Char"/>
    <w:link w:val="Bntext"/>
    <w:locked/>
    <w:rsid w:val="007013FA"/>
    <w:rPr>
      <w:rFonts w:ascii="Cambria" w:hAnsi="Cambria"/>
      <w:sz w:val="24"/>
      <w:szCs w:val="20"/>
      <w:lang w:eastAsia="en-US"/>
    </w:rPr>
  </w:style>
  <w:style w:type="paragraph" w:customStyle="1" w:styleId="Style2">
    <w:name w:val="Style2"/>
    <w:basedOn w:val="Normln"/>
    <w:uiPriority w:val="99"/>
    <w:rsid w:val="00EA08BC"/>
    <w:pPr>
      <w:widowControl w:val="0"/>
      <w:autoSpaceDE w:val="0"/>
      <w:autoSpaceDN w:val="0"/>
      <w:adjustRightInd w:val="0"/>
      <w:spacing w:before="0" w:line="202" w:lineRule="exact"/>
      <w:ind w:firstLine="106"/>
      <w:jc w:val="left"/>
    </w:pPr>
    <w:rPr>
      <w:rFonts w:ascii="Calibri" w:hAnsi="Calibri" w:cs="Times New Roman"/>
      <w:sz w:val="24"/>
      <w:szCs w:val="24"/>
    </w:rPr>
  </w:style>
  <w:style w:type="paragraph" w:customStyle="1" w:styleId="Style4">
    <w:name w:val="Style4"/>
    <w:basedOn w:val="Normln"/>
    <w:uiPriority w:val="99"/>
    <w:rsid w:val="00EA08BC"/>
    <w:pPr>
      <w:widowControl w:val="0"/>
      <w:autoSpaceDE w:val="0"/>
      <w:autoSpaceDN w:val="0"/>
      <w:adjustRightInd w:val="0"/>
      <w:spacing w:before="0"/>
      <w:jc w:val="left"/>
    </w:pPr>
    <w:rPr>
      <w:rFonts w:ascii="Calibri" w:hAnsi="Calibri" w:cs="Times New Roman"/>
      <w:sz w:val="24"/>
      <w:szCs w:val="24"/>
    </w:rPr>
  </w:style>
  <w:style w:type="character" w:customStyle="1" w:styleId="FontStyle12">
    <w:name w:val="Font Style12"/>
    <w:uiPriority w:val="99"/>
    <w:rsid w:val="00EA08BC"/>
    <w:rPr>
      <w:rFonts w:ascii="Calibri" w:hAnsi="Calibri" w:cs="Calibri"/>
      <w:b/>
      <w:bCs/>
      <w:w w:val="90"/>
      <w:sz w:val="14"/>
      <w:szCs w:val="14"/>
    </w:rPr>
  </w:style>
  <w:style w:type="paragraph" w:customStyle="1" w:styleId="Style1">
    <w:name w:val="Style1"/>
    <w:basedOn w:val="Normln"/>
    <w:uiPriority w:val="99"/>
    <w:rsid w:val="00EA08BC"/>
    <w:pPr>
      <w:widowControl w:val="0"/>
      <w:autoSpaceDE w:val="0"/>
      <w:autoSpaceDN w:val="0"/>
      <w:adjustRightInd w:val="0"/>
      <w:spacing w:before="0" w:line="206" w:lineRule="exact"/>
      <w:jc w:val="left"/>
    </w:pPr>
    <w:rPr>
      <w:rFonts w:ascii="Calibri" w:hAnsi="Calibri" w:cs="Times New Roman"/>
      <w:sz w:val="24"/>
      <w:szCs w:val="24"/>
    </w:rPr>
  </w:style>
  <w:style w:type="character" w:customStyle="1" w:styleId="FontStyle11">
    <w:name w:val="Font Style11"/>
    <w:uiPriority w:val="99"/>
    <w:rsid w:val="00EA08BC"/>
    <w:rPr>
      <w:rFonts w:ascii="Calibri" w:hAnsi="Calibri" w:cs="Calibri"/>
      <w:w w:val="90"/>
      <w:sz w:val="14"/>
      <w:szCs w:val="14"/>
    </w:rPr>
  </w:style>
  <w:style w:type="character" w:customStyle="1" w:styleId="OdstavecseseznamemChar">
    <w:name w:val="Odstavec se seznamem Char"/>
    <w:aliases w:val="Nad Char,Odstavec cíl se seznamem Char,Odstavec se seznamem5 Char,Odstavec_muj Char,Odstavec Char,Odstavec se seznamem a odrážkou Char,1 úroveň Odstavec se seznamem Char,Základní styl odstavce Char,Reference List Char"/>
    <w:link w:val="Odstavecseseznamem"/>
    <w:uiPriority w:val="34"/>
    <w:qFormat/>
    <w:locked/>
    <w:rsid w:val="00237772"/>
    <w:rPr>
      <w:rFonts w:ascii="Arial" w:hAnsi="Arial"/>
    </w:rPr>
  </w:style>
  <w:style w:type="paragraph" w:customStyle="1" w:styleId="SmlNadpis2">
    <w:name w:val="Sml_Nadpis 2"/>
    <w:basedOn w:val="Nadpis2"/>
    <w:rsid w:val="00D57F42"/>
    <w:pPr>
      <w:numPr>
        <w:numId w:val="2"/>
      </w:numPr>
      <w:tabs>
        <w:tab w:val="clear" w:pos="851"/>
        <w:tab w:val="clear" w:pos="1701"/>
        <w:tab w:val="clear" w:pos="2552"/>
      </w:tabs>
      <w:spacing w:before="240" w:after="60"/>
    </w:pPr>
    <w:rPr>
      <w:rFonts w:cs="Arial"/>
      <w:iCs/>
      <w:sz w:val="22"/>
      <w:szCs w:val="22"/>
    </w:rPr>
  </w:style>
  <w:style w:type="paragraph" w:customStyle="1" w:styleId="BodyText21">
    <w:name w:val="Body Text 21"/>
    <w:basedOn w:val="Normln"/>
    <w:uiPriority w:val="99"/>
    <w:rsid w:val="00875F9A"/>
    <w:pPr>
      <w:widowControl w:val="0"/>
      <w:spacing w:before="0"/>
    </w:pPr>
    <w:rPr>
      <w:rFonts w:ascii="Times New Roman" w:hAnsi="Times New Roman" w:cs="Times New Roman"/>
      <w:sz w:val="22"/>
    </w:rPr>
  </w:style>
  <w:style w:type="numbering" w:customStyle="1" w:styleId="StylSodrkami">
    <w:name w:val="Styl S odrážkami"/>
    <w:rsid w:val="00175DCC"/>
    <w:pPr>
      <w:numPr>
        <w:numId w:val="6"/>
      </w:numPr>
    </w:pPr>
  </w:style>
  <w:style w:type="numbering" w:customStyle="1" w:styleId="Abecednseznam">
    <w:name w:val="Abecední seznam"/>
    <w:rsid w:val="00175DCC"/>
    <w:pPr>
      <w:numPr>
        <w:numId w:val="7"/>
      </w:numPr>
    </w:pPr>
  </w:style>
  <w:style w:type="numbering" w:customStyle="1" w:styleId="Seznamsodrkami2">
    <w:name w:val="Seznam s odrážkami2"/>
    <w:rsid w:val="00175DCC"/>
    <w:pPr>
      <w:numPr>
        <w:numId w:val="8"/>
      </w:numPr>
    </w:pPr>
  </w:style>
  <w:style w:type="character" w:customStyle="1" w:styleId="platne">
    <w:name w:val="platne"/>
    <w:basedOn w:val="Standardnpsmoodstavce"/>
    <w:rsid w:val="00C374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060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71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0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emf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B1987B-407B-4826-8521-20A577667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9</TotalTime>
  <Pages>12</Pages>
  <Words>4852</Words>
  <Characters>28629</Characters>
  <Application>Microsoft Office Word</Application>
  <DocSecurity>0</DocSecurity>
  <Lines>238</Lines>
  <Paragraphs>6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DÍLO A POSKYTOVÁNÍ SERVISNÍ PODPORY</vt:lpstr>
    </vt:vector>
  </TitlesOfParts>
  <Company>AJL, s.r.o.</Company>
  <LinksUpToDate>false</LinksUpToDate>
  <CharactersWithSpaces>33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ÍLO A POSKYTOVÁNÍ SERVISNÍ PODPORY</dc:title>
  <dc:subject/>
  <dc:creator>Ing. Jiří Žák</dc:creator>
  <cp:keywords/>
  <dc:description/>
  <cp:lastModifiedBy>_</cp:lastModifiedBy>
  <cp:revision>146</cp:revision>
  <cp:lastPrinted>2022-11-10T14:57:00Z</cp:lastPrinted>
  <dcterms:created xsi:type="dcterms:W3CDTF">2023-06-26T13:14:00Z</dcterms:created>
  <dcterms:modified xsi:type="dcterms:W3CDTF">2025-06-13T14:21:00Z</dcterms:modified>
</cp:coreProperties>
</file>